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A36F2" w14:textId="2613F364" w:rsidR="00C7681E" w:rsidRDefault="00C7681E" w:rsidP="00C7681E">
      <w:pPr>
        <w:spacing w:after="0" w:line="240" w:lineRule="auto"/>
        <w:contextualSpacing/>
        <w:jc w:val="center"/>
        <w:rPr>
          <w:rFonts w:asciiTheme="majorHAnsi" w:hAnsiTheme="majorHAnsi" w:cstheme="majorHAnsi"/>
          <w:color w:val="000000"/>
        </w:rPr>
      </w:pPr>
      <w:bookmarkStart w:id="0" w:name="_Hlk79660374"/>
      <w:r>
        <w:rPr>
          <w:rFonts w:asciiTheme="majorHAnsi" w:hAnsiTheme="majorHAnsi" w:cstheme="majorHAnsi"/>
          <w:color w:val="000000"/>
        </w:rPr>
        <w:t>SAMPLE PURPOSES ONLY</w:t>
      </w:r>
    </w:p>
    <w:p w14:paraId="36815BEB" w14:textId="77777777" w:rsidR="00C7681E" w:rsidRDefault="00C7681E" w:rsidP="004D7CBE">
      <w:pP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</w:p>
    <w:p w14:paraId="70AEE8D6" w14:textId="750AB2FC" w:rsidR="00462D5C" w:rsidRPr="00FB1F06" w:rsidRDefault="001261FF" w:rsidP="004D7CBE">
      <w:pP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  <w:r w:rsidRPr="00FB1F06">
        <w:rPr>
          <w:rFonts w:asciiTheme="majorHAnsi" w:hAnsiTheme="majorHAnsi" w:cstheme="majorHAnsi"/>
          <w:color w:val="000000"/>
        </w:rPr>
        <w:t>ATU_11_b</w:t>
      </w:r>
      <w:r w:rsidR="00D43331" w:rsidRPr="00FB1F06">
        <w:rPr>
          <w:rFonts w:asciiTheme="majorHAnsi" w:hAnsiTheme="majorHAnsi" w:cstheme="majorHAnsi"/>
          <w:color w:val="000000"/>
        </w:rPr>
        <w:t>io_ch19_tq19</w:t>
      </w:r>
      <w:r w:rsidR="00245EE8" w:rsidRPr="00FB1F06">
        <w:rPr>
          <w:rFonts w:asciiTheme="majorHAnsi" w:hAnsiTheme="majorHAnsi" w:cstheme="majorHAnsi"/>
          <w:color w:val="000000"/>
        </w:rPr>
        <w:t>_</w:t>
      </w:r>
      <w:r w:rsidR="00D43331" w:rsidRPr="00FB1F06">
        <w:rPr>
          <w:rFonts w:asciiTheme="majorHAnsi" w:hAnsiTheme="majorHAnsi" w:cstheme="majorHAnsi"/>
          <w:color w:val="000000"/>
        </w:rPr>
        <w:t>5_</w:t>
      </w:r>
      <w:r w:rsidR="00462D5C" w:rsidRPr="00FB1F06">
        <w:rPr>
          <w:rFonts w:asciiTheme="majorHAnsi" w:hAnsiTheme="majorHAnsi" w:cstheme="majorHAnsi"/>
          <w:color w:val="000000"/>
        </w:rPr>
        <w:t>1</w:t>
      </w:r>
      <w:r w:rsidRPr="00FB1F06">
        <w:rPr>
          <w:rFonts w:asciiTheme="majorHAnsi" w:hAnsiTheme="majorHAnsi" w:cstheme="majorHAnsi"/>
          <w:color w:val="000000"/>
        </w:rPr>
        <w:t>_Retire</w:t>
      </w:r>
    </w:p>
    <w:p w14:paraId="0127583A" w14:textId="77777777" w:rsidR="00474B73" w:rsidRPr="00FB1F06" w:rsidRDefault="00DC720B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  <w:r w:rsidRPr="00FB1F06">
        <w:rPr>
          <w:rFonts w:asciiTheme="majorHAnsi" w:hAnsiTheme="majorHAnsi" w:cstheme="majorHAnsi"/>
        </w:rPr>
        <w:t xml:space="preserve">This document will have: </w:t>
      </w:r>
    </w:p>
    <w:p w14:paraId="2D9408C4" w14:textId="77777777" w:rsidR="00D90913" w:rsidRDefault="00D90913" w:rsidP="00D90913">
      <w:pPr>
        <w:numPr>
          <w:ilvl w:val="0"/>
          <w:numId w:val="27"/>
        </w:numP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>TQ Summary (answer to the TQ)</w:t>
      </w:r>
    </w:p>
    <w:p w14:paraId="74A407D5" w14:textId="423F884D" w:rsidR="00D90913" w:rsidRPr="00D90913" w:rsidRDefault="00D90913" w:rsidP="00D90913">
      <w:pPr>
        <w:numPr>
          <w:ilvl w:val="0"/>
          <w:numId w:val="27"/>
        </w:numP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  <w:r>
        <w:rPr>
          <w:rFonts w:asciiTheme="majorHAnsi" w:hAnsiTheme="majorHAnsi" w:cstheme="majorHAnsi"/>
          <w:color w:val="000000"/>
        </w:rPr>
        <w:t xml:space="preserve">NOTES is the expansive version -- it leaves nothing significant out. </w:t>
      </w:r>
    </w:p>
    <w:p w14:paraId="5D704D8F" w14:textId="00631833" w:rsidR="00474B73" w:rsidRPr="00FB1F06" w:rsidRDefault="00DC720B" w:rsidP="004D7CB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  <w:r w:rsidRPr="00FB1F06">
        <w:rPr>
          <w:rFonts w:asciiTheme="majorHAnsi" w:hAnsiTheme="majorHAnsi" w:cstheme="majorHAnsi"/>
          <w:color w:val="000000"/>
        </w:rPr>
        <w:t xml:space="preserve">REVISE Questions </w:t>
      </w:r>
    </w:p>
    <w:p w14:paraId="385C5266" w14:textId="77777777" w:rsidR="00474B73" w:rsidRPr="00FB1F06" w:rsidRDefault="00DC720B" w:rsidP="004D7CB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ajorHAnsi" w:hAnsiTheme="majorHAnsi" w:cstheme="majorHAnsi"/>
          <w:color w:val="000000"/>
        </w:rPr>
      </w:pPr>
      <w:r w:rsidRPr="00FB1F06">
        <w:rPr>
          <w:rFonts w:asciiTheme="majorHAnsi" w:hAnsiTheme="majorHAnsi" w:cstheme="majorHAnsi"/>
          <w:color w:val="000000"/>
        </w:rPr>
        <w:t xml:space="preserve">PRACTICE questions </w:t>
      </w:r>
    </w:p>
    <w:bookmarkEnd w:id="0"/>
    <w:p w14:paraId="48D1E420" w14:textId="77777777" w:rsidR="006F5475" w:rsidRPr="00FB1F06" w:rsidRDefault="006F5475" w:rsidP="006F547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Times New Roman" w:hAnsiTheme="majorHAnsi" w:cstheme="majorHAnsi"/>
          <w:color w:val="00000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653"/>
        <w:gridCol w:w="867"/>
        <w:gridCol w:w="525"/>
        <w:gridCol w:w="1309"/>
        <w:gridCol w:w="1071"/>
        <w:gridCol w:w="1125"/>
        <w:gridCol w:w="644"/>
        <w:gridCol w:w="858"/>
        <w:gridCol w:w="1187"/>
        <w:gridCol w:w="777"/>
      </w:tblGrid>
      <w:tr w:rsidR="00D43331" w:rsidRPr="00FB1F06" w14:paraId="5C1C291C" w14:textId="77777777" w:rsidTr="00EE1A63">
        <w:trPr>
          <w:trHeight w:val="44"/>
        </w:trPr>
        <w:tc>
          <w:tcPr>
            <w:tcW w:w="362" w:type="pct"/>
            <w:shd w:val="clear" w:color="auto" w:fill="BDD7EE"/>
            <w:vAlign w:val="center"/>
          </w:tcPr>
          <w:p w14:paraId="37298DFF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Class</w:t>
            </w:r>
          </w:p>
        </w:tc>
        <w:tc>
          <w:tcPr>
            <w:tcW w:w="481" w:type="pct"/>
            <w:shd w:val="clear" w:color="auto" w:fill="BDD7EE"/>
            <w:vAlign w:val="center"/>
          </w:tcPr>
          <w:p w14:paraId="50393877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Subject</w:t>
            </w:r>
          </w:p>
        </w:tc>
        <w:tc>
          <w:tcPr>
            <w:tcW w:w="291" w:type="pct"/>
            <w:shd w:val="clear" w:color="auto" w:fill="BDD7EE"/>
            <w:vAlign w:val="center"/>
          </w:tcPr>
          <w:p w14:paraId="3E381C59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Ch No.</w:t>
            </w:r>
          </w:p>
        </w:tc>
        <w:tc>
          <w:tcPr>
            <w:tcW w:w="726" w:type="pct"/>
            <w:shd w:val="clear" w:color="auto" w:fill="BDD7EE"/>
            <w:vAlign w:val="center"/>
          </w:tcPr>
          <w:p w14:paraId="09A46A7C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Ch Name</w:t>
            </w:r>
          </w:p>
        </w:tc>
        <w:tc>
          <w:tcPr>
            <w:tcW w:w="594" w:type="pct"/>
            <w:shd w:val="clear" w:color="auto" w:fill="BDD7EE"/>
            <w:vAlign w:val="center"/>
          </w:tcPr>
          <w:p w14:paraId="0395DCF6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TP Name</w:t>
            </w:r>
          </w:p>
        </w:tc>
        <w:tc>
          <w:tcPr>
            <w:tcW w:w="624" w:type="pct"/>
            <w:shd w:val="clear" w:color="auto" w:fill="BDD7EE"/>
            <w:vAlign w:val="center"/>
          </w:tcPr>
          <w:p w14:paraId="274A688A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TQ Name</w:t>
            </w:r>
          </w:p>
        </w:tc>
        <w:tc>
          <w:tcPr>
            <w:tcW w:w="357" w:type="pct"/>
            <w:shd w:val="clear" w:color="auto" w:fill="BDD7EE"/>
            <w:vAlign w:val="center"/>
          </w:tcPr>
          <w:p w14:paraId="6C993F2F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TP No.</w:t>
            </w:r>
          </w:p>
        </w:tc>
        <w:tc>
          <w:tcPr>
            <w:tcW w:w="476" w:type="pct"/>
            <w:shd w:val="clear" w:color="auto" w:fill="9BC2E6"/>
            <w:vAlign w:val="center"/>
          </w:tcPr>
          <w:p w14:paraId="4E19F219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TQ No.</w:t>
            </w:r>
          </w:p>
        </w:tc>
        <w:tc>
          <w:tcPr>
            <w:tcW w:w="658" w:type="pct"/>
            <w:shd w:val="clear" w:color="auto" w:fill="BDD7EE"/>
            <w:vAlign w:val="center"/>
          </w:tcPr>
          <w:p w14:paraId="54698505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Micro Concepts</w:t>
            </w:r>
          </w:p>
        </w:tc>
        <w:tc>
          <w:tcPr>
            <w:tcW w:w="432" w:type="pct"/>
            <w:shd w:val="clear" w:color="auto" w:fill="BDD7EE"/>
            <w:vAlign w:val="center"/>
          </w:tcPr>
          <w:p w14:paraId="6F20E5C8" w14:textId="77777777" w:rsidR="006F5475" w:rsidRPr="00FB1F06" w:rsidRDefault="006F5475" w:rsidP="00F15E03">
            <w:pPr>
              <w:spacing w:after="0" w:line="240" w:lineRule="auto"/>
              <w:contextualSpacing/>
              <w:jc w:val="center"/>
              <w:rPr>
                <w:rFonts w:asciiTheme="majorHAnsi" w:hAnsiTheme="majorHAnsi" w:cstheme="majorHAnsi"/>
                <w:b/>
                <w:color w:val="000000"/>
              </w:rPr>
            </w:pPr>
            <w:r w:rsidRPr="00FB1F06">
              <w:rPr>
                <w:rFonts w:asciiTheme="majorHAnsi" w:hAnsiTheme="majorHAnsi" w:cstheme="majorHAnsi"/>
                <w:b/>
                <w:color w:val="000000"/>
              </w:rPr>
              <w:t>Media Type</w:t>
            </w:r>
          </w:p>
        </w:tc>
      </w:tr>
      <w:tr w:rsidR="00A115D5" w:rsidRPr="00FB1F06" w14:paraId="6D8E1FFB" w14:textId="77777777" w:rsidTr="00EE1A63">
        <w:trPr>
          <w:trHeight w:val="315"/>
        </w:trPr>
        <w:tc>
          <w:tcPr>
            <w:tcW w:w="362" w:type="pct"/>
            <w:shd w:val="clear" w:color="auto" w:fill="auto"/>
            <w:vAlign w:val="center"/>
          </w:tcPr>
          <w:p w14:paraId="3F61EFF6" w14:textId="77777777" w:rsidR="006F5475" w:rsidRPr="00FB1F06" w:rsidRDefault="00D43331" w:rsidP="00F15E03">
            <w:pPr>
              <w:pStyle w:val="yiv1590398121msonormal"/>
              <w:spacing w:before="0" w:beforeAutospacing="0" w:after="0" w:afterAutospacing="0"/>
              <w:contextualSpacing/>
              <w:jc w:val="center"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11</w:t>
            </w:r>
          </w:p>
        </w:tc>
        <w:tc>
          <w:tcPr>
            <w:tcW w:w="481" w:type="pct"/>
            <w:shd w:val="clear" w:color="auto" w:fill="auto"/>
            <w:vAlign w:val="center"/>
          </w:tcPr>
          <w:p w14:paraId="2B3F9393" w14:textId="77777777" w:rsidR="006F5475" w:rsidRPr="00FB1F06" w:rsidRDefault="007D21F8" w:rsidP="00F15E03">
            <w:pPr>
              <w:pStyle w:val="yiv1590398121msonormal"/>
              <w:spacing w:before="0" w:beforeAutospacing="0" w:after="0" w:afterAutospacing="0"/>
              <w:contextualSpacing/>
              <w:jc w:val="center"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Biology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10D34C3" w14:textId="77777777" w:rsidR="006F5475" w:rsidRPr="00FB1F06" w:rsidRDefault="00D43331" w:rsidP="009D5F5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19</w:t>
            </w:r>
          </w:p>
        </w:tc>
        <w:tc>
          <w:tcPr>
            <w:tcW w:w="726" w:type="pct"/>
            <w:shd w:val="clear" w:color="auto" w:fill="auto"/>
            <w:vAlign w:val="center"/>
          </w:tcPr>
          <w:p w14:paraId="32ADE5D2" w14:textId="77777777" w:rsidR="006F5475" w:rsidRPr="00FB1F06" w:rsidRDefault="00D43331" w:rsidP="000F43E1">
            <w:pPr>
              <w:pStyle w:val="yiv1590398121msonormal"/>
              <w:spacing w:before="0" w:beforeAutospacing="0" w:after="0" w:afterAutospacing="0"/>
              <w:contextualSpacing/>
              <w:jc w:val="center"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Excretory Products and their Elimination</w:t>
            </w:r>
          </w:p>
        </w:tc>
        <w:tc>
          <w:tcPr>
            <w:tcW w:w="594" w:type="pct"/>
            <w:shd w:val="clear" w:color="auto" w:fill="auto"/>
            <w:vAlign w:val="center"/>
          </w:tcPr>
          <w:p w14:paraId="54567FFB" w14:textId="77777777" w:rsidR="006F5475" w:rsidRPr="00FB1F06" w:rsidRDefault="00D43331" w:rsidP="00753F99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Micturition and Role of Other Organs in Excretion</w:t>
            </w:r>
          </w:p>
        </w:tc>
        <w:tc>
          <w:tcPr>
            <w:tcW w:w="624" w:type="pct"/>
            <w:shd w:val="clear" w:color="auto" w:fill="auto"/>
            <w:vAlign w:val="center"/>
          </w:tcPr>
          <w:p w14:paraId="1578A018" w14:textId="77777777" w:rsidR="006F5475" w:rsidRPr="00FB1F06" w:rsidRDefault="00D43331" w:rsidP="00F15E03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How do lungs, liver and skin help in excretion?</w:t>
            </w:r>
          </w:p>
        </w:tc>
        <w:tc>
          <w:tcPr>
            <w:tcW w:w="357" w:type="pct"/>
            <w:shd w:val="clear" w:color="auto" w:fill="FFFFFF"/>
            <w:vAlign w:val="center"/>
          </w:tcPr>
          <w:p w14:paraId="4FA27F60" w14:textId="77777777" w:rsidR="006F5475" w:rsidRPr="00FB1F06" w:rsidRDefault="00D43331" w:rsidP="00F15E03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19</w:t>
            </w:r>
            <w:r w:rsidR="0093293A"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_</w:t>
            </w: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5</w:t>
            </w:r>
          </w:p>
        </w:tc>
        <w:tc>
          <w:tcPr>
            <w:tcW w:w="476" w:type="pct"/>
            <w:shd w:val="clear" w:color="auto" w:fill="FFFFFF"/>
            <w:vAlign w:val="center"/>
          </w:tcPr>
          <w:p w14:paraId="27FD6ABB" w14:textId="77777777" w:rsidR="006F5475" w:rsidRPr="00FB1F06" w:rsidRDefault="00D43331" w:rsidP="00C32F59">
            <w:pPr>
              <w:pStyle w:val="yiv1590398121msonormal"/>
              <w:spacing w:before="0" w:beforeAutospacing="0" w:after="0" w:afterAutospacing="0"/>
              <w:contextualSpacing/>
              <w:jc w:val="center"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19</w:t>
            </w:r>
            <w:r w:rsidR="00D90D79"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_</w:t>
            </w: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5</w:t>
            </w:r>
            <w:r w:rsidR="00C32F59"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_1</w:t>
            </w:r>
          </w:p>
        </w:tc>
        <w:tc>
          <w:tcPr>
            <w:tcW w:w="658" w:type="pct"/>
            <w:shd w:val="clear" w:color="auto" w:fill="FFFFFF"/>
            <w:vAlign w:val="center"/>
          </w:tcPr>
          <w:p w14:paraId="3FF44E24" w14:textId="77777777" w:rsidR="006F5475" w:rsidRPr="00FB1F06" w:rsidRDefault="00D43331" w:rsidP="009C395C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432" w:type="pct"/>
            <w:shd w:val="clear" w:color="auto" w:fill="auto"/>
            <w:vAlign w:val="center"/>
          </w:tcPr>
          <w:p w14:paraId="1A669C7D" w14:textId="77777777" w:rsidR="006F5475" w:rsidRPr="00FB1F06" w:rsidRDefault="00C83DD5" w:rsidP="00557058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1D2228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1D2228"/>
                <w:sz w:val="22"/>
                <w:szCs w:val="22"/>
              </w:rPr>
              <w:t>Retire</w:t>
            </w:r>
          </w:p>
        </w:tc>
      </w:tr>
    </w:tbl>
    <w:p w14:paraId="006DBF59" w14:textId="5D153A0E" w:rsidR="005C2B49" w:rsidRDefault="005C2B49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016"/>
      </w:tblGrid>
      <w:tr w:rsidR="00D90913" w:rsidRPr="00D90913" w14:paraId="26A5EE95" w14:textId="77777777" w:rsidTr="00D90913">
        <w:trPr>
          <w:trHeight w:val="44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3CB92AA6" w14:textId="77777777" w:rsidR="00D90913" w:rsidRPr="00D90913" w:rsidRDefault="00D90913" w:rsidP="00D90913">
            <w:pPr>
              <w:spacing w:line="256" w:lineRule="auto"/>
              <w:rPr>
                <w:b/>
              </w:rPr>
            </w:pPr>
            <w:r w:rsidRPr="00D90913">
              <w:rPr>
                <w:b/>
              </w:rPr>
              <w:t>SUMMARY</w:t>
            </w:r>
          </w:p>
        </w:tc>
      </w:tr>
      <w:tr w:rsidR="00D90913" w:rsidRPr="00D90913" w14:paraId="39F4B6B1" w14:textId="77777777" w:rsidTr="00D90913">
        <w:trPr>
          <w:trHeight w:val="44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0F8B8" w14:textId="726518D1" w:rsidR="00D90913" w:rsidRPr="00EE1A63" w:rsidRDefault="00D90913" w:rsidP="00D90913">
            <w:pPr>
              <w:spacing w:line="256" w:lineRule="auto"/>
              <w:rPr>
                <w:b/>
              </w:rPr>
            </w:pPr>
            <w:r w:rsidRPr="00D90913">
              <w:rPr>
                <w:b/>
              </w:rPr>
              <w:t>How do lungs, liver and skin help in excretion?</w:t>
            </w:r>
          </w:p>
          <w:p w14:paraId="7DF25B9E" w14:textId="0B7BC2BD" w:rsidR="00D9091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>Micturition is the process of release of urine which is caused by the neural mechanism</w:t>
            </w:r>
            <w:r w:rsidR="00EE1A63">
              <w:t>. This is</w:t>
            </w:r>
            <w:r w:rsidRPr="00D90913">
              <w:t xml:space="preserve"> called </w:t>
            </w:r>
            <w:r w:rsidR="00EE1A63">
              <w:t>the “</w:t>
            </w:r>
            <w:r w:rsidRPr="00D90913">
              <w:t>micturition reflex</w:t>
            </w:r>
            <w:r w:rsidR="00EE1A63">
              <w:t>”</w:t>
            </w:r>
            <w:r w:rsidRPr="00D90913">
              <w:t xml:space="preserve">. </w:t>
            </w:r>
          </w:p>
          <w:p w14:paraId="32A79F95" w14:textId="77777777" w:rsidR="00EE1A6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 xml:space="preserve">Ammonia is the most toxic form. </w:t>
            </w:r>
          </w:p>
          <w:p w14:paraId="1BFB4E7B" w14:textId="25EA8515" w:rsidR="00EE1A6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>This requires a large amount of water for its elimination.</w:t>
            </w:r>
          </w:p>
          <w:p w14:paraId="1B2611E5" w14:textId="77777777" w:rsidR="00EE1A6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>Uric acid is the least toxic.</w:t>
            </w:r>
          </w:p>
          <w:p w14:paraId="70A0045C" w14:textId="1A08D591" w:rsidR="00EE1A63" w:rsidRPr="00D9091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>It can be removed with a minimum loss of water.</w:t>
            </w:r>
          </w:p>
          <w:p w14:paraId="2F934C91" w14:textId="77777777" w:rsidR="00EE1A6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>Kidneys are the main organs for excretion</w:t>
            </w:r>
            <w:r w:rsidR="00EE1A63">
              <w:t>.</w:t>
            </w:r>
          </w:p>
          <w:p w14:paraId="55B1C61E" w14:textId="471E0E71" w:rsidR="00D90913" w:rsidRPr="00D9091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>B</w:t>
            </w:r>
            <w:r w:rsidR="00D90913" w:rsidRPr="00D90913">
              <w:t xml:space="preserve">ut there exist various other organs which also help in the process of excretion apart from kidneys. </w:t>
            </w:r>
          </w:p>
          <w:p w14:paraId="200A4158" w14:textId="32230E46" w:rsidR="00D90913" w:rsidRPr="00D9091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 xml:space="preserve">Organs like </w:t>
            </w:r>
            <w:r w:rsidR="00EE1A63">
              <w:t>“</w:t>
            </w:r>
            <w:r w:rsidRPr="00D90913">
              <w:t>lungs and liver</w:t>
            </w:r>
            <w:r w:rsidR="00EE1A63">
              <w:t>”</w:t>
            </w:r>
            <w:r w:rsidRPr="00D90913">
              <w:t xml:space="preserve"> and sense organs like </w:t>
            </w:r>
            <w:r w:rsidR="00EE1A63">
              <w:t>“</w:t>
            </w:r>
            <w:r w:rsidRPr="00D90913">
              <w:t>skin</w:t>
            </w:r>
            <w:r w:rsidR="00EE1A63">
              <w:t>”</w:t>
            </w:r>
            <w:r w:rsidRPr="00D90913">
              <w:t xml:space="preserve"> also help in the excretion process by removing certain harmful and toxic substances from the human body. </w:t>
            </w:r>
          </w:p>
          <w:p w14:paraId="15F6B42E" w14:textId="77777777" w:rsidR="00EE1A6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 xml:space="preserve">Lungs help in the removal of carbon dioxide as well as water. </w:t>
            </w:r>
          </w:p>
          <w:p w14:paraId="44799BA5" w14:textId="05E7500D" w:rsidR="00D90913" w:rsidRPr="00D9091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 xml:space="preserve">The liver also helps in the removal of steroid hormones, drugs, vitamins as well as bile pigments. </w:t>
            </w:r>
          </w:p>
          <w:p w14:paraId="39532D1F" w14:textId="52BB48F9" w:rsidR="00EE1A63" w:rsidRDefault="00D9091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 w:rsidRPr="00D90913">
              <w:t>Th</w:t>
            </w:r>
            <w:r w:rsidR="00EE1A63">
              <w:t>ese</w:t>
            </w:r>
            <w:r w:rsidRPr="00D90913">
              <w:t xml:space="preserve"> sense organ</w:t>
            </w:r>
            <w:r w:rsidR="00EE1A63">
              <w:t>s'</w:t>
            </w:r>
            <w:r w:rsidRPr="00D90913">
              <w:t xml:space="preserve"> skills play a very crucial role in the process of excretion with the help of sweat and sebaceous glands</w:t>
            </w:r>
            <w:r w:rsidR="00EE1A63">
              <w:t>.</w:t>
            </w:r>
          </w:p>
          <w:p w14:paraId="0854D825" w14:textId="77A934C9" w:rsidR="00D90913" w:rsidRPr="00D90913" w:rsidRDefault="00EE1A63" w:rsidP="00D90913">
            <w:pPr>
              <w:numPr>
                <w:ilvl w:val="0"/>
                <w:numId w:val="25"/>
              </w:numPr>
              <w:spacing w:after="0" w:line="240" w:lineRule="auto"/>
              <w:contextualSpacing/>
            </w:pPr>
            <w:r>
              <w:t xml:space="preserve"> I</w:t>
            </w:r>
            <w:r w:rsidR="00D90913" w:rsidRPr="00D90913">
              <w:t>t releases certain harmful products from the body.</w:t>
            </w:r>
          </w:p>
        </w:tc>
      </w:tr>
    </w:tbl>
    <w:p w14:paraId="7C11876D" w14:textId="77777777" w:rsidR="00D90913" w:rsidRPr="00D90913" w:rsidRDefault="00D90913" w:rsidP="00D90913">
      <w:pPr>
        <w:spacing w:after="0" w:line="240" w:lineRule="auto"/>
        <w:contextualSpacing/>
      </w:pPr>
    </w:p>
    <w:p w14:paraId="47856CB7" w14:textId="77777777" w:rsidR="00D90913" w:rsidRPr="00D90913" w:rsidRDefault="00D90913" w:rsidP="00D90913">
      <w:pPr>
        <w:spacing w:after="0" w:line="240" w:lineRule="auto"/>
        <w:contextualSpacing/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016"/>
      </w:tblGrid>
      <w:tr w:rsidR="00D90913" w:rsidRPr="00D90913" w14:paraId="2DB96B30" w14:textId="77777777" w:rsidTr="00D90913">
        <w:trPr>
          <w:trHeight w:val="44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hideMark/>
          </w:tcPr>
          <w:p w14:paraId="64A875BB" w14:textId="77777777" w:rsidR="00D90913" w:rsidRPr="00D90913" w:rsidRDefault="00D90913" w:rsidP="00D90913">
            <w:pPr>
              <w:spacing w:line="256" w:lineRule="auto"/>
              <w:rPr>
                <w:b/>
              </w:rPr>
            </w:pPr>
            <w:r w:rsidRPr="00D90913">
              <w:rPr>
                <w:b/>
              </w:rPr>
              <w:t>TQ Notes</w:t>
            </w:r>
          </w:p>
        </w:tc>
      </w:tr>
      <w:tr w:rsidR="00D90913" w:rsidRPr="00D90913" w14:paraId="3E593C17" w14:textId="77777777" w:rsidTr="00D90913">
        <w:trPr>
          <w:trHeight w:val="791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51EBA0" w14:textId="77777777" w:rsidR="00D90913" w:rsidRPr="00D90913" w:rsidRDefault="00D90913" w:rsidP="00D90913">
            <w:pPr>
              <w:spacing w:line="256" w:lineRule="auto"/>
              <w:rPr>
                <w:b/>
                <w:bCs/>
                <w:color w:val="000000"/>
              </w:rPr>
            </w:pPr>
            <w:r w:rsidRPr="00D90913">
              <w:rPr>
                <w:b/>
                <w:bCs/>
                <w:color w:val="000000"/>
              </w:rPr>
              <w:t>How do lungs, liver and skin help in excretion?</w:t>
            </w:r>
          </w:p>
          <w:p w14:paraId="0AC93524" w14:textId="77777777" w:rsidR="00D90913" w:rsidRPr="00D90913" w:rsidRDefault="00D90913" w:rsidP="00D90913">
            <w:pPr>
              <w:spacing w:line="256" w:lineRule="auto"/>
              <w:rPr>
                <w:b/>
                <w:bCs/>
                <w:color w:val="000000"/>
              </w:rPr>
            </w:pPr>
          </w:p>
          <w:p w14:paraId="64085BA6" w14:textId="77777777" w:rsidR="00D90913" w:rsidRPr="00D90913" w:rsidRDefault="00D90913" w:rsidP="00D90913">
            <w:pPr>
              <w:spacing w:line="256" w:lineRule="auto"/>
              <w:rPr>
                <w:b/>
                <w:bCs/>
              </w:rPr>
            </w:pPr>
            <w:r w:rsidRPr="00D90913">
              <w:rPr>
                <w:b/>
                <w:bCs/>
                <w:highlight w:val="yellow"/>
              </w:rPr>
              <w:t>Screen 1 (Title):</w:t>
            </w:r>
            <w:r w:rsidRPr="00D90913">
              <w:rPr>
                <w:b/>
                <w:bCs/>
              </w:rPr>
              <w:t xml:space="preserve"> Micturition</w:t>
            </w:r>
          </w:p>
          <w:p w14:paraId="2FB0EAA3" w14:textId="77777777" w:rsidR="00D90913" w:rsidRPr="00D90913" w:rsidRDefault="00D90913" w:rsidP="00D90913">
            <w:pPr>
              <w:spacing w:line="256" w:lineRule="auto"/>
              <w:rPr>
                <w:b/>
                <w:bCs/>
              </w:rPr>
            </w:pPr>
          </w:p>
          <w:p w14:paraId="63E91117" w14:textId="77777777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lastRenderedPageBreak/>
              <w:t>The nephron forms urine which is ultimately carried to the urinary bladder.</w:t>
            </w:r>
          </w:p>
          <w:p w14:paraId="3126484E" w14:textId="3D02C21D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It is stored there until a voluntary signal is given by the CNS or central nervous system. </w:t>
            </w:r>
          </w:p>
          <w:p w14:paraId="24B0B10E" w14:textId="44754834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When the urinary bladder gets filled </w:t>
            </w:r>
            <w:r w:rsidR="00EE1A63">
              <w:t>with</w:t>
            </w:r>
            <w:r w:rsidRPr="00D90913">
              <w:t xml:space="preserve"> urine, a signal is initiated by the stretching of the urinary bladder. </w:t>
            </w:r>
          </w:p>
          <w:p w14:paraId="29851BF6" w14:textId="77777777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In response, a signal is sent by the stretch receptors on the walls of the urinary bladder to the central nervous system. </w:t>
            </w:r>
          </w:p>
          <w:p w14:paraId="22C9D329" w14:textId="77777777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The central nervous system</w:t>
            </w:r>
            <w:r w:rsidR="00EE1A63">
              <w:t xml:space="preserve"> (CNS)</w:t>
            </w:r>
            <w:r w:rsidRPr="00D90913">
              <w:t xml:space="preserve"> then gives motor messages to initiate the contraction of smooth muscles of the bladder and relaxation of the urethral sphincter</w:t>
            </w:r>
            <w:r w:rsidR="00EE1A63">
              <w:t>.</w:t>
            </w:r>
          </w:p>
          <w:p w14:paraId="728E76D8" w14:textId="2DDD98BF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is</w:t>
            </w:r>
            <w:r w:rsidR="00D90913" w:rsidRPr="00D90913">
              <w:t xml:space="preserve"> result</w:t>
            </w:r>
            <w:r>
              <w:t>s</w:t>
            </w:r>
            <w:r w:rsidR="00D90913" w:rsidRPr="00D90913">
              <w:t xml:space="preserve"> in the release of urine.</w:t>
            </w:r>
          </w:p>
          <w:p w14:paraId="5E722B70" w14:textId="030DDFA1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This process of release of urine is termed micturition which is caused by the neural mechanism called </w:t>
            </w:r>
            <w:r w:rsidR="00EE1A63">
              <w:t>“</w:t>
            </w:r>
            <w:r w:rsidRPr="00D90913">
              <w:t>micturition reflex</w:t>
            </w:r>
            <w:r w:rsidR="00EE1A63">
              <w:t>”</w:t>
            </w:r>
            <w:r w:rsidRPr="00D90913">
              <w:t xml:space="preserve">. </w:t>
            </w:r>
          </w:p>
          <w:p w14:paraId="3EA954D5" w14:textId="04D87405" w:rsidR="00EE1A63" w:rsidRDefault="00EE1A63" w:rsidP="00D90913">
            <w:pPr>
              <w:spacing w:line="256" w:lineRule="auto"/>
              <w:ind w:left="720"/>
              <w:contextualSpacing/>
            </w:pPr>
          </w:p>
          <w:p w14:paraId="7EE7974A" w14:textId="77777777" w:rsidR="00EE1A63" w:rsidRDefault="00EE1A63" w:rsidP="00D90913">
            <w:pPr>
              <w:spacing w:line="256" w:lineRule="auto"/>
              <w:ind w:left="720"/>
              <w:contextualSpacing/>
            </w:pPr>
          </w:p>
          <w:p w14:paraId="7E96DD27" w14:textId="77777777" w:rsidR="00EE1A63" w:rsidRDefault="00EE1A63" w:rsidP="00D90913">
            <w:pPr>
              <w:spacing w:line="256" w:lineRule="auto"/>
              <w:ind w:left="720"/>
              <w:contextualSpacing/>
            </w:pPr>
          </w:p>
          <w:p w14:paraId="77492636" w14:textId="72320AE2" w:rsidR="00D90913" w:rsidRPr="00D90913" w:rsidRDefault="00D90913" w:rsidP="00D90913">
            <w:pPr>
              <w:spacing w:line="256" w:lineRule="auto"/>
              <w:rPr>
                <w:b/>
                <w:bCs/>
              </w:rPr>
            </w:pPr>
            <w:r w:rsidRPr="00D90913">
              <w:rPr>
                <w:b/>
                <w:bCs/>
                <w:highlight w:val="yellow"/>
              </w:rPr>
              <w:t>Screen 2 (Title):</w:t>
            </w:r>
            <w:r w:rsidRPr="00D90913">
              <w:rPr>
                <w:b/>
                <w:bCs/>
              </w:rPr>
              <w:t xml:space="preserve"> Urine</w:t>
            </w:r>
          </w:p>
          <w:p w14:paraId="4C4BDC74" w14:textId="77777777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On average, an adult human excretes about one litre of urine in a day. </w:t>
            </w:r>
          </w:p>
          <w:p w14:paraId="4CE1031A" w14:textId="77777777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Urine is a light yellow coloured watery fluid that is slightly acidic. </w:t>
            </w:r>
          </w:p>
          <w:p w14:paraId="15552B48" w14:textId="6232AB43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It has a characteristic odour.</w:t>
            </w:r>
          </w:p>
          <w:p w14:paraId="7F6A1429" w14:textId="77777777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  <w:rPr>
                <w:b/>
                <w:bCs/>
              </w:rPr>
            </w:pPr>
            <w:r w:rsidRPr="00D90913">
              <w:t>It is a fact that an average healthy human excretes 25-30 grams of urea per day</w:t>
            </w:r>
            <w:r w:rsidRPr="00D90913">
              <w:rPr>
                <w:b/>
                <w:bCs/>
              </w:rPr>
              <w:t>.</w:t>
            </w:r>
          </w:p>
          <w:p w14:paraId="28E4981A" w14:textId="77777777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The characteristics of urine can be changed due to various factors. </w:t>
            </w:r>
          </w:p>
          <w:p w14:paraId="23947324" w14:textId="6F40ED82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Thus, the analysis of urine helps in the diagnosis of several metabolic disorders or malfunctioning of the kidney. </w:t>
            </w:r>
          </w:p>
          <w:p w14:paraId="1111E481" w14:textId="36DDAE8F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For example, if ketone bodies (</w:t>
            </w:r>
            <w:proofErr w:type="spellStart"/>
            <w:r w:rsidRPr="00D90913">
              <w:t>Ketosuria</w:t>
            </w:r>
            <w:proofErr w:type="spellEnd"/>
            <w:r w:rsidRPr="00D90913">
              <w:t xml:space="preserve">) and glucose (Glycosuria) are present in urine, it indicates </w:t>
            </w:r>
            <w:r w:rsidR="00EE1A63">
              <w:t>“</w:t>
            </w:r>
            <w:r w:rsidRPr="00D90913">
              <w:t>diabetes mellitus</w:t>
            </w:r>
            <w:r w:rsidR="00EE1A63">
              <w:t>”</w:t>
            </w:r>
            <w:r w:rsidRPr="00D90913">
              <w:t xml:space="preserve">. </w:t>
            </w:r>
          </w:p>
          <w:p w14:paraId="7677D3B8" w14:textId="15A3E9EC" w:rsidR="00D90913" w:rsidRDefault="00D90913" w:rsidP="00D90913">
            <w:pPr>
              <w:spacing w:line="256" w:lineRule="auto"/>
              <w:ind w:left="720"/>
              <w:contextualSpacing/>
              <w:rPr>
                <w:b/>
                <w:bCs/>
              </w:rPr>
            </w:pPr>
          </w:p>
          <w:p w14:paraId="4C51B5E9" w14:textId="75BC87CE" w:rsidR="00EE1A63" w:rsidRDefault="00EE1A63" w:rsidP="00D90913">
            <w:pPr>
              <w:spacing w:line="256" w:lineRule="auto"/>
              <w:ind w:left="720"/>
              <w:contextualSpacing/>
              <w:rPr>
                <w:b/>
                <w:bCs/>
              </w:rPr>
            </w:pPr>
          </w:p>
          <w:p w14:paraId="5CB2D3B5" w14:textId="77777777" w:rsidR="00EE1A63" w:rsidRPr="00D90913" w:rsidRDefault="00EE1A63" w:rsidP="00D90913">
            <w:pPr>
              <w:spacing w:line="256" w:lineRule="auto"/>
              <w:ind w:left="720"/>
              <w:contextualSpacing/>
              <w:rPr>
                <w:b/>
                <w:bCs/>
              </w:rPr>
            </w:pPr>
          </w:p>
          <w:p w14:paraId="65E436D4" w14:textId="26994D2E" w:rsidR="00D90913" w:rsidRPr="00D90913" w:rsidRDefault="00D90913" w:rsidP="00D90913">
            <w:pPr>
              <w:spacing w:line="256" w:lineRule="auto"/>
              <w:rPr>
                <w:b/>
                <w:bCs/>
              </w:rPr>
            </w:pPr>
            <w:r w:rsidRPr="00D90913">
              <w:rPr>
                <w:b/>
                <w:bCs/>
                <w:highlight w:val="yellow"/>
              </w:rPr>
              <w:t xml:space="preserve">Screen 3 </w:t>
            </w:r>
            <w:r w:rsidRPr="00D90913">
              <w:rPr>
                <w:highlight w:val="yellow"/>
              </w:rPr>
              <w:t>(</w:t>
            </w:r>
            <w:r w:rsidRPr="00D90913">
              <w:rPr>
                <w:b/>
                <w:bCs/>
                <w:highlight w:val="yellow"/>
              </w:rPr>
              <w:t>Title):</w:t>
            </w:r>
            <w:r w:rsidRPr="00D90913">
              <w:rPr>
                <w:b/>
                <w:bCs/>
              </w:rPr>
              <w:t xml:space="preserve"> Role of lungs in excretion</w:t>
            </w:r>
          </w:p>
          <w:p w14:paraId="0E087BD1" w14:textId="41A328AE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Our lungs are well developed to remove a large amount of carbon dioxi</w:t>
            </w:r>
            <w:r w:rsidR="00EE1A63">
              <w:t>de (two hundred millilitres/</w:t>
            </w:r>
            <w:r w:rsidRPr="00D90913">
              <w:t>minute)</w:t>
            </w:r>
            <w:r w:rsidR="00EE1A63">
              <w:t>.</w:t>
            </w:r>
          </w:p>
          <w:p w14:paraId="7F1859EC" w14:textId="4756BDF5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 xml:space="preserve">This </w:t>
            </w:r>
            <w:r w:rsidR="00D90913" w:rsidRPr="00D90913">
              <w:t xml:space="preserve">also </w:t>
            </w:r>
            <w:r>
              <w:t xml:space="preserve">removes </w:t>
            </w:r>
            <w:r w:rsidR="00D90913" w:rsidRPr="00D90913">
              <w:t>significant quantities of water every day in normal resting conditions.</w:t>
            </w:r>
          </w:p>
          <w:p w14:paraId="53F6F921" w14:textId="5EC31CE4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Loss or removal of water occurs through </w:t>
            </w:r>
            <w:r w:rsidR="00EE1A63">
              <w:t xml:space="preserve">the </w:t>
            </w:r>
            <w:r w:rsidRPr="00D90913">
              <w:t>lungs is small in places that generall</w:t>
            </w:r>
            <w:r w:rsidR="00EE1A63">
              <w:t xml:space="preserve">y have a hot </w:t>
            </w:r>
            <w:r w:rsidR="00F03BF7">
              <w:t xml:space="preserve">and </w:t>
            </w:r>
            <w:r w:rsidR="00EE1A63">
              <w:t>humid climate.</w:t>
            </w:r>
          </w:p>
          <w:p w14:paraId="643EBD0D" w14:textId="250D7B59" w:rsid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e w</w:t>
            </w:r>
            <w:r w:rsidR="00D90913" w:rsidRPr="00D90913">
              <w:t>ater loss is large in habitat</w:t>
            </w:r>
            <w:r>
              <w:t>s</w:t>
            </w:r>
            <w:r w:rsidR="00D90913" w:rsidRPr="00D90913">
              <w:t xml:space="preserve"> or places </w:t>
            </w:r>
            <w:r>
              <w:t>that</w:t>
            </w:r>
            <w:r w:rsidR="00D90913" w:rsidRPr="00D90913">
              <w:t xml:space="preserve"> have a cold and dry climate.</w:t>
            </w:r>
          </w:p>
          <w:p w14:paraId="1141BAD6" w14:textId="21A94B62" w:rsidR="0099011C" w:rsidRDefault="0099011C" w:rsidP="0099011C">
            <w:pPr>
              <w:spacing w:after="0" w:line="240" w:lineRule="auto"/>
              <w:contextualSpacing/>
            </w:pPr>
          </w:p>
          <w:p w14:paraId="76BDA572" w14:textId="6481051E" w:rsidR="0099011C" w:rsidRDefault="0099011C" w:rsidP="0099011C">
            <w:pPr>
              <w:spacing w:after="0" w:line="240" w:lineRule="auto"/>
              <w:contextualSpacing/>
            </w:pPr>
          </w:p>
          <w:p w14:paraId="44AE2FBB" w14:textId="0F0785D0" w:rsidR="0099011C" w:rsidRPr="0099011C" w:rsidRDefault="0099011C" w:rsidP="0099011C">
            <w:pPr>
              <w:spacing w:line="256" w:lineRule="auto"/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 xml:space="preserve">Screen 4 </w:t>
            </w:r>
            <w:r w:rsidRPr="00D90913">
              <w:rPr>
                <w:highlight w:val="yellow"/>
              </w:rPr>
              <w:t>(</w:t>
            </w:r>
            <w:r w:rsidRPr="00D90913">
              <w:rPr>
                <w:b/>
                <w:bCs/>
                <w:highlight w:val="yellow"/>
              </w:rPr>
              <w:t>Title):</w:t>
            </w:r>
            <w:r w:rsidRPr="00D90913">
              <w:rPr>
                <w:b/>
                <w:bCs/>
              </w:rPr>
              <w:t xml:space="preserve"> Role of lungs in excretion</w:t>
            </w:r>
            <w:r w:rsidR="004D6C26">
              <w:rPr>
                <w:b/>
                <w:bCs/>
              </w:rPr>
              <w:t xml:space="preserve"> (</w:t>
            </w:r>
            <w:proofErr w:type="spellStart"/>
            <w:r w:rsidR="004D6C26">
              <w:rPr>
                <w:b/>
                <w:bCs/>
              </w:rPr>
              <w:t>Contd</w:t>
            </w:r>
            <w:proofErr w:type="spellEnd"/>
            <w:r w:rsidR="004D6C26">
              <w:rPr>
                <w:b/>
                <w:bCs/>
              </w:rPr>
              <w:t>…)</w:t>
            </w:r>
          </w:p>
          <w:p w14:paraId="55E7818D" w14:textId="2BC5E13A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The rate by which the ventilation occurs along with the form </w:t>
            </w:r>
            <w:r w:rsidR="00EE1A63">
              <w:t>of ventilation pattern plays a vital</w:t>
            </w:r>
            <w:r w:rsidRPr="00D90913">
              <w:t xml:space="preserve"> role in the water loss through the lungs. </w:t>
            </w:r>
          </w:p>
          <w:p w14:paraId="2D61D24B" w14:textId="77777777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A large number of volatile materials are also frequently removed with the help of the lungs. </w:t>
            </w:r>
          </w:p>
          <w:p w14:paraId="0C8858E2" w14:textId="77777777" w:rsidR="00EE1A63" w:rsidRPr="00D90913" w:rsidRDefault="00EE1A63" w:rsidP="00D90913">
            <w:pPr>
              <w:spacing w:line="256" w:lineRule="auto"/>
              <w:ind w:left="720"/>
              <w:contextualSpacing/>
            </w:pPr>
          </w:p>
          <w:p w14:paraId="011ED44E" w14:textId="2A8A7239" w:rsidR="00D90913" w:rsidRPr="00D90913" w:rsidRDefault="0099011C" w:rsidP="00D90913">
            <w:pPr>
              <w:spacing w:line="256" w:lineRule="auto"/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>Screen 5</w:t>
            </w:r>
            <w:r w:rsidR="00D90913" w:rsidRPr="00D90913">
              <w:rPr>
                <w:b/>
                <w:bCs/>
                <w:highlight w:val="yellow"/>
              </w:rPr>
              <w:t xml:space="preserve"> (Title):</w:t>
            </w:r>
            <w:r w:rsidR="00D90913" w:rsidRPr="00D90913">
              <w:rPr>
                <w:b/>
                <w:bCs/>
              </w:rPr>
              <w:t xml:space="preserve"> Role of liver in excretion</w:t>
            </w:r>
          </w:p>
          <w:p w14:paraId="5D596525" w14:textId="33A76317" w:rsidR="00EE1A6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e l</w:t>
            </w:r>
            <w:r w:rsidR="00D90913" w:rsidRPr="00D90913">
              <w:t xml:space="preserve">iver is the largest gland of our body. </w:t>
            </w:r>
          </w:p>
          <w:p w14:paraId="16C35C5A" w14:textId="32C8D328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It is the main site for the elimination of cholesterol, bile pigments, degraded steroid hormones, drugs and many vitamins. </w:t>
            </w:r>
          </w:p>
          <w:p w14:paraId="5FBA9C05" w14:textId="58EB9C6F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e l</w:t>
            </w:r>
            <w:r w:rsidR="00D90913" w:rsidRPr="00D90913">
              <w:t>iver excretes all the substances in the form of bile.</w:t>
            </w:r>
          </w:p>
          <w:p w14:paraId="0166497E" w14:textId="61DD2564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lastRenderedPageBreak/>
              <w:t>Bile then carries these materials to the intestine</w:t>
            </w:r>
            <w:r w:rsidR="00EE1A63">
              <w:t>.</w:t>
            </w:r>
          </w:p>
          <w:p w14:paraId="1500616B" w14:textId="26EEBA48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ese</w:t>
            </w:r>
            <w:r w:rsidR="00D90913" w:rsidRPr="00D90913">
              <w:t xml:space="preserve"> are finally eliminated with the help of faeces.</w:t>
            </w:r>
          </w:p>
          <w:p w14:paraId="4AA60FC0" w14:textId="27BAD6F8" w:rsidR="00D90913" w:rsidRDefault="00D90913" w:rsidP="00D90913">
            <w:pPr>
              <w:spacing w:line="256" w:lineRule="auto"/>
              <w:rPr>
                <w:b/>
                <w:bCs/>
              </w:rPr>
            </w:pPr>
          </w:p>
          <w:p w14:paraId="45D5B68B" w14:textId="77777777" w:rsidR="00EE1A63" w:rsidRPr="00D90913" w:rsidRDefault="00EE1A63" w:rsidP="00D90913">
            <w:pPr>
              <w:spacing w:line="256" w:lineRule="auto"/>
              <w:rPr>
                <w:b/>
                <w:bCs/>
              </w:rPr>
            </w:pPr>
          </w:p>
          <w:p w14:paraId="0DE0B610" w14:textId="763C7A1C" w:rsidR="00D90913" w:rsidRPr="00D90913" w:rsidRDefault="0099011C" w:rsidP="00D90913">
            <w:pPr>
              <w:spacing w:line="256" w:lineRule="auto"/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>Screen 6</w:t>
            </w:r>
            <w:r w:rsidR="00D90913" w:rsidRPr="00D90913">
              <w:rPr>
                <w:b/>
                <w:bCs/>
                <w:highlight w:val="yellow"/>
              </w:rPr>
              <w:t xml:space="preserve"> (Title):</w:t>
            </w:r>
            <w:r w:rsidR="00D90913" w:rsidRPr="00D90913">
              <w:rPr>
                <w:b/>
                <w:bCs/>
              </w:rPr>
              <w:t xml:space="preserve"> Role of skin in excretion</w:t>
            </w:r>
          </w:p>
          <w:p w14:paraId="00B54EF8" w14:textId="7E383C6D" w:rsidR="00D90913" w:rsidRP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The sweat and sebaceous glands in the skin eliminate certain substances through their secretions are sweat and sebum</w:t>
            </w:r>
            <w:r w:rsidR="00F03BF7">
              <w:t>,</w:t>
            </w:r>
            <w:r w:rsidRPr="00D90913">
              <w:t xml:space="preserve"> respectively.</w:t>
            </w:r>
          </w:p>
          <w:p w14:paraId="70EA2C97" w14:textId="1F763CEC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 xml:space="preserve">Sweat </w:t>
            </w:r>
            <w:r w:rsidR="00EE1A63">
              <w:t>is produced by sweat glands.</w:t>
            </w:r>
          </w:p>
          <w:p w14:paraId="46A33AB0" w14:textId="20B364E6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This</w:t>
            </w:r>
            <w:r w:rsidR="00D90913" w:rsidRPr="00D90913">
              <w:t xml:space="preserve"> is a type of watery fluid and contains sodium chloride, small amounts of urea, amino acids (lactic acid), glucose, etc.</w:t>
            </w:r>
          </w:p>
          <w:p w14:paraId="51E7B494" w14:textId="77777777" w:rsidR="00EE1A6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The major and most significant function of sweat is to provide a cooling effect on the body surface</w:t>
            </w:r>
            <w:r w:rsidR="00EE1A63">
              <w:t>.</w:t>
            </w:r>
          </w:p>
          <w:p w14:paraId="7F0F4D6C" w14:textId="6576C15F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I</w:t>
            </w:r>
            <w:r w:rsidR="00D90913" w:rsidRPr="00D90913">
              <w:t>t also removes some of the excretory wastes.</w:t>
            </w:r>
          </w:p>
          <w:p w14:paraId="7BF9C196" w14:textId="77777777" w:rsidR="0099011C" w:rsidRDefault="0099011C" w:rsidP="0099011C">
            <w:pPr>
              <w:spacing w:after="0" w:line="240" w:lineRule="auto"/>
              <w:contextualSpacing/>
            </w:pPr>
          </w:p>
          <w:p w14:paraId="0636822B" w14:textId="356D7C4A" w:rsidR="0099011C" w:rsidRPr="0099011C" w:rsidRDefault="0099011C" w:rsidP="0099011C">
            <w:pPr>
              <w:spacing w:line="256" w:lineRule="auto"/>
              <w:rPr>
                <w:b/>
                <w:bCs/>
              </w:rPr>
            </w:pPr>
            <w:r>
              <w:rPr>
                <w:b/>
                <w:bCs/>
                <w:highlight w:val="yellow"/>
              </w:rPr>
              <w:t>Screen 7</w:t>
            </w:r>
            <w:r w:rsidRPr="00D90913">
              <w:rPr>
                <w:b/>
                <w:bCs/>
                <w:highlight w:val="yellow"/>
              </w:rPr>
              <w:t xml:space="preserve"> (Title):</w:t>
            </w:r>
            <w:r w:rsidRPr="00D90913">
              <w:rPr>
                <w:b/>
                <w:bCs/>
              </w:rPr>
              <w:t xml:space="preserve"> Role of skin in excretion</w:t>
            </w:r>
            <w:r w:rsidR="004D6C26">
              <w:rPr>
                <w:b/>
                <w:bCs/>
              </w:rPr>
              <w:t xml:space="preserve"> (</w:t>
            </w:r>
            <w:proofErr w:type="spellStart"/>
            <w:r w:rsidR="004D6C26">
              <w:rPr>
                <w:b/>
                <w:bCs/>
              </w:rPr>
              <w:t>Contd</w:t>
            </w:r>
            <w:proofErr w:type="spellEnd"/>
            <w:r w:rsidR="004D6C26">
              <w:rPr>
                <w:b/>
                <w:bCs/>
              </w:rPr>
              <w:t>…)</w:t>
            </w:r>
          </w:p>
          <w:p w14:paraId="2105F8F7" w14:textId="7DA22964" w:rsidR="0099011C" w:rsidRDefault="0099011C" w:rsidP="0099011C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Sebaceous gl</w:t>
            </w:r>
            <w:r>
              <w:t>ands secrete certain substances.</w:t>
            </w:r>
          </w:p>
          <w:p w14:paraId="091A2B96" w14:textId="1D32845A" w:rsidR="00D90913" w:rsidRPr="00D90913" w:rsidRDefault="00EE1A6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>
              <w:t>F</w:t>
            </w:r>
            <w:r w:rsidR="00D90913" w:rsidRPr="00D90913">
              <w:t xml:space="preserve">or example, hydrocarbons, waxes, </w:t>
            </w:r>
            <w:r>
              <w:t xml:space="preserve">and </w:t>
            </w:r>
            <w:r w:rsidR="00D90913" w:rsidRPr="00D90913">
              <w:t xml:space="preserve">sterols with the help of sebum. </w:t>
            </w:r>
          </w:p>
          <w:p w14:paraId="59AE6579" w14:textId="77777777" w:rsidR="00D90913" w:rsidRDefault="00D90913" w:rsidP="00D90913">
            <w:pPr>
              <w:numPr>
                <w:ilvl w:val="0"/>
                <w:numId w:val="26"/>
              </w:numPr>
              <w:spacing w:after="0" w:line="240" w:lineRule="auto"/>
              <w:contextualSpacing/>
            </w:pPr>
            <w:r w:rsidRPr="00D90913">
              <w:t>Sebum is a kind of waxy protective secretion and its function is to provide a protective oily covering around the skin of humans.</w:t>
            </w:r>
          </w:p>
          <w:p w14:paraId="4C06DD01" w14:textId="32EA20C4" w:rsidR="00EE1A63" w:rsidRPr="00D90913" w:rsidRDefault="00EE1A63" w:rsidP="00EE1A63">
            <w:pPr>
              <w:spacing w:after="0" w:line="240" w:lineRule="auto"/>
              <w:contextualSpacing/>
            </w:pPr>
          </w:p>
        </w:tc>
      </w:tr>
    </w:tbl>
    <w:p w14:paraId="12611CFB" w14:textId="32A18042" w:rsidR="00D90913" w:rsidRDefault="00D90913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p w14:paraId="78C22ADB" w14:textId="77777777" w:rsidR="00D90913" w:rsidRPr="00FB1F06" w:rsidRDefault="00D90913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p w14:paraId="0D5260D3" w14:textId="77777777" w:rsidR="00B670EC" w:rsidRPr="00FB1F06" w:rsidRDefault="00816833" w:rsidP="004D7CBE">
      <w:pPr>
        <w:spacing w:after="0" w:line="240" w:lineRule="auto"/>
        <w:contextualSpacing/>
        <w:rPr>
          <w:rFonts w:asciiTheme="majorHAnsi" w:hAnsiTheme="majorHAnsi" w:cstheme="majorHAnsi"/>
          <w:b/>
          <w:bCs/>
        </w:rPr>
      </w:pPr>
      <w:r w:rsidRPr="00FB1F06">
        <w:rPr>
          <w:rFonts w:asciiTheme="majorHAnsi" w:hAnsiTheme="majorHAnsi" w:cstheme="majorHAnsi"/>
          <w:b/>
          <w:bCs/>
        </w:rPr>
        <w:t>Total Q</w:t>
      </w:r>
      <w:r w:rsidR="00DC720B" w:rsidRPr="00FB1F06">
        <w:rPr>
          <w:rFonts w:asciiTheme="majorHAnsi" w:hAnsiTheme="majorHAnsi" w:cstheme="majorHAnsi"/>
          <w:b/>
          <w:bCs/>
        </w:rPr>
        <w:t xml:space="preserve">uestions: </w:t>
      </w:r>
      <w:r w:rsidR="00814592" w:rsidRPr="00FB1F06">
        <w:rPr>
          <w:rFonts w:asciiTheme="majorHAnsi" w:hAnsiTheme="majorHAnsi" w:cstheme="majorHAnsi"/>
          <w:b/>
          <w:bCs/>
          <w:highlight w:val="yellow"/>
        </w:rPr>
        <w:t>6</w:t>
      </w:r>
      <w:r w:rsidR="005D30D1" w:rsidRPr="00FB1F06">
        <w:rPr>
          <w:rFonts w:asciiTheme="majorHAnsi" w:hAnsiTheme="majorHAnsi" w:cstheme="majorHAnsi"/>
          <w:b/>
          <w:bCs/>
          <w:highlight w:val="yellow"/>
        </w:rPr>
        <w:t>+ 10</w:t>
      </w:r>
    </w:p>
    <w:p w14:paraId="2C592791" w14:textId="77777777" w:rsidR="004D7CBE" w:rsidRPr="00FB1F06" w:rsidRDefault="004D7CBE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p w14:paraId="734FAB65" w14:textId="77777777" w:rsidR="00E22F46" w:rsidRPr="00FB1F06" w:rsidRDefault="00DC720B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  <w:r w:rsidRPr="00FB1F06">
        <w:rPr>
          <w:rFonts w:asciiTheme="majorHAnsi" w:hAnsiTheme="majorHAnsi" w:cstheme="majorHAnsi"/>
          <w:b/>
        </w:rPr>
        <w:t>REVISE:</w:t>
      </w:r>
    </w:p>
    <w:p w14:paraId="526F2F59" w14:textId="77777777" w:rsidR="004D7CBE" w:rsidRPr="00FB1F06" w:rsidRDefault="004D7CBE" w:rsidP="004D7CBE">
      <w:pPr>
        <w:spacing w:after="0" w:line="240" w:lineRule="auto"/>
        <w:contextualSpacing/>
        <w:rPr>
          <w:rFonts w:asciiTheme="majorHAnsi" w:hAnsiTheme="majorHAnsi" w:cstheme="majorHAnsi"/>
          <w:b/>
          <w:bCs/>
        </w:rPr>
      </w:pPr>
    </w:p>
    <w:tbl>
      <w:tblPr>
        <w:tblStyle w:val="a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542"/>
        <w:gridCol w:w="2168"/>
        <w:gridCol w:w="1061"/>
        <w:gridCol w:w="1163"/>
        <w:gridCol w:w="1133"/>
        <w:gridCol w:w="1160"/>
        <w:gridCol w:w="789"/>
      </w:tblGrid>
      <w:tr w:rsidR="005D4DD6" w:rsidRPr="00FB1F06" w14:paraId="20F11905" w14:textId="77777777" w:rsidTr="00C4261D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E784FEA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89E6AAC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06F17D6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0F22DEE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5D8DE59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BD6E2D5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DC8F1CC" w14:textId="77777777" w:rsidR="005D4DD6" w:rsidRPr="00FB1F06" w:rsidRDefault="005D4DD6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C4261D" w:rsidRPr="00FB1F06" w14:paraId="7E201302" w14:textId="77777777" w:rsidTr="00C4261D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C599CAC" w14:textId="77777777" w:rsidR="00C4261D" w:rsidRPr="00FB1F06" w:rsidRDefault="00C4261D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Foundational Fac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74DC53BD" w14:textId="77777777" w:rsidR="00C4261D" w:rsidRPr="00FB1F06" w:rsidRDefault="00C4261D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3857105" w14:textId="77777777" w:rsidR="00C4261D" w:rsidRPr="00FB1F06" w:rsidRDefault="001261F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cal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14DB44A" w14:textId="77777777" w:rsidR="00C4261D" w:rsidRPr="00FB1F06" w:rsidRDefault="001261F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Eas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D0A752A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53DB6E2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B9DC1C9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3</w:t>
            </w:r>
          </w:p>
        </w:tc>
      </w:tr>
      <w:tr w:rsidR="00C4261D" w:rsidRPr="00FB1F06" w14:paraId="4EF1B349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862F82" w14:textId="605D5059" w:rsidR="00C4261D" w:rsidRDefault="00C4261D" w:rsidP="004D7CBE">
            <w:pPr>
              <w:autoSpaceDE w:val="0"/>
              <w:autoSpaceDN w:val="0"/>
              <w:adjustRightInd w:val="0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Q1.</w:t>
            </w:r>
            <w:r w:rsidR="00F9020B">
              <w:rPr>
                <w:rFonts w:asciiTheme="majorHAnsi" w:hAnsiTheme="majorHAnsi" w:cstheme="majorHAnsi"/>
              </w:rPr>
              <w:t xml:space="preserve"> </w:t>
            </w:r>
            <w:r w:rsidR="00397A9A" w:rsidRPr="00FB1F06">
              <w:rPr>
                <w:rFonts w:asciiTheme="majorHAnsi" w:hAnsiTheme="majorHAnsi" w:cstheme="majorHAnsi"/>
              </w:rPr>
              <w:t>List the</w:t>
            </w:r>
            <w:r w:rsidR="001261FF" w:rsidRPr="00FB1F06">
              <w:rPr>
                <w:rFonts w:asciiTheme="majorHAnsi" w:hAnsiTheme="majorHAnsi" w:cstheme="majorHAnsi"/>
              </w:rPr>
              <w:t xml:space="preserve"> excretory products removed by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1261FF" w:rsidRPr="00FB1F06">
              <w:rPr>
                <w:rFonts w:asciiTheme="majorHAnsi" w:hAnsiTheme="majorHAnsi" w:cstheme="majorHAnsi"/>
              </w:rPr>
              <w:t>l</w:t>
            </w:r>
            <w:r w:rsidR="00397A9A" w:rsidRPr="00FB1F06">
              <w:rPr>
                <w:rFonts w:asciiTheme="majorHAnsi" w:hAnsiTheme="majorHAnsi" w:cstheme="majorHAnsi"/>
              </w:rPr>
              <w:t>ungs</w:t>
            </w:r>
            <w:r w:rsidR="00F9020B">
              <w:rPr>
                <w:rFonts w:asciiTheme="majorHAnsi" w:hAnsiTheme="majorHAnsi" w:cstheme="majorHAnsi"/>
              </w:rPr>
              <w:t>.</w:t>
            </w:r>
          </w:p>
          <w:p w14:paraId="00C67FF8" w14:textId="77777777" w:rsidR="00F9020B" w:rsidRPr="00FB1F06" w:rsidRDefault="00F9020B" w:rsidP="004D7CBE">
            <w:pPr>
              <w:autoSpaceDE w:val="0"/>
              <w:autoSpaceDN w:val="0"/>
              <w:adjustRightInd w:val="0"/>
              <w:contextualSpacing/>
              <w:rPr>
                <w:rFonts w:asciiTheme="majorHAnsi" w:hAnsiTheme="majorHAnsi" w:cstheme="majorHAnsi"/>
              </w:rPr>
            </w:pPr>
          </w:p>
          <w:p w14:paraId="49D96AC3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34E1A131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C4261D" w:rsidRPr="00FB1F06" w14:paraId="725C079D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F64DC" w14:textId="4F8FCFE1" w:rsidR="00C4261D" w:rsidRPr="00EE1A63" w:rsidRDefault="0089262F" w:rsidP="00EE1A6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Lungs are well develope</w:t>
            </w:r>
            <w:r w:rsidR="00EE1A63">
              <w:rPr>
                <w:rFonts w:asciiTheme="majorHAnsi" w:hAnsiTheme="majorHAnsi" w:cstheme="majorHAnsi"/>
              </w:rPr>
              <w:t>d to remove various substances like w</w:t>
            </w:r>
            <w:r w:rsidRPr="00EE1A63">
              <w:rPr>
                <w:rFonts w:asciiTheme="majorHAnsi" w:hAnsiTheme="majorHAnsi" w:cstheme="majorHAnsi"/>
              </w:rPr>
              <w:t>ater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1EFD3161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33125E3D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9D06C6" w14:textId="77777777" w:rsidR="00C4261D" w:rsidRPr="00FB1F06" w:rsidRDefault="001261FF" w:rsidP="001261FF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Lungs help to remove carbon dioxide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5619B3C5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15C45588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B6238C" w14:textId="76E04EA1" w:rsidR="00C4261D" w:rsidRPr="00FB1F06" w:rsidRDefault="001261FF" w:rsidP="00EE1A6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Lungs also help in removing volatile s</w:t>
            </w:r>
            <w:r w:rsidR="00843E83" w:rsidRPr="00FB1F06">
              <w:rPr>
                <w:rFonts w:asciiTheme="majorHAnsi" w:hAnsiTheme="majorHAnsi" w:cstheme="majorHAnsi"/>
              </w:rPr>
              <w:t>ubstances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007EA674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28120E63" w14:textId="4D70C54C" w:rsidR="006407A7" w:rsidRDefault="006407A7" w:rsidP="004D7CBE">
      <w:pPr>
        <w:spacing w:after="0" w:line="240" w:lineRule="auto"/>
        <w:contextualSpacing/>
        <w:rPr>
          <w:rFonts w:asciiTheme="majorHAnsi" w:hAnsiTheme="majorHAnsi" w:cstheme="majorHAnsi"/>
          <w:bCs/>
        </w:rPr>
      </w:pPr>
    </w:p>
    <w:p w14:paraId="0C7BAB85" w14:textId="77777777" w:rsidR="00F9020B" w:rsidRPr="00FB1F06" w:rsidRDefault="00F9020B" w:rsidP="00F9020B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542"/>
        <w:gridCol w:w="2172"/>
        <w:gridCol w:w="1056"/>
        <w:gridCol w:w="1163"/>
        <w:gridCol w:w="1134"/>
        <w:gridCol w:w="1160"/>
        <w:gridCol w:w="789"/>
      </w:tblGrid>
      <w:tr w:rsidR="00F9020B" w:rsidRPr="00FB1F06" w14:paraId="52897B2F" w14:textId="77777777" w:rsidTr="00032934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F6FB21A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B1096C3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674B8D7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'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6E3EFA5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16D30C1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4F45593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C83ACD0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F9020B" w:rsidRPr="00FB1F06" w14:paraId="02D1EA2B" w14:textId="77777777" w:rsidTr="00032934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F4788D2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Foundational Fac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7658DCD1" w14:textId="77777777" w:rsidR="00F9020B" w:rsidRPr="00FB1F06" w:rsidRDefault="00F9020B" w:rsidP="00032934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A1C39EF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cal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7E750FA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01A67C7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00C18C8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B1F822D" w14:textId="77777777" w:rsidR="00F9020B" w:rsidRPr="00FB1F06" w:rsidRDefault="00F9020B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3</w:t>
            </w:r>
          </w:p>
        </w:tc>
      </w:tr>
      <w:tr w:rsidR="00F9020B" w:rsidRPr="00FB1F06" w14:paraId="06FE3678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1123CD" w14:textId="4B803377" w:rsidR="00F9020B" w:rsidRPr="00FB1F06" w:rsidRDefault="00F9020B" w:rsidP="00032934">
            <w:pPr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Q</w:t>
            </w:r>
            <w:r>
              <w:rPr>
                <w:rFonts w:asciiTheme="majorHAnsi" w:hAnsiTheme="majorHAnsi" w:cstheme="majorHAnsi"/>
              </w:rPr>
              <w:t>2</w:t>
            </w:r>
            <w:r w:rsidRPr="00FB1F06">
              <w:rPr>
                <w:rFonts w:asciiTheme="majorHAnsi" w:hAnsiTheme="majorHAnsi" w:cstheme="majorHAnsi"/>
              </w:rPr>
              <w:t xml:space="preserve">. List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Pr="00FB1F06">
              <w:rPr>
                <w:rFonts w:asciiTheme="majorHAnsi" w:hAnsiTheme="majorHAnsi" w:cstheme="majorHAnsi"/>
              </w:rPr>
              <w:t>few characteristics of Urine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E974173" w14:textId="77777777" w:rsidR="00F9020B" w:rsidRPr="00FB1F06" w:rsidRDefault="00F9020B" w:rsidP="00032934">
            <w:pPr>
              <w:ind w:left="720" w:hanging="720"/>
              <w:contextualSpacing/>
              <w:rPr>
                <w:rFonts w:asciiTheme="majorHAnsi" w:hAnsiTheme="majorHAnsi" w:cstheme="majorHAnsi"/>
                <w:bCs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5BB69851" w14:textId="77777777" w:rsidR="00F9020B" w:rsidRPr="00FB1F06" w:rsidRDefault="00F9020B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F9020B" w:rsidRPr="00FB1F06" w14:paraId="5E92692C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7C414E" w14:textId="7C646EE2" w:rsidR="00F9020B" w:rsidRPr="00FB1F06" w:rsidRDefault="00F9020B" w:rsidP="00EE1A63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lastRenderedPageBreak/>
              <w:t xml:space="preserve">Urine is formed yellow due to 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 xml:space="preserve">the 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presence of pigment named 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>“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>Urochrome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>”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>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76E23183" w14:textId="77777777" w:rsidR="00F9020B" w:rsidRPr="00FB1F06" w:rsidRDefault="00F9020B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F9020B" w:rsidRPr="00FB1F06" w14:paraId="738D7E5B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99D1E" w14:textId="33FEC1B9" w:rsidR="00F9020B" w:rsidRPr="00FB1F06" w:rsidRDefault="00F9020B" w:rsidP="00EE1A63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Urine is generally slightly acidic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046D6377" w14:textId="77777777" w:rsidR="00F9020B" w:rsidRPr="00FB1F06" w:rsidRDefault="00F9020B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F9020B" w:rsidRPr="00FB1F06" w14:paraId="26877E7D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556C2" w14:textId="4F5AA628" w:rsidR="00F9020B" w:rsidRPr="00FB1F06" w:rsidRDefault="00F9020B" w:rsidP="00032934">
            <w:pPr>
              <w:numPr>
                <w:ilvl w:val="0"/>
                <w:numId w:val="5"/>
              </w:numPr>
              <w:shd w:val="clear" w:color="auto" w:fill="FFFFFF"/>
              <w:spacing w:before="100" w:beforeAutospacing="1" w:after="62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An average healthy person excretes one to one and 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a 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half </w:t>
            </w:r>
            <w:proofErr w:type="spellStart"/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litres</w:t>
            </w:r>
            <w:proofErr w:type="spellEnd"/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of urine per day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174E00F5" w14:textId="77777777" w:rsidR="00F9020B" w:rsidRPr="00FB1F06" w:rsidRDefault="00F9020B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7A4DCE5F" w14:textId="15F30395" w:rsidR="00F9020B" w:rsidRDefault="00F9020B" w:rsidP="004D7CBE">
      <w:pPr>
        <w:spacing w:after="0" w:line="240" w:lineRule="auto"/>
        <w:contextualSpacing/>
        <w:rPr>
          <w:rFonts w:asciiTheme="majorHAnsi" w:hAnsiTheme="majorHAnsi" w:cstheme="majorHAnsi"/>
          <w:bCs/>
        </w:rPr>
      </w:pPr>
    </w:p>
    <w:p w14:paraId="5F573805" w14:textId="77777777" w:rsidR="00D65851" w:rsidRDefault="00D65851" w:rsidP="00D65851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p w14:paraId="300D05E3" w14:textId="77777777" w:rsidR="00D65851" w:rsidRPr="00FB1F06" w:rsidRDefault="00D65851" w:rsidP="00D65851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13"/>
        <w:gridCol w:w="2058"/>
        <w:gridCol w:w="1636"/>
        <w:gridCol w:w="1149"/>
        <w:gridCol w:w="1124"/>
        <w:gridCol w:w="1147"/>
        <w:gridCol w:w="789"/>
      </w:tblGrid>
      <w:tr w:rsidR="00D65851" w:rsidRPr="00FB1F06" w14:paraId="63C55EA0" w14:textId="77777777" w:rsidTr="00032934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EA7A8C8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1030043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B2DCAB3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'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6C6365B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D2013B5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2A0C7A5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D17C3F6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D65851" w:rsidRPr="00FB1F06" w14:paraId="388B5407" w14:textId="77777777" w:rsidTr="00032934">
        <w:trPr>
          <w:trHeight w:val="4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5CC0B0D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ore Ide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1FD0ACEB" w14:textId="77777777" w:rsidR="00D65851" w:rsidRPr="00FB1F06" w:rsidRDefault="00D65851" w:rsidP="00032934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38679E1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8FE83A7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70D927B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EB9596B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7A82474" w14:textId="77777777" w:rsidR="00D65851" w:rsidRPr="00FB1F06" w:rsidRDefault="00D65851" w:rsidP="00032934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3</w:t>
            </w:r>
          </w:p>
        </w:tc>
      </w:tr>
      <w:tr w:rsidR="00D65851" w:rsidRPr="00FB1F06" w14:paraId="420C05B1" w14:textId="77777777" w:rsidTr="00032934">
        <w:trPr>
          <w:trHeight w:val="806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35ADF" w14:textId="6E31FDC4" w:rsidR="00D65851" w:rsidRPr="00FB1F06" w:rsidRDefault="00D65851" w:rsidP="00032934">
            <w:pPr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Q</w:t>
            </w:r>
            <w:r>
              <w:rPr>
                <w:rFonts w:asciiTheme="majorHAnsi" w:hAnsiTheme="majorHAnsi" w:cstheme="majorHAnsi"/>
              </w:rPr>
              <w:t>3</w:t>
            </w:r>
            <w:r w:rsidRPr="00FB1F06">
              <w:rPr>
                <w:rFonts w:asciiTheme="majorHAnsi" w:hAnsiTheme="majorHAnsi" w:cstheme="majorHAnsi"/>
              </w:rPr>
              <w:t xml:space="preserve">. </w:t>
            </w:r>
            <w:r w:rsidR="002878CC" w:rsidRPr="00FB1F06">
              <w:rPr>
                <w:rFonts w:asciiTheme="majorHAnsi" w:hAnsiTheme="majorHAnsi" w:cstheme="majorHAnsi"/>
              </w:rPr>
              <w:t xml:space="preserve">Explain </w:t>
            </w:r>
            <w:r w:rsidR="002878CC">
              <w:rPr>
                <w:rFonts w:asciiTheme="majorHAnsi" w:hAnsiTheme="majorHAnsi" w:cstheme="majorHAnsi"/>
              </w:rPr>
              <w:t>b</w:t>
            </w:r>
            <w:r w:rsidRPr="00FB1F06">
              <w:rPr>
                <w:rFonts w:asciiTheme="majorHAnsi" w:hAnsiTheme="majorHAnsi" w:cstheme="majorHAnsi"/>
              </w:rPr>
              <w:t xml:space="preserve">riefly how </w:t>
            </w:r>
            <w:r w:rsidR="002878CC">
              <w:rPr>
                <w:rFonts w:asciiTheme="majorHAnsi" w:hAnsiTheme="majorHAnsi" w:cstheme="majorHAnsi"/>
              </w:rPr>
              <w:t xml:space="preserve">the </w:t>
            </w:r>
            <w:r w:rsidRPr="00FB1F06">
              <w:rPr>
                <w:rFonts w:asciiTheme="majorHAnsi" w:hAnsiTheme="majorHAnsi" w:cstheme="majorHAnsi"/>
              </w:rPr>
              <w:t>liver help</w:t>
            </w:r>
            <w:r w:rsidR="002878CC">
              <w:rPr>
                <w:rFonts w:asciiTheme="majorHAnsi" w:hAnsiTheme="majorHAnsi" w:cstheme="majorHAnsi"/>
              </w:rPr>
              <w:t>s</w:t>
            </w:r>
            <w:r w:rsidRPr="00FB1F06">
              <w:rPr>
                <w:rFonts w:asciiTheme="majorHAnsi" w:hAnsiTheme="majorHAnsi" w:cstheme="majorHAnsi"/>
              </w:rPr>
              <w:t xml:space="preserve"> in the process of excretion</w:t>
            </w:r>
            <w:r w:rsidR="002878CC">
              <w:rPr>
                <w:rFonts w:asciiTheme="majorHAnsi" w:hAnsiTheme="majorHAnsi" w:cstheme="majorHAnsi"/>
              </w:rPr>
              <w:t>.</w:t>
            </w:r>
          </w:p>
          <w:p w14:paraId="6B61FE0B" w14:textId="77777777" w:rsidR="00D65851" w:rsidRPr="00FB1F06" w:rsidRDefault="00D65851" w:rsidP="00032934">
            <w:pPr>
              <w:rPr>
                <w:rFonts w:asciiTheme="majorHAnsi" w:hAnsiTheme="majorHAnsi" w:cstheme="majorHAnsi"/>
                <w:bCs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295BCE74" w14:textId="77777777" w:rsidR="00D65851" w:rsidRPr="00FB1F06" w:rsidRDefault="00D65851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D65851" w:rsidRPr="00FB1F06" w14:paraId="07734C41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4DB64" w14:textId="3306B112" w:rsidR="00EE1A63" w:rsidRDefault="00EE1A63" w:rsidP="00032934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The l</w:t>
            </w:r>
            <w:r w:rsidR="00D65851" w:rsidRPr="00FB1F06">
              <w:rPr>
                <w:rFonts w:asciiTheme="majorHAnsi" w:hAnsiTheme="majorHAnsi" w:cstheme="majorHAnsi"/>
                <w:color w:val="000000" w:themeColor="text1"/>
              </w:rPr>
              <w:t xml:space="preserve">iver is the largest gland of our body. </w:t>
            </w:r>
          </w:p>
          <w:p w14:paraId="62433110" w14:textId="15EBD6A8" w:rsidR="00D65851" w:rsidRPr="00FB1F06" w:rsidRDefault="00D65851" w:rsidP="00032934">
            <w:pPr>
              <w:pStyle w:val="ListParagraph"/>
              <w:numPr>
                <w:ilvl w:val="0"/>
                <w:numId w:val="12"/>
              </w:numPr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It plays 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 xml:space="preserve">a 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very crucial role in 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 xml:space="preserve">the 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>removal of bile pigments, degraded steroid hormones</w:t>
            </w:r>
            <w:r w:rsidR="002878CC">
              <w:rPr>
                <w:rFonts w:asciiTheme="majorHAnsi" w:hAnsiTheme="majorHAnsi" w:cstheme="majorHAnsi"/>
                <w:color w:val="000000" w:themeColor="text1"/>
              </w:rPr>
              <w:t>,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 drugs and many vitamins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6BE23E1" w14:textId="77777777" w:rsidR="00D65851" w:rsidRPr="00FB1F06" w:rsidRDefault="00D65851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D65851" w:rsidRPr="00FB1F06" w14:paraId="6FB8A093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10119" w14:textId="55C53AF2" w:rsidR="00D65851" w:rsidRPr="00FB1F06" w:rsidRDefault="00EE1A63" w:rsidP="00032934">
            <w:pPr>
              <w:pStyle w:val="ListParagraph"/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The l</w:t>
            </w:r>
            <w:r w:rsidR="00D65851" w:rsidRPr="00FB1F06">
              <w:rPr>
                <w:rFonts w:asciiTheme="majorHAnsi" w:hAnsiTheme="majorHAnsi" w:cstheme="majorHAnsi"/>
                <w:color w:val="000000" w:themeColor="text1"/>
              </w:rPr>
              <w:t>iver excretes all the substances in the form of bile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71D411B7" w14:textId="77777777" w:rsidR="00D65851" w:rsidRPr="00FB1F06" w:rsidRDefault="00D65851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D65851" w:rsidRPr="00FB1F06" w14:paraId="39CC106F" w14:textId="77777777" w:rsidTr="00032934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5146D" w14:textId="1396AE65" w:rsidR="00D65851" w:rsidRPr="00FB1F06" w:rsidRDefault="00D65851" w:rsidP="00EE1A63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t>Bile then carries these materials to the intestine</w:t>
            </w:r>
            <w:r w:rsidR="002878CC">
              <w:rPr>
                <w:rFonts w:asciiTheme="majorHAnsi" w:hAnsiTheme="majorHAnsi" w:cstheme="majorHAnsi"/>
                <w:color w:val="000000" w:themeColor="text1"/>
              </w:rPr>
              <w:t>,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 which are finally eliminated with the help of faeces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0D1D582B" w14:textId="77777777" w:rsidR="00D65851" w:rsidRPr="00FB1F06" w:rsidRDefault="00D65851" w:rsidP="0003293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26DD225A" w14:textId="1690D9C8" w:rsidR="00F9020B" w:rsidRDefault="00F9020B" w:rsidP="004D7CBE">
      <w:pPr>
        <w:spacing w:after="0" w:line="240" w:lineRule="auto"/>
        <w:contextualSpacing/>
        <w:rPr>
          <w:rFonts w:asciiTheme="majorHAnsi" w:hAnsiTheme="majorHAnsi" w:cstheme="majorHAnsi"/>
          <w:bCs/>
        </w:rPr>
      </w:pPr>
    </w:p>
    <w:p w14:paraId="4DFF89D3" w14:textId="77777777" w:rsidR="00D65851" w:rsidRPr="00FB1F06" w:rsidRDefault="00D65851" w:rsidP="004D7CBE">
      <w:pPr>
        <w:spacing w:after="0" w:line="240" w:lineRule="auto"/>
        <w:contextualSpacing/>
        <w:rPr>
          <w:rFonts w:asciiTheme="majorHAnsi" w:hAnsiTheme="majorHAnsi" w:cstheme="majorHAnsi"/>
          <w:bCs/>
        </w:rPr>
      </w:pPr>
    </w:p>
    <w:tbl>
      <w:tblPr>
        <w:tblStyle w:val="a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48"/>
        <w:gridCol w:w="1912"/>
        <w:gridCol w:w="1695"/>
        <w:gridCol w:w="1164"/>
        <w:gridCol w:w="1145"/>
        <w:gridCol w:w="1163"/>
        <w:gridCol w:w="789"/>
      </w:tblGrid>
      <w:tr w:rsidR="00F642EE" w:rsidRPr="00FB1F06" w14:paraId="5EBBADB0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7BEB1F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9BEF3B7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D988980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1FDFBB0F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517F3D5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2F213D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BF0C4D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C4261D" w:rsidRPr="00FB1F06" w14:paraId="6648995A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1032D73" w14:textId="77777777" w:rsidR="00C4261D" w:rsidRPr="00FB1F06" w:rsidRDefault="001261FF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ore Ide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51F37FED" w14:textId="77777777" w:rsidR="00C4261D" w:rsidRPr="00FB1F06" w:rsidRDefault="00C4261D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57F7733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60C99AD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C703387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77585ED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29FC4AB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5</w:t>
            </w:r>
          </w:p>
        </w:tc>
      </w:tr>
      <w:tr w:rsidR="00C4261D" w:rsidRPr="00FB1F06" w14:paraId="0AA0F423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00B9B" w14:textId="026E7499" w:rsidR="00C4261D" w:rsidRDefault="00C4261D" w:rsidP="004D7CBE">
            <w:pPr>
              <w:autoSpaceDE w:val="0"/>
              <w:autoSpaceDN w:val="0"/>
              <w:adjustRightInd w:val="0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Q</w:t>
            </w:r>
            <w:r w:rsidR="00D65851">
              <w:rPr>
                <w:rFonts w:asciiTheme="majorHAnsi" w:hAnsiTheme="majorHAnsi" w:cstheme="majorHAnsi"/>
              </w:rPr>
              <w:t>4</w:t>
            </w:r>
            <w:r w:rsidRPr="00FB1F06">
              <w:rPr>
                <w:rFonts w:asciiTheme="majorHAnsi" w:hAnsiTheme="majorHAnsi" w:cstheme="majorHAnsi"/>
              </w:rPr>
              <w:t xml:space="preserve">. </w:t>
            </w:r>
            <w:r w:rsidR="00843E83" w:rsidRPr="00FB1F06">
              <w:rPr>
                <w:rFonts w:asciiTheme="majorHAnsi" w:hAnsiTheme="majorHAnsi" w:cstheme="majorHAnsi"/>
              </w:rPr>
              <w:t xml:space="preserve">Explain the phenomenon of </w:t>
            </w:r>
            <w:r w:rsidR="00EE1A63">
              <w:rPr>
                <w:rFonts w:asciiTheme="majorHAnsi" w:hAnsiTheme="majorHAnsi" w:cstheme="majorHAnsi"/>
              </w:rPr>
              <w:t>the “</w:t>
            </w:r>
            <w:r w:rsidR="00843E83" w:rsidRPr="00FB1F06">
              <w:rPr>
                <w:rFonts w:asciiTheme="majorHAnsi" w:hAnsiTheme="majorHAnsi" w:cstheme="majorHAnsi"/>
              </w:rPr>
              <w:t>Micturition Reflex</w:t>
            </w:r>
            <w:r w:rsidR="00EE1A63">
              <w:rPr>
                <w:rFonts w:asciiTheme="majorHAnsi" w:hAnsiTheme="majorHAnsi" w:cstheme="majorHAnsi"/>
              </w:rPr>
              <w:t>”</w:t>
            </w:r>
            <w:r w:rsidR="00F9020B">
              <w:rPr>
                <w:rFonts w:asciiTheme="majorHAnsi" w:hAnsiTheme="majorHAnsi" w:cstheme="majorHAnsi"/>
              </w:rPr>
              <w:t>.</w:t>
            </w:r>
          </w:p>
          <w:p w14:paraId="15354ECB" w14:textId="77777777" w:rsidR="00F9020B" w:rsidRPr="00FB1F06" w:rsidRDefault="00F9020B" w:rsidP="004D7CBE">
            <w:pPr>
              <w:autoSpaceDE w:val="0"/>
              <w:autoSpaceDN w:val="0"/>
              <w:adjustRightInd w:val="0"/>
              <w:contextualSpacing/>
              <w:rPr>
                <w:rFonts w:asciiTheme="majorHAnsi" w:hAnsiTheme="majorHAnsi" w:cstheme="majorHAnsi"/>
              </w:rPr>
            </w:pPr>
          </w:p>
          <w:p w14:paraId="703A0116" w14:textId="77777777" w:rsidR="00C4261D" w:rsidRPr="00FB1F06" w:rsidRDefault="00C4261D" w:rsidP="00F642E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7C48A9A4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C4261D" w:rsidRPr="00FB1F06" w14:paraId="5C5154D3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1921C9" w14:textId="627BB492" w:rsidR="00EE1A63" w:rsidRDefault="00BA6A26" w:rsidP="00BA6A2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Nephron helps in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FB1F06">
              <w:rPr>
                <w:rFonts w:asciiTheme="majorHAnsi" w:hAnsiTheme="majorHAnsi" w:cstheme="majorHAnsi"/>
              </w:rPr>
              <w:t>formation of urine</w:t>
            </w:r>
            <w:r w:rsidR="00EE1A63">
              <w:rPr>
                <w:rFonts w:asciiTheme="majorHAnsi" w:hAnsiTheme="majorHAnsi" w:cstheme="majorHAnsi"/>
              </w:rPr>
              <w:t>.</w:t>
            </w:r>
          </w:p>
          <w:p w14:paraId="5BC2AA6B" w14:textId="16AD177C" w:rsidR="00C4261D" w:rsidRPr="00FB1F06" w:rsidRDefault="00EE1A63" w:rsidP="00BA6A26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is</w:t>
            </w:r>
            <w:r w:rsidR="00567D50" w:rsidRPr="00FB1F06">
              <w:rPr>
                <w:rFonts w:asciiTheme="majorHAnsi" w:hAnsiTheme="majorHAnsi" w:cstheme="majorHAnsi"/>
              </w:rPr>
              <w:t xml:space="preserve"> is </w:t>
            </w:r>
            <w:r w:rsidR="00BA6A26" w:rsidRPr="00FB1F06">
              <w:rPr>
                <w:rFonts w:asciiTheme="majorHAnsi" w:hAnsiTheme="majorHAnsi" w:cstheme="majorHAnsi"/>
              </w:rPr>
              <w:t>eventually</w:t>
            </w:r>
            <w:r w:rsidR="00567D50" w:rsidRPr="00FB1F06">
              <w:rPr>
                <w:rFonts w:asciiTheme="majorHAnsi" w:hAnsiTheme="majorHAnsi" w:cstheme="majorHAnsi"/>
              </w:rPr>
              <w:t xml:space="preserve"> carried to the urinary bladder</w:t>
            </w:r>
            <w:r w:rsidR="002878CC">
              <w:rPr>
                <w:rFonts w:asciiTheme="majorHAnsi" w:hAnsiTheme="majorHAnsi" w:cstheme="majorHAnsi"/>
              </w:rPr>
              <w:t>,</w:t>
            </w:r>
            <w:r w:rsidR="00567D50" w:rsidRPr="00FB1F06">
              <w:rPr>
                <w:rFonts w:asciiTheme="majorHAnsi" w:hAnsiTheme="majorHAnsi" w:cstheme="majorHAnsi"/>
              </w:rPr>
              <w:t xml:space="preserve"> where it is stored until a voluntary signal is given by the central nervous system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5610C48E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18F58D1C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0094E" w14:textId="162C6FB6" w:rsidR="00C4261D" w:rsidRPr="00FB1F06" w:rsidRDefault="002B2BF7" w:rsidP="005A40A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When urine is filled in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FB1F06">
              <w:rPr>
                <w:rFonts w:asciiTheme="majorHAnsi" w:hAnsiTheme="majorHAnsi" w:cstheme="majorHAnsi"/>
              </w:rPr>
              <w:t>urinary bladder,</w:t>
            </w:r>
            <w:r w:rsidR="00EE1A63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 xml:space="preserve">stretching occurs in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FB1F06">
              <w:rPr>
                <w:rFonts w:asciiTheme="majorHAnsi" w:hAnsiTheme="majorHAnsi" w:cstheme="majorHAnsi"/>
              </w:rPr>
              <w:t>urinary bladder.</w:t>
            </w:r>
            <w:r w:rsidR="00567D50" w:rsidRPr="00FB1F06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8E1C955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2A27EEA8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32CBD" w14:textId="41C65895" w:rsidR="00C4261D" w:rsidRPr="00FB1F06" w:rsidRDefault="005C1BC5" w:rsidP="001F7D0D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In response</w:t>
            </w:r>
            <w:r w:rsidR="00EE1A63">
              <w:rPr>
                <w:rFonts w:asciiTheme="majorHAnsi" w:hAnsiTheme="majorHAnsi" w:cstheme="majorHAnsi"/>
              </w:rPr>
              <w:t>,</w:t>
            </w:r>
            <w:r w:rsidRPr="00FB1F06">
              <w:rPr>
                <w:rFonts w:asciiTheme="majorHAnsi" w:hAnsiTheme="majorHAnsi" w:cstheme="majorHAnsi"/>
              </w:rPr>
              <w:t xml:space="preserve"> the stretch receptors on the walls of the urinary bladder </w:t>
            </w:r>
            <w:r w:rsidR="001F7D0D" w:rsidRPr="00FB1F06">
              <w:rPr>
                <w:rFonts w:asciiTheme="majorHAnsi" w:hAnsiTheme="majorHAnsi" w:cstheme="majorHAnsi"/>
              </w:rPr>
              <w:t>convey</w:t>
            </w:r>
            <w:r w:rsidRPr="00FB1F06">
              <w:rPr>
                <w:rFonts w:asciiTheme="majorHAnsi" w:hAnsiTheme="majorHAnsi" w:cstheme="majorHAnsi"/>
              </w:rPr>
              <w:t xml:space="preserve"> a signal to the central nervous system</w:t>
            </w:r>
            <w:r w:rsidR="00EE1A63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0947FFAB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701E5F18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FB6AF6" w14:textId="5BDD9B16" w:rsidR="00C4261D" w:rsidRPr="00FB1F06" w:rsidRDefault="005C1BC5" w:rsidP="00EE1A63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The central nervous system </w:t>
            </w:r>
            <w:r w:rsidR="00A159DD" w:rsidRPr="00FB1F06">
              <w:rPr>
                <w:rFonts w:asciiTheme="majorHAnsi" w:hAnsiTheme="majorHAnsi" w:cstheme="majorHAnsi"/>
              </w:rPr>
              <w:t>delivers</w:t>
            </w:r>
            <w:r w:rsidRPr="00FB1F06">
              <w:rPr>
                <w:rFonts w:asciiTheme="majorHAnsi" w:hAnsiTheme="majorHAnsi" w:cstheme="majorHAnsi"/>
              </w:rPr>
              <w:t xml:space="preserve"> motor messages to</w:t>
            </w:r>
            <w:r w:rsidR="00A159DD" w:rsidRPr="00FB1F06">
              <w:rPr>
                <w:rFonts w:asciiTheme="majorHAnsi" w:hAnsiTheme="majorHAnsi" w:cstheme="majorHAnsi"/>
              </w:rPr>
              <w:t xml:space="preserve"> start</w:t>
            </w:r>
            <w:r w:rsidRPr="00FB1F06">
              <w:rPr>
                <w:rFonts w:asciiTheme="majorHAnsi" w:hAnsiTheme="majorHAnsi" w:cstheme="majorHAnsi"/>
              </w:rPr>
              <w:t xml:space="preserve"> the </w:t>
            </w:r>
            <w:r w:rsidR="00A159DD" w:rsidRPr="00FB1F06">
              <w:rPr>
                <w:rFonts w:asciiTheme="majorHAnsi" w:hAnsiTheme="majorHAnsi" w:cstheme="majorHAnsi"/>
              </w:rPr>
              <w:t>shrinkage</w:t>
            </w:r>
            <w:r w:rsidRPr="00FB1F06">
              <w:rPr>
                <w:rFonts w:asciiTheme="majorHAnsi" w:hAnsiTheme="majorHAnsi" w:cstheme="majorHAnsi"/>
              </w:rPr>
              <w:t xml:space="preserve"> of smooth muscles of the bladder and relaxation of the urethral sphinct</w:t>
            </w:r>
            <w:r w:rsidR="00EE1A63">
              <w:rPr>
                <w:rFonts w:asciiTheme="majorHAnsi" w:hAnsiTheme="majorHAnsi" w:cstheme="majorHAnsi"/>
              </w:rPr>
              <w:t>er</w:t>
            </w:r>
            <w:r w:rsidRPr="00FB1F06">
              <w:rPr>
                <w:rFonts w:asciiTheme="majorHAnsi" w:hAnsiTheme="majorHAnsi" w:cstheme="majorHAnsi"/>
              </w:rPr>
              <w:t xml:space="preserve"> causing the release of urine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0434798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54FEBCAF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EC8A98" w14:textId="5C4C4F20" w:rsidR="00EE1A63" w:rsidRDefault="00A159DD" w:rsidP="00A159DD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Micturition is the process of release of urine</w:t>
            </w:r>
            <w:r w:rsidR="007D5F50" w:rsidRPr="00FB1F06">
              <w:rPr>
                <w:rFonts w:asciiTheme="majorHAnsi" w:hAnsiTheme="majorHAnsi" w:cstheme="majorHAnsi"/>
              </w:rPr>
              <w:t xml:space="preserve"> and the neural mechanism </w:t>
            </w:r>
            <w:r w:rsidRPr="00FB1F06">
              <w:rPr>
                <w:rFonts w:asciiTheme="majorHAnsi" w:hAnsiTheme="majorHAnsi" w:cstheme="majorHAnsi"/>
              </w:rPr>
              <w:t xml:space="preserve">is the source </w:t>
            </w:r>
            <w:r w:rsidR="00EE1A63">
              <w:rPr>
                <w:rFonts w:asciiTheme="majorHAnsi" w:hAnsiTheme="majorHAnsi" w:cstheme="majorHAnsi"/>
              </w:rPr>
              <w:t>of</w:t>
            </w:r>
            <w:r w:rsidRPr="00FB1F06">
              <w:rPr>
                <w:rFonts w:asciiTheme="majorHAnsi" w:hAnsiTheme="majorHAnsi" w:cstheme="majorHAnsi"/>
              </w:rPr>
              <w:t xml:space="preserve"> it</w:t>
            </w:r>
          </w:p>
          <w:p w14:paraId="5833037E" w14:textId="3EF0C6A5" w:rsidR="00C4261D" w:rsidRPr="00FB1F06" w:rsidRDefault="00A159DD" w:rsidP="00A159DD">
            <w:pPr>
              <w:pStyle w:val="ListParagraph"/>
              <w:numPr>
                <w:ilvl w:val="0"/>
                <w:numId w:val="3"/>
              </w:numPr>
              <w:autoSpaceDE w:val="0"/>
              <w:autoSpaceDN w:val="0"/>
              <w:adjustRightInd w:val="0"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So</w:t>
            </w:r>
            <w:r w:rsidR="00F9020B">
              <w:rPr>
                <w:rFonts w:asciiTheme="majorHAnsi" w:hAnsiTheme="majorHAnsi" w:cstheme="majorHAnsi"/>
              </w:rPr>
              <w:t>,</w:t>
            </w:r>
            <w:r w:rsidRPr="00FB1F06">
              <w:rPr>
                <w:rFonts w:asciiTheme="majorHAnsi" w:hAnsiTheme="majorHAnsi" w:cstheme="majorHAnsi"/>
              </w:rPr>
              <w:t xml:space="preserve"> this process is called</w:t>
            </w:r>
            <w:r w:rsidR="007D5F50" w:rsidRPr="00FB1F06">
              <w:rPr>
                <w:rFonts w:asciiTheme="majorHAnsi" w:hAnsiTheme="majorHAnsi" w:cstheme="majorHAnsi"/>
              </w:rPr>
              <w:t xml:space="preserve"> the </w:t>
            </w:r>
            <w:r w:rsidR="00EE1A63">
              <w:rPr>
                <w:rFonts w:asciiTheme="majorHAnsi" w:hAnsiTheme="majorHAnsi" w:cstheme="majorHAnsi"/>
              </w:rPr>
              <w:t>“</w:t>
            </w:r>
            <w:r w:rsidR="007D5F50" w:rsidRPr="00FB1F06">
              <w:rPr>
                <w:rFonts w:asciiTheme="majorHAnsi" w:hAnsiTheme="majorHAnsi" w:cstheme="majorHAnsi"/>
              </w:rPr>
              <w:t>micturition reflex</w:t>
            </w:r>
            <w:r w:rsidR="00EE1A63">
              <w:rPr>
                <w:rFonts w:asciiTheme="majorHAnsi" w:hAnsiTheme="majorHAnsi" w:cstheme="majorHAnsi"/>
              </w:rPr>
              <w:t>”</w:t>
            </w:r>
            <w:r w:rsidR="007D5F50" w:rsidRPr="00FB1F06">
              <w:rPr>
                <w:rFonts w:asciiTheme="majorHAnsi" w:hAnsiTheme="majorHAnsi" w:cstheme="majorHAnsi"/>
              </w:rPr>
              <w:t>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3819E8A4" w14:textId="77777777" w:rsidR="00C4261D" w:rsidRPr="00FB1F06" w:rsidRDefault="00C4261D" w:rsidP="004D7CBE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4B996EFF" w14:textId="77777777" w:rsidR="00F27C42" w:rsidRPr="00FB1F06" w:rsidRDefault="00F27C42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p w14:paraId="02B77ADC" w14:textId="77777777" w:rsidR="00F15E03" w:rsidRPr="00FB1F06" w:rsidRDefault="00F15E03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15"/>
        <w:gridCol w:w="2050"/>
        <w:gridCol w:w="1639"/>
        <w:gridCol w:w="1150"/>
        <w:gridCol w:w="1125"/>
        <w:gridCol w:w="1148"/>
        <w:gridCol w:w="789"/>
      </w:tblGrid>
      <w:tr w:rsidR="00850568" w:rsidRPr="00FB1F06" w14:paraId="678EC50C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3F0F887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E7B2C22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6590412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'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FFDF9B6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1D61866C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16EA5C4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CDA2373" w14:textId="77777777" w:rsidR="00850568" w:rsidRPr="00FB1F06" w:rsidRDefault="00850568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C50EC6" w:rsidRPr="00FB1F06" w14:paraId="33C61A49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B2A4821" w14:textId="3F811ED2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ore Ide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501E13F9" w14:textId="1FFDBA3D" w:rsidR="00C50EC6" w:rsidRPr="00FB1F06" w:rsidRDefault="00C50EC6" w:rsidP="00C50EC6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CF10635" w14:textId="6B2A8E79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587F56C" w14:textId="77777777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Difficul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BDF05BA" w14:textId="77777777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5EB9412" w14:textId="77777777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99C7F22" w14:textId="77777777" w:rsidR="00C50EC6" w:rsidRPr="00FB1F06" w:rsidRDefault="00C50EC6" w:rsidP="00C50EC6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5</w:t>
            </w:r>
          </w:p>
        </w:tc>
      </w:tr>
      <w:tr w:rsidR="00C4261D" w:rsidRPr="00FB1F06" w14:paraId="30EB87CB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EB41AD" w14:textId="11A86C02" w:rsidR="00C4261D" w:rsidRPr="00FB1F06" w:rsidRDefault="00C4261D" w:rsidP="00613AB4">
            <w:pPr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Q</w:t>
            </w:r>
            <w:r w:rsidR="00C50EC6">
              <w:rPr>
                <w:rFonts w:asciiTheme="majorHAnsi" w:hAnsiTheme="majorHAnsi" w:cstheme="majorHAnsi"/>
              </w:rPr>
              <w:t>5</w:t>
            </w:r>
            <w:r w:rsidRPr="00FB1F06">
              <w:rPr>
                <w:rFonts w:asciiTheme="majorHAnsi" w:hAnsiTheme="majorHAnsi" w:cstheme="majorHAnsi"/>
              </w:rPr>
              <w:t xml:space="preserve">. </w:t>
            </w:r>
            <w:r w:rsidR="007E7C81" w:rsidRPr="00FB1F06">
              <w:rPr>
                <w:rFonts w:asciiTheme="majorHAnsi" w:hAnsiTheme="majorHAnsi" w:cstheme="majorHAnsi"/>
              </w:rPr>
              <w:t>Elaborate in detail</w:t>
            </w:r>
            <w:r w:rsidR="00A159DD" w:rsidRPr="00FB1F06">
              <w:rPr>
                <w:rFonts w:asciiTheme="majorHAnsi" w:hAnsiTheme="majorHAnsi" w:cstheme="majorHAnsi"/>
              </w:rPr>
              <w:t xml:space="preserve"> </w:t>
            </w:r>
            <w:r w:rsidR="00EE1A63">
              <w:rPr>
                <w:rFonts w:asciiTheme="majorHAnsi" w:hAnsiTheme="majorHAnsi" w:cstheme="majorHAnsi"/>
              </w:rPr>
              <w:t xml:space="preserve">on </w:t>
            </w:r>
            <w:r w:rsidR="00A159DD" w:rsidRPr="00FB1F06">
              <w:rPr>
                <w:rFonts w:asciiTheme="majorHAnsi" w:hAnsiTheme="majorHAnsi" w:cstheme="majorHAnsi"/>
              </w:rPr>
              <w:t>the role of skin in excretion</w:t>
            </w:r>
            <w:r w:rsidR="00D65851">
              <w:rPr>
                <w:rFonts w:asciiTheme="majorHAnsi" w:hAnsiTheme="majorHAnsi" w:cstheme="majorHAnsi"/>
              </w:rPr>
              <w:t>.</w:t>
            </w:r>
          </w:p>
          <w:p w14:paraId="49437DE9" w14:textId="77777777" w:rsidR="00C4261D" w:rsidRPr="00FB1F06" w:rsidRDefault="00C4261D" w:rsidP="00613AB4">
            <w:pPr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3D423B59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C4261D" w:rsidRPr="00FB1F06" w14:paraId="1B63F833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C55501" w14:textId="054448F2" w:rsidR="00C4261D" w:rsidRPr="00FB1F06" w:rsidRDefault="00580CEB" w:rsidP="00EE1A63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t>The sweat and sebaceous glands in the skin can</w:t>
            </w:r>
            <w:r w:rsidR="00A159DD" w:rsidRPr="00FB1F06">
              <w:rPr>
                <w:rFonts w:asciiTheme="majorHAnsi" w:hAnsiTheme="majorHAnsi" w:cstheme="majorHAnsi"/>
                <w:color w:val="000000" w:themeColor="text1"/>
              </w:rPr>
              <w:t xml:space="preserve"> remove some</w:t>
            </w:r>
            <w:r w:rsidRPr="00FB1F06">
              <w:rPr>
                <w:rFonts w:asciiTheme="majorHAnsi" w:hAnsiTheme="majorHAnsi" w:cstheme="majorHAnsi"/>
                <w:color w:val="000000" w:themeColor="text1"/>
              </w:rPr>
              <w:t xml:space="preserve"> substances through their secretions are </w:t>
            </w:r>
            <w:r w:rsidR="00A159DD" w:rsidRPr="00FB1F06">
              <w:rPr>
                <w:rFonts w:asciiTheme="majorHAnsi" w:hAnsiTheme="majorHAnsi" w:cstheme="majorHAnsi"/>
                <w:color w:val="000000" w:themeColor="text1"/>
              </w:rPr>
              <w:t>sweat and sebum consequently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6B5AF488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24BB235B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F5893" w14:textId="76845F0E" w:rsidR="00EE1A63" w:rsidRDefault="00580CEB" w:rsidP="00F31F67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Sweat which is produced by sweat glands</w:t>
            </w:r>
            <w:r w:rsidR="002878CC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,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is a type of watery fluid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.</w:t>
            </w:r>
          </w:p>
          <w:p w14:paraId="65357A7E" w14:textId="3707D696" w:rsidR="00C4261D" w:rsidRPr="00FB1F06" w:rsidRDefault="00EE1A63" w:rsidP="00F31F67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It contains</w:t>
            </w:r>
            <w:r w:rsidR="00580CEB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sodium chloride, small amounts of urea, amino acids and glucose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FA915EE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47AFF8D5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81002" w14:textId="4F3F9385" w:rsidR="00C4261D" w:rsidRPr="00FB1F06" w:rsidRDefault="003C56C5" w:rsidP="00EE1A63">
            <w:pPr>
              <w:numPr>
                <w:ilvl w:val="0"/>
                <w:numId w:val="8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Sweat plays a very crucial role in cooling the surface of 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the 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body</w:t>
            </w:r>
            <w:r w:rsidR="002878CC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,</w:t>
            </w:r>
            <w:r w:rsidR="009470C5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but it also helps in remov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ing excretory products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799AEE2C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69DA8C87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0443F" w14:textId="77777777" w:rsidR="00EE1A63" w:rsidRDefault="009470C5" w:rsidP="00F31F67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Sebaceous glands secrete certain substances. </w:t>
            </w:r>
          </w:p>
          <w:p w14:paraId="44E9DE1E" w14:textId="550B43D6" w:rsidR="00C4261D" w:rsidRPr="00FB1F06" w:rsidRDefault="009470C5" w:rsidP="00F31F67">
            <w:pPr>
              <w:numPr>
                <w:ilvl w:val="0"/>
                <w:numId w:val="9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For examp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le</w:t>
            </w:r>
            <w:r w:rsidR="002878CC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,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hydrocarbons, waxes, 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and 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sterols 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with the help of sebum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5AFAFD76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612E04BA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10C61" w14:textId="77777777" w:rsidR="00EE1A63" w:rsidRDefault="00943E4F" w:rsidP="00F31F67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Sebum is a kind of waxy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protective secretion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.</w:t>
            </w:r>
          </w:p>
          <w:p w14:paraId="004E1022" w14:textId="0CFE663F" w:rsidR="00C4261D" w:rsidRPr="00FB1F06" w:rsidRDefault="00EE1A63" w:rsidP="00EE1A63">
            <w:pPr>
              <w:numPr>
                <w:ilvl w:val="0"/>
                <w:numId w:val="10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I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ts f</w:t>
            </w:r>
            <w:r w:rsidR="00943E4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unction is to provide a protective oily covering around the skin of humans</w:t>
            </w:r>
            <w:r w:rsidR="001261FF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DCD89D8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65F02064" w14:textId="77777777" w:rsidR="00826466" w:rsidRPr="00FB1F06" w:rsidRDefault="00826466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117"/>
        <w:gridCol w:w="2041"/>
        <w:gridCol w:w="1643"/>
        <w:gridCol w:w="1151"/>
        <w:gridCol w:w="1126"/>
        <w:gridCol w:w="1149"/>
        <w:gridCol w:w="789"/>
      </w:tblGrid>
      <w:tr w:rsidR="00CC4790" w:rsidRPr="00FB1F06" w14:paraId="38DA1F05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8179257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  <w:highlight w:val="green"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B55F0AB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AFE9A87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's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547AEEAE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B23678D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84833A2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34F1BC86" w14:textId="77777777" w:rsidR="00613AB4" w:rsidRPr="00FB1F06" w:rsidRDefault="00613AB4" w:rsidP="00613AB4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Marks</w:t>
            </w:r>
          </w:p>
        </w:tc>
      </w:tr>
      <w:tr w:rsidR="005A5FCE" w:rsidRPr="00FB1F06" w14:paraId="56B97145" w14:textId="77777777" w:rsidTr="00C4261D">
        <w:trPr>
          <w:trHeight w:val="21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2E4E174" w14:textId="4F043C9F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ore Idea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  <w:vAlign w:val="center"/>
          </w:tcPr>
          <w:p w14:paraId="41A9E26D" w14:textId="59E8E1EA" w:rsidR="005A5FCE" w:rsidRPr="00FB1F06" w:rsidRDefault="005A5FCE" w:rsidP="005A5FCE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2D604DC9" w14:textId="7FFEA234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6294D7DB" w14:textId="77777777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Difficul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0329E379" w14:textId="77777777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vi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7908568C" w14:textId="77777777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Open-ende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5D5"/>
          </w:tcPr>
          <w:p w14:paraId="4FED1E8A" w14:textId="77777777" w:rsidR="005A5FCE" w:rsidRPr="00FB1F06" w:rsidRDefault="005A5FCE" w:rsidP="005A5FC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5</w:t>
            </w:r>
          </w:p>
        </w:tc>
      </w:tr>
      <w:tr w:rsidR="00C4261D" w:rsidRPr="00FB1F06" w14:paraId="403B4A38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3B3571" w14:textId="77777777" w:rsidR="00C4261D" w:rsidRPr="00FB1F06" w:rsidRDefault="00C4261D" w:rsidP="00613AB4">
            <w:pPr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6. </w:t>
            </w:r>
            <w:r w:rsidR="00A20E93" w:rsidRPr="00FB1F06">
              <w:rPr>
                <w:rFonts w:asciiTheme="majorHAnsi" w:hAnsiTheme="majorHAnsi" w:cstheme="majorHAnsi"/>
              </w:rPr>
              <w:t>Kidneys are the prominent excretory organs but these are supported by various other subordinate organs. Elaborate the statement in detail.</w:t>
            </w:r>
          </w:p>
          <w:p w14:paraId="317DED91" w14:textId="77777777" w:rsidR="00C4261D" w:rsidRPr="00FB1F06" w:rsidRDefault="00C4261D" w:rsidP="00AD3430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  <w:bCs/>
              </w:rPr>
              <w:t xml:space="preserve">Answer: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70FB263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</w:p>
        </w:tc>
      </w:tr>
      <w:tr w:rsidR="00C4261D" w:rsidRPr="00FB1F06" w14:paraId="7447C272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7E494" w14:textId="77777777" w:rsidR="00EE1A63" w:rsidRDefault="00CC4790" w:rsidP="005B4F9F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theme="majorHAnsi"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color w:val="000000" w:themeColor="text1"/>
              </w:rPr>
              <w:t>Kidneys are the major organs of excretion in the human body</w:t>
            </w:r>
            <w:r w:rsidR="00EE1A63">
              <w:rPr>
                <w:rFonts w:asciiTheme="majorHAnsi" w:hAnsiTheme="majorHAnsi" w:cstheme="majorHAnsi"/>
                <w:color w:val="000000" w:themeColor="text1"/>
              </w:rPr>
              <w:t>.</w:t>
            </w:r>
          </w:p>
          <w:p w14:paraId="32F1F2FB" w14:textId="77777777" w:rsidR="00EE1A63" w:rsidRDefault="00EE1A63" w:rsidP="00EE1A63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B</w:t>
            </w:r>
            <w:r w:rsidR="00CC4790" w:rsidRPr="00FB1F06">
              <w:rPr>
                <w:rFonts w:asciiTheme="majorHAnsi" w:hAnsiTheme="majorHAnsi" w:cstheme="majorHAnsi"/>
                <w:color w:val="000000" w:themeColor="text1"/>
              </w:rPr>
              <w:t>ut these are also supported by various subordinate organs</w:t>
            </w:r>
            <w:r>
              <w:rPr>
                <w:rFonts w:asciiTheme="majorHAnsi" w:hAnsiTheme="majorHAnsi" w:cstheme="majorHAnsi"/>
                <w:color w:val="000000" w:themeColor="text1"/>
              </w:rPr>
              <w:t>.</w:t>
            </w:r>
          </w:p>
          <w:p w14:paraId="3D9B2068" w14:textId="2C082116" w:rsidR="00C4261D" w:rsidRPr="00FB1F06" w:rsidRDefault="00EE1A63" w:rsidP="00EE1A63">
            <w:pPr>
              <w:pStyle w:val="ListParagraph"/>
              <w:numPr>
                <w:ilvl w:val="0"/>
                <w:numId w:val="11"/>
              </w:numPr>
              <w:rPr>
                <w:rFonts w:asciiTheme="majorHAnsi" w:hAnsiTheme="majorHAnsi" w:cstheme="majorHAnsi"/>
                <w:color w:val="000000" w:themeColor="text1"/>
              </w:rPr>
            </w:pPr>
            <w:r>
              <w:rPr>
                <w:rFonts w:asciiTheme="majorHAnsi" w:hAnsiTheme="majorHAnsi" w:cstheme="majorHAnsi"/>
                <w:color w:val="000000" w:themeColor="text1"/>
              </w:rPr>
              <w:t>For example-</w:t>
            </w:r>
            <w:r w:rsidR="00CC4790" w:rsidRPr="00FB1F06">
              <w:rPr>
                <w:rFonts w:asciiTheme="majorHAnsi" w:hAnsiTheme="majorHAnsi" w:cstheme="majorHAnsi"/>
                <w:color w:val="000000" w:themeColor="text1"/>
              </w:rPr>
              <w:t>liver, lungs etc.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03371C5D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7D32859B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19CA9" w14:textId="16A53BE2" w:rsidR="00EE1A63" w:rsidRDefault="000E3CB4" w:rsidP="00613AB4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Lungs help in removing a large amount of carbon dioxide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.</w:t>
            </w:r>
          </w:p>
          <w:p w14:paraId="7FFB8520" w14:textId="0EE13AFF" w:rsidR="00C4261D" w:rsidRPr="00FB1F06" w:rsidRDefault="00EE1A63" w:rsidP="00613AB4">
            <w:pPr>
              <w:numPr>
                <w:ilvl w:val="0"/>
                <w:numId w:val="16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It</w:t>
            </w:r>
            <w:r w:rsidR="000E3CB4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also </w:t>
            </w:r>
            <w:r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removes </w:t>
            </w:r>
            <w:r w:rsidR="000E3CB4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significant quantities of water </w:t>
            </w:r>
            <w:r w:rsidR="000D216D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every day</w:t>
            </w:r>
            <w:r w:rsidR="000E3CB4"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in a normal healthy human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6F2F1B2D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1EA73BA0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4E0F" w14:textId="5842A92B" w:rsidR="00EE1A63" w:rsidRDefault="00EE1A63" w:rsidP="003C56C5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  <w:bCs/>
                <w:color w:val="000000" w:themeColor="text1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</w:rPr>
              <w:t>The l</w:t>
            </w:r>
            <w:r w:rsidR="000E3CB4" w:rsidRPr="00FB1F06">
              <w:rPr>
                <w:rFonts w:asciiTheme="majorHAnsi" w:hAnsiTheme="majorHAnsi" w:cstheme="majorHAnsi"/>
                <w:bCs/>
                <w:color w:val="000000" w:themeColor="text1"/>
              </w:rPr>
              <w:t>iver is the largest gland of our body</w:t>
            </w:r>
            <w:r w:rsidR="003C56C5" w:rsidRPr="00FB1F06">
              <w:rPr>
                <w:rFonts w:asciiTheme="majorHAnsi" w:hAnsiTheme="majorHAnsi" w:cstheme="majorHAnsi"/>
                <w:bCs/>
                <w:color w:val="000000" w:themeColor="text1"/>
              </w:rPr>
              <w:t>.</w:t>
            </w:r>
            <w:r w:rsidR="000D216D">
              <w:rPr>
                <w:rFonts w:asciiTheme="majorHAnsi" w:hAnsiTheme="majorHAnsi" w:cstheme="majorHAnsi"/>
                <w:bCs/>
                <w:color w:val="000000" w:themeColor="text1"/>
              </w:rPr>
              <w:t xml:space="preserve"> </w:t>
            </w:r>
          </w:p>
          <w:p w14:paraId="163C79AE" w14:textId="1060AF7D" w:rsidR="00C4261D" w:rsidRPr="00FB1F06" w:rsidRDefault="003C56C5" w:rsidP="003C56C5">
            <w:pPr>
              <w:pStyle w:val="ListParagraph"/>
              <w:numPr>
                <w:ilvl w:val="0"/>
                <w:numId w:val="14"/>
              </w:numPr>
              <w:rPr>
                <w:rFonts w:asciiTheme="majorHAnsi" w:hAnsiTheme="majorHAnsi" w:cstheme="majorHAnsi"/>
                <w:bCs/>
                <w:color w:val="000000" w:themeColor="text1"/>
              </w:rPr>
            </w:pPr>
            <w:r w:rsidRPr="00FB1F06">
              <w:rPr>
                <w:rFonts w:asciiTheme="majorHAnsi" w:hAnsiTheme="majorHAnsi" w:cstheme="majorHAnsi"/>
                <w:bCs/>
                <w:color w:val="000000" w:themeColor="text1"/>
              </w:rPr>
              <w:t xml:space="preserve">It helps in </w:t>
            </w:r>
            <w:r w:rsidR="00EE1A63">
              <w:rPr>
                <w:rFonts w:asciiTheme="majorHAnsi" w:hAnsiTheme="majorHAnsi" w:cstheme="majorHAnsi"/>
                <w:bCs/>
                <w:color w:val="000000" w:themeColor="text1"/>
              </w:rPr>
              <w:t xml:space="preserve">the </w:t>
            </w:r>
            <w:r w:rsidRPr="00FB1F06">
              <w:rPr>
                <w:rFonts w:asciiTheme="majorHAnsi" w:hAnsiTheme="majorHAnsi" w:cstheme="majorHAnsi"/>
                <w:bCs/>
                <w:color w:val="000000" w:themeColor="text1"/>
              </w:rPr>
              <w:t>removal of cholesterol,</w:t>
            </w:r>
            <w:r w:rsidR="000D216D">
              <w:rPr>
                <w:rFonts w:asciiTheme="majorHAnsi" w:hAnsiTheme="majorHAnsi" w:cstheme="majorHAnsi"/>
                <w:bCs/>
                <w:color w:val="000000" w:themeColor="text1"/>
              </w:rPr>
              <w:t xml:space="preserve"> </w:t>
            </w:r>
            <w:r w:rsidRPr="00FB1F06">
              <w:rPr>
                <w:rFonts w:asciiTheme="majorHAnsi" w:hAnsiTheme="majorHAnsi" w:cstheme="majorHAnsi"/>
                <w:bCs/>
                <w:color w:val="000000" w:themeColor="text1"/>
              </w:rPr>
              <w:t>bile pigments and vitamins.</w:t>
            </w:r>
            <w:r w:rsidR="000C4B47" w:rsidRPr="00FB1F06">
              <w:rPr>
                <w:rFonts w:asciiTheme="majorHAnsi" w:hAnsiTheme="majorHAnsi" w:cstheme="majorHAnsi"/>
                <w:bCs/>
                <w:color w:val="000000" w:themeColor="text1"/>
              </w:rPr>
              <w:t xml:space="preserve">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2914D11E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3775F4EB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26CB" w14:textId="68391238" w:rsidR="00C4261D" w:rsidRPr="00FB1F06" w:rsidRDefault="000C4B47" w:rsidP="00AF37F7">
            <w:pPr>
              <w:numPr>
                <w:ilvl w:val="0"/>
                <w:numId w:val="17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Skin plays a very crucial role in the excretion of harmful waste product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s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with the help of sweat and sebaceous glands present in it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77880007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70587CBD" w14:textId="77777777" w:rsidTr="00C4261D">
        <w:trPr>
          <w:trHeight w:val="44"/>
        </w:trPr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1B642" w14:textId="66C3B6A1" w:rsidR="00C4261D" w:rsidRPr="00FB1F06" w:rsidRDefault="00335F5B" w:rsidP="00AF37F7">
            <w:pPr>
              <w:numPr>
                <w:ilvl w:val="0"/>
                <w:numId w:val="18"/>
              </w:numPr>
              <w:shd w:val="clear" w:color="auto" w:fill="FFFFFF"/>
              <w:spacing w:before="100" w:beforeAutospacing="1" w:after="50" w:line="240" w:lineRule="auto"/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</w:pP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The </w:t>
            </w:r>
            <w:r w:rsidR="00542134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s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weat glands secrete a watery fluid which is known as sweats and along with it excretes urea</w:t>
            </w:r>
            <w:r w:rsidR="00EE1A63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>, excess</w:t>
            </w:r>
            <w:r w:rsidRPr="00FB1F06">
              <w:rPr>
                <w:rFonts w:asciiTheme="majorHAnsi" w:eastAsia="Times New Roman" w:hAnsiTheme="majorHAnsi" w:cstheme="majorHAnsi"/>
                <w:color w:val="000000" w:themeColor="text1"/>
                <w:lang w:val="en-US" w:eastAsia="en-US"/>
              </w:rPr>
              <w:t xml:space="preserve"> glucose as well as amino acids. </w:t>
            </w:r>
          </w:p>
        </w:tc>
        <w:tc>
          <w:tcPr>
            <w:tcW w:w="0" w:type="auto"/>
            <w:tcBorders>
              <w:left w:val="single" w:sz="4" w:space="0" w:color="000000"/>
              <w:right w:val="single" w:sz="4" w:space="0" w:color="000000"/>
            </w:tcBorders>
            <w:shd w:val="clear" w:color="auto" w:fill="FBE5D5"/>
          </w:tcPr>
          <w:p w14:paraId="4AF9E87A" w14:textId="77777777" w:rsidR="00C4261D" w:rsidRPr="00FB1F06" w:rsidRDefault="00C4261D" w:rsidP="00613AB4">
            <w:pPr>
              <w:tabs>
                <w:tab w:val="left" w:pos="6456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</w:tbl>
    <w:p w14:paraId="0DB6587F" w14:textId="77777777" w:rsidR="00613AB4" w:rsidRPr="00FB1F06" w:rsidRDefault="00613AB4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p w14:paraId="276DC11A" w14:textId="77777777" w:rsidR="00474B73" w:rsidRPr="00FB1F06" w:rsidRDefault="00DC720B" w:rsidP="004D7CBE">
      <w:pPr>
        <w:spacing w:after="0" w:line="240" w:lineRule="auto"/>
        <w:contextualSpacing/>
        <w:rPr>
          <w:rFonts w:asciiTheme="majorHAnsi" w:hAnsiTheme="majorHAnsi" w:cstheme="majorHAnsi"/>
          <w:b/>
        </w:rPr>
      </w:pPr>
      <w:r w:rsidRPr="00FB1F06">
        <w:rPr>
          <w:rFonts w:asciiTheme="majorHAnsi" w:hAnsiTheme="majorHAnsi" w:cstheme="majorHAnsi"/>
          <w:b/>
        </w:rPr>
        <w:t>PRACTICE:</w:t>
      </w:r>
    </w:p>
    <w:p w14:paraId="3895C86E" w14:textId="77777777" w:rsidR="004C7FB0" w:rsidRPr="00FB1F06" w:rsidRDefault="004C7FB0" w:rsidP="004D7CBE">
      <w:pPr>
        <w:spacing w:after="0" w:line="240" w:lineRule="auto"/>
        <w:contextualSpacing/>
        <w:rPr>
          <w:rFonts w:asciiTheme="majorHAnsi" w:eastAsia="Century Schoolbook" w:hAnsiTheme="majorHAnsi" w:cstheme="majorHAnsi"/>
          <w:b/>
        </w:rPr>
      </w:pPr>
    </w:p>
    <w:tbl>
      <w:tblPr>
        <w:tblStyle w:val="a7"/>
        <w:tblW w:w="5000" w:type="pct"/>
        <w:tblLayout w:type="fixed"/>
        <w:tblLook w:val="0400" w:firstRow="0" w:lastRow="0" w:firstColumn="0" w:lastColumn="0" w:noHBand="0" w:noVBand="1"/>
      </w:tblPr>
      <w:tblGrid>
        <w:gridCol w:w="3047"/>
        <w:gridCol w:w="1353"/>
        <w:gridCol w:w="1709"/>
        <w:gridCol w:w="1409"/>
        <w:gridCol w:w="1488"/>
      </w:tblGrid>
      <w:tr w:rsidR="004C7FB0" w:rsidRPr="00FB1F06" w14:paraId="2AE2F272" w14:textId="77777777" w:rsidTr="005A40A3">
        <w:tc>
          <w:tcPr>
            <w:tcW w:w="169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C0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6F076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lastRenderedPageBreak/>
              <w:t>Diffic</w:t>
            </w:r>
            <w:r w:rsidRPr="00FB1F06">
              <w:rPr>
                <w:rFonts w:asciiTheme="majorHAnsi" w:hAnsiTheme="majorHAnsi" w:cstheme="majorHAnsi"/>
                <w:color w:val="000000"/>
              </w:rPr>
              <w:t>ulty levels/Bloom’s Levels</w:t>
            </w:r>
          </w:p>
        </w:tc>
        <w:tc>
          <w:tcPr>
            <w:tcW w:w="751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B3CA2B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Recall</w:t>
            </w:r>
          </w:p>
        </w:tc>
        <w:tc>
          <w:tcPr>
            <w:tcW w:w="949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5F8B4C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Comprehension</w:t>
            </w:r>
          </w:p>
        </w:tc>
        <w:tc>
          <w:tcPr>
            <w:tcW w:w="782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6F9483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Application</w:t>
            </w:r>
          </w:p>
        </w:tc>
        <w:tc>
          <w:tcPr>
            <w:tcW w:w="826" w:type="pct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13E62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HOTS</w:t>
            </w:r>
          </w:p>
        </w:tc>
      </w:tr>
      <w:tr w:rsidR="004C7FB0" w:rsidRPr="00FB1F06" w14:paraId="59E1DE81" w14:textId="77777777" w:rsidTr="005A40A3">
        <w:trPr>
          <w:trHeight w:val="34"/>
        </w:trPr>
        <w:tc>
          <w:tcPr>
            <w:tcW w:w="169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7BC5C5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Easy </w:t>
            </w:r>
          </w:p>
        </w:tc>
        <w:tc>
          <w:tcPr>
            <w:tcW w:w="75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F05E9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29257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 1</w:t>
            </w:r>
          </w:p>
        </w:tc>
        <w:tc>
          <w:tcPr>
            <w:tcW w:w="7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4CD27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826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1F17D4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</w:p>
        </w:tc>
      </w:tr>
      <w:tr w:rsidR="004C7FB0" w:rsidRPr="00FB1F06" w14:paraId="64176641" w14:textId="77777777" w:rsidTr="005A40A3">
        <w:tc>
          <w:tcPr>
            <w:tcW w:w="169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1E76F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Average</w:t>
            </w:r>
          </w:p>
        </w:tc>
        <w:tc>
          <w:tcPr>
            <w:tcW w:w="75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B86EBB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CDADF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555CF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826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19B3E7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2</w:t>
            </w:r>
          </w:p>
        </w:tc>
      </w:tr>
      <w:tr w:rsidR="004C7FB0" w:rsidRPr="00FB1F06" w14:paraId="4AFD428D" w14:textId="77777777" w:rsidTr="005A40A3">
        <w:tc>
          <w:tcPr>
            <w:tcW w:w="169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BAB46F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Difficult</w:t>
            </w:r>
          </w:p>
        </w:tc>
        <w:tc>
          <w:tcPr>
            <w:tcW w:w="75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A90AF3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15D33D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7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557F29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 X</w:t>
            </w:r>
            <w:r w:rsidR="005B4F9F" w:rsidRPr="00FB1F06">
              <w:rPr>
                <w:rFonts w:asciiTheme="majorHAnsi" w:hAnsiTheme="majorHAnsi" w:cstheme="majorHAnsi"/>
              </w:rPr>
              <w:t xml:space="preserve"> </w:t>
            </w:r>
            <w:r w:rsidRPr="00FB1F06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826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FC23FC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</w:rPr>
            </w:pPr>
          </w:p>
        </w:tc>
      </w:tr>
      <w:tr w:rsidR="004C7FB0" w:rsidRPr="00FB1F06" w14:paraId="2491615C" w14:textId="77777777" w:rsidTr="005A40A3">
        <w:tc>
          <w:tcPr>
            <w:tcW w:w="1692" w:type="pct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EF0A6A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Total Marks</w:t>
            </w:r>
          </w:p>
        </w:tc>
        <w:tc>
          <w:tcPr>
            <w:tcW w:w="751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F73A1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3</w:t>
            </w:r>
            <w:r w:rsidR="005B4F9F" w:rsidRPr="00FB1F06">
              <w:rPr>
                <w:rFonts w:asciiTheme="majorHAnsi" w:hAnsiTheme="majorHAnsi" w:cstheme="majorHAnsi"/>
                <w:color w:val="FF0000"/>
              </w:rPr>
              <w:t xml:space="preserve"> Marks</w:t>
            </w:r>
          </w:p>
        </w:tc>
        <w:tc>
          <w:tcPr>
            <w:tcW w:w="949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3A959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3</w:t>
            </w:r>
            <w:r w:rsidR="005B4F9F" w:rsidRPr="00FB1F06">
              <w:rPr>
                <w:rFonts w:asciiTheme="majorHAnsi" w:hAnsiTheme="majorHAnsi" w:cstheme="majorHAnsi"/>
                <w:color w:val="FF0000"/>
              </w:rPr>
              <w:t xml:space="preserve"> Marks</w:t>
            </w:r>
          </w:p>
        </w:tc>
        <w:tc>
          <w:tcPr>
            <w:tcW w:w="782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74AE93" w14:textId="77777777" w:rsidR="004C7FB0" w:rsidRPr="00FB1F06" w:rsidRDefault="00654897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8</w:t>
            </w:r>
            <w:r w:rsidR="005B4F9F" w:rsidRPr="00FB1F06">
              <w:rPr>
                <w:rFonts w:asciiTheme="majorHAnsi" w:hAnsiTheme="majorHAnsi" w:cstheme="majorHAnsi"/>
                <w:color w:val="FF0000"/>
              </w:rPr>
              <w:t xml:space="preserve"> Marks</w:t>
            </w:r>
          </w:p>
        </w:tc>
        <w:tc>
          <w:tcPr>
            <w:tcW w:w="826" w:type="pct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59FED0" w14:textId="77777777" w:rsidR="004C7FB0" w:rsidRPr="00FB1F06" w:rsidRDefault="004C7FB0" w:rsidP="005A40A3">
            <w:pPr>
              <w:spacing w:after="0" w:line="240" w:lineRule="auto"/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2</w:t>
            </w:r>
            <w:r w:rsidR="005B4F9F" w:rsidRPr="00FB1F06">
              <w:rPr>
                <w:rFonts w:asciiTheme="majorHAnsi" w:hAnsiTheme="majorHAnsi" w:cstheme="majorHAnsi"/>
                <w:color w:val="FF0000"/>
              </w:rPr>
              <w:t xml:space="preserve"> Marks</w:t>
            </w:r>
          </w:p>
        </w:tc>
      </w:tr>
    </w:tbl>
    <w:p w14:paraId="7850BA32" w14:textId="77777777" w:rsidR="004C7FB0" w:rsidRPr="00FB1F06" w:rsidRDefault="004C7FB0" w:rsidP="004D7CBE">
      <w:pPr>
        <w:spacing w:after="0" w:line="240" w:lineRule="auto"/>
        <w:contextualSpacing/>
        <w:rPr>
          <w:rFonts w:asciiTheme="majorHAnsi" w:eastAsia="Century Schoolbook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346"/>
        <w:gridCol w:w="1220"/>
        <w:gridCol w:w="1013"/>
        <w:gridCol w:w="1118"/>
        <w:gridCol w:w="1356"/>
        <w:gridCol w:w="1126"/>
        <w:gridCol w:w="837"/>
      </w:tblGrid>
      <w:tr w:rsidR="00174707" w:rsidRPr="00FB1F06" w14:paraId="083FB573" w14:textId="77777777" w:rsidTr="00C4261D">
        <w:trPr>
          <w:trHeight w:val="212"/>
        </w:trPr>
        <w:tc>
          <w:tcPr>
            <w:tcW w:w="1303" w:type="pct"/>
            <w:shd w:val="clear" w:color="auto" w:fill="FBE5D5"/>
          </w:tcPr>
          <w:p w14:paraId="4C03FDB5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bookmarkStart w:id="1" w:name="_Hlk79664696"/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5028F82C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564" w:type="pct"/>
            <w:shd w:val="clear" w:color="auto" w:fill="FBE5D5"/>
          </w:tcPr>
          <w:p w14:paraId="4EC58DA5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0BD7CEBB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7122A2F7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58D2BF10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27F8A0DB" w14:textId="77777777" w:rsidR="00174707" w:rsidRPr="00FB1F06" w:rsidRDefault="00174707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C4261D" w:rsidRPr="00FB1F06" w14:paraId="29D7E462" w14:textId="77777777" w:rsidTr="00C4261D">
        <w:trPr>
          <w:trHeight w:val="212"/>
        </w:trPr>
        <w:tc>
          <w:tcPr>
            <w:tcW w:w="1303" w:type="pct"/>
            <w:shd w:val="clear" w:color="auto" w:fill="FBE5D5"/>
          </w:tcPr>
          <w:p w14:paraId="0F209F9F" w14:textId="77777777" w:rsidR="00C4261D" w:rsidRPr="00FB1F06" w:rsidRDefault="00C4261D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Foundational Facts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71985BFE" w14:textId="77777777" w:rsidR="00C4261D" w:rsidRPr="00FB1F06" w:rsidRDefault="00C4261D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564" w:type="pct"/>
            <w:shd w:val="clear" w:color="auto" w:fill="FBE5D5"/>
          </w:tcPr>
          <w:p w14:paraId="7D0E192E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call</w:t>
            </w:r>
          </w:p>
        </w:tc>
        <w:tc>
          <w:tcPr>
            <w:tcW w:w="622" w:type="pct"/>
            <w:shd w:val="clear" w:color="auto" w:fill="FBE5D5"/>
          </w:tcPr>
          <w:p w14:paraId="20E8E7EF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Easy</w:t>
            </w:r>
          </w:p>
        </w:tc>
        <w:tc>
          <w:tcPr>
            <w:tcW w:w="754" w:type="pct"/>
            <w:shd w:val="clear" w:color="auto" w:fill="FBE5D5"/>
          </w:tcPr>
          <w:p w14:paraId="221676CC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52D821B6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48922666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C4261D" w:rsidRPr="00FB1F06" w14:paraId="6125ADEF" w14:textId="77777777" w:rsidTr="00C4261D">
        <w:tc>
          <w:tcPr>
            <w:tcW w:w="5000" w:type="pct"/>
            <w:gridSpan w:val="7"/>
          </w:tcPr>
          <w:p w14:paraId="5A614876" w14:textId="77777777" w:rsidR="00C4261D" w:rsidRPr="00FB1F06" w:rsidRDefault="00C4261D" w:rsidP="00AD3430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1. </w:t>
            </w:r>
            <w:r w:rsidR="00136BED" w:rsidRPr="00FB1F06">
              <w:rPr>
                <w:rFonts w:asciiTheme="majorHAnsi" w:hAnsiTheme="majorHAnsi" w:cstheme="majorHAnsi"/>
              </w:rPr>
              <w:t xml:space="preserve">What is </w:t>
            </w:r>
            <w:r w:rsidR="00F56E16" w:rsidRPr="00FB1F06">
              <w:rPr>
                <w:rFonts w:asciiTheme="majorHAnsi" w:hAnsiTheme="majorHAnsi" w:cstheme="majorHAnsi"/>
              </w:rPr>
              <w:t>the excretory product of sebaceous glands termed?</w:t>
            </w:r>
          </w:p>
        </w:tc>
      </w:tr>
      <w:tr w:rsidR="00C4261D" w:rsidRPr="00FB1F06" w14:paraId="0E1344D1" w14:textId="77777777" w:rsidTr="00C4261D">
        <w:tc>
          <w:tcPr>
            <w:tcW w:w="1303" w:type="pct"/>
            <w:shd w:val="clear" w:color="auto" w:fill="D9E2F3"/>
          </w:tcPr>
          <w:p w14:paraId="7D8E8635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231" w:type="pct"/>
            <w:gridSpan w:val="5"/>
            <w:shd w:val="clear" w:color="auto" w:fill="D9E2F3"/>
          </w:tcPr>
          <w:p w14:paraId="5FBF9E08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551E7FA2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C4261D" w:rsidRPr="00FB1F06" w14:paraId="285767BD" w14:textId="77777777" w:rsidTr="00C4261D">
        <w:trPr>
          <w:trHeight w:val="263"/>
        </w:trPr>
        <w:tc>
          <w:tcPr>
            <w:tcW w:w="1303" w:type="pct"/>
          </w:tcPr>
          <w:p w14:paraId="1443CD09" w14:textId="77777777" w:rsidR="00C4261D" w:rsidRPr="00FB1F06" w:rsidRDefault="00F56E16" w:rsidP="00C831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>Sebum</w:t>
            </w:r>
          </w:p>
        </w:tc>
        <w:tc>
          <w:tcPr>
            <w:tcW w:w="3231" w:type="pct"/>
            <w:gridSpan w:val="5"/>
          </w:tcPr>
          <w:p w14:paraId="608BE469" w14:textId="004ECB46" w:rsidR="00C4261D" w:rsidRDefault="00EE1A63" w:rsidP="00EE1A6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e</w:t>
            </w:r>
            <w:r w:rsidR="00956113" w:rsidRPr="00EE1A63">
              <w:rPr>
                <w:rFonts w:asciiTheme="majorHAnsi" w:hAnsiTheme="majorHAnsi" w:cstheme="majorHAnsi"/>
              </w:rPr>
              <w:t xml:space="preserve">xcretory product of sebaceous glands is </w:t>
            </w:r>
            <w:r w:rsidR="00956113" w:rsidRPr="00EE1A63">
              <w:rPr>
                <w:rFonts w:asciiTheme="majorHAnsi" w:hAnsiTheme="majorHAnsi" w:cstheme="majorHAnsi"/>
                <w:b/>
              </w:rPr>
              <w:t>sebum</w:t>
            </w:r>
            <w:r w:rsidR="005B4F9F" w:rsidRPr="00EE1A63">
              <w:rPr>
                <w:rFonts w:asciiTheme="majorHAnsi" w:hAnsiTheme="majorHAnsi" w:cstheme="majorHAnsi"/>
              </w:rPr>
              <w:t>.</w:t>
            </w:r>
            <w:r w:rsidR="00956113" w:rsidRPr="00EE1A63">
              <w:rPr>
                <w:rFonts w:asciiTheme="majorHAnsi" w:hAnsiTheme="majorHAnsi" w:cstheme="majorHAnsi"/>
              </w:rPr>
              <w:t xml:space="preserve"> </w:t>
            </w:r>
          </w:p>
          <w:p w14:paraId="54C4BACA" w14:textId="77777777" w:rsidR="00EE1A63" w:rsidRDefault="00EE1A63" w:rsidP="00EE1A6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his is an oily substance produced in </w:t>
            </w:r>
            <w:r w:rsidRPr="00EE1A63">
              <w:rPr>
                <w:rFonts w:asciiTheme="majorHAnsi" w:hAnsiTheme="majorHAnsi" w:cstheme="majorHAnsi"/>
              </w:rPr>
              <w:t>sebaceous glands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81D9436" w14:textId="2253BF14" w:rsidR="00EE1A63" w:rsidRPr="00EE1A63" w:rsidRDefault="00EE1A63" w:rsidP="00EE1A6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t mixes with molecules to form a protective layer on the skin surface.</w:t>
            </w:r>
          </w:p>
        </w:tc>
        <w:tc>
          <w:tcPr>
            <w:tcW w:w="467" w:type="pct"/>
          </w:tcPr>
          <w:p w14:paraId="71CB8919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74D8C61C" w14:textId="77777777" w:rsidTr="00C4261D">
        <w:tc>
          <w:tcPr>
            <w:tcW w:w="1303" w:type="pct"/>
          </w:tcPr>
          <w:p w14:paraId="3C33879D" w14:textId="77777777" w:rsidR="00C4261D" w:rsidRPr="00FB1F06" w:rsidRDefault="00226999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Mucus</w:t>
            </w:r>
          </w:p>
        </w:tc>
        <w:tc>
          <w:tcPr>
            <w:tcW w:w="3231" w:type="pct"/>
            <w:gridSpan w:val="5"/>
          </w:tcPr>
          <w:p w14:paraId="1FE67697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67604F8D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C4261D" w:rsidRPr="00FB1F06" w14:paraId="3B37511A" w14:textId="77777777" w:rsidTr="00C4261D">
        <w:tc>
          <w:tcPr>
            <w:tcW w:w="1303" w:type="pct"/>
          </w:tcPr>
          <w:p w14:paraId="3B3523F9" w14:textId="77777777" w:rsidR="00C4261D" w:rsidRPr="00FB1F06" w:rsidRDefault="00226999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Sweat</w:t>
            </w:r>
          </w:p>
        </w:tc>
        <w:tc>
          <w:tcPr>
            <w:tcW w:w="3231" w:type="pct"/>
            <w:gridSpan w:val="5"/>
          </w:tcPr>
          <w:p w14:paraId="00B1CE6B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04892DF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C4261D" w:rsidRPr="00FB1F06" w14:paraId="30EA90C5" w14:textId="77777777" w:rsidTr="00C4261D">
        <w:tc>
          <w:tcPr>
            <w:tcW w:w="1303" w:type="pct"/>
          </w:tcPr>
          <w:p w14:paraId="542F1A73" w14:textId="77777777" w:rsidR="00C4261D" w:rsidRPr="00FB1F06" w:rsidRDefault="00226999" w:rsidP="00AD34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Blood</w:t>
            </w:r>
          </w:p>
        </w:tc>
        <w:tc>
          <w:tcPr>
            <w:tcW w:w="3231" w:type="pct"/>
            <w:gridSpan w:val="5"/>
          </w:tcPr>
          <w:p w14:paraId="2E169CF9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3490C537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bookmarkEnd w:id="1"/>
    </w:tbl>
    <w:p w14:paraId="31C09B7A" w14:textId="77777777" w:rsidR="00174707" w:rsidRPr="00FB1F06" w:rsidRDefault="00174707" w:rsidP="004D7CBE">
      <w:pPr>
        <w:autoSpaceDE w:val="0"/>
        <w:autoSpaceDN w:val="0"/>
        <w:adjustRightInd w:val="0"/>
        <w:spacing w:after="0" w:line="240" w:lineRule="auto"/>
        <w:contextualSpacing/>
        <w:rPr>
          <w:rFonts w:asciiTheme="majorHAnsi" w:hAnsiTheme="majorHAnsi" w:cstheme="majorHAnsi"/>
          <w:color w:val="000000"/>
          <w:lang w:val="en-IN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346"/>
        <w:gridCol w:w="1220"/>
        <w:gridCol w:w="1013"/>
        <w:gridCol w:w="1118"/>
        <w:gridCol w:w="1356"/>
        <w:gridCol w:w="1126"/>
        <w:gridCol w:w="837"/>
      </w:tblGrid>
      <w:tr w:rsidR="002568C1" w:rsidRPr="00FB1F06" w14:paraId="1C1BBD59" w14:textId="77777777" w:rsidTr="00C4261D">
        <w:trPr>
          <w:trHeight w:val="212"/>
        </w:trPr>
        <w:tc>
          <w:tcPr>
            <w:tcW w:w="1303" w:type="pct"/>
            <w:shd w:val="clear" w:color="auto" w:fill="FBE5D5"/>
          </w:tcPr>
          <w:p w14:paraId="45195CDB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790C069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564" w:type="pct"/>
            <w:shd w:val="clear" w:color="auto" w:fill="FBE5D5"/>
          </w:tcPr>
          <w:p w14:paraId="5D6692B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4316929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5402F2E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102DD41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492E9BC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C4261D" w:rsidRPr="00FB1F06" w14:paraId="40BC1B6D" w14:textId="77777777" w:rsidTr="00C4261D">
        <w:trPr>
          <w:trHeight w:val="212"/>
        </w:trPr>
        <w:tc>
          <w:tcPr>
            <w:tcW w:w="1303" w:type="pct"/>
            <w:shd w:val="clear" w:color="auto" w:fill="FBE5D5"/>
          </w:tcPr>
          <w:p w14:paraId="6F3BC9CF" w14:textId="77777777" w:rsidR="00C4261D" w:rsidRPr="00FB1F06" w:rsidRDefault="00C4261D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Foundational Facts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63B9F92B" w14:textId="77777777" w:rsidR="00C4261D" w:rsidRPr="00FB1F06" w:rsidRDefault="00C4261D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564" w:type="pct"/>
            <w:shd w:val="clear" w:color="auto" w:fill="FBE5D5"/>
          </w:tcPr>
          <w:p w14:paraId="7098C0E8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call</w:t>
            </w:r>
          </w:p>
        </w:tc>
        <w:tc>
          <w:tcPr>
            <w:tcW w:w="622" w:type="pct"/>
            <w:shd w:val="clear" w:color="auto" w:fill="FBE5D5"/>
          </w:tcPr>
          <w:p w14:paraId="2F2D7FC4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754" w:type="pct"/>
            <w:shd w:val="clear" w:color="auto" w:fill="FBE5D5"/>
          </w:tcPr>
          <w:p w14:paraId="7F8B42DD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1C910F20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03FDF567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C4261D" w:rsidRPr="00FB1F06" w14:paraId="23D30F08" w14:textId="77777777" w:rsidTr="00C4261D">
        <w:tc>
          <w:tcPr>
            <w:tcW w:w="5000" w:type="pct"/>
            <w:gridSpan w:val="7"/>
          </w:tcPr>
          <w:p w14:paraId="0B75087B" w14:textId="77777777" w:rsidR="00C4261D" w:rsidRPr="00FB1F06" w:rsidRDefault="00C4261D" w:rsidP="00AD3430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2. </w:t>
            </w:r>
            <w:r w:rsidR="006C1EE3" w:rsidRPr="00FB1F06">
              <w:rPr>
                <w:rFonts w:asciiTheme="majorHAnsi" w:hAnsiTheme="majorHAnsi" w:cstheme="majorHAnsi"/>
              </w:rPr>
              <w:t>Which of the following is the correct composition of Sweat?</w:t>
            </w:r>
          </w:p>
        </w:tc>
      </w:tr>
      <w:tr w:rsidR="00C4261D" w:rsidRPr="00FB1F06" w14:paraId="293287E6" w14:textId="77777777" w:rsidTr="00C4261D">
        <w:tc>
          <w:tcPr>
            <w:tcW w:w="1303" w:type="pct"/>
            <w:shd w:val="clear" w:color="auto" w:fill="D9E2F3"/>
          </w:tcPr>
          <w:p w14:paraId="72F47028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231" w:type="pct"/>
            <w:gridSpan w:val="5"/>
            <w:shd w:val="clear" w:color="auto" w:fill="D9E2F3"/>
          </w:tcPr>
          <w:p w14:paraId="267FAEF6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0B67D3BC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C4261D" w:rsidRPr="00FB1F06" w14:paraId="45FA9EE2" w14:textId="77777777" w:rsidTr="00C4261D">
        <w:trPr>
          <w:trHeight w:val="263"/>
        </w:trPr>
        <w:tc>
          <w:tcPr>
            <w:tcW w:w="1303" w:type="pct"/>
          </w:tcPr>
          <w:p w14:paraId="129449AA" w14:textId="77777777" w:rsidR="00C4261D" w:rsidRPr="00FB1F06" w:rsidRDefault="005B4F9F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  <w:highlight w:val="green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>Sodium Chloride</w:t>
            </w:r>
            <w:r w:rsidR="009363E0" w:rsidRPr="00FB1F06">
              <w:rPr>
                <w:rFonts w:asciiTheme="majorHAnsi" w:hAnsiTheme="majorHAnsi" w:cstheme="majorHAnsi"/>
                <w:color w:val="000000"/>
                <w:highlight w:val="green"/>
              </w:rPr>
              <w:t>, lactic acid and small amounts of urea</w:t>
            </w:r>
          </w:p>
        </w:tc>
        <w:tc>
          <w:tcPr>
            <w:tcW w:w="3231" w:type="pct"/>
            <w:gridSpan w:val="5"/>
          </w:tcPr>
          <w:p w14:paraId="2E01B41E" w14:textId="69D8E94F" w:rsidR="00EE1A63" w:rsidRDefault="006C2329" w:rsidP="00EE1A63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>Sweat is produced by sweat glands</w:t>
            </w:r>
            <w:r w:rsidR="00EE1A63">
              <w:rPr>
                <w:rFonts w:asciiTheme="majorHAnsi" w:hAnsiTheme="majorHAnsi" w:cstheme="majorHAnsi"/>
              </w:rPr>
              <w:t>.</w:t>
            </w:r>
          </w:p>
          <w:p w14:paraId="6EB2064B" w14:textId="77777777" w:rsidR="00EE1A63" w:rsidRDefault="00EE1A63" w:rsidP="00EE1A63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is</w:t>
            </w:r>
            <w:r w:rsidR="006C2329" w:rsidRPr="00EE1A63">
              <w:rPr>
                <w:rFonts w:asciiTheme="majorHAnsi" w:hAnsiTheme="majorHAnsi" w:cstheme="majorHAnsi"/>
              </w:rPr>
              <w:t xml:space="preserve"> is a type of watery fluid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7C66405B" w14:textId="77777777" w:rsidR="00C4261D" w:rsidRPr="00EE1A63" w:rsidRDefault="00EE1A63" w:rsidP="00EE1A63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It contains </w:t>
            </w:r>
            <w:r w:rsidR="006C2329" w:rsidRPr="00EE1A63">
              <w:rPr>
                <w:rFonts w:asciiTheme="majorHAnsi" w:hAnsiTheme="majorHAnsi" w:cstheme="majorHAnsi"/>
                <w:b/>
              </w:rPr>
              <w:t>sodium chloride</w:t>
            </w:r>
            <w:r w:rsidR="006C2329" w:rsidRPr="00EE1A63">
              <w:rPr>
                <w:rFonts w:asciiTheme="majorHAnsi" w:hAnsiTheme="majorHAnsi" w:cstheme="majorHAnsi"/>
              </w:rPr>
              <w:t>, small amounts of urea, amino acids and glucose.</w:t>
            </w:r>
          </w:p>
          <w:p w14:paraId="5DDAC0B1" w14:textId="543E2300" w:rsidR="00EE1A63" w:rsidRPr="00EE1A63" w:rsidRDefault="00EE1A63" w:rsidP="00EE1A63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ence, the correct answer is-</w:t>
            </w:r>
            <w:r w:rsidRPr="00EE1A63">
              <w:rPr>
                <w:rFonts w:asciiTheme="majorHAnsi" w:hAnsiTheme="majorHAnsi" w:cstheme="majorHAnsi"/>
                <w:b/>
                <w:color w:val="000000"/>
              </w:rPr>
              <w:t>Sodium Chloride, lactic acid and small amounts of urea.</w:t>
            </w:r>
          </w:p>
        </w:tc>
        <w:tc>
          <w:tcPr>
            <w:tcW w:w="467" w:type="pct"/>
          </w:tcPr>
          <w:p w14:paraId="2C1F4083" w14:textId="77777777" w:rsidR="00C4261D" w:rsidRPr="00FB1F06" w:rsidRDefault="00C4261D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C4261D" w:rsidRPr="00FB1F06" w14:paraId="3AD00DEA" w14:textId="77777777" w:rsidTr="00C4261D">
        <w:tc>
          <w:tcPr>
            <w:tcW w:w="1303" w:type="pct"/>
          </w:tcPr>
          <w:p w14:paraId="3AAE0DE8" w14:textId="77777777" w:rsidR="00C4261D" w:rsidRPr="00FB1F06" w:rsidRDefault="009363E0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Acetic acid, </w:t>
            </w:r>
            <w:r w:rsidR="005B4F9F" w:rsidRPr="00FB1F06">
              <w:rPr>
                <w:rFonts w:asciiTheme="majorHAnsi" w:hAnsiTheme="majorHAnsi" w:cstheme="majorHAnsi"/>
                <w:color w:val="000000"/>
              </w:rPr>
              <w:t>Sodium chloride</w:t>
            </w:r>
            <w:r w:rsidRPr="00FB1F06">
              <w:rPr>
                <w:rFonts w:asciiTheme="majorHAnsi" w:hAnsiTheme="majorHAnsi" w:cstheme="majorHAnsi"/>
                <w:color w:val="000000"/>
              </w:rPr>
              <w:t xml:space="preserve"> and small amounts of urea</w:t>
            </w:r>
          </w:p>
        </w:tc>
        <w:tc>
          <w:tcPr>
            <w:tcW w:w="3231" w:type="pct"/>
            <w:gridSpan w:val="5"/>
          </w:tcPr>
          <w:p w14:paraId="425853E6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5197777E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C4261D" w:rsidRPr="00FB1F06" w14:paraId="37DB73A2" w14:textId="77777777" w:rsidTr="00C4261D">
        <w:tc>
          <w:tcPr>
            <w:tcW w:w="1303" w:type="pct"/>
          </w:tcPr>
          <w:p w14:paraId="5AB2AE7C" w14:textId="77777777" w:rsidR="00C4261D" w:rsidRPr="00FB1F06" w:rsidRDefault="009363E0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Ascorbic acid and urea</w:t>
            </w:r>
          </w:p>
        </w:tc>
        <w:tc>
          <w:tcPr>
            <w:tcW w:w="3231" w:type="pct"/>
            <w:gridSpan w:val="5"/>
          </w:tcPr>
          <w:p w14:paraId="13DCBB25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160423BB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C4261D" w:rsidRPr="00FB1F06" w14:paraId="3B59804A" w14:textId="77777777" w:rsidTr="00C4261D">
        <w:tc>
          <w:tcPr>
            <w:tcW w:w="1303" w:type="pct"/>
          </w:tcPr>
          <w:p w14:paraId="78EFD841" w14:textId="417B7456" w:rsidR="00C4261D" w:rsidRPr="00FB1F06" w:rsidRDefault="009363E0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Sodium chloride, Lactic Acid and </w:t>
            </w:r>
            <w:r w:rsidR="00EE1A63">
              <w:rPr>
                <w:rFonts w:asciiTheme="majorHAnsi" w:hAnsiTheme="majorHAnsi" w:cstheme="majorHAnsi"/>
                <w:color w:val="000000"/>
              </w:rPr>
              <w:t xml:space="preserve">a </w:t>
            </w:r>
            <w:r w:rsidRPr="00FB1F06">
              <w:rPr>
                <w:rFonts w:asciiTheme="majorHAnsi" w:hAnsiTheme="majorHAnsi" w:cstheme="majorHAnsi"/>
                <w:color w:val="000000"/>
              </w:rPr>
              <w:t>large amount of urea.</w:t>
            </w:r>
          </w:p>
        </w:tc>
        <w:tc>
          <w:tcPr>
            <w:tcW w:w="3231" w:type="pct"/>
            <w:gridSpan w:val="5"/>
          </w:tcPr>
          <w:p w14:paraId="24481D9E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7DA4EE5E" w14:textId="77777777" w:rsidR="00C4261D" w:rsidRPr="00FB1F06" w:rsidRDefault="00C4261D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739B5F56" w14:textId="77777777" w:rsidR="003E1142" w:rsidRPr="00FB1F06" w:rsidRDefault="003E1142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443"/>
        <w:gridCol w:w="1220"/>
        <w:gridCol w:w="994"/>
        <w:gridCol w:w="1099"/>
        <w:gridCol w:w="1337"/>
        <w:gridCol w:w="1106"/>
        <w:gridCol w:w="817"/>
      </w:tblGrid>
      <w:tr w:rsidR="002568C1" w:rsidRPr="00FB1F06" w14:paraId="4332FFFC" w14:textId="77777777" w:rsidTr="00C4261D">
        <w:trPr>
          <w:trHeight w:val="212"/>
        </w:trPr>
        <w:tc>
          <w:tcPr>
            <w:tcW w:w="1368" w:type="pct"/>
            <w:shd w:val="clear" w:color="auto" w:fill="FBE5D5"/>
          </w:tcPr>
          <w:p w14:paraId="2AA558E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lastRenderedPageBreak/>
              <w:t>Construct</w:t>
            </w:r>
          </w:p>
        </w:tc>
        <w:tc>
          <w:tcPr>
            <w:tcW w:w="600" w:type="pct"/>
            <w:shd w:val="clear" w:color="auto" w:fill="FBE5D5"/>
          </w:tcPr>
          <w:p w14:paraId="244FACA5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564" w:type="pct"/>
            <w:shd w:val="clear" w:color="auto" w:fill="FBE5D5"/>
          </w:tcPr>
          <w:p w14:paraId="1F9F07E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32FF6AE9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0BB52A64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4027E537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5591533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AE138F" w:rsidRPr="00FB1F06" w14:paraId="3229994D" w14:textId="77777777" w:rsidTr="00C4261D">
        <w:trPr>
          <w:trHeight w:val="212"/>
        </w:trPr>
        <w:tc>
          <w:tcPr>
            <w:tcW w:w="1368" w:type="pct"/>
            <w:shd w:val="clear" w:color="auto" w:fill="FBE5D5"/>
          </w:tcPr>
          <w:p w14:paraId="16934290" w14:textId="77777777" w:rsidR="00AE138F" w:rsidRPr="00FB1F06" w:rsidRDefault="00C4261D" w:rsidP="004D7CBE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Foundational Facts</w:t>
            </w:r>
          </w:p>
        </w:tc>
        <w:tc>
          <w:tcPr>
            <w:tcW w:w="600" w:type="pct"/>
            <w:shd w:val="clear" w:color="auto" w:fill="FBE5D5"/>
            <w:vAlign w:val="center"/>
          </w:tcPr>
          <w:p w14:paraId="2A6D43E3" w14:textId="77777777" w:rsidR="00AE138F" w:rsidRPr="00FB1F06" w:rsidRDefault="00AE138F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564" w:type="pct"/>
            <w:shd w:val="clear" w:color="auto" w:fill="FBE5D5"/>
          </w:tcPr>
          <w:p w14:paraId="3CD2306F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Recall</w:t>
            </w:r>
          </w:p>
        </w:tc>
        <w:tc>
          <w:tcPr>
            <w:tcW w:w="622" w:type="pct"/>
            <w:shd w:val="clear" w:color="auto" w:fill="FBE5D5"/>
          </w:tcPr>
          <w:p w14:paraId="6698EB69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Difficult</w:t>
            </w:r>
          </w:p>
        </w:tc>
        <w:tc>
          <w:tcPr>
            <w:tcW w:w="754" w:type="pct"/>
            <w:shd w:val="clear" w:color="auto" w:fill="FBE5D5"/>
          </w:tcPr>
          <w:p w14:paraId="138C1A3A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00D6D8F3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4D4D8664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AE138F" w:rsidRPr="00FB1F06" w14:paraId="4D5E8304" w14:textId="77777777" w:rsidTr="00C4261D">
        <w:tc>
          <w:tcPr>
            <w:tcW w:w="5000" w:type="pct"/>
            <w:gridSpan w:val="7"/>
          </w:tcPr>
          <w:p w14:paraId="00EADE4B" w14:textId="6080D17C" w:rsidR="00AE138F" w:rsidRPr="00FB1F06" w:rsidRDefault="00AE138F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3. </w:t>
            </w:r>
            <w:r w:rsidR="0035732A" w:rsidRPr="00FB1F06">
              <w:rPr>
                <w:rFonts w:asciiTheme="majorHAnsi" w:hAnsiTheme="majorHAnsi" w:cstheme="majorHAnsi"/>
              </w:rPr>
              <w:t xml:space="preserve">Which of the following </w:t>
            </w:r>
            <w:r w:rsidR="00134A6A">
              <w:rPr>
                <w:rFonts w:asciiTheme="majorHAnsi" w:hAnsiTheme="majorHAnsi" w:cstheme="majorHAnsi"/>
              </w:rPr>
              <w:t>p</w:t>
            </w:r>
            <w:r w:rsidR="0035732A" w:rsidRPr="00FB1F06">
              <w:rPr>
                <w:rFonts w:asciiTheme="majorHAnsi" w:hAnsiTheme="majorHAnsi" w:cstheme="majorHAnsi"/>
              </w:rPr>
              <w:t>igment</w:t>
            </w:r>
            <w:r w:rsidR="00134A6A">
              <w:rPr>
                <w:rFonts w:asciiTheme="majorHAnsi" w:hAnsiTheme="majorHAnsi" w:cstheme="majorHAnsi"/>
              </w:rPr>
              <w:t>s</w:t>
            </w:r>
            <w:r w:rsidR="0035732A" w:rsidRPr="00FB1F06">
              <w:rPr>
                <w:rFonts w:asciiTheme="majorHAnsi" w:hAnsiTheme="majorHAnsi" w:cstheme="majorHAnsi"/>
              </w:rPr>
              <w:t xml:space="preserve"> is responsible for the unique yellow colouration of </w:t>
            </w:r>
            <w:r w:rsidR="00134A6A">
              <w:rPr>
                <w:rFonts w:asciiTheme="majorHAnsi" w:hAnsiTheme="majorHAnsi" w:cstheme="majorHAnsi"/>
              </w:rPr>
              <w:t>hu</w:t>
            </w:r>
            <w:r w:rsidR="0035732A" w:rsidRPr="00FB1F06">
              <w:rPr>
                <w:rFonts w:asciiTheme="majorHAnsi" w:hAnsiTheme="majorHAnsi" w:cstheme="majorHAnsi"/>
              </w:rPr>
              <w:t xml:space="preserve">man </w:t>
            </w:r>
            <w:r w:rsidR="00134A6A">
              <w:rPr>
                <w:rFonts w:asciiTheme="majorHAnsi" w:hAnsiTheme="majorHAnsi" w:cstheme="majorHAnsi"/>
              </w:rPr>
              <w:t>u</w:t>
            </w:r>
            <w:r w:rsidR="0035732A" w:rsidRPr="00FB1F06">
              <w:rPr>
                <w:rFonts w:asciiTheme="majorHAnsi" w:hAnsiTheme="majorHAnsi" w:cstheme="majorHAnsi"/>
              </w:rPr>
              <w:t>rine?</w:t>
            </w:r>
          </w:p>
        </w:tc>
      </w:tr>
      <w:tr w:rsidR="00AE138F" w:rsidRPr="00FB1F06" w14:paraId="7DA9D1F5" w14:textId="77777777" w:rsidTr="00C4261D">
        <w:tc>
          <w:tcPr>
            <w:tcW w:w="1368" w:type="pct"/>
            <w:shd w:val="clear" w:color="auto" w:fill="D9E2F3"/>
          </w:tcPr>
          <w:p w14:paraId="3DD50AE5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165" w:type="pct"/>
            <w:gridSpan w:val="5"/>
            <w:shd w:val="clear" w:color="auto" w:fill="D9E2F3"/>
          </w:tcPr>
          <w:p w14:paraId="310FBB59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43931C19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AE138F" w:rsidRPr="00FB1F06" w14:paraId="3AFE4972" w14:textId="77777777" w:rsidTr="00C4261D">
        <w:trPr>
          <w:trHeight w:val="263"/>
        </w:trPr>
        <w:tc>
          <w:tcPr>
            <w:tcW w:w="1368" w:type="pct"/>
          </w:tcPr>
          <w:p w14:paraId="76E88CE7" w14:textId="77777777" w:rsidR="00AE138F" w:rsidRPr="00FB1F06" w:rsidRDefault="00324917" w:rsidP="00147B3C">
            <w:pPr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>Urochrome</w:t>
            </w:r>
          </w:p>
        </w:tc>
        <w:tc>
          <w:tcPr>
            <w:tcW w:w="3165" w:type="pct"/>
            <w:gridSpan w:val="5"/>
          </w:tcPr>
          <w:p w14:paraId="09CCCF7D" w14:textId="77777777" w:rsidR="00AE138F" w:rsidRDefault="008853B9" w:rsidP="00EE1A63">
            <w:pPr>
              <w:pStyle w:val="ListParagraph"/>
              <w:numPr>
                <w:ilvl w:val="0"/>
                <w:numId w:val="30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Urine has yellow colour due to the presence of </w:t>
            </w:r>
            <w:r w:rsidR="006C2329" w:rsidRPr="00EE1A63">
              <w:rPr>
                <w:rFonts w:asciiTheme="majorHAnsi" w:hAnsiTheme="majorHAnsi" w:cstheme="majorHAnsi"/>
                <w:b/>
              </w:rPr>
              <w:t xml:space="preserve">Urochrome </w:t>
            </w:r>
            <w:r w:rsidR="006C2329" w:rsidRPr="00EE1A63">
              <w:rPr>
                <w:rFonts w:asciiTheme="majorHAnsi" w:hAnsiTheme="majorHAnsi" w:cstheme="majorHAnsi"/>
              </w:rPr>
              <w:t xml:space="preserve">in it. </w:t>
            </w:r>
          </w:p>
          <w:p w14:paraId="4B63A0A2" w14:textId="6E5FDEDA" w:rsidR="00EE1A63" w:rsidRDefault="00EE1A63" w:rsidP="00EE1A63">
            <w:pPr>
              <w:numPr>
                <w:ilvl w:val="0"/>
                <w:numId w:val="30"/>
              </w:numPr>
              <w:contextualSpacing/>
            </w:pPr>
            <w:r>
              <w:t xml:space="preserve">Urine is a </w:t>
            </w:r>
            <w:r w:rsidRPr="00D90913">
              <w:t xml:space="preserve">watery fluid that is slightly acidic. </w:t>
            </w:r>
          </w:p>
          <w:p w14:paraId="48165140" w14:textId="77777777" w:rsidR="00EE1A63" w:rsidRPr="00D90913" w:rsidRDefault="00EE1A63" w:rsidP="00EE1A63">
            <w:pPr>
              <w:numPr>
                <w:ilvl w:val="0"/>
                <w:numId w:val="30"/>
              </w:numPr>
              <w:contextualSpacing/>
            </w:pPr>
            <w:r w:rsidRPr="00D90913">
              <w:t>It has a characteristic odour.</w:t>
            </w:r>
          </w:p>
          <w:p w14:paraId="1B37DB65" w14:textId="77777777" w:rsidR="00EE1A63" w:rsidRPr="00D90913" w:rsidRDefault="00EE1A63" w:rsidP="00EE1A63">
            <w:pPr>
              <w:numPr>
                <w:ilvl w:val="0"/>
                <w:numId w:val="30"/>
              </w:numPr>
              <w:contextualSpacing/>
              <w:rPr>
                <w:b/>
                <w:bCs/>
              </w:rPr>
            </w:pPr>
            <w:r w:rsidRPr="00D90913">
              <w:t>It is a fact that an average healthy human excretes 25-30 grams of urea per day</w:t>
            </w:r>
            <w:r w:rsidRPr="00D90913">
              <w:rPr>
                <w:b/>
                <w:bCs/>
              </w:rPr>
              <w:t>.</w:t>
            </w:r>
          </w:p>
          <w:p w14:paraId="48E86EAF" w14:textId="77777777" w:rsidR="00EE1A63" w:rsidRDefault="00EE1A63" w:rsidP="00EE1A63">
            <w:pPr>
              <w:numPr>
                <w:ilvl w:val="0"/>
                <w:numId w:val="30"/>
              </w:numPr>
              <w:contextualSpacing/>
            </w:pPr>
            <w:r w:rsidRPr="00D90913">
              <w:t xml:space="preserve">The characteristics of urine can be changed due to various factors. </w:t>
            </w:r>
          </w:p>
          <w:p w14:paraId="52725F25" w14:textId="1DF2E1CA" w:rsidR="00EE1A63" w:rsidRPr="00EE1A63" w:rsidRDefault="00EE1A63" w:rsidP="00EE1A63">
            <w:pPr>
              <w:ind w:left="720"/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08B8F792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AE138F" w:rsidRPr="00FB1F06" w14:paraId="158D30A7" w14:textId="77777777" w:rsidTr="00C4261D">
        <w:tc>
          <w:tcPr>
            <w:tcW w:w="1368" w:type="pct"/>
          </w:tcPr>
          <w:p w14:paraId="4854771A" w14:textId="77777777" w:rsidR="00AE138F" w:rsidRPr="00FB1F06" w:rsidRDefault="00324917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Uric acid</w:t>
            </w:r>
          </w:p>
        </w:tc>
        <w:tc>
          <w:tcPr>
            <w:tcW w:w="3165" w:type="pct"/>
            <w:gridSpan w:val="5"/>
          </w:tcPr>
          <w:p w14:paraId="6B69EE5E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59EA88C1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AE138F" w:rsidRPr="00FB1F06" w14:paraId="0D324830" w14:textId="77777777" w:rsidTr="00C4261D">
        <w:tc>
          <w:tcPr>
            <w:tcW w:w="1368" w:type="pct"/>
          </w:tcPr>
          <w:p w14:paraId="649036A8" w14:textId="77777777" w:rsidR="00AE138F" w:rsidRPr="00FB1F06" w:rsidRDefault="00324917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Urea</w:t>
            </w:r>
          </w:p>
        </w:tc>
        <w:tc>
          <w:tcPr>
            <w:tcW w:w="3165" w:type="pct"/>
            <w:gridSpan w:val="5"/>
          </w:tcPr>
          <w:p w14:paraId="0B8DA985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54AD08AA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AE138F" w:rsidRPr="00FB1F06" w14:paraId="0D7EDB9A" w14:textId="77777777" w:rsidTr="00C4261D">
        <w:tc>
          <w:tcPr>
            <w:tcW w:w="1368" w:type="pct"/>
          </w:tcPr>
          <w:p w14:paraId="5D081887" w14:textId="77777777" w:rsidR="00AE138F" w:rsidRPr="00FB1F06" w:rsidRDefault="00324917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Melanin</w:t>
            </w:r>
          </w:p>
        </w:tc>
        <w:tc>
          <w:tcPr>
            <w:tcW w:w="3165" w:type="pct"/>
            <w:gridSpan w:val="5"/>
          </w:tcPr>
          <w:p w14:paraId="1AA1CAA3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BE78FA7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56BB65EE" w14:textId="77777777" w:rsidR="00474B73" w:rsidRPr="00FB1F06" w:rsidRDefault="00474B73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21"/>
        <w:gridCol w:w="1220"/>
        <w:gridCol w:w="1736"/>
        <w:gridCol w:w="1118"/>
        <w:gridCol w:w="1356"/>
        <w:gridCol w:w="1126"/>
        <w:gridCol w:w="839"/>
      </w:tblGrid>
      <w:tr w:rsidR="004D7CBE" w:rsidRPr="00FB1F06" w14:paraId="6414C5BC" w14:textId="77777777" w:rsidTr="00956113">
        <w:trPr>
          <w:trHeight w:val="212"/>
        </w:trPr>
        <w:tc>
          <w:tcPr>
            <w:tcW w:w="901" w:type="pct"/>
            <w:shd w:val="clear" w:color="auto" w:fill="FBE5D5"/>
          </w:tcPr>
          <w:p w14:paraId="6E42442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7F3CC309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965" w:type="pct"/>
            <w:shd w:val="clear" w:color="auto" w:fill="FBE5D5"/>
          </w:tcPr>
          <w:p w14:paraId="591325AE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4E997653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705D407E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448002A8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7DF2BB9F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F13584" w:rsidRPr="00FB1F06" w14:paraId="2089B787" w14:textId="77777777" w:rsidTr="00956113">
        <w:trPr>
          <w:trHeight w:val="212"/>
        </w:trPr>
        <w:tc>
          <w:tcPr>
            <w:tcW w:w="901" w:type="pct"/>
            <w:shd w:val="clear" w:color="auto" w:fill="FBE5D5"/>
          </w:tcPr>
          <w:p w14:paraId="0BF2AA9F" w14:textId="6B6CDA59" w:rsidR="00F13584" w:rsidRPr="00FB1F06" w:rsidRDefault="000852EF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>
              <w:rPr>
                <w:rFonts w:asciiTheme="majorHAnsi" w:hAnsiTheme="majorHAnsi" w:cstheme="majorHAnsi"/>
                <w:b/>
                <w:color w:val="FF0000"/>
              </w:rPr>
              <w:t>Core Ideas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778849C2" w14:textId="77777777" w:rsidR="00F13584" w:rsidRPr="00FB1F06" w:rsidRDefault="00F13584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965" w:type="pct"/>
            <w:shd w:val="clear" w:color="auto" w:fill="FBE5D5"/>
          </w:tcPr>
          <w:p w14:paraId="428299ED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622" w:type="pct"/>
            <w:shd w:val="clear" w:color="auto" w:fill="FBE5D5"/>
          </w:tcPr>
          <w:p w14:paraId="2757FC14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Easy</w:t>
            </w:r>
          </w:p>
        </w:tc>
        <w:tc>
          <w:tcPr>
            <w:tcW w:w="754" w:type="pct"/>
            <w:shd w:val="clear" w:color="auto" w:fill="FBE5D5"/>
          </w:tcPr>
          <w:p w14:paraId="756E6314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26DBF1F9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5EDEB319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F13584" w:rsidRPr="00FB1F06" w14:paraId="1AACA4BB" w14:textId="77777777" w:rsidTr="00956113">
        <w:tc>
          <w:tcPr>
            <w:tcW w:w="5000" w:type="pct"/>
            <w:gridSpan w:val="7"/>
          </w:tcPr>
          <w:p w14:paraId="5E5269AB" w14:textId="48F16C4C" w:rsidR="00F13584" w:rsidRPr="00FB1F06" w:rsidRDefault="00F13584" w:rsidP="00EE1A63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4. </w:t>
            </w:r>
            <w:r w:rsidR="00324917" w:rsidRPr="00FB1F06">
              <w:rPr>
                <w:rFonts w:asciiTheme="majorHAnsi" w:hAnsiTheme="majorHAnsi" w:cstheme="majorHAnsi"/>
              </w:rPr>
              <w:t>Under which of the following conditions</w:t>
            </w:r>
            <w:r w:rsidR="002878CC">
              <w:rPr>
                <w:rFonts w:asciiTheme="majorHAnsi" w:hAnsiTheme="majorHAnsi" w:cstheme="majorHAnsi"/>
              </w:rPr>
              <w:t xml:space="preserve"> </w:t>
            </w:r>
            <w:r w:rsidR="008D6AD5" w:rsidRPr="00FB1F06">
              <w:rPr>
                <w:rFonts w:asciiTheme="majorHAnsi" w:hAnsiTheme="majorHAnsi" w:cstheme="majorHAnsi"/>
              </w:rPr>
              <w:t xml:space="preserve">do the lungs remove </w:t>
            </w:r>
            <w:r w:rsidR="008853B9" w:rsidRPr="00FB1F06">
              <w:rPr>
                <w:rFonts w:asciiTheme="majorHAnsi" w:hAnsiTheme="majorHAnsi" w:cstheme="majorHAnsi"/>
              </w:rPr>
              <w:t>less a</w:t>
            </w:r>
            <w:r w:rsidR="008D6AD5" w:rsidRPr="00FB1F06">
              <w:rPr>
                <w:rFonts w:asciiTheme="majorHAnsi" w:hAnsiTheme="majorHAnsi" w:cstheme="majorHAnsi"/>
              </w:rPr>
              <w:t>mount of water?</w:t>
            </w:r>
          </w:p>
        </w:tc>
      </w:tr>
      <w:tr w:rsidR="00F13584" w:rsidRPr="00FB1F06" w14:paraId="435D96B0" w14:textId="77777777" w:rsidTr="00956113">
        <w:tc>
          <w:tcPr>
            <w:tcW w:w="901" w:type="pct"/>
            <w:shd w:val="clear" w:color="auto" w:fill="D9E2F3"/>
          </w:tcPr>
          <w:p w14:paraId="6C386B14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632" w:type="pct"/>
            <w:gridSpan w:val="5"/>
            <w:shd w:val="clear" w:color="auto" w:fill="D9E2F3"/>
          </w:tcPr>
          <w:p w14:paraId="4B70D39A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4272A62B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F13584" w:rsidRPr="00FB1F06" w14:paraId="4CFDF161" w14:textId="77777777" w:rsidTr="00956113">
        <w:trPr>
          <w:trHeight w:val="263"/>
        </w:trPr>
        <w:tc>
          <w:tcPr>
            <w:tcW w:w="901" w:type="pct"/>
          </w:tcPr>
          <w:p w14:paraId="786ABA52" w14:textId="717BE5A3" w:rsidR="00F13584" w:rsidRPr="00FB1F06" w:rsidRDefault="00EE1A63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  <w:highlight w:val="green"/>
              </w:rPr>
            </w:pPr>
            <w:r>
              <w:rPr>
                <w:rFonts w:asciiTheme="majorHAnsi" w:hAnsiTheme="majorHAnsi" w:cstheme="majorHAnsi"/>
                <w:color w:val="000000"/>
                <w:highlight w:val="green"/>
              </w:rPr>
              <w:t>A h</w:t>
            </w:r>
            <w:r w:rsidR="00955B54" w:rsidRPr="00FB1F06">
              <w:rPr>
                <w:rFonts w:asciiTheme="majorHAnsi" w:hAnsiTheme="majorHAnsi" w:cstheme="majorHAnsi"/>
                <w:color w:val="000000"/>
                <w:highlight w:val="green"/>
              </w:rPr>
              <w:t>ot and humid climate</w:t>
            </w:r>
          </w:p>
        </w:tc>
        <w:tc>
          <w:tcPr>
            <w:tcW w:w="3632" w:type="pct"/>
            <w:gridSpan w:val="5"/>
          </w:tcPr>
          <w:p w14:paraId="7D97BF53" w14:textId="392595F3" w:rsidR="00EE1A63" w:rsidRDefault="00FD1774" w:rsidP="00EE1A63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Loss or removal of water that occurs through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EE1A63">
              <w:rPr>
                <w:rFonts w:asciiTheme="majorHAnsi" w:hAnsiTheme="majorHAnsi" w:cstheme="majorHAnsi"/>
              </w:rPr>
              <w:t>lungs</w:t>
            </w:r>
            <w:r w:rsidR="00EE1A63">
              <w:rPr>
                <w:rFonts w:asciiTheme="majorHAnsi" w:hAnsiTheme="majorHAnsi" w:cstheme="majorHAnsi"/>
              </w:rPr>
              <w:t>.</w:t>
            </w:r>
          </w:p>
          <w:p w14:paraId="1183FC35" w14:textId="1FC5DF29" w:rsidR="00EE1A63" w:rsidRPr="00EE1A63" w:rsidRDefault="00EE1A63" w:rsidP="00EE1A63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ss</w:t>
            </w:r>
            <w:r w:rsidRPr="00EE1A63">
              <w:rPr>
                <w:rFonts w:asciiTheme="majorHAnsi" w:hAnsiTheme="majorHAnsi" w:cstheme="majorHAnsi"/>
              </w:rPr>
              <w:t xml:space="preserve"> of water</w:t>
            </w:r>
            <w:r w:rsidR="00FD1774" w:rsidRPr="00EE1A63">
              <w:rPr>
                <w:rFonts w:asciiTheme="majorHAnsi" w:hAnsiTheme="majorHAnsi" w:cstheme="majorHAnsi"/>
              </w:rPr>
              <w:t xml:space="preserve"> is small in places </w:t>
            </w:r>
            <w:r>
              <w:rPr>
                <w:rFonts w:asciiTheme="majorHAnsi" w:hAnsiTheme="majorHAnsi" w:cstheme="majorHAnsi"/>
              </w:rPr>
              <w:t>that</w:t>
            </w:r>
            <w:r w:rsidR="00FD1774" w:rsidRPr="00EE1A63">
              <w:rPr>
                <w:rFonts w:asciiTheme="majorHAnsi" w:hAnsiTheme="majorHAnsi" w:cstheme="majorHAnsi"/>
              </w:rPr>
              <w:t xml:space="preserve"> </w:t>
            </w:r>
            <w:r w:rsidR="002878CC">
              <w:rPr>
                <w:rFonts w:asciiTheme="majorHAnsi" w:hAnsiTheme="majorHAnsi" w:cstheme="majorHAnsi"/>
              </w:rPr>
              <w:t>generally have</w:t>
            </w:r>
            <w:r w:rsidR="00FD1774" w:rsidRPr="00EE1A63">
              <w:rPr>
                <w:rFonts w:asciiTheme="majorHAnsi" w:hAnsiTheme="majorHAnsi" w:cstheme="majorHAnsi"/>
              </w:rPr>
              <w:t xml:space="preserve"> </w:t>
            </w:r>
            <w:r w:rsidR="00FD1774" w:rsidRPr="00EE1A63">
              <w:rPr>
                <w:rFonts w:asciiTheme="majorHAnsi" w:hAnsiTheme="majorHAnsi" w:cstheme="majorHAnsi"/>
                <w:b/>
              </w:rPr>
              <w:t xml:space="preserve">a hot </w:t>
            </w:r>
            <w:r w:rsidR="002878CC">
              <w:rPr>
                <w:rFonts w:asciiTheme="majorHAnsi" w:hAnsiTheme="majorHAnsi" w:cstheme="majorHAnsi"/>
                <w:b/>
              </w:rPr>
              <w:t xml:space="preserve">and </w:t>
            </w:r>
            <w:r w:rsidR="00FD1774" w:rsidRPr="00EE1A63">
              <w:rPr>
                <w:rFonts w:asciiTheme="majorHAnsi" w:hAnsiTheme="majorHAnsi" w:cstheme="majorHAnsi"/>
                <w:b/>
              </w:rPr>
              <w:t>humid climate</w:t>
            </w:r>
            <w:r>
              <w:rPr>
                <w:rFonts w:asciiTheme="majorHAnsi" w:hAnsiTheme="majorHAnsi" w:cstheme="majorHAnsi"/>
                <w:b/>
              </w:rPr>
              <w:t>.</w:t>
            </w:r>
          </w:p>
          <w:p w14:paraId="1D92AAF0" w14:textId="5FE90BEB" w:rsidR="00F13584" w:rsidRDefault="00EE1A63" w:rsidP="00EE1A63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</w:t>
            </w:r>
            <w:r w:rsidR="00FD1774" w:rsidRPr="00EE1A63">
              <w:rPr>
                <w:rFonts w:asciiTheme="majorHAnsi" w:hAnsiTheme="majorHAnsi" w:cstheme="majorHAnsi"/>
              </w:rPr>
              <w:t xml:space="preserve"> water loss is large in habitat</w:t>
            </w:r>
            <w:r>
              <w:rPr>
                <w:rFonts w:asciiTheme="majorHAnsi" w:hAnsiTheme="majorHAnsi" w:cstheme="majorHAnsi"/>
              </w:rPr>
              <w:t>s</w:t>
            </w:r>
            <w:r w:rsidR="00FD1774" w:rsidRPr="00EE1A63">
              <w:rPr>
                <w:rFonts w:asciiTheme="majorHAnsi" w:hAnsiTheme="majorHAnsi" w:cstheme="majorHAnsi"/>
              </w:rPr>
              <w:t xml:space="preserve"> or places </w:t>
            </w:r>
            <w:r>
              <w:rPr>
                <w:rFonts w:asciiTheme="majorHAnsi" w:hAnsiTheme="majorHAnsi" w:cstheme="majorHAnsi"/>
              </w:rPr>
              <w:t>that</w:t>
            </w:r>
            <w:r w:rsidR="00FD1774" w:rsidRPr="00EE1A63">
              <w:rPr>
                <w:rFonts w:asciiTheme="majorHAnsi" w:hAnsiTheme="majorHAnsi" w:cstheme="majorHAnsi"/>
              </w:rPr>
              <w:t xml:space="preserve"> have a cold and dry climate.</w:t>
            </w:r>
          </w:p>
          <w:p w14:paraId="7D64D9AD" w14:textId="77777777" w:rsidR="00EE1A63" w:rsidRPr="00EE1A63" w:rsidRDefault="00EE1A63" w:rsidP="00EE1A63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ence, the correct answer is</w:t>
            </w:r>
            <w:r>
              <w:t xml:space="preserve"> </w:t>
            </w:r>
            <w:r w:rsidRPr="00EE1A63">
              <w:rPr>
                <w:rFonts w:asciiTheme="majorHAnsi" w:hAnsiTheme="majorHAnsi" w:cstheme="majorHAnsi"/>
                <w:b/>
              </w:rPr>
              <w:t>a hot humid climate</w:t>
            </w:r>
            <w:r>
              <w:rPr>
                <w:rFonts w:asciiTheme="majorHAnsi" w:hAnsiTheme="majorHAnsi" w:cstheme="majorHAnsi"/>
                <w:b/>
              </w:rPr>
              <w:t>.</w:t>
            </w:r>
          </w:p>
          <w:p w14:paraId="317ADA92" w14:textId="62129181" w:rsidR="00EE1A63" w:rsidRPr="00EE1A63" w:rsidRDefault="00EE1A63" w:rsidP="00EE1A63">
            <w:pPr>
              <w:pStyle w:val="ListParagraph"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511FD367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F13584" w:rsidRPr="00FB1F06" w14:paraId="63FCA11D" w14:textId="77777777" w:rsidTr="00956113">
        <w:tc>
          <w:tcPr>
            <w:tcW w:w="901" w:type="pct"/>
          </w:tcPr>
          <w:p w14:paraId="452203B5" w14:textId="31EB2C28" w:rsidR="00F13584" w:rsidRPr="00FB1F06" w:rsidRDefault="00EE1A63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he c</w:t>
            </w:r>
            <w:r w:rsidR="00535990" w:rsidRPr="00FB1F06">
              <w:rPr>
                <w:rFonts w:asciiTheme="majorHAnsi" w:hAnsiTheme="majorHAnsi" w:cstheme="majorHAnsi"/>
                <w:color w:val="000000"/>
              </w:rPr>
              <w:t>old and dry climate</w:t>
            </w:r>
          </w:p>
        </w:tc>
        <w:tc>
          <w:tcPr>
            <w:tcW w:w="3632" w:type="pct"/>
            <w:gridSpan w:val="5"/>
          </w:tcPr>
          <w:p w14:paraId="44F51F0E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0AB52FEF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0EDA04E7" w14:textId="77777777" w:rsidTr="00956113">
        <w:tc>
          <w:tcPr>
            <w:tcW w:w="901" w:type="pct"/>
          </w:tcPr>
          <w:p w14:paraId="6DBDC5B3" w14:textId="77777777" w:rsidR="00F13584" w:rsidRPr="00FB1F06" w:rsidRDefault="00535990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Cold and humid climate.</w:t>
            </w:r>
          </w:p>
        </w:tc>
        <w:tc>
          <w:tcPr>
            <w:tcW w:w="3632" w:type="pct"/>
            <w:gridSpan w:val="5"/>
          </w:tcPr>
          <w:p w14:paraId="24566102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20D462AB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53DD7B5D" w14:textId="77777777" w:rsidTr="00956113">
        <w:tc>
          <w:tcPr>
            <w:tcW w:w="901" w:type="pct"/>
          </w:tcPr>
          <w:p w14:paraId="5CFAD008" w14:textId="77777777" w:rsidR="00F13584" w:rsidRPr="00FB1F06" w:rsidRDefault="00535990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Permafrost and wet climate</w:t>
            </w:r>
          </w:p>
        </w:tc>
        <w:tc>
          <w:tcPr>
            <w:tcW w:w="3632" w:type="pct"/>
            <w:gridSpan w:val="5"/>
          </w:tcPr>
          <w:p w14:paraId="1D0BB300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64DED6A6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72D28F8D" w14:textId="77777777" w:rsidR="00F75103" w:rsidRPr="00FB1F06" w:rsidRDefault="00F75103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21"/>
        <w:gridCol w:w="1220"/>
        <w:gridCol w:w="1736"/>
        <w:gridCol w:w="1118"/>
        <w:gridCol w:w="1356"/>
        <w:gridCol w:w="1126"/>
        <w:gridCol w:w="839"/>
      </w:tblGrid>
      <w:tr w:rsidR="002568C1" w:rsidRPr="00FB1F06" w14:paraId="28DA4F30" w14:textId="77777777" w:rsidTr="00F13584">
        <w:trPr>
          <w:trHeight w:val="212"/>
        </w:trPr>
        <w:tc>
          <w:tcPr>
            <w:tcW w:w="901" w:type="pct"/>
            <w:shd w:val="clear" w:color="auto" w:fill="FBE5D5"/>
          </w:tcPr>
          <w:p w14:paraId="12D9FC3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4FADF50B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965" w:type="pct"/>
            <w:shd w:val="clear" w:color="auto" w:fill="FBE5D5"/>
          </w:tcPr>
          <w:p w14:paraId="5F9E74C5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5CF2983C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61C71A80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2E507F23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612A2500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F13584" w:rsidRPr="00FB1F06" w14:paraId="61444DE9" w14:textId="77777777" w:rsidTr="00F13584">
        <w:trPr>
          <w:trHeight w:val="212"/>
        </w:trPr>
        <w:tc>
          <w:tcPr>
            <w:tcW w:w="901" w:type="pct"/>
            <w:shd w:val="clear" w:color="auto" w:fill="FBE5D5"/>
          </w:tcPr>
          <w:p w14:paraId="5A1CA446" w14:textId="5DB504F1" w:rsidR="00F13584" w:rsidRPr="00FB1F06" w:rsidRDefault="000852EF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>
              <w:rPr>
                <w:rFonts w:asciiTheme="majorHAnsi" w:hAnsiTheme="majorHAnsi" w:cstheme="majorHAnsi"/>
                <w:b/>
                <w:color w:val="FF0000"/>
              </w:rPr>
              <w:lastRenderedPageBreak/>
              <w:t>Core Ideas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17D70858" w14:textId="77777777" w:rsidR="00F13584" w:rsidRPr="00FB1F06" w:rsidRDefault="00F13584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965" w:type="pct"/>
            <w:shd w:val="clear" w:color="auto" w:fill="FBE5D5"/>
          </w:tcPr>
          <w:p w14:paraId="2F67D590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622" w:type="pct"/>
            <w:shd w:val="clear" w:color="auto" w:fill="FBE5D5"/>
          </w:tcPr>
          <w:p w14:paraId="3D78B4A1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754" w:type="pct"/>
            <w:shd w:val="clear" w:color="auto" w:fill="FBE5D5"/>
          </w:tcPr>
          <w:p w14:paraId="5AB64A9F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1E599034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6CFDD795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F13584" w:rsidRPr="00FB1F06" w14:paraId="55831C3F" w14:textId="77777777" w:rsidTr="00F13584">
        <w:tc>
          <w:tcPr>
            <w:tcW w:w="5000" w:type="pct"/>
            <w:gridSpan w:val="7"/>
          </w:tcPr>
          <w:p w14:paraId="146DDB4F" w14:textId="77777777" w:rsidR="00F13584" w:rsidRPr="00FB1F06" w:rsidRDefault="00F13584" w:rsidP="00AD3430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5. </w:t>
            </w:r>
            <w:r w:rsidR="009D3BA7" w:rsidRPr="00FB1F06">
              <w:rPr>
                <w:rFonts w:asciiTheme="majorHAnsi" w:hAnsiTheme="majorHAnsi" w:cstheme="majorHAnsi"/>
              </w:rPr>
              <w:t>Which of the following mentioned below is the primary an</w:t>
            </w:r>
            <w:r w:rsidR="00167DFB" w:rsidRPr="00FB1F06">
              <w:rPr>
                <w:rFonts w:asciiTheme="majorHAnsi" w:hAnsiTheme="majorHAnsi" w:cstheme="majorHAnsi"/>
              </w:rPr>
              <w:t>d most significant function of s</w:t>
            </w:r>
            <w:r w:rsidR="009D3BA7" w:rsidRPr="00FB1F06">
              <w:rPr>
                <w:rFonts w:asciiTheme="majorHAnsi" w:hAnsiTheme="majorHAnsi" w:cstheme="majorHAnsi"/>
              </w:rPr>
              <w:t>weat releas</w:t>
            </w:r>
            <w:r w:rsidR="00167DFB" w:rsidRPr="00FB1F06">
              <w:rPr>
                <w:rFonts w:asciiTheme="majorHAnsi" w:hAnsiTheme="majorHAnsi" w:cstheme="majorHAnsi"/>
              </w:rPr>
              <w:t>ed by s</w:t>
            </w:r>
            <w:r w:rsidR="009D3BA7" w:rsidRPr="00FB1F06">
              <w:rPr>
                <w:rFonts w:asciiTheme="majorHAnsi" w:hAnsiTheme="majorHAnsi" w:cstheme="majorHAnsi"/>
              </w:rPr>
              <w:t>weat glands?</w:t>
            </w:r>
          </w:p>
        </w:tc>
      </w:tr>
      <w:tr w:rsidR="00F13584" w:rsidRPr="00FB1F06" w14:paraId="335F7591" w14:textId="77777777" w:rsidTr="00F13584">
        <w:tc>
          <w:tcPr>
            <w:tcW w:w="901" w:type="pct"/>
            <w:shd w:val="clear" w:color="auto" w:fill="D9E2F3"/>
          </w:tcPr>
          <w:p w14:paraId="21DF7FB8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632" w:type="pct"/>
            <w:gridSpan w:val="5"/>
            <w:shd w:val="clear" w:color="auto" w:fill="D9E2F3"/>
          </w:tcPr>
          <w:p w14:paraId="16337FBA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50B7B9CB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F13584" w:rsidRPr="00FB1F06" w14:paraId="6D471F2D" w14:textId="77777777" w:rsidTr="00F13584">
        <w:trPr>
          <w:trHeight w:val="263"/>
        </w:trPr>
        <w:tc>
          <w:tcPr>
            <w:tcW w:w="901" w:type="pct"/>
          </w:tcPr>
          <w:p w14:paraId="702E06D4" w14:textId="77777777" w:rsidR="00F13584" w:rsidRPr="00FB1F06" w:rsidRDefault="009D3BA7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>Cooling</w:t>
            </w:r>
          </w:p>
        </w:tc>
        <w:tc>
          <w:tcPr>
            <w:tcW w:w="3632" w:type="pct"/>
            <w:gridSpan w:val="5"/>
          </w:tcPr>
          <w:p w14:paraId="53EDDB37" w14:textId="3B1F4834" w:rsidR="00F13584" w:rsidRPr="00EE1A63" w:rsidRDefault="00F13584" w:rsidP="00EE1A63">
            <w:pPr>
              <w:rPr>
                <w:rFonts w:asciiTheme="majorHAnsi" w:hAnsiTheme="majorHAnsi" w:cstheme="majorHAnsi"/>
              </w:rPr>
            </w:pPr>
          </w:p>
          <w:p w14:paraId="1EB319DA" w14:textId="1F257ED4" w:rsidR="00EE1A63" w:rsidRDefault="00EE1A63" w:rsidP="00EE1A63">
            <w:pPr>
              <w:numPr>
                <w:ilvl w:val="0"/>
                <w:numId w:val="32"/>
              </w:numPr>
              <w:contextualSpacing/>
            </w:pPr>
            <w:r w:rsidRPr="00D90913">
              <w:t xml:space="preserve">Sweat </w:t>
            </w:r>
            <w:r>
              <w:t>is produced by sweat glands.</w:t>
            </w:r>
          </w:p>
          <w:p w14:paraId="57F392B1" w14:textId="77777777" w:rsidR="00EE1A63" w:rsidRPr="00D90913" w:rsidRDefault="00EE1A63" w:rsidP="00EE1A63">
            <w:pPr>
              <w:numPr>
                <w:ilvl w:val="0"/>
                <w:numId w:val="32"/>
              </w:numPr>
              <w:contextualSpacing/>
            </w:pPr>
            <w:r>
              <w:t>This</w:t>
            </w:r>
            <w:r w:rsidRPr="00D90913">
              <w:t xml:space="preserve"> is a type of watery fluid and contains in </w:t>
            </w:r>
            <w:proofErr w:type="gramStart"/>
            <w:r w:rsidRPr="00D90913">
              <w:t>it</w:t>
            </w:r>
            <w:proofErr w:type="gramEnd"/>
            <w:r w:rsidRPr="00D90913">
              <w:t xml:space="preserve"> sodium chloride, small amounts of urea, amino acids (lactic acid), glucose, etc.</w:t>
            </w:r>
          </w:p>
          <w:p w14:paraId="364F699E" w14:textId="77777777" w:rsidR="00EE1A63" w:rsidRDefault="00EE1A63" w:rsidP="00EE1A63">
            <w:pPr>
              <w:numPr>
                <w:ilvl w:val="0"/>
                <w:numId w:val="32"/>
              </w:numPr>
              <w:contextualSpacing/>
            </w:pPr>
            <w:r w:rsidRPr="00D90913">
              <w:t xml:space="preserve">The major and most significant function of sweat is to provide a </w:t>
            </w:r>
            <w:r w:rsidRPr="00EE1A63">
              <w:rPr>
                <w:b/>
              </w:rPr>
              <w:t xml:space="preserve">cooling </w:t>
            </w:r>
            <w:r w:rsidRPr="00D90913">
              <w:t>effect on the body surface</w:t>
            </w:r>
            <w:r>
              <w:t>.</w:t>
            </w:r>
          </w:p>
          <w:p w14:paraId="782426A4" w14:textId="7C7F5292" w:rsidR="00EE1A63" w:rsidRDefault="00EE1A63" w:rsidP="00EE1A63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t</w:t>
            </w:r>
            <w:r w:rsidRPr="00EE1A63">
              <w:rPr>
                <w:rFonts w:asciiTheme="majorHAnsi" w:hAnsiTheme="majorHAnsi" w:cstheme="majorHAnsi"/>
              </w:rPr>
              <w:t xml:space="preserve"> also helps in removing waste products from </w:t>
            </w:r>
            <w:r>
              <w:rPr>
                <w:rFonts w:asciiTheme="majorHAnsi" w:hAnsiTheme="majorHAnsi" w:cstheme="majorHAnsi"/>
              </w:rPr>
              <w:t xml:space="preserve">the </w:t>
            </w:r>
            <w:r w:rsidRPr="00EE1A63">
              <w:rPr>
                <w:rFonts w:asciiTheme="majorHAnsi" w:hAnsiTheme="majorHAnsi" w:cstheme="majorHAnsi"/>
              </w:rPr>
              <w:t>body.</w:t>
            </w:r>
          </w:p>
          <w:p w14:paraId="30C8D3F9" w14:textId="2A8AE8CA" w:rsidR="00EE1A63" w:rsidRPr="00EE1A63" w:rsidRDefault="00EE1A63" w:rsidP="00EE1A63">
            <w:pPr>
              <w:pStyle w:val="ListParagraph"/>
              <w:numPr>
                <w:ilvl w:val="0"/>
                <w:numId w:val="32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Hence, the correct answer is- </w:t>
            </w:r>
            <w:r w:rsidRPr="00EE1A63">
              <w:rPr>
                <w:rFonts w:asciiTheme="majorHAnsi" w:hAnsiTheme="majorHAnsi" w:cstheme="majorHAnsi"/>
                <w:b/>
              </w:rPr>
              <w:t>cooling.</w:t>
            </w:r>
          </w:p>
        </w:tc>
        <w:tc>
          <w:tcPr>
            <w:tcW w:w="467" w:type="pct"/>
          </w:tcPr>
          <w:p w14:paraId="2378D319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F13584" w:rsidRPr="00FB1F06" w14:paraId="336E3803" w14:textId="77777777" w:rsidTr="00F13584">
        <w:tc>
          <w:tcPr>
            <w:tcW w:w="901" w:type="pct"/>
          </w:tcPr>
          <w:p w14:paraId="5C83EAEC" w14:textId="77777777" w:rsidR="00F13584" w:rsidRPr="00FB1F06" w:rsidRDefault="009D3BA7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Heating</w:t>
            </w:r>
          </w:p>
        </w:tc>
        <w:tc>
          <w:tcPr>
            <w:tcW w:w="3632" w:type="pct"/>
            <w:gridSpan w:val="5"/>
          </w:tcPr>
          <w:p w14:paraId="4BD83707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0C3D279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77559259" w14:textId="77777777" w:rsidTr="00F13584">
        <w:tc>
          <w:tcPr>
            <w:tcW w:w="901" w:type="pct"/>
          </w:tcPr>
          <w:p w14:paraId="26678C94" w14:textId="77777777" w:rsidR="00F13584" w:rsidRPr="00FB1F06" w:rsidRDefault="005157C2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Circulation</w:t>
            </w:r>
          </w:p>
        </w:tc>
        <w:tc>
          <w:tcPr>
            <w:tcW w:w="3632" w:type="pct"/>
            <w:gridSpan w:val="5"/>
          </w:tcPr>
          <w:p w14:paraId="6D88DA29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36265347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22FC72B4" w14:textId="77777777" w:rsidTr="00F13584">
        <w:tc>
          <w:tcPr>
            <w:tcW w:w="901" w:type="pct"/>
          </w:tcPr>
          <w:p w14:paraId="28DC4C15" w14:textId="3B8F96C9" w:rsidR="00F13584" w:rsidRPr="00FB1F06" w:rsidRDefault="005157C2" w:rsidP="00AD34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Excretion of </w:t>
            </w:r>
            <w:r w:rsidR="00EE1A63">
              <w:rPr>
                <w:rFonts w:asciiTheme="majorHAnsi" w:hAnsiTheme="majorHAnsi" w:cstheme="majorHAnsi"/>
                <w:color w:val="000000"/>
              </w:rPr>
              <w:t xml:space="preserve">a </w:t>
            </w:r>
            <w:r w:rsidRPr="00FB1F06">
              <w:rPr>
                <w:rFonts w:asciiTheme="majorHAnsi" w:hAnsiTheme="majorHAnsi" w:cstheme="majorHAnsi"/>
                <w:color w:val="000000"/>
              </w:rPr>
              <w:t>few products</w:t>
            </w:r>
          </w:p>
        </w:tc>
        <w:tc>
          <w:tcPr>
            <w:tcW w:w="3632" w:type="pct"/>
            <w:gridSpan w:val="5"/>
          </w:tcPr>
          <w:p w14:paraId="265F7CE6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38475108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49C93237" w14:textId="77777777" w:rsidR="008A7532" w:rsidRPr="00FB1F06" w:rsidRDefault="008A7532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9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19"/>
        <w:gridCol w:w="411"/>
        <w:gridCol w:w="810"/>
        <w:gridCol w:w="1736"/>
        <w:gridCol w:w="1118"/>
        <w:gridCol w:w="1357"/>
        <w:gridCol w:w="1126"/>
        <w:gridCol w:w="839"/>
      </w:tblGrid>
      <w:tr w:rsidR="00F75103" w:rsidRPr="00FB1F06" w14:paraId="1274D9FE" w14:textId="77777777" w:rsidTr="00F13584">
        <w:trPr>
          <w:trHeight w:val="212"/>
        </w:trPr>
        <w:tc>
          <w:tcPr>
            <w:tcW w:w="900" w:type="pct"/>
            <w:shd w:val="clear" w:color="auto" w:fill="FBE5D5"/>
          </w:tcPr>
          <w:p w14:paraId="4698451E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6" w:type="pct"/>
            <w:gridSpan w:val="2"/>
            <w:shd w:val="clear" w:color="auto" w:fill="FBE5D5"/>
          </w:tcPr>
          <w:p w14:paraId="5AA06145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965" w:type="pct"/>
            <w:shd w:val="clear" w:color="auto" w:fill="FBE5D5"/>
          </w:tcPr>
          <w:p w14:paraId="55C077F2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53C65D9F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7C028D60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08F69C4E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77D71CB2" w14:textId="77777777" w:rsidR="00F75103" w:rsidRPr="00FB1F06" w:rsidRDefault="00F75103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F13584" w:rsidRPr="00FB1F06" w14:paraId="5987B2BF" w14:textId="77777777" w:rsidTr="00F13584">
        <w:trPr>
          <w:trHeight w:val="212"/>
        </w:trPr>
        <w:tc>
          <w:tcPr>
            <w:tcW w:w="900" w:type="pct"/>
            <w:shd w:val="clear" w:color="auto" w:fill="FBE5D5"/>
          </w:tcPr>
          <w:p w14:paraId="27DBAC88" w14:textId="77777777" w:rsidR="00F13584" w:rsidRPr="00FB1F06" w:rsidRDefault="00F13584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ritical Thinking</w:t>
            </w:r>
          </w:p>
        </w:tc>
        <w:tc>
          <w:tcPr>
            <w:tcW w:w="666" w:type="pct"/>
            <w:gridSpan w:val="2"/>
            <w:shd w:val="clear" w:color="auto" w:fill="FBE5D5"/>
            <w:vAlign w:val="center"/>
          </w:tcPr>
          <w:p w14:paraId="3176AD48" w14:textId="77777777" w:rsidR="00F13584" w:rsidRPr="00FB1F06" w:rsidRDefault="00F13584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965" w:type="pct"/>
            <w:shd w:val="clear" w:color="auto" w:fill="FBE5D5"/>
          </w:tcPr>
          <w:p w14:paraId="30E26EC3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Comprehension</w:t>
            </w:r>
          </w:p>
        </w:tc>
        <w:tc>
          <w:tcPr>
            <w:tcW w:w="622" w:type="pct"/>
            <w:shd w:val="clear" w:color="auto" w:fill="FBE5D5"/>
          </w:tcPr>
          <w:p w14:paraId="79BFECE1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Difficult</w:t>
            </w:r>
          </w:p>
        </w:tc>
        <w:tc>
          <w:tcPr>
            <w:tcW w:w="754" w:type="pct"/>
            <w:shd w:val="clear" w:color="auto" w:fill="FBE5D5"/>
          </w:tcPr>
          <w:p w14:paraId="52EF5CDD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43CA5E21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4589FBA5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1</w:t>
            </w:r>
          </w:p>
        </w:tc>
      </w:tr>
      <w:tr w:rsidR="00F13584" w:rsidRPr="00FB1F06" w14:paraId="4A14C304" w14:textId="77777777" w:rsidTr="00F13584">
        <w:tc>
          <w:tcPr>
            <w:tcW w:w="5000" w:type="pct"/>
            <w:gridSpan w:val="8"/>
          </w:tcPr>
          <w:p w14:paraId="45E12001" w14:textId="77777777" w:rsidR="00F13584" w:rsidRPr="00FB1F06" w:rsidRDefault="00F13584" w:rsidP="004D7CBE">
            <w:pPr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6. </w:t>
            </w:r>
            <w:r w:rsidRPr="00FB1F06">
              <w:rPr>
                <w:rFonts w:asciiTheme="majorHAnsi" w:eastAsia="Times New Roman" w:hAnsiTheme="majorHAnsi" w:cstheme="majorHAnsi"/>
              </w:rPr>
              <w:t>In the question given below, there are two statements marked as Assertion (A) and Reason (R). Read the statements and choose the correct option.</w:t>
            </w:r>
          </w:p>
          <w:p w14:paraId="68959F4D" w14:textId="0B3F9A26" w:rsidR="00F13584" w:rsidRPr="00FB1F06" w:rsidRDefault="00F13584" w:rsidP="004D7CBE">
            <w:pPr>
              <w:autoSpaceDE w:val="0"/>
              <w:autoSpaceDN w:val="0"/>
              <w:adjustRightInd w:val="0"/>
              <w:contextualSpacing/>
              <w:rPr>
                <w:rFonts w:asciiTheme="majorHAnsi" w:hAnsiTheme="majorHAnsi" w:cstheme="majorHAnsi"/>
                <w:lang w:val="en-IN"/>
              </w:rPr>
            </w:pPr>
            <w:r w:rsidRPr="00FB1F06">
              <w:rPr>
                <w:rFonts w:asciiTheme="majorHAnsi" w:hAnsiTheme="majorHAnsi" w:cstheme="majorHAnsi"/>
                <w:lang w:val="en-IN"/>
              </w:rPr>
              <w:t xml:space="preserve">Assertion (A): </w:t>
            </w:r>
            <w:r w:rsidR="00BE2DA8" w:rsidRPr="00FB1F06">
              <w:rPr>
                <w:rFonts w:asciiTheme="majorHAnsi" w:hAnsiTheme="majorHAnsi" w:cstheme="majorHAnsi"/>
                <w:lang w:val="en-IN"/>
              </w:rPr>
              <w:t xml:space="preserve">When the process of micturition occurs in </w:t>
            </w:r>
            <w:r w:rsidR="00EE1A63">
              <w:rPr>
                <w:rFonts w:asciiTheme="majorHAnsi" w:hAnsiTheme="majorHAnsi" w:cstheme="majorHAnsi"/>
                <w:lang w:val="en-IN"/>
              </w:rPr>
              <w:t xml:space="preserve">the </w:t>
            </w:r>
            <w:r w:rsidR="00BE2DA8" w:rsidRPr="00FB1F06">
              <w:rPr>
                <w:rFonts w:asciiTheme="majorHAnsi" w:hAnsiTheme="majorHAnsi" w:cstheme="majorHAnsi"/>
                <w:lang w:val="en-IN"/>
              </w:rPr>
              <w:t>body, urine is inhabited to backflow</w:t>
            </w:r>
            <w:r w:rsidR="00881E03" w:rsidRPr="00FB1F06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4F0D3E1D" w14:textId="2209503D" w:rsidR="00F13584" w:rsidRPr="00FB1F06" w:rsidRDefault="00F13584" w:rsidP="00AD3430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lang w:val="en-IN"/>
              </w:rPr>
              <w:t xml:space="preserve">Reason (R): </w:t>
            </w:r>
            <w:r w:rsidR="00CE7BB9" w:rsidRPr="00FB1F06">
              <w:rPr>
                <w:rFonts w:asciiTheme="majorHAnsi" w:hAnsiTheme="majorHAnsi" w:cstheme="majorHAnsi"/>
                <w:lang w:val="en-IN"/>
              </w:rPr>
              <w:t xml:space="preserve">The Backflow is prevented due to the contraction of </w:t>
            </w:r>
            <w:r w:rsidR="00EE1A63">
              <w:rPr>
                <w:rFonts w:asciiTheme="majorHAnsi" w:hAnsiTheme="majorHAnsi" w:cstheme="majorHAnsi"/>
                <w:lang w:val="en-IN"/>
              </w:rPr>
              <w:t xml:space="preserve">the </w:t>
            </w:r>
            <w:r w:rsidR="00CE7BB9" w:rsidRPr="00FB1F06">
              <w:rPr>
                <w:rFonts w:asciiTheme="majorHAnsi" w:hAnsiTheme="majorHAnsi" w:cstheme="majorHAnsi"/>
                <w:lang w:val="en-IN"/>
              </w:rPr>
              <w:t>Urethral Sphincters.</w:t>
            </w:r>
          </w:p>
        </w:tc>
      </w:tr>
      <w:tr w:rsidR="00F13584" w:rsidRPr="00FB1F06" w14:paraId="5AA4EB78" w14:textId="77777777" w:rsidTr="00F13584">
        <w:trPr>
          <w:trHeight w:val="319"/>
        </w:trPr>
        <w:tc>
          <w:tcPr>
            <w:tcW w:w="1124" w:type="pct"/>
            <w:gridSpan w:val="2"/>
            <w:shd w:val="clear" w:color="auto" w:fill="D9E2F3"/>
          </w:tcPr>
          <w:p w14:paraId="198A3A2F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409" w:type="pct"/>
            <w:gridSpan w:val="5"/>
            <w:shd w:val="clear" w:color="auto" w:fill="D9E2F3"/>
          </w:tcPr>
          <w:p w14:paraId="66E6ECB9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44145245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F13584" w:rsidRPr="00FB1F06" w14:paraId="1FC0C710" w14:textId="77777777" w:rsidTr="00F13584">
        <w:trPr>
          <w:trHeight w:val="263"/>
        </w:trPr>
        <w:tc>
          <w:tcPr>
            <w:tcW w:w="1124" w:type="pct"/>
            <w:gridSpan w:val="2"/>
          </w:tcPr>
          <w:p w14:paraId="03EA4299" w14:textId="03ED0B10" w:rsidR="00F13584" w:rsidRPr="00FB1F06" w:rsidRDefault="0090138D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highlight w:val="green"/>
                <w:lang w:val="en-IN"/>
              </w:rPr>
            </w:pPr>
            <w:r w:rsidRPr="00FB1F06">
              <w:rPr>
                <w:rFonts w:asciiTheme="majorHAnsi" w:hAnsiTheme="majorHAnsi" w:cstheme="majorHAnsi"/>
                <w:highlight w:val="green"/>
                <w:lang w:val="en-IN"/>
              </w:rPr>
              <w:t>A is true</w:t>
            </w:r>
            <w:r w:rsidR="002878CC">
              <w:rPr>
                <w:rFonts w:asciiTheme="majorHAnsi" w:hAnsiTheme="majorHAnsi" w:cstheme="majorHAnsi"/>
                <w:highlight w:val="green"/>
                <w:lang w:val="en-IN"/>
              </w:rPr>
              <w:t>,</w:t>
            </w:r>
            <w:r w:rsidRPr="00FB1F06">
              <w:rPr>
                <w:rFonts w:asciiTheme="majorHAnsi" w:hAnsiTheme="majorHAnsi" w:cstheme="majorHAnsi"/>
                <w:highlight w:val="green"/>
                <w:lang w:val="en-IN"/>
              </w:rPr>
              <w:t xml:space="preserve"> but R is false</w:t>
            </w:r>
          </w:p>
        </w:tc>
        <w:tc>
          <w:tcPr>
            <w:tcW w:w="3409" w:type="pct"/>
            <w:gridSpan w:val="5"/>
          </w:tcPr>
          <w:p w14:paraId="468F9DA4" w14:textId="5A5802FC" w:rsidR="00EE1A63" w:rsidRDefault="007310F5" w:rsidP="00EE1A63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The micturition is the process of evacuation of the formed urine from the bladder </w:t>
            </w:r>
            <w:r w:rsidR="00EE1A63">
              <w:rPr>
                <w:rFonts w:asciiTheme="majorHAnsi" w:hAnsiTheme="majorHAnsi" w:cstheme="majorHAnsi"/>
              </w:rPr>
              <w:t xml:space="preserve">from </w:t>
            </w:r>
            <w:r w:rsidRPr="00EE1A63">
              <w:rPr>
                <w:rFonts w:asciiTheme="majorHAnsi" w:hAnsiTheme="majorHAnsi" w:cstheme="majorHAnsi"/>
              </w:rPr>
              <w:t>time to time.</w:t>
            </w:r>
            <w:r w:rsidR="00BE2DA8" w:rsidRPr="00EE1A63">
              <w:rPr>
                <w:rFonts w:asciiTheme="majorHAnsi" w:hAnsiTheme="majorHAnsi" w:cstheme="majorHAnsi"/>
              </w:rPr>
              <w:t xml:space="preserve"> </w:t>
            </w:r>
          </w:p>
          <w:p w14:paraId="15BFC1DB" w14:textId="77777777" w:rsidR="00EE1A63" w:rsidRDefault="007318A1" w:rsidP="00EE1A63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>B</w:t>
            </w:r>
            <w:r w:rsidR="00BE2DA8" w:rsidRPr="00EE1A63">
              <w:rPr>
                <w:rFonts w:asciiTheme="majorHAnsi" w:hAnsiTheme="majorHAnsi" w:cstheme="majorHAnsi"/>
              </w:rPr>
              <w:t>ecause the terminal part of each ureter passes obliquely through the bladder wall and is consequently closed due to the compression by the contracting bladder muscle</w:t>
            </w:r>
            <w:r w:rsidRPr="00EE1A63">
              <w:rPr>
                <w:rFonts w:asciiTheme="majorHAnsi" w:hAnsiTheme="majorHAnsi" w:cstheme="majorHAnsi"/>
              </w:rPr>
              <w:t>s, u</w:t>
            </w:r>
            <w:r w:rsidR="007310F5" w:rsidRPr="00EE1A63">
              <w:rPr>
                <w:rFonts w:asciiTheme="majorHAnsi" w:hAnsiTheme="majorHAnsi" w:cstheme="majorHAnsi"/>
              </w:rPr>
              <w:t>rine is prevented from flowing back to the ureters.</w:t>
            </w:r>
            <w:r w:rsidR="00880322" w:rsidRPr="00EE1A63">
              <w:rPr>
                <w:rFonts w:asciiTheme="majorHAnsi" w:hAnsiTheme="majorHAnsi" w:cstheme="majorHAnsi"/>
              </w:rPr>
              <w:t xml:space="preserve"> </w:t>
            </w:r>
          </w:p>
          <w:p w14:paraId="4D099F8E" w14:textId="66DEBCF2" w:rsidR="00F13584" w:rsidRDefault="00880322" w:rsidP="00EE1A63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>W</w:t>
            </w:r>
            <w:r w:rsidR="005019CC" w:rsidRPr="00EE1A63">
              <w:rPr>
                <w:rFonts w:asciiTheme="majorHAnsi" w:hAnsiTheme="majorHAnsi" w:cstheme="majorHAnsi"/>
              </w:rPr>
              <w:t xml:space="preserve">hen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="007318A1" w:rsidRPr="00EE1A63">
              <w:rPr>
                <w:rFonts w:asciiTheme="majorHAnsi" w:hAnsiTheme="majorHAnsi" w:cstheme="majorHAnsi"/>
              </w:rPr>
              <w:t xml:space="preserve">sufficient amount of urine is stored in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7318A1" w:rsidRPr="00EE1A63">
              <w:rPr>
                <w:rFonts w:asciiTheme="majorHAnsi" w:hAnsiTheme="majorHAnsi" w:cstheme="majorHAnsi"/>
              </w:rPr>
              <w:t xml:space="preserve">urinary bladder, it </w:t>
            </w:r>
            <w:r w:rsidR="000852EF" w:rsidRPr="00EE1A63">
              <w:rPr>
                <w:rFonts w:asciiTheme="majorHAnsi" w:hAnsiTheme="majorHAnsi" w:cstheme="majorHAnsi"/>
              </w:rPr>
              <w:t>raises</w:t>
            </w:r>
            <w:r w:rsidR="005019CC" w:rsidRPr="00EE1A63">
              <w:rPr>
                <w:rFonts w:asciiTheme="majorHAnsi" w:hAnsiTheme="majorHAnsi" w:cstheme="majorHAnsi"/>
              </w:rPr>
              <w:t xml:space="preserve"> its pressure</w:t>
            </w:r>
            <w:r w:rsidR="007318A1" w:rsidRPr="00EE1A63">
              <w:rPr>
                <w:rFonts w:asciiTheme="majorHAnsi" w:hAnsiTheme="majorHAnsi" w:cstheme="majorHAnsi"/>
              </w:rPr>
              <w:t xml:space="preserve"> adequately</w:t>
            </w:r>
            <w:r w:rsidR="005019CC" w:rsidRPr="00EE1A63">
              <w:rPr>
                <w:rFonts w:asciiTheme="majorHAnsi" w:hAnsiTheme="majorHAnsi" w:cstheme="majorHAnsi"/>
              </w:rPr>
              <w:t>, are spontaneous nervous reflex is initiated and this causes the smooth muscles of the bladder wall to contract and the urethral sphincter to relax</w:t>
            </w:r>
            <w:r w:rsidRPr="00EE1A63">
              <w:rPr>
                <w:rFonts w:asciiTheme="majorHAnsi" w:hAnsiTheme="majorHAnsi" w:cstheme="majorHAnsi"/>
              </w:rPr>
              <w:t xml:space="preserve">. </w:t>
            </w:r>
          </w:p>
          <w:p w14:paraId="64889517" w14:textId="37CE20C2" w:rsidR="00EE1A63" w:rsidRPr="00EE1A63" w:rsidRDefault="00EE1A63" w:rsidP="00EE1A63">
            <w:pPr>
              <w:pStyle w:val="ListParagraph"/>
              <w:numPr>
                <w:ilvl w:val="0"/>
                <w:numId w:val="33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Hence, </w:t>
            </w:r>
            <w:r w:rsidRPr="00EE1A63">
              <w:rPr>
                <w:rFonts w:asciiTheme="majorHAnsi" w:hAnsiTheme="majorHAnsi" w:cstheme="majorHAnsi"/>
                <w:b/>
                <w:lang w:val="en-IN"/>
              </w:rPr>
              <w:t>A is true</w:t>
            </w:r>
            <w:r w:rsidR="002878CC">
              <w:rPr>
                <w:rFonts w:asciiTheme="majorHAnsi" w:hAnsiTheme="majorHAnsi" w:cstheme="majorHAnsi"/>
                <w:b/>
                <w:lang w:val="en-IN"/>
              </w:rPr>
              <w:t>,</w:t>
            </w:r>
            <w:r w:rsidRPr="00EE1A63">
              <w:rPr>
                <w:rFonts w:asciiTheme="majorHAnsi" w:hAnsiTheme="majorHAnsi" w:cstheme="majorHAnsi"/>
                <w:b/>
                <w:lang w:val="en-IN"/>
              </w:rPr>
              <w:t xml:space="preserve"> but R is false.</w:t>
            </w:r>
          </w:p>
          <w:p w14:paraId="053AD85E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3D8B3017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1</w:t>
            </w:r>
          </w:p>
        </w:tc>
      </w:tr>
      <w:tr w:rsidR="00F13584" w:rsidRPr="00FB1F06" w14:paraId="28C00E06" w14:textId="77777777" w:rsidTr="00F13584">
        <w:tc>
          <w:tcPr>
            <w:tcW w:w="1124" w:type="pct"/>
            <w:gridSpan w:val="2"/>
          </w:tcPr>
          <w:p w14:paraId="41A16915" w14:textId="79CB71F0" w:rsidR="00F13584" w:rsidRPr="00FB1F06" w:rsidRDefault="0090138D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lang w:val="en-IN"/>
              </w:rPr>
            </w:pPr>
            <w:r w:rsidRPr="00FB1F06">
              <w:rPr>
                <w:rFonts w:asciiTheme="majorHAnsi" w:hAnsiTheme="majorHAnsi" w:cstheme="majorHAnsi"/>
                <w:lang w:val="en-IN"/>
              </w:rPr>
              <w:lastRenderedPageBreak/>
              <w:t>A is false</w:t>
            </w:r>
            <w:r w:rsidR="002878CC">
              <w:rPr>
                <w:rFonts w:asciiTheme="majorHAnsi" w:hAnsiTheme="majorHAnsi" w:cstheme="majorHAnsi"/>
                <w:lang w:val="en-IN"/>
              </w:rPr>
              <w:t>,</w:t>
            </w:r>
            <w:r w:rsidRPr="00FB1F06">
              <w:rPr>
                <w:rFonts w:asciiTheme="majorHAnsi" w:hAnsiTheme="majorHAnsi" w:cstheme="majorHAnsi"/>
                <w:lang w:val="en-IN"/>
              </w:rPr>
              <w:t xml:space="preserve"> but R is true</w:t>
            </w:r>
          </w:p>
        </w:tc>
        <w:tc>
          <w:tcPr>
            <w:tcW w:w="3409" w:type="pct"/>
            <w:gridSpan w:val="5"/>
          </w:tcPr>
          <w:p w14:paraId="68493447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5B6765FA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4D11384C" w14:textId="77777777" w:rsidTr="00F13584">
        <w:tc>
          <w:tcPr>
            <w:tcW w:w="1124" w:type="pct"/>
            <w:gridSpan w:val="2"/>
          </w:tcPr>
          <w:p w14:paraId="6AE6CCBA" w14:textId="77777777" w:rsidR="00F13584" w:rsidRPr="00FB1F06" w:rsidRDefault="0090138D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lang w:val="en-IN"/>
              </w:rPr>
            </w:pPr>
            <w:r w:rsidRPr="00FB1F06">
              <w:rPr>
                <w:rFonts w:asciiTheme="majorHAnsi" w:hAnsiTheme="majorHAnsi" w:cstheme="majorHAnsi"/>
                <w:lang w:val="en-IN"/>
              </w:rPr>
              <w:t xml:space="preserve">Both A and R are true </w:t>
            </w:r>
          </w:p>
        </w:tc>
        <w:tc>
          <w:tcPr>
            <w:tcW w:w="3409" w:type="pct"/>
            <w:gridSpan w:val="5"/>
          </w:tcPr>
          <w:p w14:paraId="3348DF87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0DB3FD83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F13584" w:rsidRPr="00FB1F06" w14:paraId="5FA00A2A" w14:textId="77777777" w:rsidTr="00F13584">
        <w:tc>
          <w:tcPr>
            <w:tcW w:w="1124" w:type="pct"/>
            <w:gridSpan w:val="2"/>
          </w:tcPr>
          <w:p w14:paraId="28A98DCF" w14:textId="77777777" w:rsidR="00F13584" w:rsidRPr="00FB1F06" w:rsidRDefault="0090138D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lang w:val="en-IN"/>
              </w:rPr>
            </w:pPr>
            <w:r w:rsidRPr="00FB1F06">
              <w:rPr>
                <w:rFonts w:asciiTheme="majorHAnsi" w:hAnsiTheme="majorHAnsi" w:cstheme="majorHAnsi"/>
                <w:lang w:val="en-IN"/>
              </w:rPr>
              <w:t xml:space="preserve">Both A and R are false </w:t>
            </w:r>
          </w:p>
        </w:tc>
        <w:tc>
          <w:tcPr>
            <w:tcW w:w="3409" w:type="pct"/>
            <w:gridSpan w:val="5"/>
          </w:tcPr>
          <w:p w14:paraId="0BB1FBA5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60F9A52" w14:textId="77777777" w:rsidR="00F13584" w:rsidRPr="00FB1F06" w:rsidRDefault="00F13584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19B2C6F3" w14:textId="77777777" w:rsidR="00F75103" w:rsidRPr="00FB1F06" w:rsidRDefault="00F75103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059"/>
        <w:gridCol w:w="1220"/>
        <w:gridCol w:w="1300"/>
        <w:gridCol w:w="1118"/>
        <w:gridCol w:w="1356"/>
        <w:gridCol w:w="1126"/>
        <w:gridCol w:w="837"/>
      </w:tblGrid>
      <w:tr w:rsidR="002568C1" w:rsidRPr="00FB1F06" w14:paraId="45D48A75" w14:textId="77777777" w:rsidTr="00F13584">
        <w:trPr>
          <w:trHeight w:val="212"/>
        </w:trPr>
        <w:tc>
          <w:tcPr>
            <w:tcW w:w="1144" w:type="pct"/>
            <w:shd w:val="clear" w:color="auto" w:fill="FBE5D5"/>
          </w:tcPr>
          <w:p w14:paraId="7A871C0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2C4A80B9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723" w:type="pct"/>
            <w:shd w:val="clear" w:color="auto" w:fill="FBE5D5"/>
          </w:tcPr>
          <w:p w14:paraId="413906C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43C51A3E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7B8C8739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592C9994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1F0CB6FB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F13584" w:rsidRPr="00FB1F06" w14:paraId="5464FBB4" w14:textId="77777777" w:rsidTr="00F13584">
        <w:trPr>
          <w:trHeight w:val="212"/>
        </w:trPr>
        <w:tc>
          <w:tcPr>
            <w:tcW w:w="1144" w:type="pct"/>
            <w:shd w:val="clear" w:color="auto" w:fill="FBE5D5"/>
          </w:tcPr>
          <w:p w14:paraId="05D08B17" w14:textId="77777777" w:rsidR="00F13584" w:rsidRPr="00FB1F06" w:rsidRDefault="00F13584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ritical Thinking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2C74AA01" w14:textId="77777777" w:rsidR="00F13584" w:rsidRPr="00FB1F06" w:rsidRDefault="00F13584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723" w:type="pct"/>
            <w:shd w:val="clear" w:color="auto" w:fill="FBE5D5"/>
          </w:tcPr>
          <w:p w14:paraId="12AAA821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pplication</w:t>
            </w:r>
          </w:p>
        </w:tc>
        <w:tc>
          <w:tcPr>
            <w:tcW w:w="622" w:type="pct"/>
            <w:shd w:val="clear" w:color="auto" w:fill="FBE5D5"/>
          </w:tcPr>
          <w:p w14:paraId="3800C392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Easy</w:t>
            </w:r>
          </w:p>
        </w:tc>
        <w:tc>
          <w:tcPr>
            <w:tcW w:w="754" w:type="pct"/>
            <w:shd w:val="clear" w:color="auto" w:fill="FBE5D5"/>
          </w:tcPr>
          <w:p w14:paraId="105B79C1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205AA00E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4FBB02BD" w14:textId="77777777" w:rsidR="00F13584" w:rsidRPr="00FB1F06" w:rsidRDefault="00F13584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2</w:t>
            </w:r>
          </w:p>
        </w:tc>
      </w:tr>
      <w:tr w:rsidR="00AE138F" w:rsidRPr="00FB1F06" w14:paraId="7891166E" w14:textId="77777777" w:rsidTr="00F13584">
        <w:tc>
          <w:tcPr>
            <w:tcW w:w="5000" w:type="pct"/>
            <w:gridSpan w:val="7"/>
          </w:tcPr>
          <w:p w14:paraId="3B217FE8" w14:textId="777121F4" w:rsidR="00AE138F" w:rsidRDefault="0099011C">
            <w:pPr>
              <w:contextualSpacing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Q7. </w:t>
            </w:r>
            <w:r w:rsidR="008A5790">
              <w:rPr>
                <w:rFonts w:asciiTheme="majorHAnsi" w:hAnsiTheme="majorHAnsi" w:cstheme="majorHAnsi"/>
              </w:rPr>
              <w:t>W</w:t>
            </w:r>
            <w:r w:rsidR="002F42AA" w:rsidRPr="00FB1F06">
              <w:rPr>
                <w:rFonts w:asciiTheme="majorHAnsi" w:hAnsiTheme="majorHAnsi" w:cstheme="majorHAnsi"/>
              </w:rPr>
              <w:t xml:space="preserve">hich two among the following are the chief products </w:t>
            </w:r>
            <w:r w:rsidR="00D018FB" w:rsidRPr="00FB1F06">
              <w:rPr>
                <w:rFonts w:asciiTheme="majorHAnsi" w:hAnsiTheme="majorHAnsi" w:cstheme="majorHAnsi"/>
              </w:rPr>
              <w:t>removed</w:t>
            </w:r>
            <w:r w:rsidR="002F42AA" w:rsidRPr="00FB1F06">
              <w:rPr>
                <w:rFonts w:asciiTheme="majorHAnsi" w:hAnsiTheme="majorHAnsi" w:cstheme="majorHAnsi"/>
              </w:rPr>
              <w:t xml:space="preserve"> by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2F42AA" w:rsidRPr="00FB1F06">
              <w:rPr>
                <w:rFonts w:asciiTheme="majorHAnsi" w:hAnsiTheme="majorHAnsi" w:cstheme="majorHAnsi"/>
              </w:rPr>
              <w:t>l</w:t>
            </w:r>
            <w:r w:rsidR="00D018FB" w:rsidRPr="00FB1F06">
              <w:rPr>
                <w:rFonts w:asciiTheme="majorHAnsi" w:hAnsiTheme="majorHAnsi" w:cstheme="majorHAnsi"/>
              </w:rPr>
              <w:t>ungs e</w:t>
            </w:r>
            <w:r w:rsidR="002F42AA" w:rsidRPr="00FB1F06">
              <w:rPr>
                <w:rFonts w:asciiTheme="majorHAnsi" w:hAnsiTheme="majorHAnsi" w:cstheme="majorHAnsi"/>
              </w:rPr>
              <w:t>very</w:t>
            </w:r>
            <w:r w:rsidR="000852EF">
              <w:rPr>
                <w:rFonts w:asciiTheme="majorHAnsi" w:hAnsiTheme="majorHAnsi" w:cstheme="majorHAnsi"/>
              </w:rPr>
              <w:t xml:space="preserve"> </w:t>
            </w:r>
            <w:r w:rsidR="002F42AA" w:rsidRPr="00FB1F06">
              <w:rPr>
                <w:rFonts w:asciiTheme="majorHAnsi" w:hAnsiTheme="majorHAnsi" w:cstheme="majorHAnsi"/>
              </w:rPr>
              <w:t>day?</w:t>
            </w:r>
          </w:p>
          <w:p w14:paraId="41190993" w14:textId="0FB202C9" w:rsidR="008A5790" w:rsidRPr="00FB1F06" w:rsidRDefault="008A5790">
            <w:pPr>
              <w:contextualSpacing/>
              <w:rPr>
                <w:rFonts w:asciiTheme="majorHAnsi" w:hAnsiTheme="majorHAnsi" w:cstheme="majorHAnsi"/>
              </w:rPr>
            </w:pPr>
          </w:p>
        </w:tc>
      </w:tr>
      <w:tr w:rsidR="00AE138F" w:rsidRPr="00FB1F06" w14:paraId="23AF4039" w14:textId="77777777" w:rsidTr="00F13584">
        <w:tc>
          <w:tcPr>
            <w:tcW w:w="1144" w:type="pct"/>
            <w:shd w:val="clear" w:color="auto" w:fill="D9E2F3"/>
          </w:tcPr>
          <w:p w14:paraId="7116657B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390" w:type="pct"/>
            <w:gridSpan w:val="5"/>
            <w:shd w:val="clear" w:color="auto" w:fill="D9E2F3"/>
          </w:tcPr>
          <w:p w14:paraId="034012B4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4C1A2FF9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AE138F" w:rsidRPr="00FB1F06" w14:paraId="2A93EB63" w14:textId="77777777" w:rsidTr="00F13584">
        <w:trPr>
          <w:trHeight w:val="263"/>
        </w:trPr>
        <w:tc>
          <w:tcPr>
            <w:tcW w:w="1144" w:type="pct"/>
          </w:tcPr>
          <w:p w14:paraId="153F903E" w14:textId="77777777" w:rsidR="00AE138F" w:rsidRPr="00FB1F06" w:rsidRDefault="006A04FC" w:rsidP="00E322B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  <w:highlight w:val="green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>Carbon dioxide and water</w:t>
            </w:r>
          </w:p>
        </w:tc>
        <w:tc>
          <w:tcPr>
            <w:tcW w:w="3390" w:type="pct"/>
            <w:gridSpan w:val="5"/>
          </w:tcPr>
          <w:p w14:paraId="163D796C" w14:textId="297AAFF3" w:rsidR="00EE1A63" w:rsidRDefault="00EE1A63" w:rsidP="00EE1A63">
            <w:pPr>
              <w:numPr>
                <w:ilvl w:val="0"/>
                <w:numId w:val="34"/>
              </w:numPr>
              <w:contextualSpacing/>
            </w:pPr>
            <w:r>
              <w:t>Human</w:t>
            </w:r>
            <w:r w:rsidRPr="00D90913">
              <w:t xml:space="preserve"> lungs are well developed to remove a large amount of carbon dioxi</w:t>
            </w:r>
            <w:r>
              <w:t>de (two hundred millilitres/</w:t>
            </w:r>
            <w:r w:rsidRPr="00D90913">
              <w:t>minute)</w:t>
            </w:r>
            <w:r>
              <w:t>.</w:t>
            </w:r>
          </w:p>
          <w:p w14:paraId="5E580C73" w14:textId="0888247F" w:rsidR="00EE1A63" w:rsidRDefault="00EE1A63" w:rsidP="00EE1A63">
            <w:pPr>
              <w:numPr>
                <w:ilvl w:val="0"/>
                <w:numId w:val="34"/>
              </w:numPr>
              <w:contextualSpacing/>
            </w:pPr>
            <w:r w:rsidRPr="00D90913">
              <w:t xml:space="preserve">Loss or removal of water occurs through </w:t>
            </w:r>
            <w:r>
              <w:t xml:space="preserve">the </w:t>
            </w:r>
            <w:r w:rsidRPr="00D90913">
              <w:t>lungs is small in places that generall</w:t>
            </w:r>
            <w:r>
              <w:t>y have a hot</w:t>
            </w:r>
            <w:r w:rsidR="002878CC">
              <w:t xml:space="preserve"> and</w:t>
            </w:r>
            <w:r>
              <w:t xml:space="preserve"> humid climate.</w:t>
            </w:r>
          </w:p>
          <w:p w14:paraId="72E28D69" w14:textId="2FE1132E" w:rsidR="00EE1A63" w:rsidRPr="00D90913" w:rsidRDefault="00EE1A63" w:rsidP="00EE1A63">
            <w:pPr>
              <w:numPr>
                <w:ilvl w:val="0"/>
                <w:numId w:val="34"/>
              </w:numPr>
              <w:contextualSpacing/>
            </w:pPr>
            <w:r>
              <w:t>The w</w:t>
            </w:r>
            <w:r w:rsidRPr="00D90913">
              <w:t>ater loss is large in habitat</w:t>
            </w:r>
            <w:r>
              <w:t>s</w:t>
            </w:r>
            <w:r w:rsidRPr="00D90913">
              <w:t xml:space="preserve"> or places </w:t>
            </w:r>
            <w:r>
              <w:t>that</w:t>
            </w:r>
            <w:r w:rsidRPr="00D90913">
              <w:t xml:space="preserve"> have a cold and dry climate.</w:t>
            </w:r>
          </w:p>
          <w:p w14:paraId="5231FEDB" w14:textId="223FBE17" w:rsidR="00EE1A63" w:rsidRDefault="00EE1A63" w:rsidP="00EE1A63">
            <w:pPr>
              <w:numPr>
                <w:ilvl w:val="0"/>
                <w:numId w:val="34"/>
              </w:numPr>
              <w:contextualSpacing/>
            </w:pPr>
            <w:r w:rsidRPr="00D90913">
              <w:t xml:space="preserve">A large number of volatile materials are also frequently removed with the help of the lungs. </w:t>
            </w:r>
          </w:p>
          <w:p w14:paraId="3856218D" w14:textId="68A99A75" w:rsidR="00EE1A63" w:rsidRDefault="00EE1A63" w:rsidP="00EE1A63">
            <w:pPr>
              <w:pStyle w:val="ListParagraph"/>
              <w:numPr>
                <w:ilvl w:val="0"/>
                <w:numId w:val="34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ence, o</w:t>
            </w:r>
            <w:r w:rsidRPr="00EE1A63">
              <w:rPr>
                <w:rFonts w:asciiTheme="majorHAnsi" w:hAnsiTheme="majorHAnsi" w:cstheme="majorHAnsi"/>
              </w:rPr>
              <w:t xml:space="preserve">ur lungs are developed to remove 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EE1A63">
              <w:rPr>
                <w:rFonts w:asciiTheme="majorHAnsi" w:hAnsiTheme="majorHAnsi" w:cstheme="majorHAnsi"/>
              </w:rPr>
              <w:t xml:space="preserve">large amount of </w:t>
            </w:r>
            <w:r w:rsidRPr="00EE1A63">
              <w:rPr>
                <w:rFonts w:asciiTheme="majorHAnsi" w:hAnsiTheme="majorHAnsi" w:cstheme="majorHAnsi"/>
                <w:b/>
              </w:rPr>
              <w:t>carbon dioxide and water</w:t>
            </w:r>
            <w:r w:rsidRPr="00EE1A63">
              <w:rPr>
                <w:rFonts w:asciiTheme="majorHAnsi" w:hAnsiTheme="majorHAnsi" w:cstheme="majorHAnsi"/>
              </w:rPr>
              <w:t xml:space="preserve"> every day in normal resting condition</w:t>
            </w:r>
            <w:r>
              <w:rPr>
                <w:rFonts w:asciiTheme="majorHAnsi" w:hAnsiTheme="majorHAnsi" w:cstheme="majorHAnsi"/>
              </w:rPr>
              <w:t>s</w:t>
            </w:r>
            <w:r w:rsidRPr="00EE1A63">
              <w:rPr>
                <w:rFonts w:asciiTheme="majorHAnsi" w:hAnsiTheme="majorHAnsi" w:cstheme="majorHAnsi"/>
              </w:rPr>
              <w:t xml:space="preserve">. </w:t>
            </w:r>
          </w:p>
          <w:p w14:paraId="428D6394" w14:textId="74A20CB2" w:rsidR="00EE1A63" w:rsidRPr="00EE1A63" w:rsidRDefault="00EE1A63" w:rsidP="00EE1A63">
            <w:pPr>
              <w:pStyle w:val="ListParagraph"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532026D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2</w:t>
            </w:r>
          </w:p>
        </w:tc>
      </w:tr>
      <w:tr w:rsidR="00AE138F" w:rsidRPr="00FB1F06" w14:paraId="7857D2BA" w14:textId="77777777" w:rsidTr="00F13584">
        <w:tc>
          <w:tcPr>
            <w:tcW w:w="1144" w:type="pct"/>
          </w:tcPr>
          <w:p w14:paraId="07B9FC00" w14:textId="77777777" w:rsidR="00AE138F" w:rsidRPr="00FB1F06" w:rsidRDefault="006A04FC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Sebum and water</w:t>
            </w:r>
          </w:p>
        </w:tc>
        <w:tc>
          <w:tcPr>
            <w:tcW w:w="3390" w:type="pct"/>
            <w:gridSpan w:val="5"/>
          </w:tcPr>
          <w:p w14:paraId="050546F9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3680700F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AE138F" w:rsidRPr="00FB1F06" w14:paraId="33666A9B" w14:textId="77777777" w:rsidTr="00F13584">
        <w:tc>
          <w:tcPr>
            <w:tcW w:w="1144" w:type="pct"/>
          </w:tcPr>
          <w:p w14:paraId="5C3C1D42" w14:textId="77777777" w:rsidR="00AE138F" w:rsidRPr="00FB1F06" w:rsidRDefault="006A04FC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Salt and water</w:t>
            </w:r>
          </w:p>
        </w:tc>
        <w:tc>
          <w:tcPr>
            <w:tcW w:w="3390" w:type="pct"/>
            <w:gridSpan w:val="5"/>
          </w:tcPr>
          <w:p w14:paraId="093B5834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4B37398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AE138F" w:rsidRPr="00FB1F06" w14:paraId="1D8CC65D" w14:textId="77777777" w:rsidTr="00F13584">
        <w:tc>
          <w:tcPr>
            <w:tcW w:w="1144" w:type="pct"/>
          </w:tcPr>
          <w:p w14:paraId="7B1494B8" w14:textId="77777777" w:rsidR="00AE138F" w:rsidRPr="00FB1F06" w:rsidRDefault="006A04FC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>Sebum and carbon dioxide</w:t>
            </w:r>
          </w:p>
        </w:tc>
        <w:tc>
          <w:tcPr>
            <w:tcW w:w="3390" w:type="pct"/>
            <w:gridSpan w:val="5"/>
          </w:tcPr>
          <w:p w14:paraId="5F9A63EF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40F8A2DD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3CA29B9A" w14:textId="77777777" w:rsidR="002568C1" w:rsidRPr="00FB1F06" w:rsidRDefault="002568C1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2059"/>
        <w:gridCol w:w="1220"/>
        <w:gridCol w:w="1300"/>
        <w:gridCol w:w="1118"/>
        <w:gridCol w:w="1356"/>
        <w:gridCol w:w="1126"/>
        <w:gridCol w:w="837"/>
      </w:tblGrid>
      <w:tr w:rsidR="002568C1" w:rsidRPr="00FB1F06" w14:paraId="7A3787A8" w14:textId="77777777" w:rsidTr="009D66F2">
        <w:trPr>
          <w:trHeight w:val="212"/>
        </w:trPr>
        <w:tc>
          <w:tcPr>
            <w:tcW w:w="1144" w:type="pct"/>
            <w:shd w:val="clear" w:color="auto" w:fill="FBE5D5"/>
          </w:tcPr>
          <w:p w14:paraId="4538372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665" w:type="pct"/>
            <w:shd w:val="clear" w:color="auto" w:fill="FBE5D5"/>
          </w:tcPr>
          <w:p w14:paraId="18A92665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723" w:type="pct"/>
            <w:shd w:val="clear" w:color="auto" w:fill="FBE5D5"/>
          </w:tcPr>
          <w:p w14:paraId="2C32A5E4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2E12F452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2833B51F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shd w:val="clear" w:color="auto" w:fill="FBE5D5"/>
          </w:tcPr>
          <w:p w14:paraId="62B83D1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7" w:type="pct"/>
            <w:shd w:val="clear" w:color="auto" w:fill="FBE5D5"/>
          </w:tcPr>
          <w:p w14:paraId="510CFC4A" w14:textId="77777777" w:rsidR="002568C1" w:rsidRPr="00FB1F06" w:rsidRDefault="002568C1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4E4B4F" w:rsidRPr="00FB1F06" w14:paraId="47C4AB75" w14:textId="77777777" w:rsidTr="009D66F2">
        <w:trPr>
          <w:trHeight w:val="212"/>
        </w:trPr>
        <w:tc>
          <w:tcPr>
            <w:tcW w:w="1144" w:type="pct"/>
            <w:shd w:val="clear" w:color="auto" w:fill="FBE5D5"/>
          </w:tcPr>
          <w:p w14:paraId="3F5C43FF" w14:textId="77777777" w:rsidR="004E4B4F" w:rsidRPr="00FB1F06" w:rsidRDefault="004E4B4F" w:rsidP="001261FF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t>Critical Thinking</w:t>
            </w:r>
          </w:p>
        </w:tc>
        <w:tc>
          <w:tcPr>
            <w:tcW w:w="665" w:type="pct"/>
            <w:shd w:val="clear" w:color="auto" w:fill="FBE5D5"/>
            <w:vAlign w:val="center"/>
          </w:tcPr>
          <w:p w14:paraId="51A9732A" w14:textId="77777777" w:rsidR="004E4B4F" w:rsidRPr="00FB1F06" w:rsidRDefault="004E4B4F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723" w:type="pct"/>
            <w:shd w:val="clear" w:color="auto" w:fill="FBE5D5"/>
          </w:tcPr>
          <w:p w14:paraId="6CB3F0D1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pplication</w:t>
            </w:r>
          </w:p>
        </w:tc>
        <w:tc>
          <w:tcPr>
            <w:tcW w:w="622" w:type="pct"/>
            <w:shd w:val="clear" w:color="auto" w:fill="FBE5D5"/>
          </w:tcPr>
          <w:p w14:paraId="4E2A649B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754" w:type="pct"/>
            <w:shd w:val="clear" w:color="auto" w:fill="FBE5D5"/>
          </w:tcPr>
          <w:p w14:paraId="4B6270B0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shd w:val="clear" w:color="auto" w:fill="FBE5D5"/>
          </w:tcPr>
          <w:p w14:paraId="1A89FCBC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7" w:type="pct"/>
            <w:shd w:val="clear" w:color="auto" w:fill="FBE5D5"/>
          </w:tcPr>
          <w:p w14:paraId="3AB1883F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2</w:t>
            </w:r>
          </w:p>
        </w:tc>
      </w:tr>
      <w:tr w:rsidR="004E4B4F" w:rsidRPr="00FB1F06" w14:paraId="19501385" w14:textId="77777777" w:rsidTr="009D66F2">
        <w:tc>
          <w:tcPr>
            <w:tcW w:w="5000" w:type="pct"/>
            <w:gridSpan w:val="7"/>
          </w:tcPr>
          <w:p w14:paraId="5EF287C9" w14:textId="7128AC27" w:rsidR="004E4B4F" w:rsidRPr="00FB1F06" w:rsidRDefault="004E4B4F" w:rsidP="00EE1A63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8. </w:t>
            </w:r>
            <w:r w:rsidR="00FF672E" w:rsidRPr="00FB1F06">
              <w:rPr>
                <w:rFonts w:asciiTheme="majorHAnsi" w:hAnsiTheme="majorHAnsi" w:cstheme="majorHAnsi"/>
              </w:rPr>
              <w:t>In a marriage function</w:t>
            </w:r>
            <w:r w:rsidR="00EE1A63">
              <w:rPr>
                <w:rFonts w:asciiTheme="majorHAnsi" w:hAnsiTheme="majorHAnsi" w:cstheme="majorHAnsi"/>
              </w:rPr>
              <w:t>,</w:t>
            </w:r>
            <w:r w:rsidR="00FF672E" w:rsidRPr="00FB1F06">
              <w:rPr>
                <w:rFonts w:asciiTheme="majorHAnsi" w:hAnsiTheme="majorHAnsi" w:cstheme="majorHAnsi"/>
              </w:rPr>
              <w:t xml:space="preserve"> two men did a competition </w:t>
            </w:r>
            <w:r w:rsidR="00EE1A63">
              <w:rPr>
                <w:rFonts w:asciiTheme="majorHAnsi" w:hAnsiTheme="majorHAnsi" w:cstheme="majorHAnsi"/>
              </w:rPr>
              <w:t>for</w:t>
            </w:r>
            <w:r w:rsidR="00FF672E" w:rsidRPr="00FB1F06">
              <w:rPr>
                <w:rFonts w:asciiTheme="majorHAnsi" w:hAnsiTheme="majorHAnsi" w:cstheme="majorHAnsi"/>
              </w:rPr>
              <w:t xml:space="preserve"> drinking water in lesser time. </w:t>
            </w:r>
            <w:r w:rsidR="00AC0ABA" w:rsidRPr="00FB1F06">
              <w:rPr>
                <w:rFonts w:asciiTheme="majorHAnsi" w:hAnsiTheme="majorHAnsi" w:cstheme="majorHAnsi"/>
              </w:rPr>
              <w:t xml:space="preserve">The first man drinks a litre of water and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AC0ABA" w:rsidRPr="00FB1F06">
              <w:rPr>
                <w:rFonts w:asciiTheme="majorHAnsi" w:hAnsiTheme="majorHAnsi" w:cstheme="majorHAnsi"/>
              </w:rPr>
              <w:t xml:space="preserve">second man drinks one litre of Sodium Chloride solution. </w:t>
            </w:r>
            <w:r w:rsidR="00925E64" w:rsidRPr="00FB1F06">
              <w:rPr>
                <w:rFonts w:asciiTheme="majorHAnsi" w:hAnsiTheme="majorHAnsi" w:cstheme="majorHAnsi"/>
              </w:rPr>
              <w:t>What can one expect after a few lapse</w:t>
            </w:r>
            <w:r w:rsidR="00EE1A63">
              <w:rPr>
                <w:rFonts w:asciiTheme="majorHAnsi" w:hAnsiTheme="majorHAnsi" w:cstheme="majorHAnsi"/>
              </w:rPr>
              <w:t>s</w:t>
            </w:r>
            <w:r w:rsidR="00925E64" w:rsidRPr="00FB1F06">
              <w:rPr>
                <w:rFonts w:asciiTheme="majorHAnsi" w:hAnsiTheme="majorHAnsi" w:cstheme="majorHAnsi"/>
              </w:rPr>
              <w:t xml:space="preserve"> of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925E64" w:rsidRPr="00FB1F06">
              <w:rPr>
                <w:rFonts w:asciiTheme="majorHAnsi" w:hAnsiTheme="majorHAnsi" w:cstheme="majorHAnsi"/>
              </w:rPr>
              <w:t>hour?</w:t>
            </w:r>
          </w:p>
        </w:tc>
      </w:tr>
      <w:tr w:rsidR="004E4B4F" w:rsidRPr="00FB1F06" w14:paraId="6F04CD80" w14:textId="77777777" w:rsidTr="009D66F2">
        <w:tc>
          <w:tcPr>
            <w:tcW w:w="1144" w:type="pct"/>
            <w:shd w:val="clear" w:color="auto" w:fill="D9E2F3"/>
          </w:tcPr>
          <w:p w14:paraId="3009A591" w14:textId="77777777" w:rsidR="004E4B4F" w:rsidRPr="00FB1F06" w:rsidRDefault="004E4B4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390" w:type="pct"/>
            <w:gridSpan w:val="5"/>
            <w:shd w:val="clear" w:color="auto" w:fill="D9E2F3"/>
          </w:tcPr>
          <w:p w14:paraId="7D2173C1" w14:textId="77777777" w:rsidR="004E4B4F" w:rsidRPr="00FB1F06" w:rsidRDefault="004E4B4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467" w:type="pct"/>
            <w:shd w:val="clear" w:color="auto" w:fill="D9E2F3"/>
          </w:tcPr>
          <w:p w14:paraId="0762A947" w14:textId="77777777" w:rsidR="004E4B4F" w:rsidRPr="00FB1F06" w:rsidRDefault="004E4B4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4E4B4F" w:rsidRPr="00FB1F06" w14:paraId="429344E6" w14:textId="77777777" w:rsidTr="009D66F2">
        <w:trPr>
          <w:trHeight w:val="263"/>
        </w:trPr>
        <w:tc>
          <w:tcPr>
            <w:tcW w:w="1144" w:type="pct"/>
          </w:tcPr>
          <w:p w14:paraId="264C96FF" w14:textId="36E82497" w:rsidR="004E4B4F" w:rsidRPr="00FB1F06" w:rsidRDefault="00EE1A63" w:rsidP="004D7CB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  <w:highlight w:val="green"/>
              </w:rPr>
              <w:t>The v</w:t>
            </w:r>
            <w:r w:rsidR="00930468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olume of urine of </w:t>
            </w:r>
            <w:r>
              <w:rPr>
                <w:rFonts w:asciiTheme="majorHAnsi" w:hAnsiTheme="majorHAnsi" w:cstheme="majorHAnsi"/>
                <w:color w:val="000000"/>
                <w:highlight w:val="green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first man </w:t>
            </w:r>
            <w:r w:rsidR="00930468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will be </w:t>
            </w:r>
            <w:r>
              <w:rPr>
                <w:rFonts w:asciiTheme="majorHAnsi" w:hAnsiTheme="majorHAnsi" w:cstheme="majorHAnsi"/>
                <w:color w:val="000000"/>
                <w:highlight w:val="green"/>
              </w:rPr>
              <w:t xml:space="preserve">the </w:t>
            </w:r>
            <w:r w:rsidR="00F67B3A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same </w:t>
            </w:r>
            <w:r w:rsidR="00930468" w:rsidRPr="00FB1F06">
              <w:rPr>
                <w:rFonts w:asciiTheme="majorHAnsi" w:hAnsiTheme="majorHAnsi" w:cstheme="majorHAnsi"/>
                <w:color w:val="000000"/>
                <w:highlight w:val="green"/>
              </w:rPr>
              <w:t>a</w:t>
            </w:r>
            <w:r w:rsidR="00F67B3A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nd </w:t>
            </w:r>
            <w:r w:rsidR="00F67B3A" w:rsidRPr="00FB1F06">
              <w:rPr>
                <w:rFonts w:asciiTheme="majorHAnsi" w:hAnsiTheme="majorHAnsi" w:cstheme="majorHAnsi"/>
                <w:color w:val="000000"/>
                <w:highlight w:val="green"/>
              </w:rPr>
              <w:lastRenderedPageBreak/>
              <w:t>th</w:t>
            </w:r>
            <w:r w:rsidR="00930468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at </w:t>
            </w:r>
            <w:r w:rsidR="009D66F2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of </w:t>
            </w:r>
            <w:r>
              <w:rPr>
                <w:rFonts w:asciiTheme="majorHAnsi" w:hAnsiTheme="majorHAnsi" w:cstheme="majorHAnsi"/>
                <w:color w:val="000000"/>
                <w:highlight w:val="green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second </w:t>
            </w:r>
            <w:r w:rsidR="00F67B3A" w:rsidRPr="00FB1F06">
              <w:rPr>
                <w:rFonts w:asciiTheme="majorHAnsi" w:hAnsiTheme="majorHAnsi" w:cstheme="majorHAnsi"/>
                <w:color w:val="000000"/>
                <w:highlight w:val="green"/>
              </w:rPr>
              <w:t>man will decrease</w:t>
            </w:r>
            <w:r w:rsidR="00F67B3A" w:rsidRPr="00FB1F06">
              <w:rPr>
                <w:rFonts w:asciiTheme="majorHAnsi" w:hAnsiTheme="majorHAnsi" w:cstheme="majorHAnsi"/>
                <w:color w:val="000000"/>
              </w:rPr>
              <w:t xml:space="preserve">. </w:t>
            </w:r>
          </w:p>
        </w:tc>
        <w:tc>
          <w:tcPr>
            <w:tcW w:w="3390" w:type="pct"/>
            <w:gridSpan w:val="5"/>
          </w:tcPr>
          <w:p w14:paraId="374EDD02" w14:textId="166F2F4C" w:rsidR="00EE1A63" w:rsidRDefault="006350ED" w:rsidP="00EE1A63">
            <w:pPr>
              <w:pStyle w:val="ListParagraph"/>
              <w:numPr>
                <w:ilvl w:val="0"/>
                <w:numId w:val="35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lastRenderedPageBreak/>
              <w:t xml:space="preserve">When one litre of water is taken by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Pr="00EE1A63">
              <w:rPr>
                <w:rFonts w:asciiTheme="majorHAnsi" w:hAnsiTheme="majorHAnsi" w:cstheme="majorHAnsi"/>
              </w:rPr>
              <w:t xml:space="preserve">healthy man, he releases </w:t>
            </w:r>
            <w:r w:rsidR="00EE1A63">
              <w:rPr>
                <w:rFonts w:asciiTheme="majorHAnsi" w:hAnsiTheme="majorHAnsi" w:cstheme="majorHAnsi"/>
              </w:rPr>
              <w:t xml:space="preserve">an </w:t>
            </w:r>
            <w:r w:rsidRPr="00EE1A63">
              <w:rPr>
                <w:rFonts w:asciiTheme="majorHAnsi" w:hAnsiTheme="majorHAnsi" w:cstheme="majorHAnsi"/>
              </w:rPr>
              <w:t>adequate volume of urine</w:t>
            </w:r>
            <w:r w:rsidR="00EE1A63">
              <w:rPr>
                <w:rFonts w:asciiTheme="majorHAnsi" w:hAnsiTheme="majorHAnsi" w:cstheme="majorHAnsi"/>
              </w:rPr>
              <w:t>.</w:t>
            </w:r>
          </w:p>
          <w:p w14:paraId="1B26A414" w14:textId="2AD0E5D5" w:rsidR="00EE1A63" w:rsidRDefault="00EE1A63" w:rsidP="00EE1A63">
            <w:pPr>
              <w:pStyle w:val="ListParagraph"/>
              <w:numPr>
                <w:ilvl w:val="0"/>
                <w:numId w:val="35"/>
              </w:num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B</w:t>
            </w:r>
            <w:r w:rsidR="008E63AA" w:rsidRPr="00EE1A63">
              <w:rPr>
                <w:rFonts w:asciiTheme="majorHAnsi" w:hAnsiTheme="majorHAnsi" w:cstheme="majorHAnsi"/>
              </w:rPr>
              <w:t>ut when a man drinks salty water</w:t>
            </w:r>
            <w:r w:rsidR="00F67B3A" w:rsidRPr="00EE1A63">
              <w:rPr>
                <w:rFonts w:asciiTheme="majorHAnsi" w:hAnsiTheme="majorHAnsi" w:cstheme="majorHAnsi"/>
              </w:rPr>
              <w:t>,</w:t>
            </w:r>
            <w:r w:rsidR="008E63AA" w:rsidRPr="00EE1A63">
              <w:rPr>
                <w:rFonts w:asciiTheme="majorHAnsi" w:hAnsiTheme="majorHAnsi" w:cstheme="majorHAnsi"/>
              </w:rPr>
              <w:t xml:space="preserve"> the sodium concentration in the blood will increase and water follows it by osmosis. </w:t>
            </w:r>
          </w:p>
          <w:p w14:paraId="797A26C6" w14:textId="491163FD" w:rsidR="00EE1A63" w:rsidRDefault="008E63AA" w:rsidP="00EE1A63">
            <w:pPr>
              <w:pStyle w:val="ListParagraph"/>
              <w:numPr>
                <w:ilvl w:val="0"/>
                <w:numId w:val="35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>So</w:t>
            </w:r>
            <w:r w:rsidR="000852EF" w:rsidRPr="00EE1A63">
              <w:rPr>
                <w:rFonts w:asciiTheme="majorHAnsi" w:hAnsiTheme="majorHAnsi" w:cstheme="majorHAnsi"/>
              </w:rPr>
              <w:t>,</w:t>
            </w:r>
            <w:r w:rsidRPr="00EE1A63">
              <w:rPr>
                <w:rFonts w:asciiTheme="majorHAnsi" w:hAnsiTheme="majorHAnsi" w:cstheme="majorHAnsi"/>
              </w:rPr>
              <w:t xml:space="preserve"> because of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EE1A63">
              <w:rPr>
                <w:rFonts w:asciiTheme="majorHAnsi" w:hAnsiTheme="majorHAnsi" w:cstheme="majorHAnsi"/>
              </w:rPr>
              <w:t xml:space="preserve">increase in absorption of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EE1A63">
              <w:rPr>
                <w:rFonts w:asciiTheme="majorHAnsi" w:hAnsiTheme="majorHAnsi" w:cstheme="majorHAnsi"/>
              </w:rPr>
              <w:t xml:space="preserve">water volume of urine decreases. </w:t>
            </w:r>
          </w:p>
          <w:p w14:paraId="634972E6" w14:textId="43F02EEE" w:rsidR="004E4B4F" w:rsidRPr="00EE1A63" w:rsidRDefault="006350ED" w:rsidP="00EE1A63">
            <w:pPr>
              <w:pStyle w:val="ListParagraph"/>
              <w:numPr>
                <w:ilvl w:val="0"/>
                <w:numId w:val="35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Therefore, </w:t>
            </w:r>
            <w:r w:rsidR="00EE1A63">
              <w:rPr>
                <w:rFonts w:asciiTheme="majorHAnsi" w:hAnsiTheme="majorHAnsi" w:cstheme="majorHAnsi"/>
                <w:b/>
                <w:color w:val="000000"/>
              </w:rPr>
              <w:t>t</w:t>
            </w:r>
            <w:r w:rsidR="00EE1A63" w:rsidRPr="00EE1A63">
              <w:rPr>
                <w:rFonts w:asciiTheme="majorHAnsi" w:hAnsiTheme="majorHAnsi" w:cstheme="majorHAnsi"/>
                <w:b/>
                <w:color w:val="000000"/>
              </w:rPr>
              <w:t>he volume of urine of the first man will be the same and that of the second man will decrease.</w:t>
            </w:r>
          </w:p>
        </w:tc>
        <w:tc>
          <w:tcPr>
            <w:tcW w:w="467" w:type="pct"/>
          </w:tcPr>
          <w:p w14:paraId="13C9DF96" w14:textId="77777777" w:rsidR="004E4B4F" w:rsidRPr="00FB1F06" w:rsidRDefault="004E4B4F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lastRenderedPageBreak/>
              <w:t>2</w:t>
            </w:r>
          </w:p>
        </w:tc>
      </w:tr>
      <w:tr w:rsidR="004E4B4F" w:rsidRPr="00FB1F06" w14:paraId="7152D951" w14:textId="77777777" w:rsidTr="009D66F2">
        <w:tc>
          <w:tcPr>
            <w:tcW w:w="1144" w:type="pct"/>
          </w:tcPr>
          <w:p w14:paraId="26C7095E" w14:textId="09BB2808" w:rsidR="004E4B4F" w:rsidRPr="00FB1F06" w:rsidRDefault="00EE1A63" w:rsidP="00EE1A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he v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 xml:space="preserve">olume of urine of </w:t>
            </w:r>
            <w:r>
              <w:rPr>
                <w:rFonts w:asciiTheme="majorHAnsi" w:hAnsiTheme="majorHAnsi" w:cstheme="majorHAnsi"/>
                <w:color w:val="000000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 xml:space="preserve">first man will be less </w:t>
            </w:r>
            <w:r>
              <w:rPr>
                <w:rFonts w:asciiTheme="majorHAnsi" w:hAnsiTheme="majorHAnsi" w:cstheme="majorHAnsi"/>
                <w:color w:val="000000"/>
              </w:rPr>
              <w:t>than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 xml:space="preserve"> that of </w:t>
            </w:r>
            <w:r>
              <w:rPr>
                <w:rFonts w:asciiTheme="majorHAnsi" w:hAnsiTheme="majorHAnsi" w:cstheme="majorHAnsi"/>
                <w:color w:val="000000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>second man</w:t>
            </w:r>
            <w:r w:rsidR="00032934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3390" w:type="pct"/>
            <w:gridSpan w:val="5"/>
          </w:tcPr>
          <w:p w14:paraId="3CBF1E82" w14:textId="77777777" w:rsidR="004E4B4F" w:rsidRPr="00FB1F06" w:rsidRDefault="004E4B4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0B024662" w14:textId="77777777" w:rsidR="004E4B4F" w:rsidRPr="00FB1F06" w:rsidRDefault="004E4B4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9D66F2" w:rsidRPr="00FB1F06" w14:paraId="5CAC969D" w14:textId="77777777" w:rsidTr="009D66F2">
        <w:tc>
          <w:tcPr>
            <w:tcW w:w="1144" w:type="pct"/>
          </w:tcPr>
          <w:p w14:paraId="1267EFB7" w14:textId="6BFB830F" w:rsidR="009D66F2" w:rsidRPr="00FB1F06" w:rsidRDefault="00EE1A63" w:rsidP="001261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he v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 xml:space="preserve">olume of urine of </w:t>
            </w:r>
            <w:r>
              <w:rPr>
                <w:rFonts w:asciiTheme="majorHAnsi" w:hAnsiTheme="majorHAnsi" w:cstheme="majorHAnsi"/>
                <w:color w:val="000000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 xml:space="preserve">first man will be equal to that of </w:t>
            </w:r>
            <w:r>
              <w:rPr>
                <w:rFonts w:asciiTheme="majorHAnsi" w:hAnsiTheme="majorHAnsi" w:cstheme="majorHAnsi"/>
                <w:color w:val="000000"/>
              </w:rPr>
              <w:t xml:space="preserve">the </w:t>
            </w:r>
            <w:r w:rsidR="009D66F2" w:rsidRPr="00FB1F06">
              <w:rPr>
                <w:rFonts w:asciiTheme="majorHAnsi" w:hAnsiTheme="majorHAnsi" w:cstheme="majorHAnsi"/>
                <w:color w:val="000000"/>
              </w:rPr>
              <w:t>second man</w:t>
            </w:r>
            <w:r w:rsidR="00032934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3390" w:type="pct"/>
            <w:gridSpan w:val="5"/>
          </w:tcPr>
          <w:p w14:paraId="3863F98D" w14:textId="77777777" w:rsidR="009D66F2" w:rsidRPr="00FB1F06" w:rsidRDefault="009D66F2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6E69674B" w14:textId="77777777" w:rsidR="009D66F2" w:rsidRPr="00FB1F06" w:rsidRDefault="009D66F2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9D66F2" w:rsidRPr="00FB1F06" w14:paraId="2AB4300B" w14:textId="77777777" w:rsidTr="009D66F2">
        <w:tc>
          <w:tcPr>
            <w:tcW w:w="1144" w:type="pct"/>
          </w:tcPr>
          <w:p w14:paraId="641AF44D" w14:textId="2ADFD395" w:rsidR="009D66F2" w:rsidRPr="00FB1F06" w:rsidRDefault="00EE1A63" w:rsidP="00EE1A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>
              <w:rPr>
                <w:rFonts w:asciiTheme="majorHAnsi" w:hAnsiTheme="majorHAnsi" w:cstheme="majorHAnsi"/>
                <w:color w:val="000000"/>
              </w:rPr>
              <w:t>The f</w:t>
            </w:r>
            <w:r w:rsidR="00E6451B" w:rsidRPr="00FB1F06">
              <w:rPr>
                <w:rFonts w:asciiTheme="majorHAnsi" w:hAnsiTheme="majorHAnsi" w:cstheme="majorHAnsi"/>
                <w:color w:val="000000"/>
              </w:rPr>
              <w:t xml:space="preserve">irst man will produce dilute urine and </w:t>
            </w:r>
            <w:r>
              <w:rPr>
                <w:rFonts w:asciiTheme="majorHAnsi" w:hAnsiTheme="majorHAnsi" w:cstheme="majorHAnsi"/>
                <w:color w:val="000000"/>
              </w:rPr>
              <w:t xml:space="preserve">the </w:t>
            </w:r>
            <w:r w:rsidR="00E6451B" w:rsidRPr="00FB1F06">
              <w:rPr>
                <w:rFonts w:asciiTheme="majorHAnsi" w:hAnsiTheme="majorHAnsi" w:cstheme="majorHAnsi"/>
                <w:color w:val="000000"/>
              </w:rPr>
              <w:t>second man will also produce dilute urine</w:t>
            </w:r>
            <w:r w:rsidR="00032934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3390" w:type="pct"/>
            <w:gridSpan w:val="5"/>
          </w:tcPr>
          <w:p w14:paraId="791B240E" w14:textId="77777777" w:rsidR="009D66F2" w:rsidRPr="00FB1F06" w:rsidRDefault="009D66F2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467" w:type="pct"/>
          </w:tcPr>
          <w:p w14:paraId="2143377B" w14:textId="77777777" w:rsidR="009D66F2" w:rsidRPr="00FB1F06" w:rsidRDefault="009D66F2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5DA3DEFA" w14:textId="77777777" w:rsidR="008A7532" w:rsidRPr="00FB1F06" w:rsidRDefault="008A7532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0"/>
        <w:gridCol w:w="1220"/>
        <w:gridCol w:w="1406"/>
        <w:gridCol w:w="1259"/>
        <w:gridCol w:w="1565"/>
        <w:gridCol w:w="1378"/>
        <w:gridCol w:w="968"/>
      </w:tblGrid>
      <w:tr w:rsidR="004D7CBE" w:rsidRPr="00FB1F06" w14:paraId="06413194" w14:textId="77777777" w:rsidTr="00AE138F">
        <w:tc>
          <w:tcPr>
            <w:tcW w:w="682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ADF382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</w:rPr>
              <w:t>Construct</w:t>
            </w:r>
          </w:p>
        </w:tc>
        <w:tc>
          <w:tcPr>
            <w:tcW w:w="646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63C880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Micro-concept</w:t>
            </w:r>
          </w:p>
        </w:tc>
        <w:tc>
          <w:tcPr>
            <w:tcW w:w="785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F9D29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Bloom’s level</w:t>
            </w:r>
          </w:p>
        </w:tc>
        <w:tc>
          <w:tcPr>
            <w:tcW w:w="703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0CEC63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Difficulty Level</w:t>
            </w:r>
          </w:p>
        </w:tc>
        <w:tc>
          <w:tcPr>
            <w:tcW w:w="873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5582D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Question Tag</w:t>
            </w:r>
          </w:p>
        </w:tc>
        <w:tc>
          <w:tcPr>
            <w:tcW w:w="769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47163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Question Type</w:t>
            </w:r>
          </w:p>
        </w:tc>
        <w:tc>
          <w:tcPr>
            <w:tcW w:w="542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EE843" w14:textId="77777777" w:rsidR="00AF4520" w:rsidRPr="00FB1F06" w:rsidRDefault="00AF4520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000000"/>
              </w:rPr>
              <w:t>Total Marks</w:t>
            </w:r>
          </w:p>
        </w:tc>
      </w:tr>
      <w:tr w:rsidR="00AE138F" w:rsidRPr="00FB1F06" w14:paraId="226CFECD" w14:textId="77777777" w:rsidTr="001261FF">
        <w:tc>
          <w:tcPr>
            <w:tcW w:w="682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17A913" w14:textId="77777777" w:rsidR="00AE138F" w:rsidRPr="00FB1F06" w:rsidRDefault="004E4B4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  <w:b/>
                <w:bCs/>
                <w:color w:val="FF0000"/>
              </w:rPr>
            </w:pPr>
            <w:r w:rsidRPr="00FB1F06">
              <w:rPr>
                <w:rFonts w:asciiTheme="majorHAnsi" w:eastAsia="Times New Roman" w:hAnsiTheme="majorHAnsi" w:cstheme="majorHAnsi"/>
                <w:b/>
                <w:bCs/>
                <w:color w:val="FF0000"/>
              </w:rPr>
              <w:t>Scientific Thinking</w:t>
            </w:r>
          </w:p>
        </w:tc>
        <w:tc>
          <w:tcPr>
            <w:tcW w:w="646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DFB1F" w14:textId="77777777" w:rsidR="00AE138F" w:rsidRPr="00FB1F06" w:rsidRDefault="00AE138F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785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79719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color w:val="FF0000"/>
              </w:rPr>
              <w:t>Application</w:t>
            </w:r>
          </w:p>
        </w:tc>
        <w:tc>
          <w:tcPr>
            <w:tcW w:w="703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C74D2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color w:val="FF0000"/>
              </w:rPr>
              <w:t>Difficult</w:t>
            </w:r>
          </w:p>
        </w:tc>
        <w:tc>
          <w:tcPr>
            <w:tcW w:w="873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2A74DB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color w:val="FF0000"/>
              </w:rPr>
              <w:t>Practice, Assessment</w:t>
            </w:r>
          </w:p>
        </w:tc>
        <w:tc>
          <w:tcPr>
            <w:tcW w:w="769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D1C3DB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color w:val="FF0000"/>
              </w:rPr>
              <w:t>Composite</w:t>
            </w:r>
          </w:p>
        </w:tc>
        <w:tc>
          <w:tcPr>
            <w:tcW w:w="542" w:type="pct"/>
            <w:shd w:val="clear" w:color="auto" w:fill="FBE4D5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53A1A5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  <w:color w:val="FF0000"/>
              </w:rPr>
              <w:t>4</w:t>
            </w:r>
          </w:p>
        </w:tc>
      </w:tr>
      <w:tr w:rsidR="00AE138F" w:rsidRPr="00FB1F06" w14:paraId="54B79ED7" w14:textId="77777777" w:rsidTr="00AE138F">
        <w:tc>
          <w:tcPr>
            <w:tcW w:w="5000" w:type="pct"/>
            <w:gridSpan w:val="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77B95E" w14:textId="67C4BBCA" w:rsidR="00AE138F" w:rsidRDefault="004C5D51" w:rsidP="00AD3430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</w:rPr>
              <w:t>Q9.</w:t>
            </w:r>
            <w:r w:rsidR="000852EF">
              <w:rPr>
                <w:rFonts w:asciiTheme="majorHAnsi" w:eastAsia="Times New Roman" w:hAnsiTheme="majorHAnsi" w:cstheme="majorHAnsi"/>
              </w:rPr>
              <w:t xml:space="preserve"> </w:t>
            </w:r>
            <w:r w:rsidRPr="00FB1F06">
              <w:rPr>
                <w:rFonts w:asciiTheme="majorHAnsi" w:eastAsia="Times New Roman" w:hAnsiTheme="majorHAnsi" w:cstheme="majorHAnsi"/>
              </w:rPr>
              <w:t>During a</w:t>
            </w:r>
            <w:r w:rsidR="000852EF">
              <w:rPr>
                <w:rFonts w:asciiTheme="majorHAnsi" w:eastAsia="Times New Roman" w:hAnsiTheme="majorHAnsi" w:cstheme="majorHAnsi"/>
              </w:rPr>
              <w:t>n</w:t>
            </w:r>
            <w:r w:rsidRPr="00FB1F06">
              <w:rPr>
                <w:rFonts w:asciiTheme="majorHAnsi" w:eastAsia="Times New Roman" w:hAnsiTheme="majorHAnsi" w:cstheme="majorHAnsi"/>
              </w:rPr>
              <w:t xml:space="preserve"> operation o</w:t>
            </w:r>
            <w:r w:rsidR="00EE1A63">
              <w:rPr>
                <w:rFonts w:asciiTheme="majorHAnsi" w:eastAsia="Times New Roman" w:hAnsiTheme="majorHAnsi" w:cstheme="majorHAnsi"/>
              </w:rPr>
              <w:t>n</w:t>
            </w:r>
            <w:r w:rsidRPr="00FB1F06">
              <w:rPr>
                <w:rFonts w:asciiTheme="majorHAnsi" w:eastAsia="Times New Roman" w:hAnsiTheme="majorHAnsi" w:cstheme="majorHAnsi"/>
              </w:rPr>
              <w:t xml:space="preserve"> </w:t>
            </w:r>
            <w:r w:rsidR="00132520" w:rsidRPr="00FB1F06">
              <w:rPr>
                <w:rFonts w:asciiTheme="majorHAnsi" w:eastAsia="Times New Roman" w:hAnsiTheme="majorHAnsi" w:cstheme="majorHAnsi"/>
              </w:rPr>
              <w:t xml:space="preserve">a patient with excretory system problems, a nephrologist </w:t>
            </w:r>
            <w:r w:rsidR="00B90E40" w:rsidRPr="00FB1F06">
              <w:rPr>
                <w:rFonts w:asciiTheme="majorHAnsi" w:eastAsia="Times New Roman" w:hAnsiTheme="majorHAnsi" w:cstheme="majorHAnsi"/>
              </w:rPr>
              <w:t>finds that the ureters are blocked due to clots. Also, during operations, to avoid complications</w:t>
            </w:r>
            <w:r w:rsidR="00032934">
              <w:rPr>
                <w:rFonts w:asciiTheme="majorHAnsi" w:eastAsia="Times New Roman" w:hAnsiTheme="majorHAnsi" w:cstheme="majorHAnsi"/>
              </w:rPr>
              <w:t>,</w:t>
            </w:r>
            <w:r w:rsidR="00B90E40" w:rsidRPr="00FB1F06">
              <w:rPr>
                <w:rFonts w:asciiTheme="majorHAnsi" w:eastAsia="Times New Roman" w:hAnsiTheme="majorHAnsi" w:cstheme="majorHAnsi"/>
              </w:rPr>
              <w:t xml:space="preserve"> he removed the stretch receptors of the patient. </w:t>
            </w:r>
          </w:p>
          <w:p w14:paraId="40900CF2" w14:textId="77777777" w:rsidR="009A13C5" w:rsidRPr="00FB1F06" w:rsidRDefault="009A13C5" w:rsidP="00AD3430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</w:p>
          <w:p w14:paraId="6E0F1C25" w14:textId="07E1F5A0" w:rsidR="00B90E40" w:rsidRPr="00FB1F06" w:rsidRDefault="00B90E40" w:rsidP="00AD3430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  <w:r w:rsidRPr="00FB1F06">
              <w:rPr>
                <w:rFonts w:asciiTheme="majorHAnsi" w:eastAsia="Times New Roman" w:hAnsiTheme="majorHAnsi" w:cstheme="majorHAnsi"/>
              </w:rPr>
              <w:t xml:space="preserve">Based on your understanding, </w:t>
            </w:r>
            <w:r w:rsidR="009A13C5">
              <w:rPr>
                <w:rFonts w:asciiTheme="majorHAnsi" w:eastAsia="Times New Roman" w:hAnsiTheme="majorHAnsi" w:cstheme="majorHAnsi"/>
              </w:rPr>
              <w:t>a</w:t>
            </w:r>
            <w:r w:rsidRPr="00FB1F06">
              <w:rPr>
                <w:rFonts w:asciiTheme="majorHAnsi" w:eastAsia="Times New Roman" w:hAnsiTheme="majorHAnsi" w:cstheme="majorHAnsi"/>
              </w:rPr>
              <w:t>nswer the following questions</w:t>
            </w:r>
            <w:r w:rsidR="009A13C5">
              <w:rPr>
                <w:rFonts w:asciiTheme="majorHAnsi" w:eastAsia="Times New Roman" w:hAnsiTheme="majorHAnsi" w:cstheme="majorHAnsi"/>
              </w:rPr>
              <w:t>.</w:t>
            </w:r>
          </w:p>
        </w:tc>
      </w:tr>
      <w:tr w:rsidR="00AE138F" w:rsidRPr="00FB1F06" w14:paraId="6A86CEBE" w14:textId="77777777" w:rsidTr="00AE138F">
        <w:tc>
          <w:tcPr>
            <w:tcW w:w="5000" w:type="pct"/>
            <w:gridSpan w:val="7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tbl>
            <w:tblPr>
              <w:tblW w:w="498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74"/>
              <w:gridCol w:w="5214"/>
              <w:gridCol w:w="867"/>
            </w:tblGrid>
            <w:tr w:rsidR="00AE138F" w:rsidRPr="00FB1F06" w14:paraId="24B8A49E" w14:textId="77777777" w:rsidTr="004A7A74">
              <w:tc>
                <w:tcPr>
                  <w:tcW w:w="5000" w:type="pct"/>
                  <w:gridSpan w:val="3"/>
                  <w:shd w:val="clear" w:color="auto" w:fill="F2F2F2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355916C" w14:textId="0CB7369D" w:rsidR="00AE138F" w:rsidRPr="00FB1F06" w:rsidRDefault="00B90E40" w:rsidP="00EE1A63">
                  <w:p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1 What are the functional and 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>s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>tructural units of our kidney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>s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>?</w:t>
                  </w:r>
                </w:p>
              </w:tc>
            </w:tr>
            <w:tr w:rsidR="00AE138F" w:rsidRPr="00FB1F06" w14:paraId="77DE943B" w14:textId="77777777" w:rsidTr="004A7A74">
              <w:trPr>
                <w:trHeight w:val="278"/>
              </w:trPr>
              <w:tc>
                <w:tcPr>
                  <w:tcW w:w="1515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A9006B5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Options</w:t>
                  </w:r>
                </w:p>
              </w:tc>
              <w:tc>
                <w:tcPr>
                  <w:tcW w:w="2959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25E2844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Feedback</w:t>
                  </w:r>
                </w:p>
              </w:tc>
              <w:tc>
                <w:tcPr>
                  <w:tcW w:w="526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13BA2BA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Marks</w:t>
                  </w:r>
                </w:p>
              </w:tc>
            </w:tr>
            <w:tr w:rsidR="00AE138F" w:rsidRPr="00FB1F06" w14:paraId="3B29915F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0E99365" w14:textId="77777777" w:rsidR="00AE138F" w:rsidRPr="00FB1F06" w:rsidRDefault="00B90E40" w:rsidP="00AD3430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highlight w:val="green"/>
                    </w:rPr>
                    <w:t>Nephrons</w:t>
                  </w:r>
                </w:p>
              </w:tc>
              <w:tc>
                <w:tcPr>
                  <w:tcW w:w="2959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682C88D" w14:textId="328AAA62" w:rsidR="00AE138F" w:rsidRDefault="00E8380D" w:rsidP="00EE1A63">
                  <w:pPr>
                    <w:pStyle w:val="ListParagraph"/>
                    <w:numPr>
                      <w:ilvl w:val="0"/>
                      <w:numId w:val="36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Nephrons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 are the functional and 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>s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>tructural unit of our kidneys.</w:t>
                  </w:r>
                </w:p>
                <w:p w14:paraId="1CEBA109" w14:textId="77777777" w:rsidR="00EE1A63" w:rsidRPr="00D90913" w:rsidRDefault="00EE1A63" w:rsidP="00EE1A63">
                  <w:pPr>
                    <w:numPr>
                      <w:ilvl w:val="0"/>
                      <w:numId w:val="36"/>
                    </w:numPr>
                    <w:spacing w:after="0" w:line="240" w:lineRule="auto"/>
                    <w:contextualSpacing/>
                  </w:pPr>
                  <w:r w:rsidRPr="00D90913">
                    <w:t xml:space="preserve">It is stored there until a voluntary signal is given by the CNS or central nervous system. </w:t>
                  </w:r>
                </w:p>
                <w:p w14:paraId="168D9DC1" w14:textId="2DF5E484" w:rsidR="00EE1A63" w:rsidRPr="00D90913" w:rsidRDefault="00EE1A63" w:rsidP="00EE1A63">
                  <w:pPr>
                    <w:numPr>
                      <w:ilvl w:val="0"/>
                      <w:numId w:val="36"/>
                    </w:numPr>
                    <w:spacing w:after="0" w:line="240" w:lineRule="auto"/>
                    <w:contextualSpacing/>
                  </w:pPr>
                  <w:r w:rsidRPr="00D90913">
                    <w:t xml:space="preserve">When the urinary bladder gets filled </w:t>
                  </w:r>
                  <w:r>
                    <w:t>with</w:t>
                  </w:r>
                  <w:r w:rsidRPr="00D90913">
                    <w:t xml:space="preserve"> urine, a signal is initiated by the stretching of the urinary bladder. </w:t>
                  </w:r>
                </w:p>
                <w:p w14:paraId="0BC85C31" w14:textId="56BCD41C" w:rsidR="00EE1A63" w:rsidRPr="00EE1A63" w:rsidRDefault="00EE1A63" w:rsidP="00EE1A63">
                  <w:pPr>
                    <w:pStyle w:val="ListParagraph"/>
                    <w:numPr>
                      <w:ilvl w:val="0"/>
                      <w:numId w:val="36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 xml:space="preserve">Hence, the correct answer is </w:t>
                  </w: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nephrons.</w:t>
                  </w:r>
                </w:p>
              </w:tc>
              <w:tc>
                <w:tcPr>
                  <w:tcW w:w="52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08576C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1</w:t>
                  </w:r>
                </w:p>
              </w:tc>
            </w:tr>
            <w:tr w:rsidR="00AE138F" w:rsidRPr="00FB1F06" w14:paraId="1AF9B165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4BAB963" w14:textId="77777777" w:rsidR="00AE138F" w:rsidRPr="00FB1F06" w:rsidRDefault="00B90E40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Neurons</w:t>
                  </w:r>
                </w:p>
              </w:tc>
              <w:tc>
                <w:tcPr>
                  <w:tcW w:w="2959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A66D69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2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6425D14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376902E3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8171D18" w14:textId="77777777" w:rsidR="00AE138F" w:rsidRPr="00FB1F06" w:rsidRDefault="00B90E40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Introns</w:t>
                  </w:r>
                </w:p>
              </w:tc>
              <w:tc>
                <w:tcPr>
                  <w:tcW w:w="2959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9C424C5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2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4C3679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58A0E124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2A096CE" w14:textId="77777777" w:rsidR="00AE138F" w:rsidRPr="00FB1F06" w:rsidRDefault="00B90E40" w:rsidP="00C83142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Exons</w:t>
                  </w:r>
                </w:p>
              </w:tc>
              <w:tc>
                <w:tcPr>
                  <w:tcW w:w="2959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5C63C97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2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10F724D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652F6CFA" w14:textId="77777777" w:rsidTr="004A7A74">
              <w:tc>
                <w:tcPr>
                  <w:tcW w:w="5000" w:type="pct"/>
                  <w:gridSpan w:val="3"/>
                  <w:shd w:val="clear" w:color="auto" w:fill="F2F2F2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EEA14DF" w14:textId="77777777" w:rsidR="00AE138F" w:rsidRPr="00FB1F06" w:rsidRDefault="00AE138F" w:rsidP="00AD3430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2.   </w:t>
                  </w:r>
                  <w:r w:rsidR="00B90E40"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What will happen if ureters are blocked?</w:t>
                  </w:r>
                </w:p>
              </w:tc>
            </w:tr>
            <w:tr w:rsidR="00AE138F" w:rsidRPr="00FB1F06" w14:paraId="32B9C969" w14:textId="77777777" w:rsidTr="004A7A74">
              <w:tc>
                <w:tcPr>
                  <w:tcW w:w="1515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77494F9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Options</w:t>
                  </w:r>
                </w:p>
              </w:tc>
              <w:tc>
                <w:tcPr>
                  <w:tcW w:w="2978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E8412B5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Feedback</w:t>
                  </w:r>
                </w:p>
              </w:tc>
              <w:tc>
                <w:tcPr>
                  <w:tcW w:w="507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BCEAC6E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Marks</w:t>
                  </w:r>
                </w:p>
              </w:tc>
            </w:tr>
            <w:tr w:rsidR="00AE138F" w:rsidRPr="00FB1F06" w14:paraId="3F33D8BC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C7085A2" w14:textId="77777777" w:rsidR="00AE138F" w:rsidRPr="00FB1F06" w:rsidRDefault="00B90E40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  <w:highlight w:val="green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highlight w:val="green"/>
                    </w:rPr>
                    <w:lastRenderedPageBreak/>
                    <w:t xml:space="preserve">Urine will not pass </w:t>
                  </w:r>
                  <w:r w:rsidR="00FF0CE1" w:rsidRPr="00FB1F06">
                    <w:rPr>
                      <w:rFonts w:asciiTheme="majorHAnsi" w:eastAsia="Times New Roman" w:hAnsiTheme="majorHAnsi" w:cstheme="majorHAnsi"/>
                      <w:highlight w:val="green"/>
                    </w:rPr>
                    <w:t>out of the bladder.</w:t>
                  </w:r>
                </w:p>
              </w:tc>
              <w:tc>
                <w:tcPr>
                  <w:tcW w:w="2978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9486126" w14:textId="38C3935F" w:rsidR="00EE1A63" w:rsidRDefault="00FF0CE1" w:rsidP="00EE1A63">
                  <w:pPr>
                    <w:pStyle w:val="ListParagraph"/>
                    <w:numPr>
                      <w:ilvl w:val="0"/>
                      <w:numId w:val="37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Ureters </w:t>
                  </w:r>
                  <w:r w:rsidR="00972061" w:rsidRPr="00EE1A63">
                    <w:rPr>
                      <w:rFonts w:asciiTheme="majorHAnsi" w:eastAsia="Times New Roman" w:hAnsiTheme="majorHAnsi" w:cstheme="majorHAnsi"/>
                    </w:rPr>
                    <w:t xml:space="preserve">connect the urinary bladder to the urethra. </w:t>
                  </w:r>
                </w:p>
                <w:p w14:paraId="41F96F90" w14:textId="57BF0208" w:rsidR="00EE1A63" w:rsidRDefault="00EE1A63" w:rsidP="00EE1A63">
                  <w:pPr>
                    <w:pStyle w:val="ListParagraph"/>
                    <w:numPr>
                      <w:ilvl w:val="0"/>
                      <w:numId w:val="37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>The ureters are 8-10 inches long.</w:t>
                  </w:r>
                </w:p>
                <w:p w14:paraId="55BDC2A0" w14:textId="51C645AD" w:rsidR="00EE1A63" w:rsidRDefault="00EE1A63" w:rsidP="00EE1A63">
                  <w:pPr>
                    <w:pStyle w:val="ListParagraph"/>
                    <w:numPr>
                      <w:ilvl w:val="0"/>
                      <w:numId w:val="37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>A small amount of urine flows from the ureters into the bladder about every 10-15 seconds.</w:t>
                  </w:r>
                </w:p>
                <w:p w14:paraId="23C34C14" w14:textId="01652B39" w:rsidR="00AE138F" w:rsidRPr="00EE1A63" w:rsidRDefault="00972061" w:rsidP="00EE1A63">
                  <w:pPr>
                    <w:pStyle w:val="ListParagraph"/>
                    <w:numPr>
                      <w:ilvl w:val="0"/>
                      <w:numId w:val="37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</w:rPr>
                    <w:t>So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,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 if these are blocked, then the </w:t>
                  </w: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 xml:space="preserve">urine will remain in the </w:t>
                  </w:r>
                  <w:r w:rsidR="00FD2949" w:rsidRPr="00EE1A63">
                    <w:rPr>
                      <w:rFonts w:asciiTheme="majorHAnsi" w:eastAsia="Times New Roman" w:hAnsiTheme="majorHAnsi" w:cstheme="majorHAnsi"/>
                      <w:b/>
                    </w:rPr>
                    <w:t>bladder and will not pass out.</w:t>
                  </w: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64A65E6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1</w:t>
                  </w:r>
                </w:p>
              </w:tc>
            </w:tr>
            <w:tr w:rsidR="00AE138F" w:rsidRPr="00FB1F06" w14:paraId="388D24FE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30E7645" w14:textId="2137E055" w:rsidR="00AE138F" w:rsidRPr="00FB1F06" w:rsidRDefault="00B90E40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Urine will easily pass into the </w:t>
                  </w:r>
                  <w:r w:rsidR="007C491F" w:rsidRPr="00FB1F06">
                    <w:rPr>
                      <w:rFonts w:asciiTheme="majorHAnsi" w:eastAsia="Times New Roman" w:hAnsiTheme="majorHAnsi" w:cstheme="majorHAnsi"/>
                    </w:rPr>
                    <w:t>bladder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.</w:t>
                  </w:r>
                  <w:r w:rsidR="007C491F" w:rsidRPr="00FB1F06">
                    <w:rPr>
                      <w:rFonts w:asciiTheme="majorHAnsi" w:eastAsia="Times New Roman" w:hAnsiTheme="majorHAnsi" w:cstheme="majorHAnsi"/>
                    </w:rPr>
                    <w:t xml:space="preserve"> </w:t>
                  </w:r>
                </w:p>
              </w:tc>
              <w:tc>
                <w:tcPr>
                  <w:tcW w:w="2978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CDC03F8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F90FED6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361F665B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9D10888" w14:textId="77777777" w:rsidR="00AE138F" w:rsidRPr="00FB1F06" w:rsidRDefault="007C491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ine will not be formed.</w:t>
                  </w:r>
                </w:p>
              </w:tc>
              <w:tc>
                <w:tcPr>
                  <w:tcW w:w="2978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340FE3C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bookmarkStart w:id="2" w:name="MTBlankEqn"/>
                  <w:bookmarkEnd w:id="2"/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F65F97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60070B58" w14:textId="77777777" w:rsidTr="004A7A74">
              <w:tc>
                <w:tcPr>
                  <w:tcW w:w="1515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DA676AA" w14:textId="77A5E050" w:rsidR="00AE138F" w:rsidRPr="00FB1F06" w:rsidRDefault="007C491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ine will be pass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>ed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 in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>to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 </w:t>
                  </w:r>
                  <w:r w:rsidR="00EE1A63">
                    <w:rPr>
                      <w:rFonts w:asciiTheme="majorHAnsi" w:eastAsia="Times New Roman" w:hAnsiTheme="majorHAnsi" w:cstheme="majorHAnsi"/>
                    </w:rPr>
                    <w:t xml:space="preserve">the 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>bladder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,</w:t>
                  </w: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 but it will contain blood in it.</w:t>
                  </w:r>
                </w:p>
              </w:tc>
              <w:tc>
                <w:tcPr>
                  <w:tcW w:w="2978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6234E25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379BAFB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538CCF01" w14:textId="77777777" w:rsidTr="004A7A74">
              <w:tc>
                <w:tcPr>
                  <w:tcW w:w="5000" w:type="pct"/>
                  <w:gridSpan w:val="3"/>
                  <w:shd w:val="clear" w:color="auto" w:fill="F2F2F2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094B18D9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3.  </w:t>
                  </w:r>
                  <w:r w:rsidR="007C491F"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What will be the result of removing the stretch receptors from the patient’s urinary bladder?</w:t>
                  </w:r>
                </w:p>
                <w:p w14:paraId="2104E333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</w:tr>
            <w:tr w:rsidR="00AE138F" w:rsidRPr="00FB1F06" w14:paraId="7632B583" w14:textId="77777777" w:rsidTr="004A7A74">
              <w:tc>
                <w:tcPr>
                  <w:tcW w:w="1527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BEE2B09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Options</w:t>
                  </w:r>
                </w:p>
              </w:tc>
              <w:tc>
                <w:tcPr>
                  <w:tcW w:w="2966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AF5D1A8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Feedback</w:t>
                  </w:r>
                </w:p>
              </w:tc>
              <w:tc>
                <w:tcPr>
                  <w:tcW w:w="507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3790E9F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Marks</w:t>
                  </w:r>
                </w:p>
              </w:tc>
            </w:tr>
            <w:tr w:rsidR="00AE138F" w:rsidRPr="00FB1F06" w14:paraId="3B279FD6" w14:textId="77777777" w:rsidTr="004A7A74"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26A54EF" w14:textId="331B933A" w:rsidR="00AE138F" w:rsidRPr="00FB1F06" w:rsidRDefault="00B85B28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  <w:highlight w:val="green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highlight w:val="green"/>
                    </w:rPr>
                    <w:t>Voluntary control of Micturition will be at a halt</w:t>
                  </w:r>
                  <w:r w:rsidR="00032934">
                    <w:rPr>
                      <w:rFonts w:asciiTheme="majorHAnsi" w:eastAsia="Times New Roman" w:hAnsiTheme="majorHAnsi" w:cstheme="majorHAnsi"/>
                      <w:highlight w:val="green"/>
                    </w:rPr>
                    <w:t>.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39F3BB14" w14:textId="76067D28" w:rsidR="00EE1A63" w:rsidRPr="00D90913" w:rsidRDefault="00EE1A63" w:rsidP="00EE1A63">
                  <w:pPr>
                    <w:numPr>
                      <w:ilvl w:val="0"/>
                      <w:numId w:val="38"/>
                    </w:numPr>
                    <w:spacing w:after="0" w:line="240" w:lineRule="auto"/>
                    <w:contextualSpacing/>
                  </w:pPr>
                  <w:r w:rsidRPr="00D90913">
                    <w:t xml:space="preserve">When the urinary bladder gets filled </w:t>
                  </w:r>
                  <w:r>
                    <w:t>with</w:t>
                  </w:r>
                  <w:r w:rsidRPr="00D90913">
                    <w:t xml:space="preserve"> urine, a signal is initiated by the stretching of the urinary bladder. </w:t>
                  </w:r>
                </w:p>
                <w:p w14:paraId="565CBD04" w14:textId="77777777" w:rsidR="00EE1A63" w:rsidRPr="00D90913" w:rsidRDefault="00EE1A63" w:rsidP="00EE1A63">
                  <w:pPr>
                    <w:numPr>
                      <w:ilvl w:val="0"/>
                      <w:numId w:val="38"/>
                    </w:numPr>
                    <w:spacing w:after="0" w:line="240" w:lineRule="auto"/>
                    <w:contextualSpacing/>
                  </w:pPr>
                  <w:r w:rsidRPr="00D90913">
                    <w:t xml:space="preserve">In response, a signal is sent by the stretch receptors on the walls of the urinary bladder to the central nervous system. </w:t>
                  </w:r>
                </w:p>
                <w:p w14:paraId="1EDFA65E" w14:textId="319B54B0" w:rsidR="00AE138F" w:rsidRPr="00EE1A63" w:rsidRDefault="004A7A74" w:rsidP="00EE1A63">
                  <w:pPr>
                    <w:pStyle w:val="ListParagraph"/>
                    <w:numPr>
                      <w:ilvl w:val="0"/>
                      <w:numId w:val="38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</w:rPr>
                    <w:t>If stretch receptors of the urinary bladders are removed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,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 then </w:t>
                  </w:r>
                  <w:r w:rsidRPr="00EE1A63">
                    <w:rPr>
                      <w:rFonts w:asciiTheme="majorHAnsi" w:hAnsiTheme="majorHAnsi" w:cstheme="majorHAnsi"/>
                    </w:rPr>
                    <w:t>Voluntary control of Micturition will stop.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 </w:t>
                  </w:r>
                </w:p>
                <w:p w14:paraId="14490F7F" w14:textId="71FC567F" w:rsidR="00EE1A63" w:rsidRPr="00EE1A63" w:rsidRDefault="00EE1A63" w:rsidP="00EE1A63">
                  <w:pPr>
                    <w:pStyle w:val="ListParagraph"/>
                    <w:numPr>
                      <w:ilvl w:val="0"/>
                      <w:numId w:val="38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 xml:space="preserve">Hence, the correct answer is that </w:t>
                  </w: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Voluntary control of Micturition will be at a halt.</w:t>
                  </w: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1E4373A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1</w:t>
                  </w:r>
                </w:p>
              </w:tc>
            </w:tr>
            <w:tr w:rsidR="00AE138F" w:rsidRPr="00FB1F06" w14:paraId="517F568A" w14:textId="77777777" w:rsidTr="004A7A74">
              <w:trPr>
                <w:trHeight w:val="309"/>
              </w:trPr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A2BA091" w14:textId="77777777" w:rsidR="00AE138F" w:rsidRPr="00FB1F06" w:rsidRDefault="00B85B28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ine will not be formed.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6BBD3FB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EC04763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7C794448" w14:textId="77777777" w:rsidTr="004A7A74">
              <w:trPr>
                <w:trHeight w:val="207"/>
              </w:trPr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D27C11B" w14:textId="2F0CAA4C" w:rsidR="00AE138F" w:rsidRPr="00FB1F06" w:rsidRDefault="00B85B28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 xml:space="preserve">Urine formed will be </w:t>
                  </w:r>
                  <w:r w:rsidR="003157EA" w:rsidRPr="00FB1F06">
                    <w:rPr>
                      <w:rFonts w:asciiTheme="majorHAnsi" w:eastAsia="Times New Roman" w:hAnsiTheme="majorHAnsi" w:cstheme="majorHAnsi"/>
                    </w:rPr>
                    <w:t>much concentrated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.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927DB8A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291DEF7D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2F5D2DC3" w14:textId="77777777" w:rsidTr="004A7A74"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33D6EFF" w14:textId="2B0DF6AB" w:rsidR="00AE138F" w:rsidRPr="00FB1F06" w:rsidRDefault="003157EA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ine formed will be much dilute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>.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76D81BC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BADA343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411265C9" w14:textId="77777777" w:rsidTr="004A7A74">
              <w:tc>
                <w:tcPr>
                  <w:tcW w:w="5000" w:type="pct"/>
                  <w:gridSpan w:val="3"/>
                  <w:shd w:val="clear" w:color="auto" w:fill="F2F2F2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44886EE0" w14:textId="207F320D" w:rsidR="00AE138F" w:rsidRPr="00FB1F06" w:rsidRDefault="008B3D55" w:rsidP="00C674A5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4.</w:t>
                  </w:r>
                  <w:r w:rsidR="00C674A5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</w:t>
                  </w: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Which of the following excretory product</w:t>
                  </w:r>
                  <w:r w:rsidR="00A96ABD">
                    <w:rPr>
                      <w:rFonts w:asciiTheme="majorHAnsi" w:eastAsia="Times New Roman" w:hAnsiTheme="majorHAnsi" w:cstheme="majorHAnsi"/>
                      <w:color w:val="000000"/>
                    </w:rPr>
                    <w:t>s</w:t>
                  </w: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is not </w:t>
                  </w:r>
                  <w:r w:rsidR="00C51974"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removed</w:t>
                  </w: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 xml:space="preserve"> along with the urine?</w:t>
                  </w:r>
                </w:p>
              </w:tc>
            </w:tr>
            <w:tr w:rsidR="00AE138F" w:rsidRPr="00FB1F06" w14:paraId="242BDEDA" w14:textId="77777777" w:rsidTr="004A7A74">
              <w:tc>
                <w:tcPr>
                  <w:tcW w:w="1527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9D7A4C3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Options</w:t>
                  </w:r>
                </w:p>
              </w:tc>
              <w:tc>
                <w:tcPr>
                  <w:tcW w:w="2966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60D8B763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Feedback</w:t>
                  </w:r>
                </w:p>
              </w:tc>
              <w:tc>
                <w:tcPr>
                  <w:tcW w:w="507" w:type="pct"/>
                  <w:shd w:val="clear" w:color="auto" w:fill="D9E2F3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5003631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b/>
                      <w:bCs/>
                      <w:color w:val="000000"/>
                    </w:rPr>
                    <w:t>Marks</w:t>
                  </w:r>
                </w:p>
              </w:tc>
            </w:tr>
            <w:tr w:rsidR="00AE138F" w:rsidRPr="00FB1F06" w14:paraId="42385C94" w14:textId="77777777" w:rsidTr="004A7A74"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2111E26" w14:textId="51BCD33D" w:rsidR="00AE138F" w:rsidRPr="00FB1F06" w:rsidRDefault="00032934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highlight w:val="green"/>
                    </w:rPr>
                    <w:t>Haemoglobin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5BE6030" w14:textId="788F46C9" w:rsidR="00AE138F" w:rsidRDefault="004A7A74" w:rsidP="00EE1A63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H</w:t>
                  </w:r>
                  <w:r w:rsidR="00EE1A63">
                    <w:rPr>
                      <w:rFonts w:asciiTheme="majorHAnsi" w:eastAsia="Times New Roman" w:hAnsiTheme="majorHAnsi" w:cstheme="majorHAnsi"/>
                      <w:b/>
                    </w:rPr>
                    <w:t>a</w:t>
                  </w: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emoglobin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 is not excreted out along with the urine. </w:t>
                  </w:r>
                </w:p>
                <w:p w14:paraId="6682A77B" w14:textId="08D35D7A" w:rsidR="00EE1A63" w:rsidRDefault="00EE1A63" w:rsidP="00EE1A63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H</w:t>
                  </w:r>
                  <w:r>
                    <w:rPr>
                      <w:rFonts w:asciiTheme="majorHAnsi" w:eastAsia="Times New Roman" w:hAnsiTheme="majorHAnsi" w:cstheme="majorHAnsi"/>
                      <w:b/>
                    </w:rPr>
                    <w:t>a</w:t>
                  </w:r>
                  <w:r w:rsidRPr="00EE1A63">
                    <w:rPr>
                      <w:rFonts w:asciiTheme="majorHAnsi" w:eastAsia="Times New Roman" w:hAnsiTheme="majorHAnsi" w:cstheme="majorHAnsi"/>
                      <w:b/>
                    </w:rPr>
                    <w:t>emoglobin</w:t>
                  </w:r>
                  <w:r>
                    <w:rPr>
                      <w:rFonts w:asciiTheme="majorHAnsi" w:eastAsia="Times New Roman" w:hAnsiTheme="majorHAnsi" w:cstheme="majorHAnsi"/>
                      <w:b/>
                    </w:rPr>
                    <w:t xml:space="preserve"> </w:t>
                  </w:r>
                  <w:r>
                    <w:rPr>
                      <w:rFonts w:asciiTheme="majorHAnsi" w:eastAsia="Times New Roman" w:hAnsiTheme="majorHAnsi" w:cstheme="majorHAnsi"/>
                    </w:rPr>
                    <w:t>is essenti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al for transferring oxygen in </w:t>
                  </w:r>
                  <w:r>
                    <w:rPr>
                      <w:rFonts w:asciiTheme="majorHAnsi" w:eastAsia="Times New Roman" w:hAnsiTheme="majorHAnsi" w:cstheme="majorHAnsi"/>
                    </w:rPr>
                    <w:t xml:space="preserve">the 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>blood from the lungs to the tissues.</w:t>
                  </w:r>
                </w:p>
                <w:p w14:paraId="5FD89168" w14:textId="5400B230" w:rsidR="00EE1A63" w:rsidRPr="00EE1A63" w:rsidRDefault="00EE1A63" w:rsidP="00EE1A63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EE1A63">
                    <w:rPr>
                      <w:rFonts w:asciiTheme="majorHAnsi" w:eastAsia="Times New Roman" w:hAnsiTheme="majorHAnsi" w:cstheme="majorHAnsi"/>
                    </w:rPr>
                    <w:t xml:space="preserve">This is 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 xml:space="preserve">a 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>carrier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 xml:space="preserve"> of </w:t>
                  </w:r>
                  <w:r w:rsidR="00032934" w:rsidRPr="00EE1A63">
                    <w:rPr>
                      <w:rFonts w:asciiTheme="majorHAnsi" w:eastAsia="Times New Roman" w:hAnsiTheme="majorHAnsi" w:cstheme="majorHAnsi"/>
                    </w:rPr>
                    <w:t>oxygen</w:t>
                  </w:r>
                  <w:r w:rsidR="00032934">
                    <w:rPr>
                      <w:rFonts w:asciiTheme="majorHAnsi" w:eastAsia="Times New Roman" w:hAnsiTheme="majorHAnsi" w:cstheme="majorHAnsi"/>
                    </w:rPr>
                    <w:t xml:space="preserve"> and</w:t>
                  </w:r>
                  <w:r w:rsidR="00032934" w:rsidRPr="00EE1A63">
                    <w:rPr>
                      <w:rFonts w:asciiTheme="majorHAnsi" w:eastAsia="Times New Roman" w:hAnsiTheme="majorHAnsi" w:cstheme="majorHAnsi"/>
                    </w:rPr>
                    <w:t xml:space="preserve"> carbon dioxide</w:t>
                  </w:r>
                  <w:r w:rsidRPr="00EE1A63">
                    <w:rPr>
                      <w:rFonts w:asciiTheme="majorHAnsi" w:eastAsia="Times New Roman" w:hAnsiTheme="majorHAnsi" w:cstheme="majorHAnsi"/>
                    </w:rPr>
                    <w:t>.</w:t>
                  </w:r>
                </w:p>
                <w:p w14:paraId="3993D3EC" w14:textId="541CB08F" w:rsidR="00EE1A63" w:rsidRDefault="00EE1A63" w:rsidP="00EE1A63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>This gives a red colour to the blood.</w:t>
                  </w:r>
                </w:p>
                <w:p w14:paraId="17980EB4" w14:textId="5A76EFEA" w:rsidR="00EE1A63" w:rsidRDefault="00EE1A63" w:rsidP="00EE1A63">
                  <w:pPr>
                    <w:pStyle w:val="ListParagraph"/>
                    <w:numPr>
                      <w:ilvl w:val="0"/>
                      <w:numId w:val="39"/>
                    </w:numPr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>
                    <w:rPr>
                      <w:rFonts w:asciiTheme="majorHAnsi" w:eastAsia="Times New Roman" w:hAnsiTheme="majorHAnsi" w:cstheme="majorHAnsi"/>
                    </w:rPr>
                    <w:t>It also maintains the shape of RBCs.</w:t>
                  </w:r>
                </w:p>
                <w:p w14:paraId="1FDED095" w14:textId="77777777" w:rsidR="00EE1A63" w:rsidRPr="00EE1A63" w:rsidRDefault="00EE1A63" w:rsidP="00EE1A63">
                  <w:pPr>
                    <w:pStyle w:val="ListParagraph"/>
                    <w:spacing w:after="0" w:line="240" w:lineRule="auto"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  <w:p w14:paraId="137CD6C0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374737E7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1</w:t>
                  </w:r>
                </w:p>
              </w:tc>
            </w:tr>
            <w:tr w:rsidR="00AE138F" w:rsidRPr="00FB1F06" w14:paraId="25DD07DC" w14:textId="77777777" w:rsidTr="004A7A74">
              <w:trPr>
                <w:trHeight w:val="309"/>
              </w:trPr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0744746F" w14:textId="77777777" w:rsidR="00AE138F" w:rsidRPr="00FB1F06" w:rsidRDefault="00E8380D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ic acid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833718E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18984D60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6C66EC46" w14:textId="77777777" w:rsidTr="004A7A74">
              <w:trPr>
                <w:trHeight w:val="207"/>
              </w:trPr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B834E4D" w14:textId="77777777" w:rsidR="00AE138F" w:rsidRPr="00FB1F06" w:rsidRDefault="00E8380D" w:rsidP="00AD3430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Ketone bodies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75FAF78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5CDB8414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  <w:tr w:rsidR="00AE138F" w:rsidRPr="00FB1F06" w14:paraId="57926C06" w14:textId="77777777" w:rsidTr="004A7A74">
              <w:tc>
                <w:tcPr>
                  <w:tcW w:w="152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438320AE" w14:textId="77777777" w:rsidR="00AE138F" w:rsidRPr="00FB1F06" w:rsidRDefault="00E8380D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</w:rPr>
                    <w:t>Urea</w:t>
                  </w:r>
                </w:p>
              </w:tc>
              <w:tc>
                <w:tcPr>
                  <w:tcW w:w="2966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88998BE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</w:p>
              </w:tc>
              <w:tc>
                <w:tcPr>
                  <w:tcW w:w="507" w:type="pct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hideMark/>
                </w:tcPr>
                <w:p w14:paraId="71B56938" w14:textId="77777777" w:rsidR="00AE138F" w:rsidRPr="00FB1F06" w:rsidRDefault="00AE138F" w:rsidP="004D7CBE">
                  <w:pPr>
                    <w:spacing w:after="0" w:line="240" w:lineRule="auto"/>
                    <w:contextualSpacing/>
                    <w:jc w:val="both"/>
                    <w:rPr>
                      <w:rFonts w:asciiTheme="majorHAnsi" w:eastAsia="Times New Roman" w:hAnsiTheme="majorHAnsi" w:cstheme="majorHAnsi"/>
                    </w:rPr>
                  </w:pPr>
                  <w:r w:rsidRPr="00FB1F06">
                    <w:rPr>
                      <w:rFonts w:asciiTheme="majorHAnsi" w:eastAsia="Times New Roman" w:hAnsiTheme="majorHAnsi" w:cstheme="majorHAnsi"/>
                      <w:color w:val="000000"/>
                    </w:rPr>
                    <w:t>0</w:t>
                  </w:r>
                </w:p>
              </w:tc>
            </w:tr>
          </w:tbl>
          <w:p w14:paraId="27470490" w14:textId="77777777" w:rsidR="00AE138F" w:rsidRPr="00FB1F06" w:rsidRDefault="00AE138F" w:rsidP="004D7CBE">
            <w:pPr>
              <w:spacing w:after="0" w:line="240" w:lineRule="auto"/>
              <w:contextualSpacing/>
              <w:rPr>
                <w:rFonts w:asciiTheme="majorHAnsi" w:eastAsia="Times New Roman" w:hAnsiTheme="majorHAnsi" w:cstheme="majorHAnsi"/>
              </w:rPr>
            </w:pPr>
          </w:p>
        </w:tc>
      </w:tr>
    </w:tbl>
    <w:p w14:paraId="50B64556" w14:textId="77777777" w:rsidR="00FD71EF" w:rsidRPr="00FB1F06" w:rsidRDefault="00FD71EF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ae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09"/>
        <w:gridCol w:w="101"/>
        <w:gridCol w:w="1554"/>
        <w:gridCol w:w="1196"/>
        <w:gridCol w:w="1122"/>
        <w:gridCol w:w="1360"/>
        <w:gridCol w:w="1067"/>
        <w:gridCol w:w="61"/>
        <w:gridCol w:w="846"/>
      </w:tblGrid>
      <w:tr w:rsidR="0060721A" w:rsidRPr="00FB1F06" w14:paraId="4D354D7E" w14:textId="77777777" w:rsidTr="00ED1DC8">
        <w:trPr>
          <w:trHeight w:val="212"/>
        </w:trPr>
        <w:tc>
          <w:tcPr>
            <w:tcW w:w="1004" w:type="pct"/>
            <w:gridSpan w:val="2"/>
            <w:shd w:val="clear" w:color="auto" w:fill="FBE5D5"/>
          </w:tcPr>
          <w:p w14:paraId="7B8EC6CF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Construct</w:t>
            </w:r>
          </w:p>
        </w:tc>
        <w:tc>
          <w:tcPr>
            <w:tcW w:w="862" w:type="pct"/>
            <w:shd w:val="clear" w:color="auto" w:fill="FBE5D5"/>
          </w:tcPr>
          <w:p w14:paraId="2F6DF9D9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  <w:b/>
              </w:rPr>
              <w:t>Micro-concept</w:t>
            </w:r>
          </w:p>
        </w:tc>
        <w:tc>
          <w:tcPr>
            <w:tcW w:w="663" w:type="pct"/>
            <w:shd w:val="clear" w:color="auto" w:fill="FBE5D5"/>
          </w:tcPr>
          <w:p w14:paraId="2916BD0B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Bloom’s level</w:t>
            </w:r>
          </w:p>
        </w:tc>
        <w:tc>
          <w:tcPr>
            <w:tcW w:w="622" w:type="pct"/>
            <w:shd w:val="clear" w:color="auto" w:fill="FBE5D5"/>
          </w:tcPr>
          <w:p w14:paraId="685F2636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Difficulty Level</w:t>
            </w:r>
          </w:p>
        </w:tc>
        <w:tc>
          <w:tcPr>
            <w:tcW w:w="754" w:type="pct"/>
            <w:shd w:val="clear" w:color="auto" w:fill="FBE5D5"/>
          </w:tcPr>
          <w:p w14:paraId="2549CFF1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ag</w:t>
            </w:r>
          </w:p>
        </w:tc>
        <w:tc>
          <w:tcPr>
            <w:tcW w:w="626" w:type="pct"/>
            <w:gridSpan w:val="2"/>
            <w:shd w:val="clear" w:color="auto" w:fill="FBE5D5"/>
          </w:tcPr>
          <w:p w14:paraId="1BBB20BA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Question Type</w:t>
            </w:r>
          </w:p>
        </w:tc>
        <w:tc>
          <w:tcPr>
            <w:tcW w:w="469" w:type="pct"/>
            <w:shd w:val="clear" w:color="auto" w:fill="FBE5D5"/>
          </w:tcPr>
          <w:p w14:paraId="74E340AE" w14:textId="77777777" w:rsidR="00B40B20" w:rsidRPr="00FB1F06" w:rsidRDefault="00B40B20" w:rsidP="004D7CBE">
            <w:pPr>
              <w:contextualSpacing/>
              <w:rPr>
                <w:rFonts w:asciiTheme="majorHAnsi" w:hAnsiTheme="majorHAnsi" w:cstheme="majorHAnsi"/>
                <w:b/>
              </w:rPr>
            </w:pPr>
            <w:r w:rsidRPr="00FB1F06">
              <w:rPr>
                <w:rFonts w:asciiTheme="majorHAnsi" w:hAnsiTheme="majorHAnsi" w:cstheme="majorHAnsi"/>
                <w:b/>
              </w:rPr>
              <w:t>Total Marks</w:t>
            </w:r>
          </w:p>
        </w:tc>
      </w:tr>
      <w:tr w:rsidR="0060721A" w:rsidRPr="00FB1F06" w14:paraId="4C24C00F" w14:textId="77777777" w:rsidTr="00ED1DC8">
        <w:trPr>
          <w:trHeight w:val="212"/>
        </w:trPr>
        <w:tc>
          <w:tcPr>
            <w:tcW w:w="1004" w:type="pct"/>
            <w:gridSpan w:val="2"/>
            <w:shd w:val="clear" w:color="auto" w:fill="FBE5D5"/>
          </w:tcPr>
          <w:p w14:paraId="10EAC566" w14:textId="77777777" w:rsidR="00AE138F" w:rsidRPr="00FB1F06" w:rsidRDefault="004E4B4F" w:rsidP="004D7CBE">
            <w:pPr>
              <w:contextualSpacing/>
              <w:rPr>
                <w:rFonts w:asciiTheme="majorHAnsi" w:hAnsiTheme="majorHAnsi" w:cstheme="majorHAnsi"/>
                <w:b/>
                <w:color w:val="FF0000"/>
              </w:rPr>
            </w:pPr>
            <w:r w:rsidRPr="00FB1F06">
              <w:rPr>
                <w:rFonts w:asciiTheme="majorHAnsi" w:hAnsiTheme="majorHAnsi" w:cstheme="majorHAnsi"/>
                <w:b/>
                <w:color w:val="FF0000"/>
              </w:rPr>
              <w:lastRenderedPageBreak/>
              <w:t>Critical Thinking</w:t>
            </w:r>
          </w:p>
        </w:tc>
        <w:tc>
          <w:tcPr>
            <w:tcW w:w="862" w:type="pct"/>
            <w:shd w:val="clear" w:color="auto" w:fill="FBE5D5"/>
            <w:vAlign w:val="center"/>
          </w:tcPr>
          <w:p w14:paraId="19A39FBE" w14:textId="77777777" w:rsidR="00AE138F" w:rsidRPr="00FB1F06" w:rsidRDefault="00AE138F" w:rsidP="001261FF">
            <w:pPr>
              <w:pStyle w:val="yiv1590398121msonormal"/>
              <w:spacing w:before="0" w:beforeAutospacing="0" w:after="0" w:afterAutospacing="0"/>
              <w:contextualSpacing/>
              <w:rPr>
                <w:rFonts w:asciiTheme="majorHAnsi" w:hAnsiTheme="majorHAnsi" w:cstheme="majorHAnsi"/>
                <w:color w:val="FF0000"/>
                <w:sz w:val="22"/>
                <w:szCs w:val="22"/>
              </w:rPr>
            </w:pPr>
            <w:r w:rsidRPr="00FB1F06">
              <w:rPr>
                <w:rFonts w:asciiTheme="majorHAnsi" w:hAnsiTheme="majorHAnsi" w:cstheme="majorHAnsi"/>
                <w:color w:val="FF0000"/>
                <w:sz w:val="22"/>
                <w:szCs w:val="22"/>
              </w:rPr>
              <w:t>Micturition and the role of lungs, liver and skin in excretion</w:t>
            </w:r>
          </w:p>
        </w:tc>
        <w:tc>
          <w:tcPr>
            <w:tcW w:w="663" w:type="pct"/>
            <w:shd w:val="clear" w:color="auto" w:fill="FBE5D5"/>
          </w:tcPr>
          <w:p w14:paraId="3533ECA7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HOTS</w:t>
            </w:r>
          </w:p>
        </w:tc>
        <w:tc>
          <w:tcPr>
            <w:tcW w:w="622" w:type="pct"/>
            <w:shd w:val="clear" w:color="auto" w:fill="FBE5D5"/>
          </w:tcPr>
          <w:p w14:paraId="240A9817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Average</w:t>
            </w:r>
          </w:p>
        </w:tc>
        <w:tc>
          <w:tcPr>
            <w:tcW w:w="754" w:type="pct"/>
            <w:shd w:val="clear" w:color="auto" w:fill="FBE5D5"/>
          </w:tcPr>
          <w:p w14:paraId="45796087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Practice, Assessment</w:t>
            </w:r>
          </w:p>
        </w:tc>
        <w:tc>
          <w:tcPr>
            <w:tcW w:w="626" w:type="pct"/>
            <w:gridSpan w:val="2"/>
            <w:shd w:val="clear" w:color="auto" w:fill="FBE5D5"/>
          </w:tcPr>
          <w:p w14:paraId="5C790165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MCQ</w:t>
            </w:r>
          </w:p>
        </w:tc>
        <w:tc>
          <w:tcPr>
            <w:tcW w:w="469" w:type="pct"/>
            <w:shd w:val="clear" w:color="auto" w:fill="FBE5D5"/>
          </w:tcPr>
          <w:p w14:paraId="29375E2D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  <w:color w:val="FF0000"/>
              </w:rPr>
            </w:pPr>
            <w:r w:rsidRPr="00FB1F06">
              <w:rPr>
                <w:rFonts w:asciiTheme="majorHAnsi" w:hAnsiTheme="majorHAnsi" w:cstheme="majorHAnsi"/>
                <w:color w:val="FF0000"/>
              </w:rPr>
              <w:t>2</w:t>
            </w:r>
          </w:p>
        </w:tc>
      </w:tr>
      <w:tr w:rsidR="00AE138F" w:rsidRPr="00FB1F06" w14:paraId="59C7A7D4" w14:textId="77777777" w:rsidTr="00ED1DC8">
        <w:tc>
          <w:tcPr>
            <w:tcW w:w="5000" w:type="pct"/>
            <w:gridSpan w:val="9"/>
          </w:tcPr>
          <w:p w14:paraId="38E8E5E0" w14:textId="73C45F18" w:rsidR="00AE138F" w:rsidRPr="00FB1F06" w:rsidRDefault="00AE138F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 xml:space="preserve">Q10. </w:t>
            </w:r>
            <w:r w:rsidR="00B046B0" w:rsidRPr="00FB1F06">
              <w:rPr>
                <w:rFonts w:asciiTheme="majorHAnsi" w:hAnsiTheme="majorHAnsi" w:cstheme="majorHAnsi"/>
              </w:rPr>
              <w:t xml:space="preserve">In a pathology </w:t>
            </w:r>
            <w:r w:rsidR="004128E2">
              <w:rPr>
                <w:rFonts w:asciiTheme="majorHAnsi" w:hAnsiTheme="majorHAnsi" w:cstheme="majorHAnsi"/>
              </w:rPr>
              <w:t>l</w:t>
            </w:r>
            <w:r w:rsidR="00B046B0" w:rsidRPr="00FB1F06">
              <w:rPr>
                <w:rFonts w:asciiTheme="majorHAnsi" w:hAnsiTheme="majorHAnsi" w:cstheme="majorHAnsi"/>
              </w:rPr>
              <w:t xml:space="preserve">ab, a pathologist was examining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B046B0" w:rsidRPr="00FB1F06">
              <w:rPr>
                <w:rFonts w:asciiTheme="majorHAnsi" w:hAnsiTheme="majorHAnsi" w:cstheme="majorHAnsi"/>
              </w:rPr>
              <w:t xml:space="preserve">urine of a patient. </w:t>
            </w:r>
            <w:r w:rsidR="00DC5E14" w:rsidRPr="00FB1F06">
              <w:rPr>
                <w:rFonts w:asciiTheme="majorHAnsi" w:hAnsiTheme="majorHAnsi" w:cstheme="majorHAnsi"/>
              </w:rPr>
              <w:t xml:space="preserve">He </w:t>
            </w:r>
            <w:r w:rsidR="00032934">
              <w:rPr>
                <w:rFonts w:asciiTheme="majorHAnsi" w:hAnsiTheme="majorHAnsi" w:cstheme="majorHAnsi"/>
              </w:rPr>
              <w:t>mixed</w:t>
            </w:r>
            <w:r w:rsidR="00032934" w:rsidRPr="00FB1F06">
              <w:rPr>
                <w:rFonts w:asciiTheme="majorHAnsi" w:hAnsiTheme="majorHAnsi" w:cstheme="majorHAnsi"/>
              </w:rPr>
              <w:t xml:space="preserve">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="00DC5E14" w:rsidRPr="00FB1F06">
              <w:rPr>
                <w:rFonts w:asciiTheme="majorHAnsi" w:hAnsiTheme="majorHAnsi" w:cstheme="majorHAnsi"/>
              </w:rPr>
              <w:t xml:space="preserve">few drops of Benedict </w:t>
            </w:r>
            <w:r w:rsidR="00F31EC9" w:rsidRPr="00FB1F06">
              <w:rPr>
                <w:rFonts w:asciiTheme="majorHAnsi" w:hAnsiTheme="majorHAnsi" w:cstheme="majorHAnsi"/>
              </w:rPr>
              <w:t>reagent of aqua blue colour in</w:t>
            </w:r>
            <w:r w:rsidR="00DC5E14" w:rsidRPr="00FB1F06">
              <w:rPr>
                <w:rFonts w:asciiTheme="majorHAnsi" w:hAnsiTheme="majorHAnsi" w:cstheme="majorHAnsi"/>
              </w:rPr>
              <w:t xml:space="preserve"> the patient’s Urine sample and </w:t>
            </w:r>
            <w:r w:rsidR="002C3010" w:rsidRPr="00FB1F06">
              <w:rPr>
                <w:rFonts w:asciiTheme="majorHAnsi" w:hAnsiTheme="majorHAnsi" w:cstheme="majorHAnsi"/>
              </w:rPr>
              <w:t xml:space="preserve">placed the mixture over a burner. After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="002C3010" w:rsidRPr="00FB1F06">
              <w:rPr>
                <w:rFonts w:asciiTheme="majorHAnsi" w:hAnsiTheme="majorHAnsi" w:cstheme="majorHAnsi"/>
              </w:rPr>
              <w:t>fe</w:t>
            </w:r>
            <w:r w:rsidR="00CC093C">
              <w:rPr>
                <w:rFonts w:asciiTheme="majorHAnsi" w:hAnsiTheme="majorHAnsi" w:cstheme="majorHAnsi"/>
              </w:rPr>
              <w:t>w</w:t>
            </w:r>
            <w:r w:rsidR="002C3010" w:rsidRPr="00FB1F06">
              <w:rPr>
                <w:rFonts w:asciiTheme="majorHAnsi" w:hAnsiTheme="majorHAnsi" w:cstheme="majorHAnsi"/>
              </w:rPr>
              <w:t xml:space="preserve"> minutes</w:t>
            </w:r>
            <w:r w:rsidR="00EE1A63">
              <w:rPr>
                <w:rFonts w:asciiTheme="majorHAnsi" w:hAnsiTheme="majorHAnsi" w:cstheme="majorHAnsi"/>
              </w:rPr>
              <w:t>,</w:t>
            </w:r>
            <w:r w:rsidR="002C3010" w:rsidRPr="00FB1F06">
              <w:rPr>
                <w:rFonts w:asciiTheme="majorHAnsi" w:hAnsiTheme="majorHAnsi" w:cstheme="majorHAnsi"/>
              </w:rPr>
              <w:t xml:space="preserve"> he observed that </w:t>
            </w:r>
            <w:r w:rsidR="00E30025" w:rsidRPr="00FB1F06">
              <w:rPr>
                <w:rFonts w:asciiTheme="majorHAnsi" w:hAnsiTheme="majorHAnsi" w:cstheme="majorHAnsi"/>
              </w:rPr>
              <w:t xml:space="preserve">the solution colour </w:t>
            </w:r>
            <w:r w:rsidR="00A96ABD">
              <w:rPr>
                <w:rFonts w:asciiTheme="majorHAnsi" w:hAnsiTheme="majorHAnsi" w:cstheme="majorHAnsi"/>
              </w:rPr>
              <w:t>turned</w:t>
            </w:r>
            <w:r w:rsidR="00A96ABD" w:rsidRPr="00FB1F06">
              <w:rPr>
                <w:rFonts w:asciiTheme="majorHAnsi" w:hAnsiTheme="majorHAnsi" w:cstheme="majorHAnsi"/>
              </w:rPr>
              <w:t xml:space="preserve"> </w:t>
            </w:r>
            <w:r w:rsidR="00E30025" w:rsidRPr="00FB1F06">
              <w:rPr>
                <w:rFonts w:asciiTheme="majorHAnsi" w:hAnsiTheme="majorHAnsi" w:cstheme="majorHAnsi"/>
              </w:rPr>
              <w:t xml:space="preserve">yellow. What </w:t>
            </w:r>
            <w:r w:rsidR="00720CD8" w:rsidRPr="00FB1F06">
              <w:rPr>
                <w:rFonts w:asciiTheme="majorHAnsi" w:hAnsiTheme="majorHAnsi" w:cstheme="majorHAnsi"/>
              </w:rPr>
              <w:t xml:space="preserve">can </w:t>
            </w:r>
            <w:r w:rsidR="000B7321" w:rsidRPr="00FB1F06">
              <w:rPr>
                <w:rFonts w:asciiTheme="majorHAnsi" w:hAnsiTheme="majorHAnsi" w:cstheme="majorHAnsi"/>
              </w:rPr>
              <w:t>he in</w:t>
            </w:r>
            <w:r w:rsidR="00720CD8" w:rsidRPr="00FB1F06">
              <w:rPr>
                <w:rFonts w:asciiTheme="majorHAnsi" w:hAnsiTheme="majorHAnsi" w:cstheme="majorHAnsi"/>
              </w:rPr>
              <w:t xml:space="preserve">fer about the glucose percentage </w:t>
            </w:r>
            <w:r w:rsidR="000B7321" w:rsidRPr="00FB1F06">
              <w:rPr>
                <w:rFonts w:asciiTheme="majorHAnsi" w:hAnsiTheme="majorHAnsi" w:cstheme="majorHAnsi"/>
              </w:rPr>
              <w:t>from this experiment?</w:t>
            </w:r>
          </w:p>
        </w:tc>
      </w:tr>
      <w:tr w:rsidR="00AE138F" w:rsidRPr="00FB1F06" w14:paraId="09E75ECC" w14:textId="77777777" w:rsidTr="00ED1DC8">
        <w:tc>
          <w:tcPr>
            <w:tcW w:w="948" w:type="pct"/>
            <w:shd w:val="clear" w:color="auto" w:fill="D9E2F3"/>
          </w:tcPr>
          <w:p w14:paraId="5B7E479B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Options</w:t>
            </w:r>
          </w:p>
        </w:tc>
        <w:tc>
          <w:tcPr>
            <w:tcW w:w="3549" w:type="pct"/>
            <w:gridSpan w:val="6"/>
            <w:shd w:val="clear" w:color="auto" w:fill="D9E2F3"/>
          </w:tcPr>
          <w:p w14:paraId="168DEC1D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Feedback</w:t>
            </w:r>
          </w:p>
        </w:tc>
        <w:tc>
          <w:tcPr>
            <w:tcW w:w="503" w:type="pct"/>
            <w:gridSpan w:val="2"/>
            <w:shd w:val="clear" w:color="auto" w:fill="D9E2F3"/>
          </w:tcPr>
          <w:p w14:paraId="5DA7D01A" w14:textId="77777777" w:rsidR="00AE138F" w:rsidRPr="00FB1F06" w:rsidRDefault="00AE138F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/>
                <w:u w:val="single"/>
              </w:rPr>
            </w:pPr>
            <w:r w:rsidRPr="00FB1F06">
              <w:rPr>
                <w:rFonts w:asciiTheme="majorHAnsi" w:hAnsiTheme="majorHAnsi" w:cstheme="majorHAnsi"/>
                <w:b/>
                <w:u w:val="single"/>
              </w:rPr>
              <w:t>Marks</w:t>
            </w:r>
          </w:p>
        </w:tc>
      </w:tr>
      <w:tr w:rsidR="00AE138F" w:rsidRPr="00FB1F06" w14:paraId="08C08DAE" w14:textId="77777777" w:rsidTr="00ED1DC8">
        <w:trPr>
          <w:trHeight w:val="263"/>
        </w:trPr>
        <w:tc>
          <w:tcPr>
            <w:tcW w:w="948" w:type="pct"/>
          </w:tcPr>
          <w:p w14:paraId="0C2C7A6D" w14:textId="338E136E" w:rsidR="00AE138F" w:rsidRPr="00FB1F06" w:rsidRDefault="00E24AE8" w:rsidP="00EE1A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  <w:highlight w:val="green"/>
              </w:rPr>
            </w:pP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The patient urine </w:t>
            </w:r>
            <w:r w:rsidR="00CC093C" w:rsidRPr="00FB1F06">
              <w:rPr>
                <w:rFonts w:asciiTheme="majorHAnsi" w:hAnsiTheme="majorHAnsi" w:cstheme="majorHAnsi"/>
                <w:color w:val="000000"/>
                <w:highlight w:val="green"/>
              </w:rPr>
              <w:t>has</w:t>
            </w:r>
            <w:r w:rsidRPr="00FB1F06">
              <w:rPr>
                <w:rFonts w:asciiTheme="majorHAnsi" w:hAnsiTheme="majorHAnsi" w:cstheme="majorHAnsi"/>
                <w:color w:val="000000"/>
                <w:highlight w:val="green"/>
              </w:rPr>
              <w:t xml:space="preserve"> only one percent glucose in it</w:t>
            </w:r>
            <w:r w:rsidR="00032934">
              <w:rPr>
                <w:rFonts w:asciiTheme="majorHAnsi" w:hAnsiTheme="majorHAnsi" w:cstheme="majorHAnsi"/>
                <w:color w:val="000000"/>
                <w:highlight w:val="green"/>
              </w:rPr>
              <w:t>.</w:t>
            </w:r>
          </w:p>
        </w:tc>
        <w:tc>
          <w:tcPr>
            <w:tcW w:w="3549" w:type="pct"/>
            <w:gridSpan w:val="6"/>
          </w:tcPr>
          <w:p w14:paraId="1C9B9456" w14:textId="77777777" w:rsidR="00EE1A63" w:rsidRPr="00EE1A63" w:rsidRDefault="004A0C6C" w:rsidP="00EE1A63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>Benedict test is a very simple and effective method for the diagnosis of diabetes.</w:t>
            </w:r>
          </w:p>
          <w:p w14:paraId="02F72A69" w14:textId="25D214A5" w:rsidR="00EE1A63" w:rsidRPr="00EE1A63" w:rsidRDefault="005D56A8" w:rsidP="00EE1A63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When </w:t>
            </w:r>
            <w:r w:rsidR="00EE1A63">
              <w:rPr>
                <w:rFonts w:asciiTheme="majorHAnsi" w:hAnsiTheme="majorHAnsi" w:cstheme="majorHAnsi"/>
              </w:rPr>
              <w:t xml:space="preserve">a </w:t>
            </w:r>
            <w:r w:rsidRPr="00EE1A63">
              <w:rPr>
                <w:rFonts w:asciiTheme="majorHAnsi" w:hAnsiTheme="majorHAnsi" w:cstheme="majorHAnsi"/>
              </w:rPr>
              <w:t xml:space="preserve">few drops of Benedict reagent </w:t>
            </w:r>
            <w:r w:rsidR="00C674A5" w:rsidRPr="00EE1A63">
              <w:rPr>
                <w:rFonts w:asciiTheme="majorHAnsi" w:hAnsiTheme="majorHAnsi" w:cstheme="majorHAnsi"/>
              </w:rPr>
              <w:t>are</w:t>
            </w:r>
            <w:r w:rsidRPr="00EE1A63">
              <w:rPr>
                <w:rFonts w:asciiTheme="majorHAnsi" w:hAnsiTheme="majorHAnsi" w:cstheme="majorHAnsi"/>
              </w:rPr>
              <w:t xml:space="preserve"> added to a urine sample and </w:t>
            </w:r>
            <w:r w:rsidR="0079057C">
              <w:rPr>
                <w:rFonts w:asciiTheme="majorHAnsi" w:hAnsiTheme="majorHAnsi" w:cstheme="majorHAnsi"/>
              </w:rPr>
              <w:t>heated gently, the</w:t>
            </w:r>
            <w:r w:rsidRPr="00EE1A63">
              <w:rPr>
                <w:rFonts w:asciiTheme="majorHAnsi" w:hAnsiTheme="majorHAnsi" w:cstheme="majorHAnsi"/>
              </w:rPr>
              <w:t xml:space="preserve"> colour of the mixture becomes dark yellow.</w:t>
            </w:r>
          </w:p>
          <w:p w14:paraId="520BF69A" w14:textId="183EE29D" w:rsidR="00EE1A63" w:rsidRPr="00EE1A63" w:rsidRDefault="005D56A8" w:rsidP="00EE1A63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HAnsi"/>
              </w:rPr>
            </w:pPr>
            <w:r w:rsidRPr="00EE1A63">
              <w:rPr>
                <w:rFonts w:asciiTheme="majorHAnsi" w:hAnsiTheme="majorHAnsi" w:cstheme="majorHAnsi"/>
              </w:rPr>
              <w:t xml:space="preserve"> </w:t>
            </w:r>
            <w:r w:rsidR="00EE1A63">
              <w:rPr>
                <w:rFonts w:asciiTheme="majorHAnsi" w:hAnsiTheme="majorHAnsi" w:cstheme="majorHAnsi"/>
              </w:rPr>
              <w:t>A c</w:t>
            </w:r>
            <w:r w:rsidR="006350ED" w:rsidRPr="00EE1A63">
              <w:rPr>
                <w:rFonts w:asciiTheme="majorHAnsi" w:hAnsiTheme="majorHAnsi" w:cstheme="majorHAnsi"/>
              </w:rPr>
              <w:t>hange in colour shows the amo</w:t>
            </w:r>
            <w:r w:rsidR="00CC093C" w:rsidRPr="00EE1A63">
              <w:rPr>
                <w:rFonts w:asciiTheme="majorHAnsi" w:hAnsiTheme="majorHAnsi" w:cstheme="majorHAnsi"/>
              </w:rPr>
              <w:t>u</w:t>
            </w:r>
            <w:r w:rsidR="006350ED" w:rsidRPr="00EE1A63">
              <w:rPr>
                <w:rFonts w:asciiTheme="majorHAnsi" w:hAnsiTheme="majorHAnsi" w:cstheme="majorHAnsi"/>
              </w:rPr>
              <w:t xml:space="preserve">nt of sugar in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6350ED" w:rsidRPr="00EE1A63">
              <w:rPr>
                <w:rFonts w:asciiTheme="majorHAnsi" w:hAnsiTheme="majorHAnsi" w:cstheme="majorHAnsi"/>
              </w:rPr>
              <w:t>urine</w:t>
            </w:r>
            <w:r w:rsidRPr="00EE1A63">
              <w:rPr>
                <w:rFonts w:asciiTheme="majorHAnsi" w:hAnsiTheme="majorHAnsi" w:cstheme="majorHAnsi"/>
              </w:rPr>
              <w:t xml:space="preserve">. </w:t>
            </w:r>
          </w:p>
          <w:p w14:paraId="17E39EA0" w14:textId="161D8C0E" w:rsidR="00A54EA5" w:rsidRDefault="00A54EA5" w:rsidP="00EE1A63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HAnsi"/>
                <w:b/>
              </w:rPr>
            </w:pPr>
            <w:r w:rsidRPr="00EE1A63">
              <w:rPr>
                <w:rFonts w:asciiTheme="majorHAnsi" w:hAnsiTheme="majorHAnsi" w:cstheme="majorHAnsi"/>
              </w:rPr>
              <w:t>For example</w:t>
            </w:r>
            <w:r w:rsidR="00C674A5" w:rsidRPr="00EE1A63">
              <w:rPr>
                <w:rFonts w:asciiTheme="majorHAnsi" w:hAnsiTheme="majorHAnsi" w:cstheme="majorHAnsi"/>
              </w:rPr>
              <w:t xml:space="preserve">,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CC093C" w:rsidRPr="00EE1A63">
              <w:rPr>
                <w:rFonts w:asciiTheme="majorHAnsi" w:hAnsiTheme="majorHAnsi" w:cstheme="majorHAnsi"/>
              </w:rPr>
              <w:t>blue</w:t>
            </w:r>
            <w:r w:rsidRPr="00EE1A63">
              <w:rPr>
                <w:rFonts w:asciiTheme="majorHAnsi" w:hAnsiTheme="majorHAnsi" w:cstheme="majorHAnsi"/>
              </w:rPr>
              <w:t xml:space="preserve"> colour indicates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Pr="00EE1A63">
              <w:rPr>
                <w:rFonts w:asciiTheme="majorHAnsi" w:hAnsiTheme="majorHAnsi" w:cstheme="majorHAnsi"/>
              </w:rPr>
              <w:t xml:space="preserve">absence of glucose or sugar, </w:t>
            </w:r>
            <w:r w:rsidR="00EE1A63">
              <w:rPr>
                <w:rFonts w:asciiTheme="majorHAnsi" w:hAnsiTheme="majorHAnsi" w:cstheme="majorHAnsi"/>
              </w:rPr>
              <w:t xml:space="preserve">the </w:t>
            </w:r>
            <w:r w:rsidR="006027D1" w:rsidRPr="00EE1A63">
              <w:rPr>
                <w:rFonts w:asciiTheme="majorHAnsi" w:hAnsiTheme="majorHAnsi" w:cstheme="majorHAnsi"/>
              </w:rPr>
              <w:t xml:space="preserve">brick red colour indicates two percent sugar and yellow indicates </w:t>
            </w:r>
            <w:r w:rsidR="006027D1" w:rsidRPr="00EE1A63">
              <w:rPr>
                <w:rFonts w:asciiTheme="majorHAnsi" w:hAnsiTheme="majorHAnsi" w:cstheme="majorHAnsi"/>
                <w:b/>
              </w:rPr>
              <w:t xml:space="preserve">only one percent sugar. </w:t>
            </w:r>
          </w:p>
          <w:p w14:paraId="2161518F" w14:textId="0692ABB6" w:rsidR="00EE1A63" w:rsidRPr="00EE1A63" w:rsidRDefault="00EE1A63" w:rsidP="00EE1A63">
            <w:pPr>
              <w:pStyle w:val="ListParagraph"/>
              <w:numPr>
                <w:ilvl w:val="0"/>
                <w:numId w:val="40"/>
              </w:numPr>
              <w:rPr>
                <w:rFonts w:asciiTheme="majorHAnsi" w:hAnsiTheme="majorHAnsi" w:cstheme="majorHAnsi"/>
                <w:b/>
              </w:rPr>
            </w:pPr>
            <w:r w:rsidRPr="00EE1A63">
              <w:rPr>
                <w:rFonts w:asciiTheme="majorHAnsi" w:hAnsiTheme="majorHAnsi" w:cstheme="majorHAnsi"/>
              </w:rPr>
              <w:t>Hence, the correct answer is-</w:t>
            </w:r>
            <w:r>
              <w:rPr>
                <w:rFonts w:asciiTheme="majorHAnsi" w:hAnsiTheme="majorHAnsi" w:cstheme="majorHAnsi"/>
                <w:b/>
              </w:rPr>
              <w:t xml:space="preserve"> </w:t>
            </w:r>
            <w:r w:rsidRPr="00EE1A63">
              <w:rPr>
                <w:rFonts w:asciiTheme="majorHAnsi" w:hAnsiTheme="majorHAnsi" w:cstheme="majorHAnsi"/>
                <w:b/>
                <w:color w:val="000000"/>
              </w:rPr>
              <w:t>The patient</w:t>
            </w:r>
            <w:r>
              <w:rPr>
                <w:rFonts w:asciiTheme="majorHAnsi" w:hAnsiTheme="majorHAnsi" w:cstheme="majorHAnsi"/>
                <w:b/>
                <w:color w:val="000000"/>
              </w:rPr>
              <w:t>'s</w:t>
            </w:r>
            <w:r w:rsidRPr="00EE1A63">
              <w:rPr>
                <w:rFonts w:asciiTheme="majorHAnsi" w:hAnsiTheme="majorHAnsi" w:cstheme="majorHAnsi"/>
                <w:b/>
                <w:color w:val="000000"/>
              </w:rPr>
              <w:t xml:space="preserve"> urine has only one percent glucose in it.</w:t>
            </w:r>
          </w:p>
        </w:tc>
        <w:tc>
          <w:tcPr>
            <w:tcW w:w="503" w:type="pct"/>
            <w:gridSpan w:val="2"/>
          </w:tcPr>
          <w:p w14:paraId="2D82AA00" w14:textId="77777777" w:rsidR="00AE138F" w:rsidRPr="00FB1F06" w:rsidRDefault="00AE138F" w:rsidP="004D7CBE">
            <w:pPr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2</w:t>
            </w:r>
          </w:p>
        </w:tc>
      </w:tr>
      <w:tr w:rsidR="0060721A" w:rsidRPr="00FB1F06" w14:paraId="6DE8098F" w14:textId="77777777" w:rsidTr="00ED1DC8">
        <w:tc>
          <w:tcPr>
            <w:tcW w:w="948" w:type="pct"/>
          </w:tcPr>
          <w:p w14:paraId="5E081138" w14:textId="6C8C3202" w:rsidR="0060721A" w:rsidRPr="00FB1F06" w:rsidRDefault="00ED1DC8" w:rsidP="001261FF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  <w:bCs/>
              </w:rPr>
            </w:pPr>
            <w:r w:rsidRPr="00FB1F06">
              <w:rPr>
                <w:rFonts w:asciiTheme="majorHAnsi" w:hAnsiTheme="majorHAnsi" w:cstheme="majorHAnsi"/>
                <w:bCs/>
              </w:rPr>
              <w:t xml:space="preserve">The patient urine </w:t>
            </w:r>
            <w:r w:rsidR="00CC093C" w:rsidRPr="00FB1F06">
              <w:rPr>
                <w:rFonts w:asciiTheme="majorHAnsi" w:hAnsiTheme="majorHAnsi" w:cstheme="majorHAnsi"/>
                <w:bCs/>
              </w:rPr>
              <w:t>has</w:t>
            </w:r>
            <w:r w:rsidRPr="00FB1F06">
              <w:rPr>
                <w:rFonts w:asciiTheme="majorHAnsi" w:hAnsiTheme="majorHAnsi" w:cstheme="majorHAnsi"/>
                <w:bCs/>
              </w:rPr>
              <w:t xml:space="preserve"> only </w:t>
            </w:r>
            <w:r w:rsidR="00980108" w:rsidRPr="00FB1F06">
              <w:rPr>
                <w:rFonts w:asciiTheme="majorHAnsi" w:hAnsiTheme="majorHAnsi" w:cstheme="majorHAnsi"/>
                <w:bCs/>
              </w:rPr>
              <w:t>two</w:t>
            </w:r>
            <w:r w:rsidRPr="00FB1F06">
              <w:rPr>
                <w:rFonts w:asciiTheme="majorHAnsi" w:hAnsiTheme="majorHAnsi" w:cstheme="majorHAnsi"/>
                <w:bCs/>
              </w:rPr>
              <w:t xml:space="preserve"> percent glucose in it</w:t>
            </w:r>
            <w:r w:rsidR="00032934">
              <w:rPr>
                <w:rFonts w:asciiTheme="majorHAnsi" w:hAnsiTheme="majorHAnsi" w:cstheme="majorHAnsi"/>
                <w:bCs/>
              </w:rPr>
              <w:t>.</w:t>
            </w:r>
          </w:p>
        </w:tc>
        <w:tc>
          <w:tcPr>
            <w:tcW w:w="3549" w:type="pct"/>
            <w:gridSpan w:val="6"/>
          </w:tcPr>
          <w:p w14:paraId="76897658" w14:textId="77777777" w:rsidR="0060721A" w:rsidRPr="00FB1F06" w:rsidRDefault="0060721A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503" w:type="pct"/>
            <w:gridSpan w:val="2"/>
          </w:tcPr>
          <w:p w14:paraId="128E087B" w14:textId="77777777" w:rsidR="0060721A" w:rsidRPr="00FB1F06" w:rsidRDefault="0060721A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60721A" w:rsidRPr="00FB1F06" w14:paraId="100411E0" w14:textId="77777777" w:rsidTr="00ED1DC8">
        <w:tc>
          <w:tcPr>
            <w:tcW w:w="948" w:type="pct"/>
          </w:tcPr>
          <w:p w14:paraId="79C39999" w14:textId="596768C4" w:rsidR="0060721A" w:rsidRPr="00FB1F06" w:rsidRDefault="0060721A" w:rsidP="001261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The patient urine </w:t>
            </w:r>
            <w:r w:rsidR="00CC093C" w:rsidRPr="00FB1F06">
              <w:rPr>
                <w:rFonts w:asciiTheme="majorHAnsi" w:hAnsiTheme="majorHAnsi" w:cstheme="majorHAnsi"/>
                <w:color w:val="000000"/>
              </w:rPr>
              <w:t>has</w:t>
            </w:r>
            <w:r w:rsidRPr="00FB1F06">
              <w:rPr>
                <w:rFonts w:asciiTheme="majorHAnsi" w:hAnsiTheme="majorHAnsi" w:cstheme="majorHAnsi"/>
                <w:color w:val="000000"/>
              </w:rPr>
              <w:t xml:space="preserve"> only </w:t>
            </w:r>
            <w:r w:rsidR="00980108" w:rsidRPr="00FB1F06">
              <w:rPr>
                <w:rFonts w:asciiTheme="majorHAnsi" w:hAnsiTheme="majorHAnsi" w:cstheme="majorHAnsi"/>
                <w:color w:val="000000"/>
              </w:rPr>
              <w:t>three</w:t>
            </w:r>
            <w:r w:rsidRPr="00FB1F06">
              <w:rPr>
                <w:rFonts w:asciiTheme="majorHAnsi" w:hAnsiTheme="majorHAnsi" w:cstheme="majorHAnsi"/>
                <w:color w:val="000000"/>
              </w:rPr>
              <w:t xml:space="preserve"> percent glucose in it</w:t>
            </w:r>
            <w:r w:rsidR="00032934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3549" w:type="pct"/>
            <w:gridSpan w:val="6"/>
          </w:tcPr>
          <w:p w14:paraId="5FE87D17" w14:textId="77777777" w:rsidR="0060721A" w:rsidRPr="00FB1F06" w:rsidRDefault="0060721A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503" w:type="pct"/>
            <w:gridSpan w:val="2"/>
          </w:tcPr>
          <w:p w14:paraId="7513B498" w14:textId="77777777" w:rsidR="0060721A" w:rsidRPr="00FB1F06" w:rsidRDefault="0060721A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  <w:tr w:rsidR="00ED1DC8" w:rsidRPr="00FB1F06" w14:paraId="570DF572" w14:textId="77777777" w:rsidTr="00ED1DC8">
        <w:tc>
          <w:tcPr>
            <w:tcW w:w="948" w:type="pct"/>
          </w:tcPr>
          <w:p w14:paraId="072E6C29" w14:textId="6F2B12B9" w:rsidR="00ED1DC8" w:rsidRPr="00FB1F06" w:rsidRDefault="00ED1DC8" w:rsidP="001261F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HAnsi" w:hAnsiTheme="majorHAnsi" w:cstheme="majorHAnsi"/>
                <w:color w:val="000000"/>
              </w:rPr>
            </w:pPr>
            <w:r w:rsidRPr="00FB1F06">
              <w:rPr>
                <w:rFonts w:asciiTheme="majorHAnsi" w:hAnsiTheme="majorHAnsi" w:cstheme="majorHAnsi"/>
                <w:color w:val="000000"/>
              </w:rPr>
              <w:t xml:space="preserve">The patient urine </w:t>
            </w:r>
            <w:r w:rsidR="00CC093C" w:rsidRPr="00FB1F06">
              <w:rPr>
                <w:rFonts w:asciiTheme="majorHAnsi" w:hAnsiTheme="majorHAnsi" w:cstheme="majorHAnsi"/>
                <w:color w:val="000000"/>
              </w:rPr>
              <w:t>has</w:t>
            </w:r>
            <w:r w:rsidRPr="00FB1F06">
              <w:rPr>
                <w:rFonts w:asciiTheme="majorHAnsi" w:hAnsiTheme="majorHAnsi" w:cstheme="majorHAnsi"/>
                <w:color w:val="000000"/>
              </w:rPr>
              <w:t xml:space="preserve"> only </w:t>
            </w:r>
            <w:r w:rsidR="00980108" w:rsidRPr="00FB1F06">
              <w:rPr>
                <w:rFonts w:asciiTheme="majorHAnsi" w:hAnsiTheme="majorHAnsi" w:cstheme="majorHAnsi"/>
                <w:color w:val="000000"/>
              </w:rPr>
              <w:t>half</w:t>
            </w:r>
            <w:r w:rsidRPr="00FB1F06">
              <w:rPr>
                <w:rFonts w:asciiTheme="majorHAnsi" w:hAnsiTheme="majorHAnsi" w:cstheme="majorHAnsi"/>
                <w:color w:val="000000"/>
              </w:rPr>
              <w:t xml:space="preserve"> percent glucose in it</w:t>
            </w:r>
            <w:r w:rsidR="00032934">
              <w:rPr>
                <w:rFonts w:asciiTheme="majorHAnsi" w:hAnsiTheme="majorHAnsi" w:cstheme="majorHAnsi"/>
                <w:color w:val="000000"/>
              </w:rPr>
              <w:t>.</w:t>
            </w:r>
          </w:p>
        </w:tc>
        <w:tc>
          <w:tcPr>
            <w:tcW w:w="3549" w:type="pct"/>
            <w:gridSpan w:val="6"/>
          </w:tcPr>
          <w:p w14:paraId="1AF813B3" w14:textId="77777777" w:rsidR="00ED1DC8" w:rsidRPr="00FB1F06" w:rsidRDefault="00ED1DC8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</w:p>
        </w:tc>
        <w:tc>
          <w:tcPr>
            <w:tcW w:w="503" w:type="pct"/>
            <w:gridSpan w:val="2"/>
          </w:tcPr>
          <w:p w14:paraId="3A187359" w14:textId="77777777" w:rsidR="00ED1DC8" w:rsidRPr="00FB1F06" w:rsidRDefault="00ED1DC8" w:rsidP="004D7CBE">
            <w:pPr>
              <w:tabs>
                <w:tab w:val="left" w:pos="4720"/>
              </w:tabs>
              <w:contextualSpacing/>
              <w:rPr>
                <w:rFonts w:asciiTheme="majorHAnsi" w:hAnsiTheme="majorHAnsi" w:cstheme="majorHAnsi"/>
              </w:rPr>
            </w:pPr>
            <w:r w:rsidRPr="00FB1F06">
              <w:rPr>
                <w:rFonts w:asciiTheme="majorHAnsi" w:hAnsiTheme="majorHAnsi" w:cstheme="majorHAnsi"/>
              </w:rPr>
              <w:t>0</w:t>
            </w:r>
          </w:p>
        </w:tc>
      </w:tr>
    </w:tbl>
    <w:p w14:paraId="4D8E07A1" w14:textId="77777777" w:rsidR="00C322E7" w:rsidRPr="00FB1F06" w:rsidRDefault="00C322E7" w:rsidP="004D7CBE">
      <w:pPr>
        <w:spacing w:after="0" w:line="240" w:lineRule="auto"/>
        <w:contextualSpacing/>
        <w:rPr>
          <w:rFonts w:asciiTheme="majorHAnsi" w:hAnsiTheme="majorHAnsi" w:cstheme="majorHAnsi"/>
        </w:rPr>
      </w:pPr>
    </w:p>
    <w:sectPr w:rsidR="00C322E7" w:rsidRPr="00FB1F06" w:rsidSect="00C64663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BDA54" w14:textId="77777777" w:rsidR="00971B2C" w:rsidRDefault="00971B2C">
      <w:pPr>
        <w:spacing w:after="0" w:line="240" w:lineRule="auto"/>
      </w:pPr>
      <w:r>
        <w:separator/>
      </w:r>
    </w:p>
  </w:endnote>
  <w:endnote w:type="continuationSeparator" w:id="0">
    <w:p w14:paraId="49D7964A" w14:textId="77777777" w:rsidR="00971B2C" w:rsidRDefault="00971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ew Century Schoolbook">
    <w:altName w:val="Calibri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1F63E" w14:textId="77777777" w:rsidR="00971B2C" w:rsidRDefault="00971B2C">
      <w:pPr>
        <w:spacing w:after="0" w:line="240" w:lineRule="auto"/>
      </w:pPr>
      <w:r>
        <w:separator/>
      </w:r>
    </w:p>
  </w:footnote>
  <w:footnote w:type="continuationSeparator" w:id="0">
    <w:p w14:paraId="726EB1C5" w14:textId="77777777" w:rsidR="00971B2C" w:rsidRDefault="00971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5DAA1" w14:textId="77777777" w:rsidR="00032934" w:rsidRDefault="00032934">
    <w:pPr>
      <w:rPr>
        <w:sz w:val="20"/>
        <w:szCs w:val="20"/>
      </w:rPr>
    </w:pPr>
    <w:r>
      <w:rPr>
        <w:sz w:val="20"/>
        <w:szCs w:val="20"/>
      </w:rPr>
      <w:t>Authoring Tool Upload Document</w:t>
    </w:r>
  </w:p>
  <w:p w14:paraId="4E61529D" w14:textId="77777777" w:rsidR="00032934" w:rsidRDefault="0003293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1131"/>
    <w:multiLevelType w:val="hybridMultilevel"/>
    <w:tmpl w:val="6E726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31ED"/>
    <w:multiLevelType w:val="hybridMultilevel"/>
    <w:tmpl w:val="2F30A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447C0"/>
    <w:multiLevelType w:val="multilevel"/>
    <w:tmpl w:val="BDBEC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C29DC"/>
    <w:multiLevelType w:val="hybridMultilevel"/>
    <w:tmpl w:val="20C0B9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E5E13"/>
    <w:multiLevelType w:val="multilevel"/>
    <w:tmpl w:val="AE28A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370BA9"/>
    <w:multiLevelType w:val="hybridMultilevel"/>
    <w:tmpl w:val="7EF01DD8"/>
    <w:lvl w:ilvl="0" w:tplc="BAC6EA8C">
      <w:start w:val="4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F06D3"/>
    <w:multiLevelType w:val="multilevel"/>
    <w:tmpl w:val="FB2C7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5C74BB"/>
    <w:multiLevelType w:val="hybridMultilevel"/>
    <w:tmpl w:val="CDFCD2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95AE8"/>
    <w:multiLevelType w:val="hybridMultilevel"/>
    <w:tmpl w:val="72B4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00107"/>
    <w:multiLevelType w:val="multilevel"/>
    <w:tmpl w:val="23DE5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FF0E17"/>
    <w:multiLevelType w:val="hybridMultilevel"/>
    <w:tmpl w:val="8238F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26589"/>
    <w:multiLevelType w:val="hybridMultilevel"/>
    <w:tmpl w:val="2DD23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2128A1"/>
    <w:multiLevelType w:val="hybridMultilevel"/>
    <w:tmpl w:val="B6EE3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4F0E1C"/>
    <w:multiLevelType w:val="multilevel"/>
    <w:tmpl w:val="E710D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D26A78"/>
    <w:multiLevelType w:val="hybridMultilevel"/>
    <w:tmpl w:val="95E630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AC2865"/>
    <w:multiLevelType w:val="hybridMultilevel"/>
    <w:tmpl w:val="1E2E332C"/>
    <w:lvl w:ilvl="0" w:tplc="5BCC1A6C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2E4E61"/>
    <w:multiLevelType w:val="multilevel"/>
    <w:tmpl w:val="27BA9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6016FE"/>
    <w:multiLevelType w:val="hybridMultilevel"/>
    <w:tmpl w:val="D1265E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234C2"/>
    <w:multiLevelType w:val="multilevel"/>
    <w:tmpl w:val="743E1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5440C7"/>
    <w:multiLevelType w:val="hybridMultilevel"/>
    <w:tmpl w:val="527A6F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F4608A"/>
    <w:multiLevelType w:val="hybridMultilevel"/>
    <w:tmpl w:val="B072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3555D"/>
    <w:multiLevelType w:val="hybridMultilevel"/>
    <w:tmpl w:val="174632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887195"/>
    <w:multiLevelType w:val="multilevel"/>
    <w:tmpl w:val="419A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8D74CD"/>
    <w:multiLevelType w:val="hybridMultilevel"/>
    <w:tmpl w:val="5D74A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60146"/>
    <w:multiLevelType w:val="hybridMultilevel"/>
    <w:tmpl w:val="06EE1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BC5184"/>
    <w:multiLevelType w:val="multilevel"/>
    <w:tmpl w:val="FFD2E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222629"/>
    <w:multiLevelType w:val="hybridMultilevel"/>
    <w:tmpl w:val="2A66D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D3444"/>
    <w:multiLevelType w:val="hybridMultilevel"/>
    <w:tmpl w:val="91CCA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4D7CE0"/>
    <w:multiLevelType w:val="multilevel"/>
    <w:tmpl w:val="4DDE8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000000"/>
      </w:rPr>
    </w:lvl>
    <w:lvl w:ilvl="2">
      <w:start w:val="4"/>
      <w:numFmt w:val="bullet"/>
      <w:lvlText w:val="•"/>
      <w:lvlJc w:val="left"/>
      <w:pPr>
        <w:ind w:left="2160" w:hanging="360"/>
      </w:pPr>
      <w:rPr>
        <w:rFonts w:ascii="Calibri Light" w:eastAsia="Calibri" w:hAnsi="Calibri Light" w:cs="Calibri Light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A760A3"/>
    <w:multiLevelType w:val="hybridMultilevel"/>
    <w:tmpl w:val="3362A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D077EC"/>
    <w:multiLevelType w:val="hybridMultilevel"/>
    <w:tmpl w:val="EE90A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F44FC2"/>
    <w:multiLevelType w:val="hybridMultilevel"/>
    <w:tmpl w:val="F9409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F16892"/>
    <w:multiLevelType w:val="hybridMultilevel"/>
    <w:tmpl w:val="1138D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ED4F9B"/>
    <w:multiLevelType w:val="hybridMultilevel"/>
    <w:tmpl w:val="6B1EE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A70B06"/>
    <w:multiLevelType w:val="hybridMultilevel"/>
    <w:tmpl w:val="52260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65479"/>
    <w:multiLevelType w:val="multilevel"/>
    <w:tmpl w:val="E092F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D41706E"/>
    <w:multiLevelType w:val="hybridMultilevel"/>
    <w:tmpl w:val="D3F4B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3931911">
    <w:abstractNumId w:val="4"/>
  </w:num>
  <w:num w:numId="2" w16cid:durableId="354238689">
    <w:abstractNumId w:val="7"/>
  </w:num>
  <w:num w:numId="3" w16cid:durableId="97456677">
    <w:abstractNumId w:val="26"/>
  </w:num>
  <w:num w:numId="4" w16cid:durableId="631137998">
    <w:abstractNumId w:val="19"/>
  </w:num>
  <w:num w:numId="5" w16cid:durableId="1422869457">
    <w:abstractNumId w:val="18"/>
  </w:num>
  <w:num w:numId="6" w16cid:durableId="183398229">
    <w:abstractNumId w:val="32"/>
  </w:num>
  <w:num w:numId="7" w16cid:durableId="1032804145">
    <w:abstractNumId w:val="13"/>
  </w:num>
  <w:num w:numId="8" w16cid:durableId="1415006406">
    <w:abstractNumId w:val="35"/>
  </w:num>
  <w:num w:numId="9" w16cid:durableId="276639483">
    <w:abstractNumId w:val="16"/>
  </w:num>
  <w:num w:numId="10" w16cid:durableId="327369043">
    <w:abstractNumId w:val="2"/>
  </w:num>
  <w:num w:numId="11" w16cid:durableId="1427116688">
    <w:abstractNumId w:val="3"/>
  </w:num>
  <w:num w:numId="12" w16cid:durableId="1036537792">
    <w:abstractNumId w:val="29"/>
  </w:num>
  <w:num w:numId="13" w16cid:durableId="1692956379">
    <w:abstractNumId w:val="25"/>
  </w:num>
  <w:num w:numId="14" w16cid:durableId="883981409">
    <w:abstractNumId w:val="17"/>
  </w:num>
  <w:num w:numId="15" w16cid:durableId="1665357595">
    <w:abstractNumId w:val="9"/>
  </w:num>
  <w:num w:numId="16" w16cid:durableId="1989819469">
    <w:abstractNumId w:val="6"/>
  </w:num>
  <w:num w:numId="17" w16cid:durableId="1229416405">
    <w:abstractNumId w:val="28"/>
  </w:num>
  <w:num w:numId="18" w16cid:durableId="1409307177">
    <w:abstractNumId w:val="22"/>
  </w:num>
  <w:num w:numId="19" w16cid:durableId="1571694445">
    <w:abstractNumId w:val="5"/>
  </w:num>
  <w:num w:numId="20" w16cid:durableId="1177816580">
    <w:abstractNumId w:val="15"/>
  </w:num>
  <w:num w:numId="21" w16cid:durableId="1557010332">
    <w:abstractNumId w:val="14"/>
  </w:num>
  <w:num w:numId="22" w16cid:durableId="1401513884">
    <w:abstractNumId w:val="21"/>
  </w:num>
  <w:num w:numId="23" w16cid:durableId="441536697">
    <w:abstractNumId w:val="11"/>
  </w:num>
  <w:num w:numId="24" w16cid:durableId="2118789089">
    <w:abstractNumId w:val="24"/>
  </w:num>
  <w:num w:numId="25" w16cid:durableId="1429887208">
    <w:abstractNumId w:val="21"/>
  </w:num>
  <w:num w:numId="26" w16cid:durableId="721059554">
    <w:abstractNumId w:val="7"/>
  </w:num>
  <w:num w:numId="27" w16cid:durableId="792669596">
    <w:abstractNumId w:val="4"/>
  </w:num>
  <w:num w:numId="28" w16cid:durableId="937635966">
    <w:abstractNumId w:val="36"/>
  </w:num>
  <w:num w:numId="29" w16cid:durableId="1091007675">
    <w:abstractNumId w:val="0"/>
  </w:num>
  <w:num w:numId="30" w16cid:durableId="946619732">
    <w:abstractNumId w:val="30"/>
  </w:num>
  <w:num w:numId="31" w16cid:durableId="2123067702">
    <w:abstractNumId w:val="31"/>
  </w:num>
  <w:num w:numId="32" w16cid:durableId="1066952020">
    <w:abstractNumId w:val="10"/>
  </w:num>
  <w:num w:numId="33" w16cid:durableId="56442875">
    <w:abstractNumId w:val="23"/>
  </w:num>
  <w:num w:numId="34" w16cid:durableId="186987229">
    <w:abstractNumId w:val="34"/>
  </w:num>
  <w:num w:numId="35" w16cid:durableId="927080261">
    <w:abstractNumId w:val="8"/>
  </w:num>
  <w:num w:numId="36" w16cid:durableId="352613176">
    <w:abstractNumId w:val="27"/>
  </w:num>
  <w:num w:numId="37" w16cid:durableId="856774486">
    <w:abstractNumId w:val="12"/>
  </w:num>
  <w:num w:numId="38" w16cid:durableId="1010181603">
    <w:abstractNumId w:val="33"/>
  </w:num>
  <w:num w:numId="39" w16cid:durableId="604535216">
    <w:abstractNumId w:val="1"/>
  </w:num>
  <w:num w:numId="40" w16cid:durableId="1546791789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jCxNDM2MbYwMjVT0lEKTi0uzszPAykwNKwFAJvRKC4tAAAA"/>
  </w:docVars>
  <w:rsids>
    <w:rsidRoot w:val="00474B73"/>
    <w:rsid w:val="00000EF5"/>
    <w:rsid w:val="000011A5"/>
    <w:rsid w:val="00002D86"/>
    <w:rsid w:val="00002F24"/>
    <w:rsid w:val="00003C31"/>
    <w:rsid w:val="00005715"/>
    <w:rsid w:val="00005819"/>
    <w:rsid w:val="00005ED9"/>
    <w:rsid w:val="00006207"/>
    <w:rsid w:val="0000643A"/>
    <w:rsid w:val="00006E22"/>
    <w:rsid w:val="000070B4"/>
    <w:rsid w:val="00007DB3"/>
    <w:rsid w:val="00010423"/>
    <w:rsid w:val="00011232"/>
    <w:rsid w:val="00011849"/>
    <w:rsid w:val="00012046"/>
    <w:rsid w:val="0001355F"/>
    <w:rsid w:val="000151F3"/>
    <w:rsid w:val="00015979"/>
    <w:rsid w:val="00015AAF"/>
    <w:rsid w:val="000161D0"/>
    <w:rsid w:val="000161E0"/>
    <w:rsid w:val="0001784E"/>
    <w:rsid w:val="000178B3"/>
    <w:rsid w:val="0002083B"/>
    <w:rsid w:val="000231B9"/>
    <w:rsid w:val="00023ACC"/>
    <w:rsid w:val="00023DB2"/>
    <w:rsid w:val="0002423F"/>
    <w:rsid w:val="0002491C"/>
    <w:rsid w:val="00026AB2"/>
    <w:rsid w:val="00026EFA"/>
    <w:rsid w:val="00030066"/>
    <w:rsid w:val="000304BC"/>
    <w:rsid w:val="000313C4"/>
    <w:rsid w:val="00032934"/>
    <w:rsid w:val="00032D73"/>
    <w:rsid w:val="00034B2B"/>
    <w:rsid w:val="00035B63"/>
    <w:rsid w:val="00035C18"/>
    <w:rsid w:val="0003661F"/>
    <w:rsid w:val="00037D04"/>
    <w:rsid w:val="00040954"/>
    <w:rsid w:val="00040C97"/>
    <w:rsid w:val="00041301"/>
    <w:rsid w:val="000415A9"/>
    <w:rsid w:val="00041AE5"/>
    <w:rsid w:val="00042445"/>
    <w:rsid w:val="000424F1"/>
    <w:rsid w:val="00042536"/>
    <w:rsid w:val="00043555"/>
    <w:rsid w:val="000436F7"/>
    <w:rsid w:val="00044445"/>
    <w:rsid w:val="00045BB2"/>
    <w:rsid w:val="000501E4"/>
    <w:rsid w:val="00050B0A"/>
    <w:rsid w:val="00050F3D"/>
    <w:rsid w:val="00051C95"/>
    <w:rsid w:val="000527A7"/>
    <w:rsid w:val="0005330B"/>
    <w:rsid w:val="00054CB9"/>
    <w:rsid w:val="00055D07"/>
    <w:rsid w:val="000560FF"/>
    <w:rsid w:val="000561EE"/>
    <w:rsid w:val="00060649"/>
    <w:rsid w:val="00060993"/>
    <w:rsid w:val="00062FD7"/>
    <w:rsid w:val="000645C6"/>
    <w:rsid w:val="00064EE9"/>
    <w:rsid w:val="00065DF1"/>
    <w:rsid w:val="0006624D"/>
    <w:rsid w:val="00067117"/>
    <w:rsid w:val="00067914"/>
    <w:rsid w:val="00070350"/>
    <w:rsid w:val="0007104A"/>
    <w:rsid w:val="00071423"/>
    <w:rsid w:val="00071A98"/>
    <w:rsid w:val="00072A66"/>
    <w:rsid w:val="00073D56"/>
    <w:rsid w:val="0008051B"/>
    <w:rsid w:val="00080BBF"/>
    <w:rsid w:val="0008316B"/>
    <w:rsid w:val="0008373C"/>
    <w:rsid w:val="00083BBE"/>
    <w:rsid w:val="00084CB2"/>
    <w:rsid w:val="00085261"/>
    <w:rsid w:val="000852EF"/>
    <w:rsid w:val="0008737B"/>
    <w:rsid w:val="000906E3"/>
    <w:rsid w:val="00090985"/>
    <w:rsid w:val="00090F34"/>
    <w:rsid w:val="00092677"/>
    <w:rsid w:val="0009330B"/>
    <w:rsid w:val="0009474B"/>
    <w:rsid w:val="000953B7"/>
    <w:rsid w:val="00096C20"/>
    <w:rsid w:val="000A068F"/>
    <w:rsid w:val="000A0BD3"/>
    <w:rsid w:val="000A1801"/>
    <w:rsid w:val="000A1CB0"/>
    <w:rsid w:val="000A2545"/>
    <w:rsid w:val="000A3AB0"/>
    <w:rsid w:val="000A4004"/>
    <w:rsid w:val="000A4706"/>
    <w:rsid w:val="000A4EE4"/>
    <w:rsid w:val="000A4F79"/>
    <w:rsid w:val="000A5508"/>
    <w:rsid w:val="000A573E"/>
    <w:rsid w:val="000A5DCF"/>
    <w:rsid w:val="000A7CF1"/>
    <w:rsid w:val="000B02FD"/>
    <w:rsid w:val="000B0499"/>
    <w:rsid w:val="000B0A14"/>
    <w:rsid w:val="000B0C04"/>
    <w:rsid w:val="000B4042"/>
    <w:rsid w:val="000B4F3A"/>
    <w:rsid w:val="000B5048"/>
    <w:rsid w:val="000B6AC1"/>
    <w:rsid w:val="000B6CCA"/>
    <w:rsid w:val="000B6EDC"/>
    <w:rsid w:val="000B7321"/>
    <w:rsid w:val="000C0D58"/>
    <w:rsid w:val="000C1DA6"/>
    <w:rsid w:val="000C1FE1"/>
    <w:rsid w:val="000C24BA"/>
    <w:rsid w:val="000C29F4"/>
    <w:rsid w:val="000C3CA1"/>
    <w:rsid w:val="000C41D8"/>
    <w:rsid w:val="000C4A7C"/>
    <w:rsid w:val="000C4B47"/>
    <w:rsid w:val="000C5DDF"/>
    <w:rsid w:val="000C70A4"/>
    <w:rsid w:val="000C72EB"/>
    <w:rsid w:val="000C7E62"/>
    <w:rsid w:val="000D0B01"/>
    <w:rsid w:val="000D0C14"/>
    <w:rsid w:val="000D1EEF"/>
    <w:rsid w:val="000D211E"/>
    <w:rsid w:val="000D216D"/>
    <w:rsid w:val="000D2F4A"/>
    <w:rsid w:val="000D3371"/>
    <w:rsid w:val="000D35E8"/>
    <w:rsid w:val="000D3D0B"/>
    <w:rsid w:val="000D4F7A"/>
    <w:rsid w:val="000D5ADD"/>
    <w:rsid w:val="000D7395"/>
    <w:rsid w:val="000D7F4A"/>
    <w:rsid w:val="000E0FAF"/>
    <w:rsid w:val="000E221F"/>
    <w:rsid w:val="000E3CB4"/>
    <w:rsid w:val="000E3E63"/>
    <w:rsid w:val="000E4360"/>
    <w:rsid w:val="000E5686"/>
    <w:rsid w:val="000E5F9B"/>
    <w:rsid w:val="000E7AC1"/>
    <w:rsid w:val="000F22D5"/>
    <w:rsid w:val="000F3EF3"/>
    <w:rsid w:val="000F43E1"/>
    <w:rsid w:val="001004D7"/>
    <w:rsid w:val="00100F3D"/>
    <w:rsid w:val="001019E5"/>
    <w:rsid w:val="0010265C"/>
    <w:rsid w:val="001043C2"/>
    <w:rsid w:val="00105F55"/>
    <w:rsid w:val="0010692B"/>
    <w:rsid w:val="00107791"/>
    <w:rsid w:val="00110344"/>
    <w:rsid w:val="0011064E"/>
    <w:rsid w:val="0011090F"/>
    <w:rsid w:val="0011250D"/>
    <w:rsid w:val="00112E31"/>
    <w:rsid w:val="00113AB1"/>
    <w:rsid w:val="00113C3E"/>
    <w:rsid w:val="001150E9"/>
    <w:rsid w:val="00115B93"/>
    <w:rsid w:val="001166DD"/>
    <w:rsid w:val="001171A1"/>
    <w:rsid w:val="00120E0A"/>
    <w:rsid w:val="00121FD3"/>
    <w:rsid w:val="001223F6"/>
    <w:rsid w:val="00122F25"/>
    <w:rsid w:val="00123FA0"/>
    <w:rsid w:val="00125496"/>
    <w:rsid w:val="001255D9"/>
    <w:rsid w:val="00125D06"/>
    <w:rsid w:val="001261FF"/>
    <w:rsid w:val="00126C24"/>
    <w:rsid w:val="00130AE9"/>
    <w:rsid w:val="00131A1E"/>
    <w:rsid w:val="00132520"/>
    <w:rsid w:val="00132FF9"/>
    <w:rsid w:val="00133BAD"/>
    <w:rsid w:val="00134A3E"/>
    <w:rsid w:val="00134A6A"/>
    <w:rsid w:val="001354B3"/>
    <w:rsid w:val="001368BD"/>
    <w:rsid w:val="00136BED"/>
    <w:rsid w:val="00136DB3"/>
    <w:rsid w:val="0014044A"/>
    <w:rsid w:val="00140788"/>
    <w:rsid w:val="00140FE9"/>
    <w:rsid w:val="00141519"/>
    <w:rsid w:val="0014154D"/>
    <w:rsid w:val="0014173C"/>
    <w:rsid w:val="00141C47"/>
    <w:rsid w:val="0014231F"/>
    <w:rsid w:val="00143505"/>
    <w:rsid w:val="001447BB"/>
    <w:rsid w:val="00145060"/>
    <w:rsid w:val="00146B73"/>
    <w:rsid w:val="00147279"/>
    <w:rsid w:val="00147619"/>
    <w:rsid w:val="00147B3C"/>
    <w:rsid w:val="00150164"/>
    <w:rsid w:val="001503AF"/>
    <w:rsid w:val="001517ED"/>
    <w:rsid w:val="00151825"/>
    <w:rsid w:val="001523DB"/>
    <w:rsid w:val="001532A6"/>
    <w:rsid w:val="00153D39"/>
    <w:rsid w:val="00153EC0"/>
    <w:rsid w:val="0015638C"/>
    <w:rsid w:val="001567A0"/>
    <w:rsid w:val="001574D5"/>
    <w:rsid w:val="001601C5"/>
    <w:rsid w:val="0016023B"/>
    <w:rsid w:val="00160257"/>
    <w:rsid w:val="001615B9"/>
    <w:rsid w:val="00161EF2"/>
    <w:rsid w:val="00162B6A"/>
    <w:rsid w:val="00162E1F"/>
    <w:rsid w:val="001636D5"/>
    <w:rsid w:val="00164F3F"/>
    <w:rsid w:val="00166877"/>
    <w:rsid w:val="00166ADF"/>
    <w:rsid w:val="00167DFB"/>
    <w:rsid w:val="00171C61"/>
    <w:rsid w:val="00173A1D"/>
    <w:rsid w:val="00173CE5"/>
    <w:rsid w:val="00173D84"/>
    <w:rsid w:val="001740B6"/>
    <w:rsid w:val="00174707"/>
    <w:rsid w:val="00175880"/>
    <w:rsid w:val="00176B66"/>
    <w:rsid w:val="00176DAF"/>
    <w:rsid w:val="00176FD4"/>
    <w:rsid w:val="00177931"/>
    <w:rsid w:val="001804E8"/>
    <w:rsid w:val="00181416"/>
    <w:rsid w:val="00183770"/>
    <w:rsid w:val="00183AEB"/>
    <w:rsid w:val="00183DFF"/>
    <w:rsid w:val="001843E4"/>
    <w:rsid w:val="0018568D"/>
    <w:rsid w:val="00187368"/>
    <w:rsid w:val="0018782A"/>
    <w:rsid w:val="00190D1E"/>
    <w:rsid w:val="0019112E"/>
    <w:rsid w:val="00192C4A"/>
    <w:rsid w:val="00193282"/>
    <w:rsid w:val="00193327"/>
    <w:rsid w:val="00193893"/>
    <w:rsid w:val="00193C51"/>
    <w:rsid w:val="00194480"/>
    <w:rsid w:val="00194D74"/>
    <w:rsid w:val="00195112"/>
    <w:rsid w:val="001951BD"/>
    <w:rsid w:val="00196A0C"/>
    <w:rsid w:val="001975DB"/>
    <w:rsid w:val="001A0D3C"/>
    <w:rsid w:val="001A0E31"/>
    <w:rsid w:val="001A1527"/>
    <w:rsid w:val="001A2B36"/>
    <w:rsid w:val="001A30DA"/>
    <w:rsid w:val="001A329F"/>
    <w:rsid w:val="001A3B20"/>
    <w:rsid w:val="001A3EDB"/>
    <w:rsid w:val="001A731D"/>
    <w:rsid w:val="001A7993"/>
    <w:rsid w:val="001B02E5"/>
    <w:rsid w:val="001B0817"/>
    <w:rsid w:val="001B14B1"/>
    <w:rsid w:val="001B1AAB"/>
    <w:rsid w:val="001B374A"/>
    <w:rsid w:val="001B3A49"/>
    <w:rsid w:val="001B4812"/>
    <w:rsid w:val="001B6F06"/>
    <w:rsid w:val="001B7A57"/>
    <w:rsid w:val="001C0E2D"/>
    <w:rsid w:val="001C1167"/>
    <w:rsid w:val="001C17D3"/>
    <w:rsid w:val="001C1A59"/>
    <w:rsid w:val="001C2287"/>
    <w:rsid w:val="001C2631"/>
    <w:rsid w:val="001C31F3"/>
    <w:rsid w:val="001C3318"/>
    <w:rsid w:val="001C4BF2"/>
    <w:rsid w:val="001C5F4A"/>
    <w:rsid w:val="001D0443"/>
    <w:rsid w:val="001D1BCC"/>
    <w:rsid w:val="001D1ED4"/>
    <w:rsid w:val="001D24A1"/>
    <w:rsid w:val="001D2647"/>
    <w:rsid w:val="001D31AF"/>
    <w:rsid w:val="001D323A"/>
    <w:rsid w:val="001D3445"/>
    <w:rsid w:val="001D5954"/>
    <w:rsid w:val="001D6D5F"/>
    <w:rsid w:val="001E01F4"/>
    <w:rsid w:val="001E058E"/>
    <w:rsid w:val="001E19D8"/>
    <w:rsid w:val="001E31A9"/>
    <w:rsid w:val="001E32CD"/>
    <w:rsid w:val="001E4A41"/>
    <w:rsid w:val="001F0115"/>
    <w:rsid w:val="001F108C"/>
    <w:rsid w:val="001F15A3"/>
    <w:rsid w:val="001F15B9"/>
    <w:rsid w:val="001F2CB2"/>
    <w:rsid w:val="001F570A"/>
    <w:rsid w:val="001F6C5E"/>
    <w:rsid w:val="001F745D"/>
    <w:rsid w:val="001F7980"/>
    <w:rsid w:val="001F7D0D"/>
    <w:rsid w:val="001F7E83"/>
    <w:rsid w:val="00200522"/>
    <w:rsid w:val="002020D3"/>
    <w:rsid w:val="002026D0"/>
    <w:rsid w:val="00204EDB"/>
    <w:rsid w:val="002055B0"/>
    <w:rsid w:val="00206831"/>
    <w:rsid w:val="00206B52"/>
    <w:rsid w:val="0020700B"/>
    <w:rsid w:val="00207295"/>
    <w:rsid w:val="002076D2"/>
    <w:rsid w:val="002107E4"/>
    <w:rsid w:val="00210930"/>
    <w:rsid w:val="00210EA6"/>
    <w:rsid w:val="00211049"/>
    <w:rsid w:val="0021124C"/>
    <w:rsid w:val="002122F2"/>
    <w:rsid w:val="0021437A"/>
    <w:rsid w:val="00214533"/>
    <w:rsid w:val="00214722"/>
    <w:rsid w:val="00216ECC"/>
    <w:rsid w:val="00220352"/>
    <w:rsid w:val="00221025"/>
    <w:rsid w:val="00222CA9"/>
    <w:rsid w:val="00222CAC"/>
    <w:rsid w:val="002235CF"/>
    <w:rsid w:val="00223A73"/>
    <w:rsid w:val="002247BE"/>
    <w:rsid w:val="00226701"/>
    <w:rsid w:val="00226999"/>
    <w:rsid w:val="00227018"/>
    <w:rsid w:val="002272B6"/>
    <w:rsid w:val="002303E8"/>
    <w:rsid w:val="00232619"/>
    <w:rsid w:val="00233922"/>
    <w:rsid w:val="00233C9C"/>
    <w:rsid w:val="00234A48"/>
    <w:rsid w:val="002352CC"/>
    <w:rsid w:val="00236DE5"/>
    <w:rsid w:val="00237801"/>
    <w:rsid w:val="0024199C"/>
    <w:rsid w:val="00241C3C"/>
    <w:rsid w:val="00241D7C"/>
    <w:rsid w:val="00244861"/>
    <w:rsid w:val="00244DCC"/>
    <w:rsid w:val="00245EE8"/>
    <w:rsid w:val="00246304"/>
    <w:rsid w:val="002470B2"/>
    <w:rsid w:val="00247B33"/>
    <w:rsid w:val="002500A2"/>
    <w:rsid w:val="00250DDA"/>
    <w:rsid w:val="00251A5F"/>
    <w:rsid w:val="00251D16"/>
    <w:rsid w:val="00251DA2"/>
    <w:rsid w:val="0025212F"/>
    <w:rsid w:val="00252BD6"/>
    <w:rsid w:val="00252E04"/>
    <w:rsid w:val="00253633"/>
    <w:rsid w:val="0025452B"/>
    <w:rsid w:val="00254B40"/>
    <w:rsid w:val="002553A5"/>
    <w:rsid w:val="00255AA0"/>
    <w:rsid w:val="002568C1"/>
    <w:rsid w:val="00256A9F"/>
    <w:rsid w:val="00256D88"/>
    <w:rsid w:val="00256E13"/>
    <w:rsid w:val="00257317"/>
    <w:rsid w:val="00261FD1"/>
    <w:rsid w:val="00262409"/>
    <w:rsid w:val="00262D57"/>
    <w:rsid w:val="00264CD6"/>
    <w:rsid w:val="00266AA5"/>
    <w:rsid w:val="00267717"/>
    <w:rsid w:val="00267DE6"/>
    <w:rsid w:val="00270E90"/>
    <w:rsid w:val="00273013"/>
    <w:rsid w:val="00273D9A"/>
    <w:rsid w:val="00274181"/>
    <w:rsid w:val="00274644"/>
    <w:rsid w:val="002765BF"/>
    <w:rsid w:val="00276AC5"/>
    <w:rsid w:val="00276F38"/>
    <w:rsid w:val="0027728C"/>
    <w:rsid w:val="00277965"/>
    <w:rsid w:val="00277C36"/>
    <w:rsid w:val="00281BA8"/>
    <w:rsid w:val="00282942"/>
    <w:rsid w:val="00282FD7"/>
    <w:rsid w:val="00283439"/>
    <w:rsid w:val="002835FA"/>
    <w:rsid w:val="00283A19"/>
    <w:rsid w:val="00284044"/>
    <w:rsid w:val="002844CF"/>
    <w:rsid w:val="00284993"/>
    <w:rsid w:val="00284F60"/>
    <w:rsid w:val="00285C80"/>
    <w:rsid w:val="002865B7"/>
    <w:rsid w:val="00286702"/>
    <w:rsid w:val="002871BF"/>
    <w:rsid w:val="0028762C"/>
    <w:rsid w:val="002878CC"/>
    <w:rsid w:val="0029209C"/>
    <w:rsid w:val="002921C4"/>
    <w:rsid w:val="00292B0B"/>
    <w:rsid w:val="00292F1D"/>
    <w:rsid w:val="00293D86"/>
    <w:rsid w:val="0029576B"/>
    <w:rsid w:val="00295A83"/>
    <w:rsid w:val="002962E9"/>
    <w:rsid w:val="002A09CF"/>
    <w:rsid w:val="002A10DA"/>
    <w:rsid w:val="002A1253"/>
    <w:rsid w:val="002A3317"/>
    <w:rsid w:val="002A63D7"/>
    <w:rsid w:val="002A6882"/>
    <w:rsid w:val="002A7632"/>
    <w:rsid w:val="002A77CC"/>
    <w:rsid w:val="002A7C0C"/>
    <w:rsid w:val="002B0103"/>
    <w:rsid w:val="002B07B5"/>
    <w:rsid w:val="002B09A7"/>
    <w:rsid w:val="002B2745"/>
    <w:rsid w:val="002B2BC4"/>
    <w:rsid w:val="002B2BF7"/>
    <w:rsid w:val="002B5A4F"/>
    <w:rsid w:val="002B664C"/>
    <w:rsid w:val="002B7C3E"/>
    <w:rsid w:val="002C0DEF"/>
    <w:rsid w:val="002C22D1"/>
    <w:rsid w:val="002C2AA6"/>
    <w:rsid w:val="002C3010"/>
    <w:rsid w:val="002C3EAD"/>
    <w:rsid w:val="002C4129"/>
    <w:rsid w:val="002C45E5"/>
    <w:rsid w:val="002C49F0"/>
    <w:rsid w:val="002C6A38"/>
    <w:rsid w:val="002C76EF"/>
    <w:rsid w:val="002C77F4"/>
    <w:rsid w:val="002D0368"/>
    <w:rsid w:val="002D110C"/>
    <w:rsid w:val="002D1723"/>
    <w:rsid w:val="002D1A17"/>
    <w:rsid w:val="002D1B12"/>
    <w:rsid w:val="002D1D40"/>
    <w:rsid w:val="002D4B77"/>
    <w:rsid w:val="002D4F90"/>
    <w:rsid w:val="002D5308"/>
    <w:rsid w:val="002E064D"/>
    <w:rsid w:val="002E1B1E"/>
    <w:rsid w:val="002E263D"/>
    <w:rsid w:val="002E3040"/>
    <w:rsid w:val="002E3B72"/>
    <w:rsid w:val="002E3D3A"/>
    <w:rsid w:val="002E5AA6"/>
    <w:rsid w:val="002E68C2"/>
    <w:rsid w:val="002E6DAE"/>
    <w:rsid w:val="002E7A49"/>
    <w:rsid w:val="002F087D"/>
    <w:rsid w:val="002F0FAB"/>
    <w:rsid w:val="002F2016"/>
    <w:rsid w:val="002F251D"/>
    <w:rsid w:val="002F26F6"/>
    <w:rsid w:val="002F3378"/>
    <w:rsid w:val="002F3F59"/>
    <w:rsid w:val="002F42AA"/>
    <w:rsid w:val="002F42BA"/>
    <w:rsid w:val="002F4EF5"/>
    <w:rsid w:val="002F640E"/>
    <w:rsid w:val="002F7D5D"/>
    <w:rsid w:val="00300891"/>
    <w:rsid w:val="003013A8"/>
    <w:rsid w:val="00301F49"/>
    <w:rsid w:val="0030358E"/>
    <w:rsid w:val="00305CFA"/>
    <w:rsid w:val="00305D2C"/>
    <w:rsid w:val="00306961"/>
    <w:rsid w:val="003072DA"/>
    <w:rsid w:val="00310F37"/>
    <w:rsid w:val="0031127F"/>
    <w:rsid w:val="003114A8"/>
    <w:rsid w:val="00311F00"/>
    <w:rsid w:val="003133F9"/>
    <w:rsid w:val="00314699"/>
    <w:rsid w:val="00314AEF"/>
    <w:rsid w:val="0031537D"/>
    <w:rsid w:val="003157EA"/>
    <w:rsid w:val="00321996"/>
    <w:rsid w:val="00321D54"/>
    <w:rsid w:val="003220AF"/>
    <w:rsid w:val="0032265F"/>
    <w:rsid w:val="00322973"/>
    <w:rsid w:val="00323BFA"/>
    <w:rsid w:val="003246E0"/>
    <w:rsid w:val="00324917"/>
    <w:rsid w:val="00325538"/>
    <w:rsid w:val="00325B60"/>
    <w:rsid w:val="00327681"/>
    <w:rsid w:val="00332256"/>
    <w:rsid w:val="003330E8"/>
    <w:rsid w:val="00333BBB"/>
    <w:rsid w:val="003347A1"/>
    <w:rsid w:val="00334B47"/>
    <w:rsid w:val="00334F4C"/>
    <w:rsid w:val="0033565F"/>
    <w:rsid w:val="00335F5B"/>
    <w:rsid w:val="00336059"/>
    <w:rsid w:val="00336C86"/>
    <w:rsid w:val="00340185"/>
    <w:rsid w:val="00340A6A"/>
    <w:rsid w:val="00340AD6"/>
    <w:rsid w:val="00340E28"/>
    <w:rsid w:val="003410DB"/>
    <w:rsid w:val="0034120D"/>
    <w:rsid w:val="00341970"/>
    <w:rsid w:val="00341B08"/>
    <w:rsid w:val="00344DDC"/>
    <w:rsid w:val="00345CAF"/>
    <w:rsid w:val="00345D68"/>
    <w:rsid w:val="00345EB6"/>
    <w:rsid w:val="003460AE"/>
    <w:rsid w:val="003466C9"/>
    <w:rsid w:val="00346C50"/>
    <w:rsid w:val="0035026A"/>
    <w:rsid w:val="0035031F"/>
    <w:rsid w:val="003503C1"/>
    <w:rsid w:val="003513B4"/>
    <w:rsid w:val="00351CB1"/>
    <w:rsid w:val="00352526"/>
    <w:rsid w:val="00353640"/>
    <w:rsid w:val="00355F13"/>
    <w:rsid w:val="00356228"/>
    <w:rsid w:val="00356E55"/>
    <w:rsid w:val="0035732A"/>
    <w:rsid w:val="00357670"/>
    <w:rsid w:val="00357891"/>
    <w:rsid w:val="00360A34"/>
    <w:rsid w:val="00361547"/>
    <w:rsid w:val="003637A8"/>
    <w:rsid w:val="00363B7C"/>
    <w:rsid w:val="00363D9E"/>
    <w:rsid w:val="00366264"/>
    <w:rsid w:val="003663FF"/>
    <w:rsid w:val="003668A4"/>
    <w:rsid w:val="0036708E"/>
    <w:rsid w:val="003674AB"/>
    <w:rsid w:val="00367548"/>
    <w:rsid w:val="00367FF6"/>
    <w:rsid w:val="003706E4"/>
    <w:rsid w:val="00370F4B"/>
    <w:rsid w:val="003751FF"/>
    <w:rsid w:val="00375DFB"/>
    <w:rsid w:val="0037616D"/>
    <w:rsid w:val="00380272"/>
    <w:rsid w:val="003823C0"/>
    <w:rsid w:val="003826BF"/>
    <w:rsid w:val="003837C7"/>
    <w:rsid w:val="003841D9"/>
    <w:rsid w:val="003844A0"/>
    <w:rsid w:val="00384CC0"/>
    <w:rsid w:val="00387100"/>
    <w:rsid w:val="003876CE"/>
    <w:rsid w:val="00390AB8"/>
    <w:rsid w:val="00390B35"/>
    <w:rsid w:val="00391BDB"/>
    <w:rsid w:val="00392592"/>
    <w:rsid w:val="003943F9"/>
    <w:rsid w:val="0039526C"/>
    <w:rsid w:val="0039603D"/>
    <w:rsid w:val="00397928"/>
    <w:rsid w:val="00397A9A"/>
    <w:rsid w:val="003A1892"/>
    <w:rsid w:val="003A3C25"/>
    <w:rsid w:val="003A418E"/>
    <w:rsid w:val="003A6119"/>
    <w:rsid w:val="003A706C"/>
    <w:rsid w:val="003A7587"/>
    <w:rsid w:val="003A7651"/>
    <w:rsid w:val="003A7CB3"/>
    <w:rsid w:val="003B0906"/>
    <w:rsid w:val="003B1A85"/>
    <w:rsid w:val="003B4DC0"/>
    <w:rsid w:val="003C13B9"/>
    <w:rsid w:val="003C1936"/>
    <w:rsid w:val="003C20F1"/>
    <w:rsid w:val="003C327D"/>
    <w:rsid w:val="003C33EE"/>
    <w:rsid w:val="003C56C5"/>
    <w:rsid w:val="003C5F4A"/>
    <w:rsid w:val="003C6229"/>
    <w:rsid w:val="003C6321"/>
    <w:rsid w:val="003C63B7"/>
    <w:rsid w:val="003C6C4B"/>
    <w:rsid w:val="003C7118"/>
    <w:rsid w:val="003C77D8"/>
    <w:rsid w:val="003D05A8"/>
    <w:rsid w:val="003D1BAF"/>
    <w:rsid w:val="003D1F15"/>
    <w:rsid w:val="003D2558"/>
    <w:rsid w:val="003D28A6"/>
    <w:rsid w:val="003D2CE5"/>
    <w:rsid w:val="003D51E6"/>
    <w:rsid w:val="003D67A8"/>
    <w:rsid w:val="003D69D4"/>
    <w:rsid w:val="003D72F6"/>
    <w:rsid w:val="003D7D2C"/>
    <w:rsid w:val="003E02A3"/>
    <w:rsid w:val="003E0727"/>
    <w:rsid w:val="003E0808"/>
    <w:rsid w:val="003E1142"/>
    <w:rsid w:val="003E315C"/>
    <w:rsid w:val="003E367A"/>
    <w:rsid w:val="003E5531"/>
    <w:rsid w:val="003E5B67"/>
    <w:rsid w:val="003E71EF"/>
    <w:rsid w:val="003E75CC"/>
    <w:rsid w:val="003F0A13"/>
    <w:rsid w:val="003F0E41"/>
    <w:rsid w:val="003F141B"/>
    <w:rsid w:val="003F16F1"/>
    <w:rsid w:val="003F1F89"/>
    <w:rsid w:val="003F2FDF"/>
    <w:rsid w:val="003F384A"/>
    <w:rsid w:val="003F5A5E"/>
    <w:rsid w:val="003F5BA0"/>
    <w:rsid w:val="004005D1"/>
    <w:rsid w:val="004010ED"/>
    <w:rsid w:val="004039EF"/>
    <w:rsid w:val="00403B92"/>
    <w:rsid w:val="00404D1A"/>
    <w:rsid w:val="00404F98"/>
    <w:rsid w:val="0040552E"/>
    <w:rsid w:val="00405CA1"/>
    <w:rsid w:val="004063FD"/>
    <w:rsid w:val="0040703E"/>
    <w:rsid w:val="00407770"/>
    <w:rsid w:val="00407FF0"/>
    <w:rsid w:val="00410320"/>
    <w:rsid w:val="00410D77"/>
    <w:rsid w:val="004114EA"/>
    <w:rsid w:val="004124E5"/>
    <w:rsid w:val="004128E2"/>
    <w:rsid w:val="00413314"/>
    <w:rsid w:val="00413FCF"/>
    <w:rsid w:val="0041449E"/>
    <w:rsid w:val="00414632"/>
    <w:rsid w:val="00416D40"/>
    <w:rsid w:val="00421A15"/>
    <w:rsid w:val="00421E88"/>
    <w:rsid w:val="00422598"/>
    <w:rsid w:val="00425E75"/>
    <w:rsid w:val="00431508"/>
    <w:rsid w:val="004320C2"/>
    <w:rsid w:val="00432507"/>
    <w:rsid w:val="0043361D"/>
    <w:rsid w:val="00433FB4"/>
    <w:rsid w:val="0043440A"/>
    <w:rsid w:val="0043561E"/>
    <w:rsid w:val="00435D59"/>
    <w:rsid w:val="00437A86"/>
    <w:rsid w:val="00437CC6"/>
    <w:rsid w:val="004403B8"/>
    <w:rsid w:val="00440AC2"/>
    <w:rsid w:val="00441EC0"/>
    <w:rsid w:val="004421AA"/>
    <w:rsid w:val="004421FD"/>
    <w:rsid w:val="00442A8B"/>
    <w:rsid w:val="00443CD0"/>
    <w:rsid w:val="0044453F"/>
    <w:rsid w:val="00444619"/>
    <w:rsid w:val="004474DB"/>
    <w:rsid w:val="004477EF"/>
    <w:rsid w:val="00450142"/>
    <w:rsid w:val="00450A67"/>
    <w:rsid w:val="00452F35"/>
    <w:rsid w:val="0045464B"/>
    <w:rsid w:val="00454A8D"/>
    <w:rsid w:val="00455933"/>
    <w:rsid w:val="00455C52"/>
    <w:rsid w:val="00462D5C"/>
    <w:rsid w:val="004649D6"/>
    <w:rsid w:val="00464EA3"/>
    <w:rsid w:val="00465609"/>
    <w:rsid w:val="0046716D"/>
    <w:rsid w:val="00467659"/>
    <w:rsid w:val="00467E10"/>
    <w:rsid w:val="004713A1"/>
    <w:rsid w:val="004726AB"/>
    <w:rsid w:val="00472C82"/>
    <w:rsid w:val="004734DB"/>
    <w:rsid w:val="00474096"/>
    <w:rsid w:val="00474B73"/>
    <w:rsid w:val="00475319"/>
    <w:rsid w:val="0047677E"/>
    <w:rsid w:val="00482210"/>
    <w:rsid w:val="00483925"/>
    <w:rsid w:val="00483C30"/>
    <w:rsid w:val="004857BF"/>
    <w:rsid w:val="004919F7"/>
    <w:rsid w:val="0049268E"/>
    <w:rsid w:val="00492720"/>
    <w:rsid w:val="00492C6C"/>
    <w:rsid w:val="00492E2F"/>
    <w:rsid w:val="004934EB"/>
    <w:rsid w:val="00493F0D"/>
    <w:rsid w:val="00493F5C"/>
    <w:rsid w:val="004976DC"/>
    <w:rsid w:val="00497862"/>
    <w:rsid w:val="00497BBD"/>
    <w:rsid w:val="004A0C6C"/>
    <w:rsid w:val="004A11EA"/>
    <w:rsid w:val="004A1C42"/>
    <w:rsid w:val="004A1F09"/>
    <w:rsid w:val="004A2B67"/>
    <w:rsid w:val="004A2EC7"/>
    <w:rsid w:val="004A4888"/>
    <w:rsid w:val="004A5BE5"/>
    <w:rsid w:val="004A6027"/>
    <w:rsid w:val="004A690D"/>
    <w:rsid w:val="004A6B89"/>
    <w:rsid w:val="004A6F3F"/>
    <w:rsid w:val="004A7A74"/>
    <w:rsid w:val="004B03BC"/>
    <w:rsid w:val="004B1AB0"/>
    <w:rsid w:val="004B2693"/>
    <w:rsid w:val="004B2A67"/>
    <w:rsid w:val="004B2BE5"/>
    <w:rsid w:val="004B66C7"/>
    <w:rsid w:val="004B68E0"/>
    <w:rsid w:val="004B745F"/>
    <w:rsid w:val="004B7E76"/>
    <w:rsid w:val="004C2793"/>
    <w:rsid w:val="004C2B14"/>
    <w:rsid w:val="004C2DC4"/>
    <w:rsid w:val="004C451A"/>
    <w:rsid w:val="004C4C1E"/>
    <w:rsid w:val="004C564D"/>
    <w:rsid w:val="004C5D51"/>
    <w:rsid w:val="004C7FB0"/>
    <w:rsid w:val="004D01F3"/>
    <w:rsid w:val="004D035D"/>
    <w:rsid w:val="004D1360"/>
    <w:rsid w:val="004D1E8A"/>
    <w:rsid w:val="004D3111"/>
    <w:rsid w:val="004D3179"/>
    <w:rsid w:val="004D3EC3"/>
    <w:rsid w:val="004D4711"/>
    <w:rsid w:val="004D5497"/>
    <w:rsid w:val="004D6185"/>
    <w:rsid w:val="004D6C26"/>
    <w:rsid w:val="004D77DE"/>
    <w:rsid w:val="004D77FE"/>
    <w:rsid w:val="004D7CBE"/>
    <w:rsid w:val="004D7EAA"/>
    <w:rsid w:val="004E29BF"/>
    <w:rsid w:val="004E32E1"/>
    <w:rsid w:val="004E3FD0"/>
    <w:rsid w:val="004E463B"/>
    <w:rsid w:val="004E4B4F"/>
    <w:rsid w:val="004E4BB0"/>
    <w:rsid w:val="004E55CD"/>
    <w:rsid w:val="004E6BEA"/>
    <w:rsid w:val="004E78E5"/>
    <w:rsid w:val="004E797E"/>
    <w:rsid w:val="004E7DA5"/>
    <w:rsid w:val="004F171E"/>
    <w:rsid w:val="004F5566"/>
    <w:rsid w:val="004F69DF"/>
    <w:rsid w:val="00500B2F"/>
    <w:rsid w:val="00500D53"/>
    <w:rsid w:val="005013D6"/>
    <w:rsid w:val="00501512"/>
    <w:rsid w:val="005018FF"/>
    <w:rsid w:val="005019CC"/>
    <w:rsid w:val="0050360A"/>
    <w:rsid w:val="00503ABC"/>
    <w:rsid w:val="0050483B"/>
    <w:rsid w:val="00504D69"/>
    <w:rsid w:val="00510C9C"/>
    <w:rsid w:val="00510D5A"/>
    <w:rsid w:val="00511148"/>
    <w:rsid w:val="00511CEB"/>
    <w:rsid w:val="00512055"/>
    <w:rsid w:val="00512CD5"/>
    <w:rsid w:val="00512DC4"/>
    <w:rsid w:val="005137BD"/>
    <w:rsid w:val="00513811"/>
    <w:rsid w:val="005157C2"/>
    <w:rsid w:val="00516999"/>
    <w:rsid w:val="00517487"/>
    <w:rsid w:val="00520779"/>
    <w:rsid w:val="0052126D"/>
    <w:rsid w:val="0052311E"/>
    <w:rsid w:val="005260CD"/>
    <w:rsid w:val="00527198"/>
    <w:rsid w:val="005308C6"/>
    <w:rsid w:val="00531BDE"/>
    <w:rsid w:val="00531FEF"/>
    <w:rsid w:val="005331DB"/>
    <w:rsid w:val="00534204"/>
    <w:rsid w:val="00535990"/>
    <w:rsid w:val="00536645"/>
    <w:rsid w:val="005370EA"/>
    <w:rsid w:val="00537F6F"/>
    <w:rsid w:val="005411BA"/>
    <w:rsid w:val="00541A1C"/>
    <w:rsid w:val="00541DD6"/>
    <w:rsid w:val="00542134"/>
    <w:rsid w:val="005424F8"/>
    <w:rsid w:val="0054401C"/>
    <w:rsid w:val="00544576"/>
    <w:rsid w:val="0054497A"/>
    <w:rsid w:val="0054542D"/>
    <w:rsid w:val="00547320"/>
    <w:rsid w:val="00547360"/>
    <w:rsid w:val="00552068"/>
    <w:rsid w:val="00552EA5"/>
    <w:rsid w:val="00553E51"/>
    <w:rsid w:val="00556978"/>
    <w:rsid w:val="00557058"/>
    <w:rsid w:val="00557498"/>
    <w:rsid w:val="0056017C"/>
    <w:rsid w:val="00560785"/>
    <w:rsid w:val="005619E9"/>
    <w:rsid w:val="00561DA9"/>
    <w:rsid w:val="005623E9"/>
    <w:rsid w:val="00562443"/>
    <w:rsid w:val="005633C6"/>
    <w:rsid w:val="005643A6"/>
    <w:rsid w:val="005645AF"/>
    <w:rsid w:val="00564703"/>
    <w:rsid w:val="00565AA3"/>
    <w:rsid w:val="00566774"/>
    <w:rsid w:val="00567299"/>
    <w:rsid w:val="005679DA"/>
    <w:rsid w:val="00567CD8"/>
    <w:rsid w:val="00567D50"/>
    <w:rsid w:val="00570BDB"/>
    <w:rsid w:val="00570C7B"/>
    <w:rsid w:val="005733B4"/>
    <w:rsid w:val="00573CA6"/>
    <w:rsid w:val="00573D81"/>
    <w:rsid w:val="00574592"/>
    <w:rsid w:val="00574AB6"/>
    <w:rsid w:val="00576E88"/>
    <w:rsid w:val="00576F0C"/>
    <w:rsid w:val="005774D6"/>
    <w:rsid w:val="00577506"/>
    <w:rsid w:val="00577C64"/>
    <w:rsid w:val="00580CEB"/>
    <w:rsid w:val="00582B46"/>
    <w:rsid w:val="00582D1B"/>
    <w:rsid w:val="005832E3"/>
    <w:rsid w:val="00584EBF"/>
    <w:rsid w:val="0058501A"/>
    <w:rsid w:val="0058604B"/>
    <w:rsid w:val="00586EF8"/>
    <w:rsid w:val="00590712"/>
    <w:rsid w:val="00591ECB"/>
    <w:rsid w:val="005928B5"/>
    <w:rsid w:val="00594275"/>
    <w:rsid w:val="005942A8"/>
    <w:rsid w:val="00594F09"/>
    <w:rsid w:val="00597352"/>
    <w:rsid w:val="005977AB"/>
    <w:rsid w:val="005978E7"/>
    <w:rsid w:val="005A0190"/>
    <w:rsid w:val="005A0618"/>
    <w:rsid w:val="005A0877"/>
    <w:rsid w:val="005A0ACD"/>
    <w:rsid w:val="005A19A0"/>
    <w:rsid w:val="005A19B8"/>
    <w:rsid w:val="005A22D3"/>
    <w:rsid w:val="005A2B4C"/>
    <w:rsid w:val="005A33A8"/>
    <w:rsid w:val="005A3F21"/>
    <w:rsid w:val="005A40A3"/>
    <w:rsid w:val="005A44B8"/>
    <w:rsid w:val="005A5FCE"/>
    <w:rsid w:val="005A6865"/>
    <w:rsid w:val="005B3DE4"/>
    <w:rsid w:val="005B4F9F"/>
    <w:rsid w:val="005B7ECF"/>
    <w:rsid w:val="005B7F72"/>
    <w:rsid w:val="005C1BC5"/>
    <w:rsid w:val="005C2B49"/>
    <w:rsid w:val="005C2FC9"/>
    <w:rsid w:val="005C35C7"/>
    <w:rsid w:val="005C41AC"/>
    <w:rsid w:val="005C4C06"/>
    <w:rsid w:val="005C5971"/>
    <w:rsid w:val="005C5D93"/>
    <w:rsid w:val="005C68DF"/>
    <w:rsid w:val="005C7528"/>
    <w:rsid w:val="005D17BC"/>
    <w:rsid w:val="005D2620"/>
    <w:rsid w:val="005D2B8F"/>
    <w:rsid w:val="005D30D1"/>
    <w:rsid w:val="005D3C14"/>
    <w:rsid w:val="005D3CC2"/>
    <w:rsid w:val="005D47C0"/>
    <w:rsid w:val="005D4DD6"/>
    <w:rsid w:val="005D56A8"/>
    <w:rsid w:val="005D5AB2"/>
    <w:rsid w:val="005D6920"/>
    <w:rsid w:val="005D69F1"/>
    <w:rsid w:val="005D6BF5"/>
    <w:rsid w:val="005D70DD"/>
    <w:rsid w:val="005E102A"/>
    <w:rsid w:val="005E1F88"/>
    <w:rsid w:val="005E238C"/>
    <w:rsid w:val="005E4B0E"/>
    <w:rsid w:val="005E57B0"/>
    <w:rsid w:val="005E5BBD"/>
    <w:rsid w:val="005E6101"/>
    <w:rsid w:val="005E640A"/>
    <w:rsid w:val="005F09FA"/>
    <w:rsid w:val="005F0F78"/>
    <w:rsid w:val="005F151D"/>
    <w:rsid w:val="005F22E6"/>
    <w:rsid w:val="005F2F16"/>
    <w:rsid w:val="005F388D"/>
    <w:rsid w:val="005F3C25"/>
    <w:rsid w:val="005F4B95"/>
    <w:rsid w:val="005F581B"/>
    <w:rsid w:val="005F6009"/>
    <w:rsid w:val="005F6E47"/>
    <w:rsid w:val="005F7A67"/>
    <w:rsid w:val="00600873"/>
    <w:rsid w:val="006027D1"/>
    <w:rsid w:val="00604C1E"/>
    <w:rsid w:val="00604D34"/>
    <w:rsid w:val="00605C1A"/>
    <w:rsid w:val="00606535"/>
    <w:rsid w:val="0060721A"/>
    <w:rsid w:val="006072E7"/>
    <w:rsid w:val="006075EF"/>
    <w:rsid w:val="00607E5A"/>
    <w:rsid w:val="006101B6"/>
    <w:rsid w:val="0061134A"/>
    <w:rsid w:val="00611BA1"/>
    <w:rsid w:val="006133DB"/>
    <w:rsid w:val="00613AB4"/>
    <w:rsid w:val="00613E80"/>
    <w:rsid w:val="00614A6D"/>
    <w:rsid w:val="00614B15"/>
    <w:rsid w:val="00615819"/>
    <w:rsid w:val="00615B7D"/>
    <w:rsid w:val="006163E6"/>
    <w:rsid w:val="006167BD"/>
    <w:rsid w:val="00617F52"/>
    <w:rsid w:val="00620C5A"/>
    <w:rsid w:val="006210E2"/>
    <w:rsid w:val="00621A2F"/>
    <w:rsid w:val="006237BE"/>
    <w:rsid w:val="00623B88"/>
    <w:rsid w:val="00625D54"/>
    <w:rsid w:val="00631C32"/>
    <w:rsid w:val="00633251"/>
    <w:rsid w:val="00633DA9"/>
    <w:rsid w:val="00634755"/>
    <w:rsid w:val="006350ED"/>
    <w:rsid w:val="00635C20"/>
    <w:rsid w:val="00636EED"/>
    <w:rsid w:val="00637665"/>
    <w:rsid w:val="006407A7"/>
    <w:rsid w:val="006409CD"/>
    <w:rsid w:val="00641C2A"/>
    <w:rsid w:val="00644A18"/>
    <w:rsid w:val="00644A42"/>
    <w:rsid w:val="00644AF2"/>
    <w:rsid w:val="006475E3"/>
    <w:rsid w:val="00647EEA"/>
    <w:rsid w:val="0065063D"/>
    <w:rsid w:val="00650A49"/>
    <w:rsid w:val="00650AB2"/>
    <w:rsid w:val="0065311D"/>
    <w:rsid w:val="00653DFC"/>
    <w:rsid w:val="00653E60"/>
    <w:rsid w:val="00654897"/>
    <w:rsid w:val="006603F1"/>
    <w:rsid w:val="00661859"/>
    <w:rsid w:val="00661E22"/>
    <w:rsid w:val="006622B2"/>
    <w:rsid w:val="00662604"/>
    <w:rsid w:val="00662F87"/>
    <w:rsid w:val="006648E1"/>
    <w:rsid w:val="0066537D"/>
    <w:rsid w:val="00665DFC"/>
    <w:rsid w:val="00666C4E"/>
    <w:rsid w:val="00666C62"/>
    <w:rsid w:val="00667856"/>
    <w:rsid w:val="00667B1D"/>
    <w:rsid w:val="00667BDC"/>
    <w:rsid w:val="0067160C"/>
    <w:rsid w:val="006718BB"/>
    <w:rsid w:val="00672942"/>
    <w:rsid w:val="00673664"/>
    <w:rsid w:val="00674AB9"/>
    <w:rsid w:val="00675068"/>
    <w:rsid w:val="006757C6"/>
    <w:rsid w:val="00676946"/>
    <w:rsid w:val="00677025"/>
    <w:rsid w:val="00677720"/>
    <w:rsid w:val="006814F6"/>
    <w:rsid w:val="00682734"/>
    <w:rsid w:val="00682B19"/>
    <w:rsid w:val="00682B46"/>
    <w:rsid w:val="0068391B"/>
    <w:rsid w:val="00683A56"/>
    <w:rsid w:val="00684198"/>
    <w:rsid w:val="006849FD"/>
    <w:rsid w:val="00684D42"/>
    <w:rsid w:val="00684DC9"/>
    <w:rsid w:val="00685565"/>
    <w:rsid w:val="00685E2A"/>
    <w:rsid w:val="0069194E"/>
    <w:rsid w:val="0069327D"/>
    <w:rsid w:val="00694129"/>
    <w:rsid w:val="00694AA6"/>
    <w:rsid w:val="0069686C"/>
    <w:rsid w:val="006A04FC"/>
    <w:rsid w:val="006A130D"/>
    <w:rsid w:val="006A1D39"/>
    <w:rsid w:val="006A32EF"/>
    <w:rsid w:val="006A38D8"/>
    <w:rsid w:val="006A52D7"/>
    <w:rsid w:val="006A6DFF"/>
    <w:rsid w:val="006A6E4F"/>
    <w:rsid w:val="006B0090"/>
    <w:rsid w:val="006B031E"/>
    <w:rsid w:val="006B0F67"/>
    <w:rsid w:val="006B16BD"/>
    <w:rsid w:val="006B1AD0"/>
    <w:rsid w:val="006B2130"/>
    <w:rsid w:val="006B273D"/>
    <w:rsid w:val="006B27D4"/>
    <w:rsid w:val="006B2F2C"/>
    <w:rsid w:val="006B3804"/>
    <w:rsid w:val="006B3E4B"/>
    <w:rsid w:val="006B42AF"/>
    <w:rsid w:val="006B4D5B"/>
    <w:rsid w:val="006B607C"/>
    <w:rsid w:val="006C0933"/>
    <w:rsid w:val="006C1EE3"/>
    <w:rsid w:val="006C2329"/>
    <w:rsid w:val="006C2AC6"/>
    <w:rsid w:val="006C5479"/>
    <w:rsid w:val="006C5C64"/>
    <w:rsid w:val="006C5C8C"/>
    <w:rsid w:val="006C68D2"/>
    <w:rsid w:val="006C77E9"/>
    <w:rsid w:val="006D2144"/>
    <w:rsid w:val="006D4471"/>
    <w:rsid w:val="006D6CC1"/>
    <w:rsid w:val="006D6D51"/>
    <w:rsid w:val="006E0AC8"/>
    <w:rsid w:val="006E1178"/>
    <w:rsid w:val="006E2110"/>
    <w:rsid w:val="006E2585"/>
    <w:rsid w:val="006E2DFE"/>
    <w:rsid w:val="006E3839"/>
    <w:rsid w:val="006E4A52"/>
    <w:rsid w:val="006E51BF"/>
    <w:rsid w:val="006E5477"/>
    <w:rsid w:val="006E6AED"/>
    <w:rsid w:val="006F04F8"/>
    <w:rsid w:val="006F0DE7"/>
    <w:rsid w:val="006F0E06"/>
    <w:rsid w:val="006F3358"/>
    <w:rsid w:val="006F53A9"/>
    <w:rsid w:val="006F5475"/>
    <w:rsid w:val="006F55FE"/>
    <w:rsid w:val="006F560F"/>
    <w:rsid w:val="006F6DC8"/>
    <w:rsid w:val="006F7CCA"/>
    <w:rsid w:val="0070036D"/>
    <w:rsid w:val="00701445"/>
    <w:rsid w:val="0070254F"/>
    <w:rsid w:val="007027CE"/>
    <w:rsid w:val="00704DE9"/>
    <w:rsid w:val="00705A48"/>
    <w:rsid w:val="00706400"/>
    <w:rsid w:val="00707F3A"/>
    <w:rsid w:val="00710D7E"/>
    <w:rsid w:val="00712BD2"/>
    <w:rsid w:val="00712D56"/>
    <w:rsid w:val="00712F29"/>
    <w:rsid w:val="007145B4"/>
    <w:rsid w:val="00714EF0"/>
    <w:rsid w:val="007150F8"/>
    <w:rsid w:val="00716876"/>
    <w:rsid w:val="00716BF6"/>
    <w:rsid w:val="00717345"/>
    <w:rsid w:val="007204E8"/>
    <w:rsid w:val="00720932"/>
    <w:rsid w:val="00720CD8"/>
    <w:rsid w:val="00721D96"/>
    <w:rsid w:val="0072205C"/>
    <w:rsid w:val="00722104"/>
    <w:rsid w:val="00722985"/>
    <w:rsid w:val="00723E32"/>
    <w:rsid w:val="00724197"/>
    <w:rsid w:val="007306AB"/>
    <w:rsid w:val="00730F7E"/>
    <w:rsid w:val="007310F5"/>
    <w:rsid w:val="007318A1"/>
    <w:rsid w:val="00732987"/>
    <w:rsid w:val="007331E0"/>
    <w:rsid w:val="007348F9"/>
    <w:rsid w:val="0073586A"/>
    <w:rsid w:val="00735DCF"/>
    <w:rsid w:val="00736F4E"/>
    <w:rsid w:val="007402C7"/>
    <w:rsid w:val="0074184D"/>
    <w:rsid w:val="00741A99"/>
    <w:rsid w:val="00742F7F"/>
    <w:rsid w:val="0074329E"/>
    <w:rsid w:val="0074395E"/>
    <w:rsid w:val="00743E8C"/>
    <w:rsid w:val="00744898"/>
    <w:rsid w:val="00745E2A"/>
    <w:rsid w:val="00750134"/>
    <w:rsid w:val="00750AC8"/>
    <w:rsid w:val="007519FC"/>
    <w:rsid w:val="00751C8E"/>
    <w:rsid w:val="00751D79"/>
    <w:rsid w:val="00753F99"/>
    <w:rsid w:val="00754960"/>
    <w:rsid w:val="00754A07"/>
    <w:rsid w:val="00755392"/>
    <w:rsid w:val="007555EB"/>
    <w:rsid w:val="00755790"/>
    <w:rsid w:val="00756325"/>
    <w:rsid w:val="00756CA4"/>
    <w:rsid w:val="007571E7"/>
    <w:rsid w:val="00757CE7"/>
    <w:rsid w:val="007605D0"/>
    <w:rsid w:val="0076132B"/>
    <w:rsid w:val="00761692"/>
    <w:rsid w:val="007636B4"/>
    <w:rsid w:val="00765364"/>
    <w:rsid w:val="00765BFA"/>
    <w:rsid w:val="00766F10"/>
    <w:rsid w:val="0076789D"/>
    <w:rsid w:val="00771C8F"/>
    <w:rsid w:val="0077219C"/>
    <w:rsid w:val="00772F2B"/>
    <w:rsid w:val="00773853"/>
    <w:rsid w:val="00773F73"/>
    <w:rsid w:val="00774606"/>
    <w:rsid w:val="007775D5"/>
    <w:rsid w:val="00777827"/>
    <w:rsid w:val="007778C6"/>
    <w:rsid w:val="00782454"/>
    <w:rsid w:val="00783B8A"/>
    <w:rsid w:val="00783BE2"/>
    <w:rsid w:val="00785ABA"/>
    <w:rsid w:val="00786A00"/>
    <w:rsid w:val="007870DC"/>
    <w:rsid w:val="007877D6"/>
    <w:rsid w:val="007878E5"/>
    <w:rsid w:val="0079057C"/>
    <w:rsid w:val="00790EB4"/>
    <w:rsid w:val="00792CA6"/>
    <w:rsid w:val="007941A8"/>
    <w:rsid w:val="00794B2F"/>
    <w:rsid w:val="00794D14"/>
    <w:rsid w:val="007953BF"/>
    <w:rsid w:val="00795B02"/>
    <w:rsid w:val="00795E76"/>
    <w:rsid w:val="007967D0"/>
    <w:rsid w:val="00797DF3"/>
    <w:rsid w:val="00797FED"/>
    <w:rsid w:val="007A0490"/>
    <w:rsid w:val="007A3C72"/>
    <w:rsid w:val="007A7EA0"/>
    <w:rsid w:val="007B1CFB"/>
    <w:rsid w:val="007B37CD"/>
    <w:rsid w:val="007B3E38"/>
    <w:rsid w:val="007B501B"/>
    <w:rsid w:val="007B5753"/>
    <w:rsid w:val="007B6799"/>
    <w:rsid w:val="007B7C3D"/>
    <w:rsid w:val="007C0680"/>
    <w:rsid w:val="007C0FB3"/>
    <w:rsid w:val="007C183C"/>
    <w:rsid w:val="007C1F8E"/>
    <w:rsid w:val="007C422E"/>
    <w:rsid w:val="007C491F"/>
    <w:rsid w:val="007C4B62"/>
    <w:rsid w:val="007C5BC7"/>
    <w:rsid w:val="007C5FF1"/>
    <w:rsid w:val="007C6253"/>
    <w:rsid w:val="007C64E6"/>
    <w:rsid w:val="007C69CE"/>
    <w:rsid w:val="007C6B74"/>
    <w:rsid w:val="007C6BD5"/>
    <w:rsid w:val="007C7B27"/>
    <w:rsid w:val="007C7DAC"/>
    <w:rsid w:val="007D21F8"/>
    <w:rsid w:val="007D2409"/>
    <w:rsid w:val="007D4465"/>
    <w:rsid w:val="007D4F4E"/>
    <w:rsid w:val="007D5EE6"/>
    <w:rsid w:val="007D5F50"/>
    <w:rsid w:val="007D6718"/>
    <w:rsid w:val="007D7B60"/>
    <w:rsid w:val="007D7BE1"/>
    <w:rsid w:val="007E066C"/>
    <w:rsid w:val="007E1DAE"/>
    <w:rsid w:val="007E305E"/>
    <w:rsid w:val="007E3DCD"/>
    <w:rsid w:val="007E4177"/>
    <w:rsid w:val="007E559B"/>
    <w:rsid w:val="007E6D10"/>
    <w:rsid w:val="007E78EA"/>
    <w:rsid w:val="007E7C81"/>
    <w:rsid w:val="007F109E"/>
    <w:rsid w:val="007F1337"/>
    <w:rsid w:val="007F1CBC"/>
    <w:rsid w:val="007F1E2A"/>
    <w:rsid w:val="007F268B"/>
    <w:rsid w:val="007F2C1C"/>
    <w:rsid w:val="007F379C"/>
    <w:rsid w:val="007F4F6B"/>
    <w:rsid w:val="007F5226"/>
    <w:rsid w:val="007F77E6"/>
    <w:rsid w:val="007F78BE"/>
    <w:rsid w:val="007F7B7B"/>
    <w:rsid w:val="00800E9B"/>
    <w:rsid w:val="00800F16"/>
    <w:rsid w:val="00801184"/>
    <w:rsid w:val="00801683"/>
    <w:rsid w:val="00802261"/>
    <w:rsid w:val="008038E8"/>
    <w:rsid w:val="00803D95"/>
    <w:rsid w:val="0080549A"/>
    <w:rsid w:val="008059AD"/>
    <w:rsid w:val="00805B88"/>
    <w:rsid w:val="00805F1F"/>
    <w:rsid w:val="00812F93"/>
    <w:rsid w:val="00814592"/>
    <w:rsid w:val="00814D89"/>
    <w:rsid w:val="0081656D"/>
    <w:rsid w:val="00816833"/>
    <w:rsid w:val="0082160F"/>
    <w:rsid w:val="00821D24"/>
    <w:rsid w:val="008227CC"/>
    <w:rsid w:val="00822825"/>
    <w:rsid w:val="00822AA2"/>
    <w:rsid w:val="00822AF4"/>
    <w:rsid w:val="008232DD"/>
    <w:rsid w:val="008235B5"/>
    <w:rsid w:val="00823B18"/>
    <w:rsid w:val="00823B58"/>
    <w:rsid w:val="00824EED"/>
    <w:rsid w:val="00825142"/>
    <w:rsid w:val="00825501"/>
    <w:rsid w:val="00825AC4"/>
    <w:rsid w:val="00826466"/>
    <w:rsid w:val="00830145"/>
    <w:rsid w:val="00830207"/>
    <w:rsid w:val="008302A4"/>
    <w:rsid w:val="00830409"/>
    <w:rsid w:val="00830CFF"/>
    <w:rsid w:val="0083251A"/>
    <w:rsid w:val="00832EB8"/>
    <w:rsid w:val="00832F17"/>
    <w:rsid w:val="008332A3"/>
    <w:rsid w:val="008334F0"/>
    <w:rsid w:val="0083362F"/>
    <w:rsid w:val="00833741"/>
    <w:rsid w:val="0083481E"/>
    <w:rsid w:val="00834C4A"/>
    <w:rsid w:val="008358C6"/>
    <w:rsid w:val="008358D2"/>
    <w:rsid w:val="00836EA7"/>
    <w:rsid w:val="008372AC"/>
    <w:rsid w:val="00840F21"/>
    <w:rsid w:val="00841C93"/>
    <w:rsid w:val="00843176"/>
    <w:rsid w:val="0084385F"/>
    <w:rsid w:val="00843E83"/>
    <w:rsid w:val="008440A1"/>
    <w:rsid w:val="0084470D"/>
    <w:rsid w:val="0084492A"/>
    <w:rsid w:val="00844AF2"/>
    <w:rsid w:val="00844EF3"/>
    <w:rsid w:val="00845D50"/>
    <w:rsid w:val="00847555"/>
    <w:rsid w:val="008476B2"/>
    <w:rsid w:val="0084794E"/>
    <w:rsid w:val="00850568"/>
    <w:rsid w:val="00851CC3"/>
    <w:rsid w:val="00852A59"/>
    <w:rsid w:val="008541AF"/>
    <w:rsid w:val="008552BC"/>
    <w:rsid w:val="00855D2A"/>
    <w:rsid w:val="0085614B"/>
    <w:rsid w:val="0085664F"/>
    <w:rsid w:val="008569CD"/>
    <w:rsid w:val="00857101"/>
    <w:rsid w:val="00857A76"/>
    <w:rsid w:val="008606F7"/>
    <w:rsid w:val="00860B21"/>
    <w:rsid w:val="00861678"/>
    <w:rsid w:val="00862069"/>
    <w:rsid w:val="00863C8E"/>
    <w:rsid w:val="00863EE6"/>
    <w:rsid w:val="00863F6D"/>
    <w:rsid w:val="008647B3"/>
    <w:rsid w:val="00867858"/>
    <w:rsid w:val="00867DBE"/>
    <w:rsid w:val="00867E9D"/>
    <w:rsid w:val="00867FAF"/>
    <w:rsid w:val="008701C0"/>
    <w:rsid w:val="00870335"/>
    <w:rsid w:val="0087046C"/>
    <w:rsid w:val="008714FF"/>
    <w:rsid w:val="00871A32"/>
    <w:rsid w:val="00874E7A"/>
    <w:rsid w:val="00874F6A"/>
    <w:rsid w:val="0087597F"/>
    <w:rsid w:val="00876D3C"/>
    <w:rsid w:val="0087728C"/>
    <w:rsid w:val="00877937"/>
    <w:rsid w:val="0088007C"/>
    <w:rsid w:val="00880322"/>
    <w:rsid w:val="00880876"/>
    <w:rsid w:val="00880EAB"/>
    <w:rsid w:val="008814F2"/>
    <w:rsid w:val="00881E03"/>
    <w:rsid w:val="0088250D"/>
    <w:rsid w:val="00882948"/>
    <w:rsid w:val="00882FEE"/>
    <w:rsid w:val="00884330"/>
    <w:rsid w:val="008853B9"/>
    <w:rsid w:val="00885503"/>
    <w:rsid w:val="00885B04"/>
    <w:rsid w:val="00885C92"/>
    <w:rsid w:val="00886938"/>
    <w:rsid w:val="00886DFB"/>
    <w:rsid w:val="0088715B"/>
    <w:rsid w:val="008902B3"/>
    <w:rsid w:val="00891E83"/>
    <w:rsid w:val="0089262F"/>
    <w:rsid w:val="008936A0"/>
    <w:rsid w:val="00893C13"/>
    <w:rsid w:val="00893DC9"/>
    <w:rsid w:val="008947AA"/>
    <w:rsid w:val="008A2367"/>
    <w:rsid w:val="008A2476"/>
    <w:rsid w:val="008A31DE"/>
    <w:rsid w:val="008A31FA"/>
    <w:rsid w:val="008A4759"/>
    <w:rsid w:val="008A4E5B"/>
    <w:rsid w:val="008A5790"/>
    <w:rsid w:val="008A5899"/>
    <w:rsid w:val="008A6144"/>
    <w:rsid w:val="008A6BA2"/>
    <w:rsid w:val="008A7532"/>
    <w:rsid w:val="008B1338"/>
    <w:rsid w:val="008B30A6"/>
    <w:rsid w:val="008B3652"/>
    <w:rsid w:val="008B3A3B"/>
    <w:rsid w:val="008B3D55"/>
    <w:rsid w:val="008B41E0"/>
    <w:rsid w:val="008B469D"/>
    <w:rsid w:val="008B5EA6"/>
    <w:rsid w:val="008B6A34"/>
    <w:rsid w:val="008B6C8C"/>
    <w:rsid w:val="008B6DD1"/>
    <w:rsid w:val="008B766A"/>
    <w:rsid w:val="008C03EE"/>
    <w:rsid w:val="008C0A04"/>
    <w:rsid w:val="008C0F6A"/>
    <w:rsid w:val="008C0FF6"/>
    <w:rsid w:val="008C2BC9"/>
    <w:rsid w:val="008C3782"/>
    <w:rsid w:val="008C41B2"/>
    <w:rsid w:val="008C4730"/>
    <w:rsid w:val="008C533F"/>
    <w:rsid w:val="008C58DF"/>
    <w:rsid w:val="008C5F10"/>
    <w:rsid w:val="008C5FD8"/>
    <w:rsid w:val="008C648D"/>
    <w:rsid w:val="008C6978"/>
    <w:rsid w:val="008D0473"/>
    <w:rsid w:val="008D0C61"/>
    <w:rsid w:val="008D0DBC"/>
    <w:rsid w:val="008D1303"/>
    <w:rsid w:val="008D1CE9"/>
    <w:rsid w:val="008D43B8"/>
    <w:rsid w:val="008D4AF3"/>
    <w:rsid w:val="008D4AFA"/>
    <w:rsid w:val="008D60D1"/>
    <w:rsid w:val="008D6AD5"/>
    <w:rsid w:val="008D7201"/>
    <w:rsid w:val="008D774A"/>
    <w:rsid w:val="008D77C0"/>
    <w:rsid w:val="008D79EB"/>
    <w:rsid w:val="008D7D55"/>
    <w:rsid w:val="008E07FE"/>
    <w:rsid w:val="008E0E71"/>
    <w:rsid w:val="008E0EC3"/>
    <w:rsid w:val="008E24B2"/>
    <w:rsid w:val="008E464C"/>
    <w:rsid w:val="008E562B"/>
    <w:rsid w:val="008E63AA"/>
    <w:rsid w:val="008E665F"/>
    <w:rsid w:val="008E6919"/>
    <w:rsid w:val="008F1CAD"/>
    <w:rsid w:val="008F2835"/>
    <w:rsid w:val="008F45FE"/>
    <w:rsid w:val="008F503B"/>
    <w:rsid w:val="008F71A3"/>
    <w:rsid w:val="008F7701"/>
    <w:rsid w:val="008F7853"/>
    <w:rsid w:val="008F7D0B"/>
    <w:rsid w:val="00900323"/>
    <w:rsid w:val="0090087C"/>
    <w:rsid w:val="00900E84"/>
    <w:rsid w:val="0090138D"/>
    <w:rsid w:val="0090174F"/>
    <w:rsid w:val="00901E6C"/>
    <w:rsid w:val="00902195"/>
    <w:rsid w:val="009028D4"/>
    <w:rsid w:val="00903BF0"/>
    <w:rsid w:val="00903C6B"/>
    <w:rsid w:val="00903E0C"/>
    <w:rsid w:val="009043FB"/>
    <w:rsid w:val="00906EBB"/>
    <w:rsid w:val="0090767F"/>
    <w:rsid w:val="00910A33"/>
    <w:rsid w:val="009118C5"/>
    <w:rsid w:val="00912245"/>
    <w:rsid w:val="00912A5C"/>
    <w:rsid w:val="00913637"/>
    <w:rsid w:val="00917165"/>
    <w:rsid w:val="00917627"/>
    <w:rsid w:val="009209EE"/>
    <w:rsid w:val="00920BC3"/>
    <w:rsid w:val="00921463"/>
    <w:rsid w:val="00923BB0"/>
    <w:rsid w:val="00924677"/>
    <w:rsid w:val="00925443"/>
    <w:rsid w:val="009254C3"/>
    <w:rsid w:val="00925E64"/>
    <w:rsid w:val="0092678B"/>
    <w:rsid w:val="00927E5C"/>
    <w:rsid w:val="00927F08"/>
    <w:rsid w:val="009302FC"/>
    <w:rsid w:val="00930468"/>
    <w:rsid w:val="0093108C"/>
    <w:rsid w:val="00931D39"/>
    <w:rsid w:val="0093293A"/>
    <w:rsid w:val="00933F31"/>
    <w:rsid w:val="009340DC"/>
    <w:rsid w:val="0093411C"/>
    <w:rsid w:val="009363E0"/>
    <w:rsid w:val="00936EFB"/>
    <w:rsid w:val="00941179"/>
    <w:rsid w:val="00942574"/>
    <w:rsid w:val="009436B7"/>
    <w:rsid w:val="00943E4F"/>
    <w:rsid w:val="00943F6E"/>
    <w:rsid w:val="00944335"/>
    <w:rsid w:val="0094519D"/>
    <w:rsid w:val="0094547E"/>
    <w:rsid w:val="00945876"/>
    <w:rsid w:val="00945D03"/>
    <w:rsid w:val="0094673A"/>
    <w:rsid w:val="009470C5"/>
    <w:rsid w:val="00947863"/>
    <w:rsid w:val="00950003"/>
    <w:rsid w:val="009506E2"/>
    <w:rsid w:val="00950A53"/>
    <w:rsid w:val="0095387F"/>
    <w:rsid w:val="00954260"/>
    <w:rsid w:val="009555C6"/>
    <w:rsid w:val="00955B54"/>
    <w:rsid w:val="00955BD9"/>
    <w:rsid w:val="00955CFE"/>
    <w:rsid w:val="00956113"/>
    <w:rsid w:val="00956B1D"/>
    <w:rsid w:val="009573B4"/>
    <w:rsid w:val="00960400"/>
    <w:rsid w:val="00960B63"/>
    <w:rsid w:val="009616F9"/>
    <w:rsid w:val="00961DD3"/>
    <w:rsid w:val="00963F43"/>
    <w:rsid w:val="00965D20"/>
    <w:rsid w:val="0096611D"/>
    <w:rsid w:val="009669B4"/>
    <w:rsid w:val="00966CD6"/>
    <w:rsid w:val="009671D5"/>
    <w:rsid w:val="00967F59"/>
    <w:rsid w:val="00970A7A"/>
    <w:rsid w:val="00971B2C"/>
    <w:rsid w:val="00972061"/>
    <w:rsid w:val="00972CB0"/>
    <w:rsid w:val="00973192"/>
    <w:rsid w:val="009731EC"/>
    <w:rsid w:val="0097378F"/>
    <w:rsid w:val="00973AAC"/>
    <w:rsid w:val="009743AC"/>
    <w:rsid w:val="009749D6"/>
    <w:rsid w:val="00980108"/>
    <w:rsid w:val="009812AA"/>
    <w:rsid w:val="009818DA"/>
    <w:rsid w:val="00982697"/>
    <w:rsid w:val="009849C5"/>
    <w:rsid w:val="009871BD"/>
    <w:rsid w:val="0099011C"/>
    <w:rsid w:val="00990FAB"/>
    <w:rsid w:val="0099197D"/>
    <w:rsid w:val="00991EBB"/>
    <w:rsid w:val="009926EA"/>
    <w:rsid w:val="00992D6F"/>
    <w:rsid w:val="00993557"/>
    <w:rsid w:val="00994173"/>
    <w:rsid w:val="00994598"/>
    <w:rsid w:val="00994778"/>
    <w:rsid w:val="00994B43"/>
    <w:rsid w:val="00994BCC"/>
    <w:rsid w:val="009954AF"/>
    <w:rsid w:val="00995C09"/>
    <w:rsid w:val="00995C0E"/>
    <w:rsid w:val="00995ECE"/>
    <w:rsid w:val="00997558"/>
    <w:rsid w:val="009978E2"/>
    <w:rsid w:val="00997EA4"/>
    <w:rsid w:val="00997EEB"/>
    <w:rsid w:val="009A107F"/>
    <w:rsid w:val="009A13C5"/>
    <w:rsid w:val="009A29A4"/>
    <w:rsid w:val="009A32B7"/>
    <w:rsid w:val="009A3802"/>
    <w:rsid w:val="009A4AFE"/>
    <w:rsid w:val="009A5832"/>
    <w:rsid w:val="009A6503"/>
    <w:rsid w:val="009A68D3"/>
    <w:rsid w:val="009A6D08"/>
    <w:rsid w:val="009A7153"/>
    <w:rsid w:val="009B0E7F"/>
    <w:rsid w:val="009B3EEB"/>
    <w:rsid w:val="009B4B7C"/>
    <w:rsid w:val="009B4D73"/>
    <w:rsid w:val="009B5D8C"/>
    <w:rsid w:val="009B61D5"/>
    <w:rsid w:val="009B64C8"/>
    <w:rsid w:val="009B6709"/>
    <w:rsid w:val="009B6744"/>
    <w:rsid w:val="009B6A41"/>
    <w:rsid w:val="009B77E3"/>
    <w:rsid w:val="009C223A"/>
    <w:rsid w:val="009C2AC3"/>
    <w:rsid w:val="009C30B2"/>
    <w:rsid w:val="009C395C"/>
    <w:rsid w:val="009C3D01"/>
    <w:rsid w:val="009C58EB"/>
    <w:rsid w:val="009C62DE"/>
    <w:rsid w:val="009C6992"/>
    <w:rsid w:val="009C76F1"/>
    <w:rsid w:val="009C7CDB"/>
    <w:rsid w:val="009D10ED"/>
    <w:rsid w:val="009D24B9"/>
    <w:rsid w:val="009D3BA7"/>
    <w:rsid w:val="009D4115"/>
    <w:rsid w:val="009D58DC"/>
    <w:rsid w:val="009D5BCF"/>
    <w:rsid w:val="009D5F5F"/>
    <w:rsid w:val="009D66F2"/>
    <w:rsid w:val="009D6C27"/>
    <w:rsid w:val="009D6D0C"/>
    <w:rsid w:val="009D7383"/>
    <w:rsid w:val="009D77B8"/>
    <w:rsid w:val="009D7BD4"/>
    <w:rsid w:val="009E0151"/>
    <w:rsid w:val="009E2315"/>
    <w:rsid w:val="009E2353"/>
    <w:rsid w:val="009E2A46"/>
    <w:rsid w:val="009E3ECD"/>
    <w:rsid w:val="009E4D43"/>
    <w:rsid w:val="009E4F02"/>
    <w:rsid w:val="009E5B4D"/>
    <w:rsid w:val="009E748C"/>
    <w:rsid w:val="009E75B7"/>
    <w:rsid w:val="009E7E6A"/>
    <w:rsid w:val="009F08AA"/>
    <w:rsid w:val="009F0CDB"/>
    <w:rsid w:val="009F19C8"/>
    <w:rsid w:val="009F2605"/>
    <w:rsid w:val="009F6770"/>
    <w:rsid w:val="009F6BB7"/>
    <w:rsid w:val="009F7DC0"/>
    <w:rsid w:val="00A009EF"/>
    <w:rsid w:val="00A0353A"/>
    <w:rsid w:val="00A039AA"/>
    <w:rsid w:val="00A051D4"/>
    <w:rsid w:val="00A066D9"/>
    <w:rsid w:val="00A06B10"/>
    <w:rsid w:val="00A10979"/>
    <w:rsid w:val="00A115D5"/>
    <w:rsid w:val="00A125E1"/>
    <w:rsid w:val="00A129E9"/>
    <w:rsid w:val="00A159DD"/>
    <w:rsid w:val="00A170DF"/>
    <w:rsid w:val="00A20E93"/>
    <w:rsid w:val="00A210AF"/>
    <w:rsid w:val="00A21B3F"/>
    <w:rsid w:val="00A21BDD"/>
    <w:rsid w:val="00A21C41"/>
    <w:rsid w:val="00A21C87"/>
    <w:rsid w:val="00A21DB8"/>
    <w:rsid w:val="00A24B71"/>
    <w:rsid w:val="00A2522C"/>
    <w:rsid w:val="00A2604B"/>
    <w:rsid w:val="00A3032E"/>
    <w:rsid w:val="00A325DF"/>
    <w:rsid w:val="00A32F4F"/>
    <w:rsid w:val="00A337F0"/>
    <w:rsid w:val="00A34214"/>
    <w:rsid w:val="00A357D4"/>
    <w:rsid w:val="00A3655B"/>
    <w:rsid w:val="00A36736"/>
    <w:rsid w:val="00A37559"/>
    <w:rsid w:val="00A379D7"/>
    <w:rsid w:val="00A37CAF"/>
    <w:rsid w:val="00A41D39"/>
    <w:rsid w:val="00A42A89"/>
    <w:rsid w:val="00A42CFB"/>
    <w:rsid w:val="00A44625"/>
    <w:rsid w:val="00A451CC"/>
    <w:rsid w:val="00A45349"/>
    <w:rsid w:val="00A45839"/>
    <w:rsid w:val="00A45B0E"/>
    <w:rsid w:val="00A45CCD"/>
    <w:rsid w:val="00A46627"/>
    <w:rsid w:val="00A46A32"/>
    <w:rsid w:val="00A477B6"/>
    <w:rsid w:val="00A47A61"/>
    <w:rsid w:val="00A5173B"/>
    <w:rsid w:val="00A52BBB"/>
    <w:rsid w:val="00A5423C"/>
    <w:rsid w:val="00A54A04"/>
    <w:rsid w:val="00A54EA5"/>
    <w:rsid w:val="00A55897"/>
    <w:rsid w:val="00A55A1B"/>
    <w:rsid w:val="00A55A31"/>
    <w:rsid w:val="00A5672C"/>
    <w:rsid w:val="00A572D9"/>
    <w:rsid w:val="00A5792C"/>
    <w:rsid w:val="00A60542"/>
    <w:rsid w:val="00A61CBE"/>
    <w:rsid w:val="00A61F05"/>
    <w:rsid w:val="00A61F48"/>
    <w:rsid w:val="00A62344"/>
    <w:rsid w:val="00A63F1E"/>
    <w:rsid w:val="00A641AD"/>
    <w:rsid w:val="00A64429"/>
    <w:rsid w:val="00A6451F"/>
    <w:rsid w:val="00A6510A"/>
    <w:rsid w:val="00A65376"/>
    <w:rsid w:val="00A65C08"/>
    <w:rsid w:val="00A6697D"/>
    <w:rsid w:val="00A70126"/>
    <w:rsid w:val="00A707FC"/>
    <w:rsid w:val="00A70BEB"/>
    <w:rsid w:val="00A711AF"/>
    <w:rsid w:val="00A72946"/>
    <w:rsid w:val="00A72FFF"/>
    <w:rsid w:val="00A739F3"/>
    <w:rsid w:val="00A747DB"/>
    <w:rsid w:val="00A74FEC"/>
    <w:rsid w:val="00A75458"/>
    <w:rsid w:val="00A75A7F"/>
    <w:rsid w:val="00A75F13"/>
    <w:rsid w:val="00A803B9"/>
    <w:rsid w:val="00A81EA3"/>
    <w:rsid w:val="00A83A00"/>
    <w:rsid w:val="00A83F12"/>
    <w:rsid w:val="00A84341"/>
    <w:rsid w:val="00A85F09"/>
    <w:rsid w:val="00A85F2C"/>
    <w:rsid w:val="00A866BC"/>
    <w:rsid w:val="00A86B2A"/>
    <w:rsid w:val="00A86C81"/>
    <w:rsid w:val="00A87486"/>
    <w:rsid w:val="00A8759C"/>
    <w:rsid w:val="00A9318D"/>
    <w:rsid w:val="00A93589"/>
    <w:rsid w:val="00A93623"/>
    <w:rsid w:val="00A9428B"/>
    <w:rsid w:val="00A94AD6"/>
    <w:rsid w:val="00A964AF"/>
    <w:rsid w:val="00A96ABD"/>
    <w:rsid w:val="00A97564"/>
    <w:rsid w:val="00A97AF7"/>
    <w:rsid w:val="00AA07E0"/>
    <w:rsid w:val="00AA0C3D"/>
    <w:rsid w:val="00AA1727"/>
    <w:rsid w:val="00AA22E7"/>
    <w:rsid w:val="00AA26DC"/>
    <w:rsid w:val="00AA38AE"/>
    <w:rsid w:val="00AA3EDC"/>
    <w:rsid w:val="00AA467B"/>
    <w:rsid w:val="00AA4D70"/>
    <w:rsid w:val="00AA5015"/>
    <w:rsid w:val="00AA5559"/>
    <w:rsid w:val="00AA560D"/>
    <w:rsid w:val="00AA6D05"/>
    <w:rsid w:val="00AA709C"/>
    <w:rsid w:val="00AA73A6"/>
    <w:rsid w:val="00AB0C4E"/>
    <w:rsid w:val="00AB11B0"/>
    <w:rsid w:val="00AB24B9"/>
    <w:rsid w:val="00AB2D1E"/>
    <w:rsid w:val="00AB3ADE"/>
    <w:rsid w:val="00AB4E79"/>
    <w:rsid w:val="00AB54FA"/>
    <w:rsid w:val="00AB6219"/>
    <w:rsid w:val="00AC0ABA"/>
    <w:rsid w:val="00AC1045"/>
    <w:rsid w:val="00AC12A2"/>
    <w:rsid w:val="00AC4DFD"/>
    <w:rsid w:val="00AC55C5"/>
    <w:rsid w:val="00AC5F35"/>
    <w:rsid w:val="00AC634F"/>
    <w:rsid w:val="00AC6B60"/>
    <w:rsid w:val="00AC72A1"/>
    <w:rsid w:val="00AC7925"/>
    <w:rsid w:val="00AC798D"/>
    <w:rsid w:val="00AD293A"/>
    <w:rsid w:val="00AD2E9D"/>
    <w:rsid w:val="00AD3430"/>
    <w:rsid w:val="00AD463E"/>
    <w:rsid w:val="00AD5214"/>
    <w:rsid w:val="00AD58CD"/>
    <w:rsid w:val="00AD602D"/>
    <w:rsid w:val="00AD6488"/>
    <w:rsid w:val="00AD72AC"/>
    <w:rsid w:val="00AD750C"/>
    <w:rsid w:val="00AD75FF"/>
    <w:rsid w:val="00AE0DE7"/>
    <w:rsid w:val="00AE138F"/>
    <w:rsid w:val="00AE2C8C"/>
    <w:rsid w:val="00AE3D7C"/>
    <w:rsid w:val="00AE5404"/>
    <w:rsid w:val="00AE6339"/>
    <w:rsid w:val="00AF0652"/>
    <w:rsid w:val="00AF1C25"/>
    <w:rsid w:val="00AF1E6E"/>
    <w:rsid w:val="00AF2E82"/>
    <w:rsid w:val="00AF37F7"/>
    <w:rsid w:val="00AF3D03"/>
    <w:rsid w:val="00AF4520"/>
    <w:rsid w:val="00AF5B5F"/>
    <w:rsid w:val="00AF6ACB"/>
    <w:rsid w:val="00AF7572"/>
    <w:rsid w:val="00B0118F"/>
    <w:rsid w:val="00B018A6"/>
    <w:rsid w:val="00B01932"/>
    <w:rsid w:val="00B01B4A"/>
    <w:rsid w:val="00B02438"/>
    <w:rsid w:val="00B046B0"/>
    <w:rsid w:val="00B05E1F"/>
    <w:rsid w:val="00B061D9"/>
    <w:rsid w:val="00B07C0B"/>
    <w:rsid w:val="00B102B1"/>
    <w:rsid w:val="00B12016"/>
    <w:rsid w:val="00B122CD"/>
    <w:rsid w:val="00B1297E"/>
    <w:rsid w:val="00B13E23"/>
    <w:rsid w:val="00B140FC"/>
    <w:rsid w:val="00B17D95"/>
    <w:rsid w:val="00B208FA"/>
    <w:rsid w:val="00B21202"/>
    <w:rsid w:val="00B21CF9"/>
    <w:rsid w:val="00B22887"/>
    <w:rsid w:val="00B237F0"/>
    <w:rsid w:val="00B23D63"/>
    <w:rsid w:val="00B24298"/>
    <w:rsid w:val="00B242AD"/>
    <w:rsid w:val="00B254C5"/>
    <w:rsid w:val="00B256C5"/>
    <w:rsid w:val="00B258D4"/>
    <w:rsid w:val="00B25EFD"/>
    <w:rsid w:val="00B26172"/>
    <w:rsid w:val="00B2677C"/>
    <w:rsid w:val="00B26E5E"/>
    <w:rsid w:val="00B279B2"/>
    <w:rsid w:val="00B27FD2"/>
    <w:rsid w:val="00B33B59"/>
    <w:rsid w:val="00B35A59"/>
    <w:rsid w:val="00B40580"/>
    <w:rsid w:val="00B40B20"/>
    <w:rsid w:val="00B410F1"/>
    <w:rsid w:val="00B43624"/>
    <w:rsid w:val="00B44BED"/>
    <w:rsid w:val="00B467DD"/>
    <w:rsid w:val="00B510EA"/>
    <w:rsid w:val="00B5184E"/>
    <w:rsid w:val="00B51D9A"/>
    <w:rsid w:val="00B56EC9"/>
    <w:rsid w:val="00B56FB7"/>
    <w:rsid w:val="00B5749F"/>
    <w:rsid w:val="00B60484"/>
    <w:rsid w:val="00B61B90"/>
    <w:rsid w:val="00B61E91"/>
    <w:rsid w:val="00B62EF3"/>
    <w:rsid w:val="00B63278"/>
    <w:rsid w:val="00B6376D"/>
    <w:rsid w:val="00B6410A"/>
    <w:rsid w:val="00B64B6C"/>
    <w:rsid w:val="00B670EC"/>
    <w:rsid w:val="00B677A7"/>
    <w:rsid w:val="00B677DB"/>
    <w:rsid w:val="00B67A6B"/>
    <w:rsid w:val="00B71245"/>
    <w:rsid w:val="00B73427"/>
    <w:rsid w:val="00B73714"/>
    <w:rsid w:val="00B73B73"/>
    <w:rsid w:val="00B74246"/>
    <w:rsid w:val="00B75DCF"/>
    <w:rsid w:val="00B76C74"/>
    <w:rsid w:val="00B76DB0"/>
    <w:rsid w:val="00B7764D"/>
    <w:rsid w:val="00B82096"/>
    <w:rsid w:val="00B82FB4"/>
    <w:rsid w:val="00B8409C"/>
    <w:rsid w:val="00B8568A"/>
    <w:rsid w:val="00B85B28"/>
    <w:rsid w:val="00B85BE9"/>
    <w:rsid w:val="00B86B81"/>
    <w:rsid w:val="00B86EA9"/>
    <w:rsid w:val="00B90E40"/>
    <w:rsid w:val="00B930BF"/>
    <w:rsid w:val="00B95346"/>
    <w:rsid w:val="00B95FEA"/>
    <w:rsid w:val="00B970CE"/>
    <w:rsid w:val="00B97489"/>
    <w:rsid w:val="00B977B0"/>
    <w:rsid w:val="00B978B1"/>
    <w:rsid w:val="00BA119B"/>
    <w:rsid w:val="00BA1579"/>
    <w:rsid w:val="00BA1954"/>
    <w:rsid w:val="00BA1AC2"/>
    <w:rsid w:val="00BA1AE8"/>
    <w:rsid w:val="00BA2443"/>
    <w:rsid w:val="00BA2CCC"/>
    <w:rsid w:val="00BA33D2"/>
    <w:rsid w:val="00BA353D"/>
    <w:rsid w:val="00BA3800"/>
    <w:rsid w:val="00BA3A7F"/>
    <w:rsid w:val="00BA485E"/>
    <w:rsid w:val="00BA4F61"/>
    <w:rsid w:val="00BA6A26"/>
    <w:rsid w:val="00BA6EBF"/>
    <w:rsid w:val="00BA70BF"/>
    <w:rsid w:val="00BA7161"/>
    <w:rsid w:val="00BA7AF1"/>
    <w:rsid w:val="00BB03DD"/>
    <w:rsid w:val="00BB0D7D"/>
    <w:rsid w:val="00BB1338"/>
    <w:rsid w:val="00BB21D6"/>
    <w:rsid w:val="00BB3145"/>
    <w:rsid w:val="00BB315C"/>
    <w:rsid w:val="00BB4236"/>
    <w:rsid w:val="00BB506E"/>
    <w:rsid w:val="00BB50AB"/>
    <w:rsid w:val="00BB66B4"/>
    <w:rsid w:val="00BB73CD"/>
    <w:rsid w:val="00BB7A3D"/>
    <w:rsid w:val="00BB7FB8"/>
    <w:rsid w:val="00BC00C8"/>
    <w:rsid w:val="00BC044A"/>
    <w:rsid w:val="00BC04D5"/>
    <w:rsid w:val="00BC09A8"/>
    <w:rsid w:val="00BC1252"/>
    <w:rsid w:val="00BC1420"/>
    <w:rsid w:val="00BC23C4"/>
    <w:rsid w:val="00BC2659"/>
    <w:rsid w:val="00BC2CF0"/>
    <w:rsid w:val="00BC37F6"/>
    <w:rsid w:val="00BC40CB"/>
    <w:rsid w:val="00BC534F"/>
    <w:rsid w:val="00BC5FCF"/>
    <w:rsid w:val="00BC74C1"/>
    <w:rsid w:val="00BC79C1"/>
    <w:rsid w:val="00BC7B91"/>
    <w:rsid w:val="00BD10C9"/>
    <w:rsid w:val="00BD16D4"/>
    <w:rsid w:val="00BD198A"/>
    <w:rsid w:val="00BD307A"/>
    <w:rsid w:val="00BD3396"/>
    <w:rsid w:val="00BD3544"/>
    <w:rsid w:val="00BD392A"/>
    <w:rsid w:val="00BD4386"/>
    <w:rsid w:val="00BD560F"/>
    <w:rsid w:val="00BD579D"/>
    <w:rsid w:val="00BD5844"/>
    <w:rsid w:val="00BD58B6"/>
    <w:rsid w:val="00BD5F83"/>
    <w:rsid w:val="00BD6124"/>
    <w:rsid w:val="00BD6782"/>
    <w:rsid w:val="00BD7398"/>
    <w:rsid w:val="00BD7B1F"/>
    <w:rsid w:val="00BE2DA8"/>
    <w:rsid w:val="00BE41A4"/>
    <w:rsid w:val="00BE462E"/>
    <w:rsid w:val="00BE6B75"/>
    <w:rsid w:val="00BF01AD"/>
    <w:rsid w:val="00BF08FC"/>
    <w:rsid w:val="00BF0EA2"/>
    <w:rsid w:val="00BF116E"/>
    <w:rsid w:val="00BF1535"/>
    <w:rsid w:val="00BF1588"/>
    <w:rsid w:val="00BF1F24"/>
    <w:rsid w:val="00BF24D2"/>
    <w:rsid w:val="00BF25B6"/>
    <w:rsid w:val="00BF3676"/>
    <w:rsid w:val="00BF45EA"/>
    <w:rsid w:val="00BF4A10"/>
    <w:rsid w:val="00BF56E4"/>
    <w:rsid w:val="00BF6376"/>
    <w:rsid w:val="00BF6482"/>
    <w:rsid w:val="00BF6DF2"/>
    <w:rsid w:val="00C00353"/>
    <w:rsid w:val="00C00D17"/>
    <w:rsid w:val="00C00EC1"/>
    <w:rsid w:val="00C0180F"/>
    <w:rsid w:val="00C02146"/>
    <w:rsid w:val="00C033EA"/>
    <w:rsid w:val="00C04CB4"/>
    <w:rsid w:val="00C05961"/>
    <w:rsid w:val="00C0627C"/>
    <w:rsid w:val="00C0685F"/>
    <w:rsid w:val="00C06D2C"/>
    <w:rsid w:val="00C0784B"/>
    <w:rsid w:val="00C11B24"/>
    <w:rsid w:val="00C16E70"/>
    <w:rsid w:val="00C16F86"/>
    <w:rsid w:val="00C203F7"/>
    <w:rsid w:val="00C21AC0"/>
    <w:rsid w:val="00C22199"/>
    <w:rsid w:val="00C2255C"/>
    <w:rsid w:val="00C227C2"/>
    <w:rsid w:val="00C23808"/>
    <w:rsid w:val="00C23BF3"/>
    <w:rsid w:val="00C259B9"/>
    <w:rsid w:val="00C272B7"/>
    <w:rsid w:val="00C30039"/>
    <w:rsid w:val="00C30E96"/>
    <w:rsid w:val="00C319DC"/>
    <w:rsid w:val="00C322E7"/>
    <w:rsid w:val="00C326EE"/>
    <w:rsid w:val="00C32F59"/>
    <w:rsid w:val="00C33502"/>
    <w:rsid w:val="00C33F3B"/>
    <w:rsid w:val="00C34BE1"/>
    <w:rsid w:val="00C36254"/>
    <w:rsid w:val="00C36713"/>
    <w:rsid w:val="00C37896"/>
    <w:rsid w:val="00C37AC5"/>
    <w:rsid w:val="00C40322"/>
    <w:rsid w:val="00C40B21"/>
    <w:rsid w:val="00C4261D"/>
    <w:rsid w:val="00C43C6B"/>
    <w:rsid w:val="00C44729"/>
    <w:rsid w:val="00C4657A"/>
    <w:rsid w:val="00C50EC6"/>
    <w:rsid w:val="00C5147B"/>
    <w:rsid w:val="00C517BF"/>
    <w:rsid w:val="00C51974"/>
    <w:rsid w:val="00C5461C"/>
    <w:rsid w:val="00C55478"/>
    <w:rsid w:val="00C5590B"/>
    <w:rsid w:val="00C56537"/>
    <w:rsid w:val="00C60AAF"/>
    <w:rsid w:val="00C614E7"/>
    <w:rsid w:val="00C61AA2"/>
    <w:rsid w:val="00C62DC9"/>
    <w:rsid w:val="00C63BF7"/>
    <w:rsid w:val="00C643BD"/>
    <w:rsid w:val="00C644DC"/>
    <w:rsid w:val="00C64663"/>
    <w:rsid w:val="00C64D5D"/>
    <w:rsid w:val="00C65F26"/>
    <w:rsid w:val="00C674A5"/>
    <w:rsid w:val="00C678CE"/>
    <w:rsid w:val="00C70926"/>
    <w:rsid w:val="00C7126F"/>
    <w:rsid w:val="00C73A93"/>
    <w:rsid w:val="00C7434F"/>
    <w:rsid w:val="00C75643"/>
    <w:rsid w:val="00C7681E"/>
    <w:rsid w:val="00C77688"/>
    <w:rsid w:val="00C77798"/>
    <w:rsid w:val="00C77A75"/>
    <w:rsid w:val="00C80243"/>
    <w:rsid w:val="00C8068C"/>
    <w:rsid w:val="00C80CA7"/>
    <w:rsid w:val="00C80D61"/>
    <w:rsid w:val="00C80DE2"/>
    <w:rsid w:val="00C80E0D"/>
    <w:rsid w:val="00C81299"/>
    <w:rsid w:val="00C814EA"/>
    <w:rsid w:val="00C81F69"/>
    <w:rsid w:val="00C82778"/>
    <w:rsid w:val="00C83142"/>
    <w:rsid w:val="00C83DD5"/>
    <w:rsid w:val="00C84104"/>
    <w:rsid w:val="00C841EF"/>
    <w:rsid w:val="00C843BB"/>
    <w:rsid w:val="00C84A1F"/>
    <w:rsid w:val="00C856A3"/>
    <w:rsid w:val="00C86B4D"/>
    <w:rsid w:val="00C86FD1"/>
    <w:rsid w:val="00C87940"/>
    <w:rsid w:val="00C90C00"/>
    <w:rsid w:val="00C91828"/>
    <w:rsid w:val="00C91F75"/>
    <w:rsid w:val="00C92682"/>
    <w:rsid w:val="00C93FE8"/>
    <w:rsid w:val="00CA0226"/>
    <w:rsid w:val="00CA107D"/>
    <w:rsid w:val="00CA11FE"/>
    <w:rsid w:val="00CA279F"/>
    <w:rsid w:val="00CA2827"/>
    <w:rsid w:val="00CA42C4"/>
    <w:rsid w:val="00CA5170"/>
    <w:rsid w:val="00CA696B"/>
    <w:rsid w:val="00CA7000"/>
    <w:rsid w:val="00CA7120"/>
    <w:rsid w:val="00CA7A87"/>
    <w:rsid w:val="00CB0468"/>
    <w:rsid w:val="00CB1700"/>
    <w:rsid w:val="00CB1DA4"/>
    <w:rsid w:val="00CB246C"/>
    <w:rsid w:val="00CB27BD"/>
    <w:rsid w:val="00CB3AB8"/>
    <w:rsid w:val="00CB5D9D"/>
    <w:rsid w:val="00CB7301"/>
    <w:rsid w:val="00CB74E8"/>
    <w:rsid w:val="00CC015D"/>
    <w:rsid w:val="00CC093C"/>
    <w:rsid w:val="00CC1D4A"/>
    <w:rsid w:val="00CC2F7F"/>
    <w:rsid w:val="00CC35DB"/>
    <w:rsid w:val="00CC4790"/>
    <w:rsid w:val="00CC5B73"/>
    <w:rsid w:val="00CC77DB"/>
    <w:rsid w:val="00CC7981"/>
    <w:rsid w:val="00CC7B61"/>
    <w:rsid w:val="00CD053F"/>
    <w:rsid w:val="00CD06A4"/>
    <w:rsid w:val="00CD0C7A"/>
    <w:rsid w:val="00CD1473"/>
    <w:rsid w:val="00CD2953"/>
    <w:rsid w:val="00CD2A5D"/>
    <w:rsid w:val="00CD2ADD"/>
    <w:rsid w:val="00CD2DD8"/>
    <w:rsid w:val="00CD447B"/>
    <w:rsid w:val="00CD6624"/>
    <w:rsid w:val="00CD68DA"/>
    <w:rsid w:val="00CD6957"/>
    <w:rsid w:val="00CD69A1"/>
    <w:rsid w:val="00CD711C"/>
    <w:rsid w:val="00CD732A"/>
    <w:rsid w:val="00CD743A"/>
    <w:rsid w:val="00CD77B4"/>
    <w:rsid w:val="00CE1D39"/>
    <w:rsid w:val="00CE1E5E"/>
    <w:rsid w:val="00CE2C26"/>
    <w:rsid w:val="00CE33D8"/>
    <w:rsid w:val="00CE3677"/>
    <w:rsid w:val="00CE3822"/>
    <w:rsid w:val="00CE7371"/>
    <w:rsid w:val="00CE7BB9"/>
    <w:rsid w:val="00CF0856"/>
    <w:rsid w:val="00CF0DA3"/>
    <w:rsid w:val="00CF1FF0"/>
    <w:rsid w:val="00CF231E"/>
    <w:rsid w:val="00CF33FA"/>
    <w:rsid w:val="00CF3AC2"/>
    <w:rsid w:val="00CF4792"/>
    <w:rsid w:val="00CF4F70"/>
    <w:rsid w:val="00CF6195"/>
    <w:rsid w:val="00CF7E66"/>
    <w:rsid w:val="00D0071B"/>
    <w:rsid w:val="00D00EEA"/>
    <w:rsid w:val="00D01324"/>
    <w:rsid w:val="00D018FB"/>
    <w:rsid w:val="00D02756"/>
    <w:rsid w:val="00D02EC0"/>
    <w:rsid w:val="00D05405"/>
    <w:rsid w:val="00D0596E"/>
    <w:rsid w:val="00D060C9"/>
    <w:rsid w:val="00D065D0"/>
    <w:rsid w:val="00D10385"/>
    <w:rsid w:val="00D10D87"/>
    <w:rsid w:val="00D12216"/>
    <w:rsid w:val="00D1233D"/>
    <w:rsid w:val="00D127C8"/>
    <w:rsid w:val="00D12B56"/>
    <w:rsid w:val="00D12C6D"/>
    <w:rsid w:val="00D134BA"/>
    <w:rsid w:val="00D13583"/>
    <w:rsid w:val="00D1436F"/>
    <w:rsid w:val="00D1491B"/>
    <w:rsid w:val="00D16433"/>
    <w:rsid w:val="00D1650E"/>
    <w:rsid w:val="00D1715C"/>
    <w:rsid w:val="00D17512"/>
    <w:rsid w:val="00D17691"/>
    <w:rsid w:val="00D17720"/>
    <w:rsid w:val="00D20872"/>
    <w:rsid w:val="00D21041"/>
    <w:rsid w:val="00D2172B"/>
    <w:rsid w:val="00D21FCB"/>
    <w:rsid w:val="00D224AA"/>
    <w:rsid w:val="00D2271F"/>
    <w:rsid w:val="00D24F18"/>
    <w:rsid w:val="00D259A7"/>
    <w:rsid w:val="00D25F7B"/>
    <w:rsid w:val="00D27EFE"/>
    <w:rsid w:val="00D33C39"/>
    <w:rsid w:val="00D35DCA"/>
    <w:rsid w:val="00D35F9F"/>
    <w:rsid w:val="00D36E1D"/>
    <w:rsid w:val="00D40294"/>
    <w:rsid w:val="00D41026"/>
    <w:rsid w:val="00D410A0"/>
    <w:rsid w:val="00D415A5"/>
    <w:rsid w:val="00D41610"/>
    <w:rsid w:val="00D42BA3"/>
    <w:rsid w:val="00D432A1"/>
    <w:rsid w:val="00D43331"/>
    <w:rsid w:val="00D43A80"/>
    <w:rsid w:val="00D44740"/>
    <w:rsid w:val="00D45649"/>
    <w:rsid w:val="00D4694F"/>
    <w:rsid w:val="00D5044C"/>
    <w:rsid w:val="00D515E5"/>
    <w:rsid w:val="00D544BA"/>
    <w:rsid w:val="00D547A0"/>
    <w:rsid w:val="00D57683"/>
    <w:rsid w:val="00D57BE7"/>
    <w:rsid w:val="00D609E7"/>
    <w:rsid w:val="00D60C29"/>
    <w:rsid w:val="00D618DA"/>
    <w:rsid w:val="00D61C9D"/>
    <w:rsid w:val="00D63462"/>
    <w:rsid w:val="00D65851"/>
    <w:rsid w:val="00D65E24"/>
    <w:rsid w:val="00D67CE5"/>
    <w:rsid w:val="00D70616"/>
    <w:rsid w:val="00D70CA3"/>
    <w:rsid w:val="00D7343E"/>
    <w:rsid w:val="00D74D65"/>
    <w:rsid w:val="00D76AC7"/>
    <w:rsid w:val="00D77D59"/>
    <w:rsid w:val="00D817A1"/>
    <w:rsid w:val="00D81901"/>
    <w:rsid w:val="00D82AD2"/>
    <w:rsid w:val="00D8347D"/>
    <w:rsid w:val="00D844F3"/>
    <w:rsid w:val="00D849CE"/>
    <w:rsid w:val="00D84F7C"/>
    <w:rsid w:val="00D855B9"/>
    <w:rsid w:val="00D85A6E"/>
    <w:rsid w:val="00D869CA"/>
    <w:rsid w:val="00D87997"/>
    <w:rsid w:val="00D90913"/>
    <w:rsid w:val="00D90D79"/>
    <w:rsid w:val="00D91B91"/>
    <w:rsid w:val="00D92F1C"/>
    <w:rsid w:val="00D93947"/>
    <w:rsid w:val="00D946F8"/>
    <w:rsid w:val="00D95A04"/>
    <w:rsid w:val="00D96D0F"/>
    <w:rsid w:val="00DA376B"/>
    <w:rsid w:val="00DA43B7"/>
    <w:rsid w:val="00DA581F"/>
    <w:rsid w:val="00DA7745"/>
    <w:rsid w:val="00DB033C"/>
    <w:rsid w:val="00DB04DA"/>
    <w:rsid w:val="00DB1045"/>
    <w:rsid w:val="00DB10BD"/>
    <w:rsid w:val="00DB1399"/>
    <w:rsid w:val="00DB1CA8"/>
    <w:rsid w:val="00DB2CC8"/>
    <w:rsid w:val="00DB3F6E"/>
    <w:rsid w:val="00DB5F68"/>
    <w:rsid w:val="00DB60E4"/>
    <w:rsid w:val="00DB6EC8"/>
    <w:rsid w:val="00DB7C90"/>
    <w:rsid w:val="00DC07B5"/>
    <w:rsid w:val="00DC0AED"/>
    <w:rsid w:val="00DC1295"/>
    <w:rsid w:val="00DC2151"/>
    <w:rsid w:val="00DC3CBE"/>
    <w:rsid w:val="00DC3CDA"/>
    <w:rsid w:val="00DC42B0"/>
    <w:rsid w:val="00DC42E0"/>
    <w:rsid w:val="00DC5E14"/>
    <w:rsid w:val="00DC607B"/>
    <w:rsid w:val="00DC6BCE"/>
    <w:rsid w:val="00DC720B"/>
    <w:rsid w:val="00DC78C0"/>
    <w:rsid w:val="00DD125B"/>
    <w:rsid w:val="00DD24F4"/>
    <w:rsid w:val="00DD3BFC"/>
    <w:rsid w:val="00DD5B6E"/>
    <w:rsid w:val="00DD5E23"/>
    <w:rsid w:val="00DD6017"/>
    <w:rsid w:val="00DD66EB"/>
    <w:rsid w:val="00DD75A0"/>
    <w:rsid w:val="00DD7738"/>
    <w:rsid w:val="00DD7CB0"/>
    <w:rsid w:val="00DE0C84"/>
    <w:rsid w:val="00DE0F9E"/>
    <w:rsid w:val="00DE21ED"/>
    <w:rsid w:val="00DE340D"/>
    <w:rsid w:val="00DE36F7"/>
    <w:rsid w:val="00DE3EFF"/>
    <w:rsid w:val="00DE5754"/>
    <w:rsid w:val="00DE6294"/>
    <w:rsid w:val="00DE6E6A"/>
    <w:rsid w:val="00DE773F"/>
    <w:rsid w:val="00DE7B5E"/>
    <w:rsid w:val="00DE7E61"/>
    <w:rsid w:val="00DF1758"/>
    <w:rsid w:val="00DF1833"/>
    <w:rsid w:val="00DF224D"/>
    <w:rsid w:val="00DF3CE4"/>
    <w:rsid w:val="00DF419D"/>
    <w:rsid w:val="00DF50A5"/>
    <w:rsid w:val="00DF6328"/>
    <w:rsid w:val="00E01096"/>
    <w:rsid w:val="00E01FBA"/>
    <w:rsid w:val="00E041F3"/>
    <w:rsid w:val="00E043E4"/>
    <w:rsid w:val="00E06090"/>
    <w:rsid w:val="00E06417"/>
    <w:rsid w:val="00E1009A"/>
    <w:rsid w:val="00E109F3"/>
    <w:rsid w:val="00E10E95"/>
    <w:rsid w:val="00E12CD9"/>
    <w:rsid w:val="00E13BD2"/>
    <w:rsid w:val="00E15180"/>
    <w:rsid w:val="00E1596D"/>
    <w:rsid w:val="00E166A4"/>
    <w:rsid w:val="00E21074"/>
    <w:rsid w:val="00E213F9"/>
    <w:rsid w:val="00E21E97"/>
    <w:rsid w:val="00E226CC"/>
    <w:rsid w:val="00E22B08"/>
    <w:rsid w:val="00E22B90"/>
    <w:rsid w:val="00E22F46"/>
    <w:rsid w:val="00E23B56"/>
    <w:rsid w:val="00E23FD1"/>
    <w:rsid w:val="00E24AE8"/>
    <w:rsid w:val="00E24D2D"/>
    <w:rsid w:val="00E2507E"/>
    <w:rsid w:val="00E25126"/>
    <w:rsid w:val="00E26807"/>
    <w:rsid w:val="00E26ACC"/>
    <w:rsid w:val="00E272F8"/>
    <w:rsid w:val="00E27A09"/>
    <w:rsid w:val="00E30025"/>
    <w:rsid w:val="00E314D5"/>
    <w:rsid w:val="00E322B8"/>
    <w:rsid w:val="00E33490"/>
    <w:rsid w:val="00E3375A"/>
    <w:rsid w:val="00E34AF7"/>
    <w:rsid w:val="00E34E91"/>
    <w:rsid w:val="00E35EBF"/>
    <w:rsid w:val="00E3637A"/>
    <w:rsid w:val="00E36488"/>
    <w:rsid w:val="00E36D19"/>
    <w:rsid w:val="00E3708E"/>
    <w:rsid w:val="00E37E66"/>
    <w:rsid w:val="00E402CA"/>
    <w:rsid w:val="00E4118F"/>
    <w:rsid w:val="00E4241F"/>
    <w:rsid w:val="00E45196"/>
    <w:rsid w:val="00E45802"/>
    <w:rsid w:val="00E47626"/>
    <w:rsid w:val="00E4767E"/>
    <w:rsid w:val="00E47E9C"/>
    <w:rsid w:val="00E500B4"/>
    <w:rsid w:val="00E50147"/>
    <w:rsid w:val="00E505D9"/>
    <w:rsid w:val="00E509C9"/>
    <w:rsid w:val="00E50F9B"/>
    <w:rsid w:val="00E5304D"/>
    <w:rsid w:val="00E53A1C"/>
    <w:rsid w:val="00E53EB1"/>
    <w:rsid w:val="00E56073"/>
    <w:rsid w:val="00E56713"/>
    <w:rsid w:val="00E61E1F"/>
    <w:rsid w:val="00E622C3"/>
    <w:rsid w:val="00E6269D"/>
    <w:rsid w:val="00E62BFE"/>
    <w:rsid w:val="00E6451B"/>
    <w:rsid w:val="00E654F7"/>
    <w:rsid w:val="00E6671B"/>
    <w:rsid w:val="00E66BE3"/>
    <w:rsid w:val="00E66FBC"/>
    <w:rsid w:val="00E733B3"/>
    <w:rsid w:val="00E73BE0"/>
    <w:rsid w:val="00E80697"/>
    <w:rsid w:val="00E8195C"/>
    <w:rsid w:val="00E82E25"/>
    <w:rsid w:val="00E830D7"/>
    <w:rsid w:val="00E8380D"/>
    <w:rsid w:val="00E84FBF"/>
    <w:rsid w:val="00E86DC1"/>
    <w:rsid w:val="00E87045"/>
    <w:rsid w:val="00E87576"/>
    <w:rsid w:val="00E8759E"/>
    <w:rsid w:val="00E9052B"/>
    <w:rsid w:val="00E90999"/>
    <w:rsid w:val="00E91302"/>
    <w:rsid w:val="00E91AD4"/>
    <w:rsid w:val="00E91B47"/>
    <w:rsid w:val="00E92753"/>
    <w:rsid w:val="00E92957"/>
    <w:rsid w:val="00E92A62"/>
    <w:rsid w:val="00E94709"/>
    <w:rsid w:val="00E94773"/>
    <w:rsid w:val="00E94D39"/>
    <w:rsid w:val="00E95CD3"/>
    <w:rsid w:val="00E95DB6"/>
    <w:rsid w:val="00E96628"/>
    <w:rsid w:val="00E97146"/>
    <w:rsid w:val="00EA0037"/>
    <w:rsid w:val="00EA1DD3"/>
    <w:rsid w:val="00EA4123"/>
    <w:rsid w:val="00EA4260"/>
    <w:rsid w:val="00EA7BB9"/>
    <w:rsid w:val="00EB06F1"/>
    <w:rsid w:val="00EB0C68"/>
    <w:rsid w:val="00EB0D08"/>
    <w:rsid w:val="00EB16CB"/>
    <w:rsid w:val="00EB227F"/>
    <w:rsid w:val="00EB2C08"/>
    <w:rsid w:val="00EB3C13"/>
    <w:rsid w:val="00EB43C7"/>
    <w:rsid w:val="00EB443F"/>
    <w:rsid w:val="00EB5763"/>
    <w:rsid w:val="00EB5A32"/>
    <w:rsid w:val="00EB5BE0"/>
    <w:rsid w:val="00EB5C17"/>
    <w:rsid w:val="00EB6C03"/>
    <w:rsid w:val="00EB7093"/>
    <w:rsid w:val="00EC0046"/>
    <w:rsid w:val="00EC0C28"/>
    <w:rsid w:val="00EC18E9"/>
    <w:rsid w:val="00EC1EB1"/>
    <w:rsid w:val="00EC2753"/>
    <w:rsid w:val="00EC415F"/>
    <w:rsid w:val="00EC5952"/>
    <w:rsid w:val="00EC5E31"/>
    <w:rsid w:val="00EC665D"/>
    <w:rsid w:val="00EC6711"/>
    <w:rsid w:val="00EC6ED8"/>
    <w:rsid w:val="00ED1622"/>
    <w:rsid w:val="00ED17D2"/>
    <w:rsid w:val="00ED1C23"/>
    <w:rsid w:val="00ED1DC8"/>
    <w:rsid w:val="00ED1FC4"/>
    <w:rsid w:val="00ED251C"/>
    <w:rsid w:val="00ED2A6B"/>
    <w:rsid w:val="00ED2BB2"/>
    <w:rsid w:val="00ED37F0"/>
    <w:rsid w:val="00ED4A49"/>
    <w:rsid w:val="00ED73D2"/>
    <w:rsid w:val="00ED7996"/>
    <w:rsid w:val="00EE048A"/>
    <w:rsid w:val="00EE1A63"/>
    <w:rsid w:val="00EE1A80"/>
    <w:rsid w:val="00EE23F4"/>
    <w:rsid w:val="00EE48E3"/>
    <w:rsid w:val="00EE582C"/>
    <w:rsid w:val="00EE65AB"/>
    <w:rsid w:val="00EE7655"/>
    <w:rsid w:val="00EF014F"/>
    <w:rsid w:val="00EF0393"/>
    <w:rsid w:val="00EF108D"/>
    <w:rsid w:val="00EF1433"/>
    <w:rsid w:val="00EF38F9"/>
    <w:rsid w:val="00EF3C89"/>
    <w:rsid w:val="00EF4207"/>
    <w:rsid w:val="00EF4B30"/>
    <w:rsid w:val="00EF4C1C"/>
    <w:rsid w:val="00EF4FBE"/>
    <w:rsid w:val="00EF7FF6"/>
    <w:rsid w:val="00F000AA"/>
    <w:rsid w:val="00F00D86"/>
    <w:rsid w:val="00F016AA"/>
    <w:rsid w:val="00F03BF7"/>
    <w:rsid w:val="00F0445C"/>
    <w:rsid w:val="00F053BD"/>
    <w:rsid w:val="00F06594"/>
    <w:rsid w:val="00F06CEF"/>
    <w:rsid w:val="00F110FC"/>
    <w:rsid w:val="00F1330A"/>
    <w:rsid w:val="00F13584"/>
    <w:rsid w:val="00F15BD1"/>
    <w:rsid w:val="00F15BE0"/>
    <w:rsid w:val="00F15E03"/>
    <w:rsid w:val="00F166CE"/>
    <w:rsid w:val="00F16920"/>
    <w:rsid w:val="00F17103"/>
    <w:rsid w:val="00F201A8"/>
    <w:rsid w:val="00F232AF"/>
    <w:rsid w:val="00F242F6"/>
    <w:rsid w:val="00F24A8F"/>
    <w:rsid w:val="00F26777"/>
    <w:rsid w:val="00F2770D"/>
    <w:rsid w:val="00F27C42"/>
    <w:rsid w:val="00F3013F"/>
    <w:rsid w:val="00F31450"/>
    <w:rsid w:val="00F31EC9"/>
    <w:rsid w:val="00F31F67"/>
    <w:rsid w:val="00F32202"/>
    <w:rsid w:val="00F322EE"/>
    <w:rsid w:val="00F330FF"/>
    <w:rsid w:val="00F3351C"/>
    <w:rsid w:val="00F338E2"/>
    <w:rsid w:val="00F3434C"/>
    <w:rsid w:val="00F34C7D"/>
    <w:rsid w:val="00F355A7"/>
    <w:rsid w:val="00F35ED6"/>
    <w:rsid w:val="00F3676B"/>
    <w:rsid w:val="00F37E41"/>
    <w:rsid w:val="00F401AD"/>
    <w:rsid w:val="00F410F8"/>
    <w:rsid w:val="00F41ABA"/>
    <w:rsid w:val="00F42737"/>
    <w:rsid w:val="00F434CA"/>
    <w:rsid w:val="00F443A5"/>
    <w:rsid w:val="00F456B5"/>
    <w:rsid w:val="00F45711"/>
    <w:rsid w:val="00F45DAE"/>
    <w:rsid w:val="00F45E8E"/>
    <w:rsid w:val="00F46125"/>
    <w:rsid w:val="00F472E8"/>
    <w:rsid w:val="00F50A7A"/>
    <w:rsid w:val="00F50BA1"/>
    <w:rsid w:val="00F50C28"/>
    <w:rsid w:val="00F50C6D"/>
    <w:rsid w:val="00F51236"/>
    <w:rsid w:val="00F515E8"/>
    <w:rsid w:val="00F52781"/>
    <w:rsid w:val="00F53F3F"/>
    <w:rsid w:val="00F53FC4"/>
    <w:rsid w:val="00F549FB"/>
    <w:rsid w:val="00F54BBC"/>
    <w:rsid w:val="00F55202"/>
    <w:rsid w:val="00F55806"/>
    <w:rsid w:val="00F55997"/>
    <w:rsid w:val="00F56E16"/>
    <w:rsid w:val="00F5722F"/>
    <w:rsid w:val="00F57315"/>
    <w:rsid w:val="00F57841"/>
    <w:rsid w:val="00F57B62"/>
    <w:rsid w:val="00F605E5"/>
    <w:rsid w:val="00F60998"/>
    <w:rsid w:val="00F62D62"/>
    <w:rsid w:val="00F642EE"/>
    <w:rsid w:val="00F64453"/>
    <w:rsid w:val="00F649D7"/>
    <w:rsid w:val="00F64B26"/>
    <w:rsid w:val="00F64FA6"/>
    <w:rsid w:val="00F66D82"/>
    <w:rsid w:val="00F674C7"/>
    <w:rsid w:val="00F67734"/>
    <w:rsid w:val="00F67B3A"/>
    <w:rsid w:val="00F67F09"/>
    <w:rsid w:val="00F70B9B"/>
    <w:rsid w:val="00F71B3A"/>
    <w:rsid w:val="00F73505"/>
    <w:rsid w:val="00F73AF0"/>
    <w:rsid w:val="00F73D4C"/>
    <w:rsid w:val="00F742F3"/>
    <w:rsid w:val="00F75103"/>
    <w:rsid w:val="00F7582C"/>
    <w:rsid w:val="00F759DC"/>
    <w:rsid w:val="00F766C4"/>
    <w:rsid w:val="00F77502"/>
    <w:rsid w:val="00F77FEF"/>
    <w:rsid w:val="00F81CB7"/>
    <w:rsid w:val="00F82BBC"/>
    <w:rsid w:val="00F82CEC"/>
    <w:rsid w:val="00F85290"/>
    <w:rsid w:val="00F853F2"/>
    <w:rsid w:val="00F85D43"/>
    <w:rsid w:val="00F868F1"/>
    <w:rsid w:val="00F87419"/>
    <w:rsid w:val="00F9020B"/>
    <w:rsid w:val="00F90583"/>
    <w:rsid w:val="00F90A11"/>
    <w:rsid w:val="00F91D8C"/>
    <w:rsid w:val="00F91F6A"/>
    <w:rsid w:val="00F9265B"/>
    <w:rsid w:val="00F92D56"/>
    <w:rsid w:val="00F92DD4"/>
    <w:rsid w:val="00F94D70"/>
    <w:rsid w:val="00F9529A"/>
    <w:rsid w:val="00F95BF2"/>
    <w:rsid w:val="00F96CA5"/>
    <w:rsid w:val="00F971BC"/>
    <w:rsid w:val="00FA0B1D"/>
    <w:rsid w:val="00FA1928"/>
    <w:rsid w:val="00FA58C3"/>
    <w:rsid w:val="00FA65AA"/>
    <w:rsid w:val="00FA6F15"/>
    <w:rsid w:val="00FA7297"/>
    <w:rsid w:val="00FB04E8"/>
    <w:rsid w:val="00FB08B9"/>
    <w:rsid w:val="00FB1AEC"/>
    <w:rsid w:val="00FB1F06"/>
    <w:rsid w:val="00FB2491"/>
    <w:rsid w:val="00FB275E"/>
    <w:rsid w:val="00FB2A23"/>
    <w:rsid w:val="00FB3089"/>
    <w:rsid w:val="00FB4C0F"/>
    <w:rsid w:val="00FB52CC"/>
    <w:rsid w:val="00FB5642"/>
    <w:rsid w:val="00FB67D8"/>
    <w:rsid w:val="00FB742A"/>
    <w:rsid w:val="00FC0A9C"/>
    <w:rsid w:val="00FC0D41"/>
    <w:rsid w:val="00FC0DA5"/>
    <w:rsid w:val="00FC397B"/>
    <w:rsid w:val="00FC3998"/>
    <w:rsid w:val="00FC3F4D"/>
    <w:rsid w:val="00FC45FC"/>
    <w:rsid w:val="00FC46D7"/>
    <w:rsid w:val="00FC4FE8"/>
    <w:rsid w:val="00FC6454"/>
    <w:rsid w:val="00FC68FB"/>
    <w:rsid w:val="00FC70AB"/>
    <w:rsid w:val="00FD04E0"/>
    <w:rsid w:val="00FD0B99"/>
    <w:rsid w:val="00FD1774"/>
    <w:rsid w:val="00FD1F50"/>
    <w:rsid w:val="00FD2949"/>
    <w:rsid w:val="00FD36BB"/>
    <w:rsid w:val="00FD4748"/>
    <w:rsid w:val="00FD478E"/>
    <w:rsid w:val="00FD4A2D"/>
    <w:rsid w:val="00FD4D7F"/>
    <w:rsid w:val="00FD53C9"/>
    <w:rsid w:val="00FD5507"/>
    <w:rsid w:val="00FD5ED7"/>
    <w:rsid w:val="00FD5F5D"/>
    <w:rsid w:val="00FD6730"/>
    <w:rsid w:val="00FD694B"/>
    <w:rsid w:val="00FD71EF"/>
    <w:rsid w:val="00FE0232"/>
    <w:rsid w:val="00FE063D"/>
    <w:rsid w:val="00FE0F6D"/>
    <w:rsid w:val="00FE1B60"/>
    <w:rsid w:val="00FE29DB"/>
    <w:rsid w:val="00FE2A78"/>
    <w:rsid w:val="00FE2B02"/>
    <w:rsid w:val="00FE3F89"/>
    <w:rsid w:val="00FE4D4E"/>
    <w:rsid w:val="00FE6EF4"/>
    <w:rsid w:val="00FE75B9"/>
    <w:rsid w:val="00FE770C"/>
    <w:rsid w:val="00FF06FB"/>
    <w:rsid w:val="00FF0AE9"/>
    <w:rsid w:val="00FF0CE1"/>
    <w:rsid w:val="00FF1FF3"/>
    <w:rsid w:val="00FF22EF"/>
    <w:rsid w:val="00FF23F6"/>
    <w:rsid w:val="00FF2F87"/>
    <w:rsid w:val="00FF4BA8"/>
    <w:rsid w:val="00FF5495"/>
    <w:rsid w:val="00FF672E"/>
    <w:rsid w:val="00FF73E8"/>
    <w:rsid w:val="00FF7432"/>
    <w:rsid w:val="00FF7F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5D151"/>
  <w15:docId w15:val="{6D734CE0-182B-4513-A2A5-6CE71A309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06207"/>
  </w:style>
  <w:style w:type="paragraph" w:styleId="Heading1">
    <w:name w:val="heading 1"/>
    <w:basedOn w:val="Normal"/>
    <w:next w:val="Normal"/>
    <w:rsid w:val="00C64663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C6466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C6466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C6466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C6466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C6466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C6466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C6466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64663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rsid w:val="00C64663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rsid w:val="00C64663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E3375A"/>
    <w:pPr>
      <w:ind w:left="720"/>
      <w:contextualSpacing/>
    </w:pPr>
  </w:style>
  <w:style w:type="table" w:styleId="TableGrid">
    <w:name w:val="Table Grid"/>
    <w:basedOn w:val="TableNormal"/>
    <w:uiPriority w:val="39"/>
    <w:rsid w:val="00C75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10FC"/>
    <w:rPr>
      <w:color w:val="0000FF" w:themeColor="hyperlink"/>
      <w:u w:val="single"/>
    </w:rPr>
  </w:style>
  <w:style w:type="paragraph" w:customStyle="1" w:styleId="Default">
    <w:name w:val="Default"/>
    <w:rsid w:val="00AD463E"/>
    <w:pPr>
      <w:autoSpaceDE w:val="0"/>
      <w:autoSpaceDN w:val="0"/>
      <w:adjustRightInd w:val="0"/>
      <w:spacing w:after="0" w:line="240" w:lineRule="auto"/>
    </w:pPr>
    <w:rPr>
      <w:rFonts w:ascii="New Century Schoolbook" w:eastAsiaTheme="minorHAnsi" w:hAnsi="New Century Schoolbook" w:cs="New Century Schoolbook"/>
      <w:color w:val="000000"/>
      <w:sz w:val="24"/>
      <w:szCs w:val="24"/>
      <w:lang w:val="en-IN" w:eastAsia="en-US"/>
    </w:rPr>
  </w:style>
  <w:style w:type="paragraph" w:customStyle="1" w:styleId="yiv1590398121msonormal">
    <w:name w:val="yiv1590398121msonormal"/>
    <w:basedOn w:val="Normal"/>
    <w:rsid w:val="00536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FD4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A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A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A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A2D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4A0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A5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D7"/>
  </w:style>
  <w:style w:type="paragraph" w:styleId="Footer">
    <w:name w:val="footer"/>
    <w:basedOn w:val="Normal"/>
    <w:link w:val="FooterChar"/>
    <w:uiPriority w:val="99"/>
    <w:unhideWhenUsed/>
    <w:rsid w:val="006A52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D7"/>
  </w:style>
  <w:style w:type="character" w:styleId="PlaceholderText">
    <w:name w:val="Placeholder Text"/>
    <w:basedOn w:val="DefaultParagraphFont"/>
    <w:uiPriority w:val="99"/>
    <w:semiHidden/>
    <w:rsid w:val="006849FD"/>
    <w:rPr>
      <w:color w:val="80808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D2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65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3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9EB690-CCFA-4E49-8DF1-C584B60FE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2</Pages>
  <Words>3080</Words>
  <Characters>1756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j Shettigar</dc:creator>
  <cp:lastModifiedBy>S</cp:lastModifiedBy>
  <cp:revision>29</cp:revision>
  <dcterms:created xsi:type="dcterms:W3CDTF">2022-04-08T01:46:00Z</dcterms:created>
  <dcterms:modified xsi:type="dcterms:W3CDTF">2023-02-11T05:47:00Z</dcterms:modified>
</cp:coreProperties>
</file>